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B0E1C" w14:textId="77777777" w:rsidR="00C12280" w:rsidRPr="00931C1B" w:rsidRDefault="00C12280" w:rsidP="00137559">
      <w:pPr>
        <w:jc w:val="center"/>
        <w:outlineLvl w:val="0"/>
        <w:rPr>
          <w:rFonts w:asciiTheme="majorHAnsi" w:hAnsiTheme="majorHAnsi" w:cstheme="majorHAnsi"/>
          <w:szCs w:val="26"/>
        </w:rPr>
      </w:pPr>
      <w:bookmarkStart w:id="0" w:name="_Toc153918106"/>
      <w:bookmarkStart w:id="1" w:name="_Toc154147528"/>
      <w:bookmarkStart w:id="2" w:name="_Toc154843012"/>
      <w:bookmarkStart w:id="3" w:name="_Toc154875953"/>
      <w:bookmarkStart w:id="4" w:name="_Toc154942902"/>
      <w:bookmarkStart w:id="5" w:name="_Toc154942955"/>
      <w:bookmarkStart w:id="6" w:name="_Toc154943455"/>
      <w:bookmarkStart w:id="7" w:name="_Toc154964743"/>
      <w:bookmarkStart w:id="8" w:name="_Toc154965054"/>
      <w:bookmarkStart w:id="9" w:name="_Toc154965312"/>
      <w:bookmarkStart w:id="10" w:name="_Toc154965679"/>
      <w:bookmarkStart w:id="11" w:name="_Toc155041538"/>
      <w:bookmarkStart w:id="12" w:name="_Toc156248278"/>
      <w:bookmarkStart w:id="13" w:name="_Toc156252369"/>
      <w:bookmarkStart w:id="14" w:name="_Toc156318219"/>
      <w:bookmarkStart w:id="15" w:name="_Toc156332001"/>
      <w:bookmarkStart w:id="16" w:name="_Toc161209510"/>
      <w:bookmarkStart w:id="17" w:name="_Toc161586973"/>
      <w:bookmarkStart w:id="18" w:name="_Toc161593438"/>
      <w:bookmarkStart w:id="19" w:name="_Toc167197027"/>
      <w:bookmarkStart w:id="20" w:name="_Toc167213602"/>
      <w:bookmarkStart w:id="21" w:name="_Toc167531572"/>
      <w:bookmarkStart w:id="22" w:name="_Toc168950027"/>
      <w:bookmarkStart w:id="23" w:name="_Toc168954237"/>
      <w:bookmarkStart w:id="24" w:name="_Toc168954441"/>
      <w:bookmarkStart w:id="25" w:name="_Toc169018638"/>
      <w:bookmarkStart w:id="26" w:name="_Toc186632083"/>
      <w:r w:rsidRPr="00931C1B">
        <w:rPr>
          <w:rFonts w:asciiTheme="majorHAnsi" w:hAnsiTheme="majorHAnsi" w:cstheme="majorHAnsi"/>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4392409" w14:textId="77777777" w:rsidR="00C12280" w:rsidRPr="00931C1B" w:rsidRDefault="00C12280" w:rsidP="00137559">
      <w:pPr>
        <w:jc w:val="center"/>
        <w:outlineLvl w:val="0"/>
        <w:rPr>
          <w:rFonts w:asciiTheme="majorHAnsi" w:hAnsiTheme="majorHAnsi" w:cstheme="majorHAnsi"/>
          <w:b/>
          <w:szCs w:val="26"/>
        </w:rPr>
      </w:pPr>
      <w:bookmarkStart w:id="27" w:name="_Toc153918107"/>
      <w:bookmarkStart w:id="28" w:name="_Toc154147529"/>
      <w:bookmarkStart w:id="29" w:name="_Toc154843013"/>
      <w:bookmarkStart w:id="30" w:name="_Toc154875954"/>
      <w:bookmarkStart w:id="31" w:name="_Toc154942903"/>
      <w:bookmarkStart w:id="32" w:name="_Toc154942956"/>
      <w:bookmarkStart w:id="33" w:name="_Toc154943456"/>
      <w:bookmarkStart w:id="34" w:name="_Toc154964744"/>
      <w:bookmarkStart w:id="35" w:name="_Toc154965055"/>
      <w:bookmarkStart w:id="36" w:name="_Toc154965313"/>
      <w:bookmarkStart w:id="37" w:name="_Toc154965680"/>
      <w:bookmarkStart w:id="38" w:name="_Toc155041539"/>
      <w:bookmarkStart w:id="39" w:name="_Toc156248279"/>
      <w:bookmarkStart w:id="40" w:name="_Toc156252370"/>
      <w:bookmarkStart w:id="41" w:name="_Toc156318220"/>
      <w:bookmarkStart w:id="42" w:name="_Toc156332002"/>
      <w:bookmarkStart w:id="43" w:name="_Toc161209511"/>
      <w:bookmarkStart w:id="44" w:name="_Toc161586974"/>
      <w:bookmarkStart w:id="45" w:name="_Toc161593439"/>
      <w:bookmarkStart w:id="46" w:name="_Toc167197028"/>
      <w:bookmarkStart w:id="47" w:name="_Toc167213603"/>
      <w:bookmarkStart w:id="48" w:name="_Toc167531573"/>
      <w:bookmarkStart w:id="49" w:name="_Toc168950028"/>
      <w:bookmarkStart w:id="50" w:name="_Toc168954238"/>
      <w:bookmarkStart w:id="51" w:name="_Toc168954442"/>
      <w:bookmarkStart w:id="52" w:name="_Toc169018639"/>
      <w:bookmarkStart w:id="53" w:name="_Toc186632084"/>
      <w:r w:rsidRPr="00931C1B">
        <w:rPr>
          <w:rFonts w:asciiTheme="majorHAnsi" w:hAnsiTheme="majorHAnsi" w:cstheme="majorHAnsi"/>
          <w:b/>
          <w:szCs w:val="26"/>
        </w:rPr>
        <w:t>BỘ MÔN CÔNG NGHỆ THÔNG TIN</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6F283B44" w14:textId="77777777" w:rsidR="00C12280" w:rsidRPr="00931C1B" w:rsidRDefault="00C12280" w:rsidP="00137559">
      <w:pPr>
        <w:jc w:val="center"/>
        <w:rPr>
          <w:rFonts w:asciiTheme="majorHAnsi" w:hAnsiTheme="majorHAnsi" w:cstheme="majorHAnsi"/>
          <w:szCs w:val="26"/>
        </w:rPr>
      </w:pPr>
    </w:p>
    <w:p w14:paraId="7576A346" w14:textId="77777777" w:rsidR="00C12280" w:rsidRPr="00931C1B" w:rsidRDefault="00C12280" w:rsidP="00137559">
      <w:pPr>
        <w:jc w:val="center"/>
        <w:rPr>
          <w:rFonts w:asciiTheme="majorHAnsi" w:hAnsiTheme="majorHAnsi" w:cstheme="majorHAnsi"/>
          <w:szCs w:val="26"/>
        </w:rPr>
      </w:pPr>
    </w:p>
    <w:p w14:paraId="6362B322" w14:textId="37A49B65" w:rsidR="00C12280" w:rsidRPr="00931C1B" w:rsidRDefault="0045471E" w:rsidP="00137559">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608C6A1E" wp14:editId="312297B5">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F109421" w14:textId="77777777" w:rsidR="00C12280" w:rsidRPr="00931C1B" w:rsidRDefault="00C12280" w:rsidP="00F72C1A">
      <w:pPr>
        <w:rPr>
          <w:rFonts w:asciiTheme="majorHAnsi" w:hAnsiTheme="majorHAnsi" w:cstheme="majorHAnsi"/>
          <w:b/>
          <w:szCs w:val="26"/>
        </w:rPr>
      </w:pPr>
    </w:p>
    <w:p w14:paraId="0A0F789A" w14:textId="4F61BBB2" w:rsidR="00C12280" w:rsidRDefault="00BF06B2" w:rsidP="00137559">
      <w:pPr>
        <w:jc w:val="center"/>
        <w:outlineLvl w:val="0"/>
        <w:rPr>
          <w:rFonts w:asciiTheme="majorHAnsi" w:hAnsiTheme="majorHAnsi" w:cstheme="majorHAnsi"/>
          <w:b/>
          <w:sz w:val="28"/>
          <w:szCs w:val="28"/>
        </w:rPr>
      </w:pPr>
      <w:bookmarkStart w:id="54" w:name="_Toc153918108"/>
      <w:bookmarkStart w:id="55" w:name="_Toc154147530"/>
      <w:bookmarkStart w:id="56" w:name="_Toc154843014"/>
      <w:bookmarkStart w:id="57" w:name="_Toc154875955"/>
      <w:bookmarkStart w:id="58" w:name="_Toc154942904"/>
      <w:bookmarkStart w:id="59" w:name="_Toc154942957"/>
      <w:bookmarkStart w:id="60" w:name="_Toc154943457"/>
      <w:bookmarkStart w:id="61" w:name="_Toc154964745"/>
      <w:bookmarkStart w:id="62" w:name="_Toc154965056"/>
      <w:bookmarkStart w:id="63" w:name="_Toc154965314"/>
      <w:bookmarkStart w:id="64" w:name="_Toc154965681"/>
      <w:bookmarkStart w:id="65" w:name="_Toc155041540"/>
      <w:bookmarkStart w:id="66" w:name="_Toc156248280"/>
      <w:bookmarkStart w:id="67" w:name="_Toc156252371"/>
      <w:bookmarkStart w:id="68" w:name="_Toc156318221"/>
      <w:bookmarkStart w:id="69" w:name="_Toc156332003"/>
      <w:bookmarkStart w:id="70" w:name="_Toc161209512"/>
      <w:bookmarkStart w:id="71" w:name="_Toc161586975"/>
      <w:bookmarkStart w:id="72" w:name="_Toc161593440"/>
      <w:bookmarkStart w:id="73" w:name="_Toc167197029"/>
      <w:bookmarkStart w:id="74" w:name="_Toc167213604"/>
      <w:bookmarkStart w:id="75" w:name="_Toc167531574"/>
      <w:bookmarkStart w:id="76" w:name="_Toc168950029"/>
      <w:bookmarkStart w:id="77" w:name="_Toc168954239"/>
      <w:bookmarkStart w:id="78" w:name="_Toc168954443"/>
      <w:bookmarkStart w:id="79" w:name="_Toc169018640"/>
      <w:bookmarkStart w:id="80" w:name="_Toc186632085"/>
      <w:r>
        <w:rPr>
          <w:rFonts w:asciiTheme="majorHAnsi" w:hAnsiTheme="majorHAnsi" w:cstheme="majorHAnsi"/>
          <w:b/>
          <w:sz w:val="28"/>
          <w:szCs w:val="28"/>
        </w:rPr>
        <w:t>BÁO CÁO</w:t>
      </w:r>
      <w:r w:rsidR="00C12280" w:rsidRPr="00931C1B">
        <w:rPr>
          <w:rFonts w:asciiTheme="majorHAnsi" w:hAnsiTheme="majorHAnsi" w:cstheme="majorHAnsi"/>
          <w:b/>
          <w:sz w:val="28"/>
          <w:szCs w:val="28"/>
        </w:rPr>
        <w:t xml:space="preserve"> </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00333EBE">
        <w:rPr>
          <w:rFonts w:asciiTheme="majorHAnsi" w:hAnsiTheme="majorHAnsi" w:cstheme="majorHAnsi"/>
          <w:b/>
          <w:sz w:val="28"/>
          <w:szCs w:val="28"/>
        </w:rPr>
        <w:t>ĐỒ ÁN CHUYÊN NGÀNH</w:t>
      </w:r>
      <w:bookmarkEnd w:id="80"/>
    </w:p>
    <w:p w14:paraId="0E9271C8" w14:textId="53194D0A" w:rsidR="00C12280" w:rsidRDefault="00C12280" w:rsidP="00137559">
      <w:pPr>
        <w:jc w:val="center"/>
        <w:rPr>
          <w:rFonts w:asciiTheme="majorHAnsi" w:hAnsiTheme="majorHAnsi" w:cstheme="majorHAnsi"/>
          <w:b/>
          <w:szCs w:val="26"/>
        </w:rPr>
      </w:pPr>
      <w:r w:rsidRPr="00931C1B">
        <w:rPr>
          <w:rFonts w:asciiTheme="majorHAnsi" w:hAnsiTheme="majorHAnsi" w:cstheme="majorHAnsi"/>
          <w:b/>
          <w:szCs w:val="26"/>
        </w:rPr>
        <w:t>HỌC KỲ I</w:t>
      </w:r>
      <w:r w:rsidR="00B66082" w:rsidRPr="00931C1B">
        <w:rPr>
          <w:rFonts w:asciiTheme="majorHAnsi" w:hAnsiTheme="majorHAnsi" w:cstheme="majorHAnsi"/>
          <w:b/>
          <w:szCs w:val="26"/>
        </w:rPr>
        <w:t xml:space="preserve">, </w:t>
      </w:r>
      <w:r w:rsidRPr="00931C1B">
        <w:rPr>
          <w:rFonts w:asciiTheme="majorHAnsi" w:hAnsiTheme="majorHAnsi" w:cstheme="majorHAnsi"/>
          <w:b/>
          <w:szCs w:val="26"/>
        </w:rPr>
        <w:t>NĂM HỌC 202</w:t>
      </w:r>
      <w:r w:rsidR="00333EBE">
        <w:rPr>
          <w:rFonts w:asciiTheme="majorHAnsi" w:hAnsiTheme="majorHAnsi" w:cstheme="majorHAnsi"/>
          <w:b/>
          <w:szCs w:val="26"/>
        </w:rPr>
        <w:t>4</w:t>
      </w:r>
      <w:r w:rsidRPr="00931C1B">
        <w:rPr>
          <w:rFonts w:asciiTheme="majorHAnsi" w:hAnsiTheme="majorHAnsi" w:cstheme="majorHAnsi"/>
          <w:b/>
          <w:szCs w:val="26"/>
        </w:rPr>
        <w:t>-</w:t>
      </w:r>
      <w:r w:rsidR="00BD4094" w:rsidRPr="00931C1B">
        <w:rPr>
          <w:rFonts w:asciiTheme="majorHAnsi" w:hAnsiTheme="majorHAnsi" w:cstheme="majorHAnsi"/>
          <w:b/>
          <w:szCs w:val="26"/>
        </w:rPr>
        <w:t>202</w:t>
      </w:r>
      <w:r w:rsidR="00333EBE">
        <w:rPr>
          <w:rFonts w:asciiTheme="majorHAnsi" w:hAnsiTheme="majorHAnsi" w:cstheme="majorHAnsi"/>
          <w:b/>
          <w:szCs w:val="26"/>
        </w:rPr>
        <w:t>5</w:t>
      </w:r>
    </w:p>
    <w:p w14:paraId="35983A37" w14:textId="77777777" w:rsidR="000C118C" w:rsidRPr="00931C1B" w:rsidRDefault="000C118C" w:rsidP="00137559">
      <w:pPr>
        <w:jc w:val="center"/>
        <w:rPr>
          <w:rFonts w:asciiTheme="majorHAnsi" w:hAnsiTheme="majorHAnsi" w:cstheme="majorHAnsi"/>
          <w:b/>
          <w:szCs w:val="26"/>
        </w:rPr>
      </w:pPr>
    </w:p>
    <w:p w14:paraId="09F2A3B9" w14:textId="5A4BAC6F" w:rsidR="00333EBE" w:rsidRDefault="00333EBE" w:rsidP="00137559">
      <w:pPr>
        <w:jc w:val="center"/>
        <w:rPr>
          <w:rFonts w:asciiTheme="majorHAnsi" w:hAnsiTheme="majorHAnsi" w:cstheme="majorHAnsi"/>
          <w:b/>
          <w:sz w:val="40"/>
          <w:szCs w:val="40"/>
        </w:rPr>
      </w:pPr>
      <w:bookmarkStart w:id="81" w:name="_Hlk160609325"/>
      <w:bookmarkStart w:id="82" w:name="_Hlk169018370"/>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2961B8B4" w14:textId="5B536294" w:rsidR="00333EBE" w:rsidRPr="00931C1B" w:rsidRDefault="00333EBE" w:rsidP="00137559">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bookmarkEnd w:id="81"/>
    <w:bookmarkEnd w:id="82"/>
    <w:p w14:paraId="777E5D5D" w14:textId="03112B7F" w:rsidR="00574F28" w:rsidRPr="00931C1B" w:rsidRDefault="00574F28" w:rsidP="00137559">
      <w:pPr>
        <w:rPr>
          <w:rFonts w:asciiTheme="majorHAnsi" w:hAnsiTheme="majorHAnsi" w:cstheme="majorHAnsi"/>
          <w:szCs w:val="26"/>
        </w:rPr>
      </w:pPr>
    </w:p>
    <w:p w14:paraId="45D09E2A" w14:textId="33C71C5C" w:rsidR="00574F28" w:rsidRPr="00931C1B" w:rsidRDefault="00B60BDF" w:rsidP="00137559">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43904" behindDoc="0" locked="0" layoutInCell="1" allowOverlap="1" wp14:anchorId="70719EC2" wp14:editId="75676D24">
                <wp:simplePos x="0" y="0"/>
                <wp:positionH relativeFrom="margin">
                  <wp:align>left</wp:align>
                </wp:positionH>
                <wp:positionV relativeFrom="paragraph">
                  <wp:posOffset>11381</wp:posOffset>
                </wp:positionV>
                <wp:extent cx="2382520" cy="868680"/>
                <wp:effectExtent l="0" t="0" r="0" b="7620"/>
                <wp:wrapNone/>
                <wp:docPr id="2144590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719EC2" id="_x0000_t202" coordsize="21600,21600" o:spt="202" path="m,l,21600r21600,l21600,xe">
                <v:stroke joinstyle="miter"/>
                <v:path gradientshapeok="t" o:connecttype="rect"/>
              </v:shapetype>
              <v:shape id="Text Box 3" o:spid="_x0000_s1026" type="#_x0000_t202" style="position:absolute;left:0;text-align:left;margin-left:0;margin-top:.9pt;width:187.6pt;height:68.4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BK8gEAAMo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" stroked="f">
                <v:textbo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v:textbox>
                <w10:wrap anchorx="margin"/>
              </v:shape>
            </w:pict>
          </mc:Fallback>
        </mc:AlternateContent>
      </w:r>
      <w:r w:rsidR="004B1DF5" w:rsidRPr="00931C1B">
        <w:rPr>
          <w:rFonts w:asciiTheme="majorHAnsi" w:hAnsiTheme="majorHAnsi" w:cstheme="majorHAnsi"/>
          <w:noProof/>
        </w:rPr>
        <mc:AlternateContent>
          <mc:Choice Requires="wps">
            <w:drawing>
              <wp:anchor distT="0" distB="0" distL="114300" distR="114300" simplePos="0" relativeHeight="251645952" behindDoc="0" locked="0" layoutInCell="1" allowOverlap="1" wp14:anchorId="4061B1B9" wp14:editId="1F5D49F1">
                <wp:simplePos x="0" y="0"/>
                <wp:positionH relativeFrom="margin">
                  <wp:align>right</wp:align>
                </wp:positionH>
                <wp:positionV relativeFrom="paragraph">
                  <wp:posOffset>16953</wp:posOffset>
                </wp:positionV>
                <wp:extent cx="2621280" cy="1638300"/>
                <wp:effectExtent l="0" t="0" r="7620" b="0"/>
                <wp:wrapSquare wrapText="bothSides"/>
                <wp:docPr id="385623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1B1B9" id="Text Box 4" o:spid="_x0000_s1027" type="#_x0000_t202" style="position:absolute;left:0;text-align:left;margin-left:155.2pt;margin-top:1.35pt;width:206.4pt;height:129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" stroked="f">
                <v:textbo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v:textbox>
                <w10:wrap type="square" anchorx="margin"/>
              </v:shape>
            </w:pict>
          </mc:Fallback>
        </mc:AlternateContent>
      </w:r>
    </w:p>
    <w:p w14:paraId="6F5081F4" w14:textId="4A792924" w:rsidR="00574F28" w:rsidRPr="00931C1B" w:rsidRDefault="00574F28" w:rsidP="00137559">
      <w:pPr>
        <w:jc w:val="center"/>
        <w:rPr>
          <w:rFonts w:asciiTheme="majorHAnsi" w:hAnsiTheme="majorHAnsi" w:cstheme="majorHAnsi"/>
          <w:szCs w:val="26"/>
        </w:rPr>
      </w:pPr>
    </w:p>
    <w:p w14:paraId="7E965F87" w14:textId="77777777" w:rsidR="00574F28" w:rsidRPr="00931C1B" w:rsidRDefault="00574F28" w:rsidP="00137559">
      <w:pPr>
        <w:rPr>
          <w:rFonts w:asciiTheme="majorHAnsi" w:hAnsiTheme="majorHAnsi" w:cstheme="majorHAnsi"/>
          <w:szCs w:val="26"/>
        </w:rPr>
      </w:pPr>
    </w:p>
    <w:p w14:paraId="69DBC1D7" w14:textId="77777777" w:rsidR="00574F28" w:rsidRPr="00931C1B" w:rsidRDefault="00574F28" w:rsidP="00137559">
      <w:pPr>
        <w:rPr>
          <w:rFonts w:asciiTheme="majorHAnsi" w:hAnsiTheme="majorHAnsi" w:cstheme="majorHAnsi"/>
          <w:szCs w:val="26"/>
        </w:rPr>
      </w:pPr>
    </w:p>
    <w:p w14:paraId="2EA8426D" w14:textId="77777777" w:rsidR="00574F28" w:rsidRPr="00931C1B" w:rsidRDefault="00574F28" w:rsidP="00137559">
      <w:pPr>
        <w:rPr>
          <w:rFonts w:asciiTheme="majorHAnsi" w:hAnsiTheme="majorHAnsi" w:cstheme="majorHAnsi"/>
          <w:szCs w:val="26"/>
        </w:rPr>
      </w:pPr>
    </w:p>
    <w:p w14:paraId="104C091C" w14:textId="77777777" w:rsidR="005638EE" w:rsidRDefault="005638EE" w:rsidP="00137559">
      <w:pPr>
        <w:rPr>
          <w:rFonts w:asciiTheme="majorHAnsi" w:hAnsiTheme="majorHAnsi" w:cstheme="majorHAnsi"/>
          <w:szCs w:val="26"/>
        </w:rPr>
      </w:pPr>
    </w:p>
    <w:p w14:paraId="12A2A383" w14:textId="77777777" w:rsidR="005638EE" w:rsidRPr="00931C1B" w:rsidRDefault="005638EE" w:rsidP="00137559">
      <w:pPr>
        <w:rPr>
          <w:rFonts w:asciiTheme="majorHAnsi" w:hAnsiTheme="majorHAnsi" w:cstheme="majorHAnsi"/>
          <w:szCs w:val="26"/>
        </w:rPr>
      </w:pPr>
    </w:p>
    <w:p w14:paraId="0365F542" w14:textId="77777777" w:rsidR="002C4381" w:rsidRDefault="002C4381" w:rsidP="00795709">
      <w:pPr>
        <w:ind w:firstLine="0"/>
        <w:rPr>
          <w:rFonts w:asciiTheme="majorHAnsi" w:hAnsiTheme="majorHAnsi" w:cstheme="majorHAnsi"/>
          <w:b/>
          <w:bCs/>
          <w:i/>
          <w:szCs w:val="26"/>
        </w:rPr>
      </w:pPr>
    </w:p>
    <w:p w14:paraId="3C5E950B" w14:textId="77777777" w:rsidR="00333EBE" w:rsidRDefault="00333EBE" w:rsidP="00795709">
      <w:pPr>
        <w:ind w:firstLine="0"/>
        <w:rPr>
          <w:rFonts w:asciiTheme="majorHAnsi" w:hAnsiTheme="majorHAnsi" w:cstheme="majorHAnsi"/>
          <w:b/>
          <w:bCs/>
          <w:i/>
          <w:szCs w:val="26"/>
        </w:rPr>
      </w:pPr>
    </w:p>
    <w:p w14:paraId="24F5B12E" w14:textId="4F578A2B" w:rsidR="00C12280" w:rsidRPr="00BF06B2" w:rsidRDefault="00BD4094" w:rsidP="00F72C1A">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tháng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5A40B95E" w14:textId="35FDDC6A" w:rsidR="00F72C1A" w:rsidRPr="00BF06B2" w:rsidRDefault="00F72C1A" w:rsidP="00F72C1A">
      <w:pPr>
        <w:tabs>
          <w:tab w:val="left" w:pos="2895"/>
        </w:tabs>
        <w:ind w:firstLine="0"/>
        <w:rPr>
          <w:rFonts w:asciiTheme="majorHAnsi" w:hAnsiTheme="majorHAnsi" w:cstheme="majorHAnsi"/>
          <w:szCs w:val="26"/>
        </w:rPr>
        <w:sectPr w:rsidR="00F72C1A" w:rsidRPr="00BF06B2" w:rsidSect="00F72C1A">
          <w:footerReference w:type="even" r:id="rId9"/>
          <w:pgSz w:w="11907" w:h="16840" w:code="9"/>
          <w:pgMar w:top="1134" w:right="1134" w:bottom="1134" w:left="1701" w:header="284" w:footer="288" w:gutter="0"/>
          <w:pgBorders>
            <w:top w:val="twistedLines1" w:sz="18" w:space="1" w:color="auto"/>
            <w:left w:val="twistedLines1" w:sz="18" w:space="4" w:color="auto"/>
            <w:bottom w:val="twistedLines1" w:sz="18" w:space="1" w:color="auto"/>
            <w:right w:val="twistedLines1" w:sz="18" w:space="4" w:color="auto"/>
          </w:pgBorders>
          <w:cols w:space="720"/>
          <w:docGrid w:linePitch="326"/>
        </w:sectPr>
      </w:pPr>
    </w:p>
    <w:p w14:paraId="328D9BE0" w14:textId="77777777" w:rsidR="00333EBE" w:rsidRPr="00931C1B" w:rsidRDefault="00333EBE" w:rsidP="00333EBE">
      <w:pPr>
        <w:jc w:val="center"/>
        <w:outlineLvl w:val="0"/>
        <w:rPr>
          <w:rFonts w:asciiTheme="majorHAnsi" w:hAnsiTheme="majorHAnsi" w:cstheme="majorHAnsi"/>
          <w:szCs w:val="26"/>
        </w:rPr>
      </w:pPr>
      <w:bookmarkStart w:id="83" w:name="_Toc186632086"/>
      <w:r w:rsidRPr="00931C1B">
        <w:rPr>
          <w:rFonts w:asciiTheme="majorHAnsi" w:hAnsiTheme="majorHAnsi" w:cstheme="majorHAnsi"/>
          <w:szCs w:val="26"/>
        </w:rPr>
        <w:lastRenderedPageBreak/>
        <w:t>KHOA KỸ THUẬT VÀ CÔNG NGHỆ</w:t>
      </w:r>
      <w:bookmarkEnd w:id="83"/>
    </w:p>
    <w:p w14:paraId="7DA1BA49" w14:textId="77777777" w:rsidR="00333EBE" w:rsidRPr="00931C1B" w:rsidRDefault="00333EBE" w:rsidP="00333EBE">
      <w:pPr>
        <w:jc w:val="center"/>
        <w:outlineLvl w:val="0"/>
        <w:rPr>
          <w:rFonts w:asciiTheme="majorHAnsi" w:hAnsiTheme="majorHAnsi" w:cstheme="majorHAnsi"/>
          <w:b/>
          <w:szCs w:val="26"/>
        </w:rPr>
      </w:pPr>
      <w:bookmarkStart w:id="84" w:name="_Toc186632087"/>
      <w:r w:rsidRPr="00931C1B">
        <w:rPr>
          <w:rFonts w:asciiTheme="majorHAnsi" w:hAnsiTheme="majorHAnsi" w:cstheme="majorHAnsi"/>
          <w:b/>
          <w:szCs w:val="26"/>
        </w:rPr>
        <w:t>BỘ MÔN CÔNG NGHỆ THÔNG TIN</w:t>
      </w:r>
      <w:bookmarkEnd w:id="84"/>
    </w:p>
    <w:p w14:paraId="40748186" w14:textId="77777777" w:rsidR="00333EBE" w:rsidRPr="00931C1B" w:rsidRDefault="00333EBE" w:rsidP="00333EBE">
      <w:pPr>
        <w:jc w:val="center"/>
        <w:rPr>
          <w:rFonts w:asciiTheme="majorHAnsi" w:hAnsiTheme="majorHAnsi" w:cstheme="majorHAnsi"/>
          <w:szCs w:val="26"/>
        </w:rPr>
      </w:pPr>
    </w:p>
    <w:p w14:paraId="5099C706" w14:textId="77777777" w:rsidR="00333EBE" w:rsidRPr="00931C1B" w:rsidRDefault="00333EBE" w:rsidP="00333EBE">
      <w:pPr>
        <w:jc w:val="center"/>
        <w:rPr>
          <w:rFonts w:asciiTheme="majorHAnsi" w:hAnsiTheme="majorHAnsi" w:cstheme="majorHAnsi"/>
          <w:szCs w:val="26"/>
        </w:rPr>
      </w:pPr>
    </w:p>
    <w:p w14:paraId="367506C0" w14:textId="77777777" w:rsidR="00333EBE" w:rsidRPr="00931C1B" w:rsidRDefault="00333EBE" w:rsidP="00333EBE">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32B712FC" wp14:editId="7A0F1EEE">
            <wp:extent cx="914400" cy="892175"/>
            <wp:effectExtent l="0" t="0" r="0" b="0"/>
            <wp:docPr id="61181013" name="Picture 6118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4290B7DC" w14:textId="77777777" w:rsidR="00333EBE" w:rsidRPr="00931C1B" w:rsidRDefault="00333EBE" w:rsidP="00333EBE">
      <w:pPr>
        <w:rPr>
          <w:rFonts w:asciiTheme="majorHAnsi" w:hAnsiTheme="majorHAnsi" w:cstheme="majorHAnsi"/>
          <w:b/>
          <w:szCs w:val="26"/>
        </w:rPr>
      </w:pPr>
    </w:p>
    <w:p w14:paraId="44EA5108" w14:textId="77777777" w:rsidR="00333EBE" w:rsidRDefault="00333EBE" w:rsidP="00333EBE">
      <w:pPr>
        <w:jc w:val="center"/>
        <w:outlineLvl w:val="0"/>
        <w:rPr>
          <w:rFonts w:asciiTheme="majorHAnsi" w:hAnsiTheme="majorHAnsi" w:cstheme="majorHAnsi"/>
          <w:b/>
          <w:sz w:val="28"/>
          <w:szCs w:val="28"/>
        </w:rPr>
      </w:pPr>
      <w:bookmarkStart w:id="85" w:name="_Toc186632088"/>
      <w:r>
        <w:rPr>
          <w:rFonts w:asciiTheme="majorHAnsi" w:hAnsiTheme="majorHAnsi" w:cstheme="majorHAnsi"/>
          <w:b/>
          <w:sz w:val="28"/>
          <w:szCs w:val="28"/>
        </w:rPr>
        <w:t>BÁO CÁO</w:t>
      </w:r>
      <w:r w:rsidRPr="00931C1B">
        <w:rPr>
          <w:rFonts w:asciiTheme="majorHAnsi" w:hAnsiTheme="majorHAnsi" w:cstheme="majorHAnsi"/>
          <w:b/>
          <w:sz w:val="28"/>
          <w:szCs w:val="28"/>
        </w:rPr>
        <w:t xml:space="preserve"> </w:t>
      </w:r>
      <w:r>
        <w:rPr>
          <w:rFonts w:asciiTheme="majorHAnsi" w:hAnsiTheme="majorHAnsi" w:cstheme="majorHAnsi"/>
          <w:b/>
          <w:sz w:val="28"/>
          <w:szCs w:val="28"/>
        </w:rPr>
        <w:t>ĐỒ ÁN CHUYÊN NGÀNH</w:t>
      </w:r>
      <w:bookmarkEnd w:id="85"/>
    </w:p>
    <w:p w14:paraId="0EA15CC0" w14:textId="77777777" w:rsidR="00333EBE" w:rsidRDefault="00333EBE" w:rsidP="00333EBE">
      <w:pPr>
        <w:jc w:val="center"/>
        <w:rPr>
          <w:rFonts w:asciiTheme="majorHAnsi" w:hAnsiTheme="majorHAnsi" w:cstheme="majorHAnsi"/>
          <w:b/>
          <w:szCs w:val="26"/>
        </w:rPr>
      </w:pPr>
      <w:r w:rsidRPr="00931C1B">
        <w:rPr>
          <w:rFonts w:asciiTheme="majorHAnsi" w:hAnsiTheme="majorHAnsi" w:cstheme="majorHAnsi"/>
          <w:b/>
          <w:szCs w:val="26"/>
        </w:rPr>
        <w:t>HỌC KỲ I, NĂM HỌC 202</w:t>
      </w:r>
      <w:r>
        <w:rPr>
          <w:rFonts w:asciiTheme="majorHAnsi" w:hAnsiTheme="majorHAnsi" w:cstheme="majorHAnsi"/>
          <w:b/>
          <w:szCs w:val="26"/>
        </w:rPr>
        <w:t>4</w:t>
      </w:r>
      <w:r w:rsidRPr="00931C1B">
        <w:rPr>
          <w:rFonts w:asciiTheme="majorHAnsi" w:hAnsiTheme="majorHAnsi" w:cstheme="majorHAnsi"/>
          <w:b/>
          <w:szCs w:val="26"/>
        </w:rPr>
        <w:t>-202</w:t>
      </w:r>
      <w:r>
        <w:rPr>
          <w:rFonts w:asciiTheme="majorHAnsi" w:hAnsiTheme="majorHAnsi" w:cstheme="majorHAnsi"/>
          <w:b/>
          <w:szCs w:val="26"/>
        </w:rPr>
        <w:t>5</w:t>
      </w:r>
    </w:p>
    <w:p w14:paraId="5F6FEF1D" w14:textId="77777777" w:rsidR="00333EBE" w:rsidRPr="00931C1B" w:rsidRDefault="00333EBE" w:rsidP="00333EBE">
      <w:pPr>
        <w:jc w:val="center"/>
        <w:rPr>
          <w:rFonts w:asciiTheme="majorHAnsi" w:hAnsiTheme="majorHAnsi" w:cstheme="majorHAnsi"/>
          <w:b/>
          <w:szCs w:val="26"/>
        </w:rPr>
      </w:pPr>
    </w:p>
    <w:p w14:paraId="643522AB" w14:textId="6F999245" w:rsidR="00333EBE" w:rsidRDefault="00333EBE" w:rsidP="00333EBE">
      <w:pPr>
        <w:jc w:val="center"/>
        <w:rPr>
          <w:rFonts w:asciiTheme="majorHAnsi" w:hAnsiTheme="majorHAnsi" w:cstheme="majorHAnsi"/>
          <w:b/>
          <w:sz w:val="40"/>
          <w:szCs w:val="40"/>
        </w:rPr>
      </w:pPr>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657FF2FA" w14:textId="77777777" w:rsidR="00333EBE" w:rsidRPr="00931C1B" w:rsidRDefault="00333EBE" w:rsidP="00333EBE">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p w14:paraId="7899607F" w14:textId="77777777" w:rsidR="00333EBE" w:rsidRPr="00931C1B" w:rsidRDefault="00333EBE" w:rsidP="00333EBE">
      <w:pPr>
        <w:rPr>
          <w:rFonts w:asciiTheme="majorHAnsi" w:hAnsiTheme="majorHAnsi" w:cstheme="majorHAnsi"/>
          <w:szCs w:val="26"/>
        </w:rPr>
      </w:pPr>
    </w:p>
    <w:p w14:paraId="2F17D5C2" w14:textId="77777777" w:rsidR="00333EBE" w:rsidRPr="00931C1B" w:rsidRDefault="00333EBE" w:rsidP="00333EBE">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89984" behindDoc="0" locked="0" layoutInCell="1" allowOverlap="1" wp14:anchorId="668381C4" wp14:editId="5E162B65">
                <wp:simplePos x="0" y="0"/>
                <wp:positionH relativeFrom="margin">
                  <wp:align>left</wp:align>
                </wp:positionH>
                <wp:positionV relativeFrom="paragraph">
                  <wp:posOffset>11381</wp:posOffset>
                </wp:positionV>
                <wp:extent cx="2382520" cy="868680"/>
                <wp:effectExtent l="0" t="0" r="0" b="7620"/>
                <wp:wrapNone/>
                <wp:docPr id="21189174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381C4" id="_x0000_s1028" type="#_x0000_t202" style="position:absolute;left:0;text-align:left;margin-left:0;margin-top:.9pt;width:187.6pt;height:68.4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N+S9gEAANE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" stroked="f">
                <v:textbo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v:textbox>
                <w10:wrap anchorx="margin"/>
              </v:shape>
            </w:pict>
          </mc:Fallback>
        </mc:AlternateContent>
      </w:r>
      <w:r w:rsidRPr="00931C1B">
        <w:rPr>
          <w:rFonts w:asciiTheme="majorHAnsi" w:hAnsiTheme="majorHAnsi" w:cstheme="majorHAnsi"/>
          <w:noProof/>
        </w:rPr>
        <mc:AlternateContent>
          <mc:Choice Requires="wps">
            <w:drawing>
              <wp:anchor distT="0" distB="0" distL="114300" distR="114300" simplePos="0" relativeHeight="251691008" behindDoc="0" locked="0" layoutInCell="1" allowOverlap="1" wp14:anchorId="138BB0D0" wp14:editId="710ADD59">
                <wp:simplePos x="0" y="0"/>
                <wp:positionH relativeFrom="margin">
                  <wp:align>right</wp:align>
                </wp:positionH>
                <wp:positionV relativeFrom="paragraph">
                  <wp:posOffset>16953</wp:posOffset>
                </wp:positionV>
                <wp:extent cx="2621280" cy="1638300"/>
                <wp:effectExtent l="0" t="0" r="7620" b="0"/>
                <wp:wrapSquare wrapText="bothSides"/>
                <wp:docPr id="13980002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BB0D0" id="_x0000_s1029" type="#_x0000_t202" style="position:absolute;left:0;text-align:left;margin-left:155.2pt;margin-top:1.35pt;width:206.4pt;height:129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" stroked="f">
                <v:textbo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v:textbox>
                <w10:wrap type="square" anchorx="margin"/>
              </v:shape>
            </w:pict>
          </mc:Fallback>
        </mc:AlternateContent>
      </w:r>
    </w:p>
    <w:p w14:paraId="4070436D" w14:textId="77777777" w:rsidR="00333EBE" w:rsidRPr="00931C1B" w:rsidRDefault="00333EBE" w:rsidP="00333EBE">
      <w:pPr>
        <w:jc w:val="center"/>
        <w:rPr>
          <w:rFonts w:asciiTheme="majorHAnsi" w:hAnsiTheme="majorHAnsi" w:cstheme="majorHAnsi"/>
          <w:szCs w:val="26"/>
        </w:rPr>
      </w:pPr>
    </w:p>
    <w:p w14:paraId="2DD77F2C" w14:textId="77777777" w:rsidR="00333EBE" w:rsidRPr="00931C1B" w:rsidRDefault="00333EBE" w:rsidP="00333EBE">
      <w:pPr>
        <w:rPr>
          <w:rFonts w:asciiTheme="majorHAnsi" w:hAnsiTheme="majorHAnsi" w:cstheme="majorHAnsi"/>
          <w:szCs w:val="26"/>
        </w:rPr>
      </w:pPr>
    </w:p>
    <w:p w14:paraId="3F3674E8" w14:textId="77777777" w:rsidR="00333EBE" w:rsidRPr="00931C1B" w:rsidRDefault="00333EBE" w:rsidP="00333EBE">
      <w:pPr>
        <w:rPr>
          <w:rFonts w:asciiTheme="majorHAnsi" w:hAnsiTheme="majorHAnsi" w:cstheme="majorHAnsi"/>
          <w:szCs w:val="26"/>
        </w:rPr>
      </w:pPr>
    </w:p>
    <w:p w14:paraId="272FAB6B" w14:textId="77777777" w:rsidR="00333EBE" w:rsidRPr="00931C1B" w:rsidRDefault="00333EBE" w:rsidP="00333EBE">
      <w:pPr>
        <w:rPr>
          <w:rFonts w:asciiTheme="majorHAnsi" w:hAnsiTheme="majorHAnsi" w:cstheme="majorHAnsi"/>
          <w:szCs w:val="26"/>
        </w:rPr>
      </w:pPr>
    </w:p>
    <w:p w14:paraId="6ACFF81E" w14:textId="77777777" w:rsidR="00333EBE" w:rsidRPr="00931C1B" w:rsidRDefault="00333EBE" w:rsidP="00333EBE">
      <w:pPr>
        <w:rPr>
          <w:rFonts w:asciiTheme="majorHAnsi" w:hAnsiTheme="majorHAnsi" w:cstheme="majorHAnsi"/>
          <w:szCs w:val="26"/>
        </w:rPr>
      </w:pPr>
    </w:p>
    <w:p w14:paraId="476E8558" w14:textId="77777777" w:rsidR="00333EBE" w:rsidRDefault="00333EBE" w:rsidP="00333EBE">
      <w:pPr>
        <w:ind w:firstLine="0"/>
        <w:rPr>
          <w:rFonts w:asciiTheme="majorHAnsi" w:hAnsiTheme="majorHAnsi" w:cstheme="majorHAnsi"/>
          <w:b/>
          <w:bCs/>
          <w:i/>
          <w:szCs w:val="26"/>
        </w:rPr>
      </w:pPr>
    </w:p>
    <w:p w14:paraId="75FE50EA" w14:textId="77777777" w:rsidR="00333EBE" w:rsidRDefault="00333EBE" w:rsidP="00333EBE">
      <w:pPr>
        <w:ind w:firstLine="0"/>
        <w:rPr>
          <w:rFonts w:asciiTheme="majorHAnsi" w:hAnsiTheme="majorHAnsi" w:cstheme="majorHAnsi"/>
          <w:b/>
          <w:bCs/>
          <w:i/>
          <w:szCs w:val="26"/>
        </w:rPr>
      </w:pPr>
    </w:p>
    <w:p w14:paraId="1B5F08C9" w14:textId="77777777" w:rsidR="005638EE" w:rsidRDefault="005638EE" w:rsidP="00333EBE">
      <w:pPr>
        <w:ind w:firstLine="0"/>
        <w:rPr>
          <w:rFonts w:asciiTheme="majorHAnsi" w:hAnsiTheme="majorHAnsi" w:cstheme="majorHAnsi"/>
          <w:b/>
          <w:bCs/>
          <w:i/>
          <w:szCs w:val="26"/>
        </w:rPr>
      </w:pPr>
    </w:p>
    <w:p w14:paraId="74006490" w14:textId="77777777" w:rsidR="005638EE" w:rsidRDefault="005638EE" w:rsidP="00333EBE">
      <w:pPr>
        <w:ind w:firstLine="0"/>
        <w:rPr>
          <w:rFonts w:asciiTheme="majorHAnsi" w:hAnsiTheme="majorHAnsi" w:cstheme="majorHAnsi"/>
          <w:b/>
          <w:bCs/>
          <w:i/>
          <w:szCs w:val="26"/>
        </w:rPr>
      </w:pPr>
    </w:p>
    <w:p w14:paraId="387319F1" w14:textId="77777777" w:rsidR="00333EBE" w:rsidRPr="00BF06B2" w:rsidRDefault="00333EBE" w:rsidP="00333EBE">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 xml:space="preserve">Trà Vinh, </w:t>
      </w:r>
      <w:r>
        <w:rPr>
          <w:rFonts w:asciiTheme="majorHAnsi" w:hAnsiTheme="majorHAnsi" w:cstheme="majorHAnsi"/>
          <w:b/>
          <w:bCs/>
          <w:i/>
          <w:szCs w:val="26"/>
        </w:rPr>
        <w:t>..</w:t>
      </w:r>
      <w:r w:rsidRPr="00931C1B">
        <w:rPr>
          <w:rFonts w:asciiTheme="majorHAnsi" w:hAnsiTheme="majorHAnsi" w:cstheme="majorHAnsi"/>
          <w:b/>
          <w:bCs/>
          <w:i/>
          <w:szCs w:val="26"/>
        </w:rPr>
        <w:t xml:space="preserve"> tháng </w:t>
      </w:r>
      <w:r>
        <w:rPr>
          <w:rFonts w:asciiTheme="majorHAnsi" w:hAnsiTheme="majorHAnsi" w:cstheme="majorHAnsi"/>
          <w:b/>
          <w:bCs/>
          <w:i/>
          <w:szCs w:val="26"/>
        </w:rPr>
        <w:t>..</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p>
    <w:p w14:paraId="274B85BD" w14:textId="4EA37145" w:rsidR="00F72C1A" w:rsidRDefault="00F72C1A" w:rsidP="00137559">
      <w:pPr>
        <w:jc w:val="center"/>
        <w:rPr>
          <w:rFonts w:asciiTheme="majorHAnsi" w:hAnsiTheme="majorHAnsi" w:cstheme="majorHAnsi"/>
          <w:b/>
          <w:bCs/>
          <w:i/>
          <w:szCs w:val="26"/>
        </w:rPr>
        <w:sectPr w:rsidR="00F72C1A" w:rsidSect="00F72C1A">
          <w:pgSz w:w="11907" w:h="16840" w:code="9"/>
          <w:pgMar w:top="1134" w:right="1134" w:bottom="1134" w:left="1701" w:header="284" w:footer="288" w:gutter="0"/>
          <w:cols w:space="720"/>
          <w:docGrid w:linePitch="326"/>
        </w:sectPr>
      </w:pPr>
    </w:p>
    <w:p w14:paraId="3AA6EE7A" w14:textId="0D793550" w:rsidR="00F24507" w:rsidRPr="00931C1B" w:rsidRDefault="00297B72" w:rsidP="00F72C1A">
      <w:pPr>
        <w:ind w:firstLine="0"/>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4656" behindDoc="0" locked="0" layoutInCell="1" allowOverlap="1" wp14:anchorId="7F9B70C7" wp14:editId="1ED3D1CA">
                <wp:simplePos x="0" y="0"/>
                <wp:positionH relativeFrom="margin">
                  <wp:align>center</wp:align>
                </wp:positionH>
                <wp:positionV relativeFrom="paragraph">
                  <wp:posOffset>-3175</wp:posOffset>
                </wp:positionV>
                <wp:extent cx="5372100" cy="9086850"/>
                <wp:effectExtent l="0" t="0" r="19050" b="1905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86850"/>
                        </a:xfrm>
                        <a:prstGeom prst="rect">
                          <a:avLst/>
                        </a:prstGeom>
                        <a:solidFill>
                          <a:srgbClr val="FFFFFF"/>
                        </a:solidFill>
                        <a:ln w="9525">
                          <a:solidFill>
                            <a:srgbClr val="000000"/>
                          </a:solidFill>
                          <a:miter lim="800000"/>
                          <a:headEnd/>
                          <a:tailEnd/>
                        </a:ln>
                      </wps:spPr>
                      <wps:txb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left:0;text-align:left;margin-left:0;margin-top:-.25pt;width:423pt;height:715.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">
                <v:textbo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w10:wrap anchorx="margin"/>
              </v:rect>
            </w:pict>
          </mc:Fallback>
        </mc:AlternateContent>
      </w:r>
    </w:p>
    <w:p w14:paraId="311787C0" w14:textId="77777777" w:rsidR="00A92A3E" w:rsidRPr="00931C1B" w:rsidRDefault="00A92A3E" w:rsidP="00137559">
      <w:pPr>
        <w:rPr>
          <w:rFonts w:asciiTheme="majorHAnsi" w:hAnsiTheme="majorHAnsi" w:cstheme="majorHAnsi"/>
          <w:szCs w:val="26"/>
        </w:rPr>
      </w:pPr>
    </w:p>
    <w:p w14:paraId="6EBFAAE3" w14:textId="46615B25" w:rsidR="00D62FA4" w:rsidRPr="00931C1B" w:rsidRDefault="00297B72" w:rsidP="00137559">
      <w:pPr>
        <w:jc w:val="center"/>
        <w:rPr>
          <w:rFonts w:asciiTheme="majorHAnsi" w:hAnsiTheme="majorHAnsi" w:cstheme="majorHAnsi"/>
          <w:b/>
          <w:bCs/>
          <w:szCs w:val="26"/>
        </w:rPr>
      </w:pPr>
      <w:r w:rsidRPr="00931C1B">
        <w:rPr>
          <w:rFonts w:asciiTheme="majorHAnsi" w:hAnsiTheme="majorHAnsi" w:cstheme="majorHAnsi"/>
          <w:noProof/>
        </w:rPr>
        <mc:AlternateContent>
          <mc:Choice Requires="wpc">
            <w:drawing>
              <wp:inline distT="0" distB="0" distL="0" distR="0" wp14:anchorId="578BF3AA" wp14:editId="72536A89">
                <wp:extent cx="5486400" cy="8229600"/>
                <wp:effectExtent l="0" t="0" r="0" b="0"/>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E473B6D"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4D52E7FF" w:rsidR="00D62FA4" w:rsidRPr="00931C1B" w:rsidRDefault="00003F0C" w:rsidP="00137559">
      <w:pPr>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5680" behindDoc="0" locked="0" layoutInCell="1" allowOverlap="1" wp14:anchorId="398FCDDB" wp14:editId="00C03FF0">
                <wp:simplePos x="0" y="0"/>
                <wp:positionH relativeFrom="margin">
                  <wp:align>center</wp:align>
                </wp:positionH>
                <wp:positionV relativeFrom="paragraph">
                  <wp:posOffset>-7620</wp:posOffset>
                </wp:positionV>
                <wp:extent cx="5372100" cy="9096375"/>
                <wp:effectExtent l="0" t="0" r="19050" b="28575"/>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96375"/>
                        </a:xfrm>
                        <a:prstGeom prst="rect">
                          <a:avLst/>
                        </a:prstGeom>
                        <a:solidFill>
                          <a:srgbClr val="FFFFFF"/>
                        </a:solidFill>
                        <a:ln w="9525">
                          <a:solidFill>
                            <a:srgbClr val="000000"/>
                          </a:solidFill>
                          <a:miter lim="800000"/>
                          <a:headEnd/>
                          <a:tailEnd/>
                        </a:ln>
                      </wps:spPr>
                      <wps:txb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1" style="position:absolute;left:0;text-align:left;margin-left:0;margin-top:-.6pt;width:423pt;height:716.2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DQ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">
                <v:textbo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w10:wrap anchorx="margin"/>
              </v:rect>
            </w:pict>
          </mc:Fallback>
        </mc:AlternateContent>
      </w:r>
    </w:p>
    <w:p w14:paraId="5F3C753C" w14:textId="5E3FB6C1" w:rsidR="00931C1B" w:rsidRPr="00931C1B" w:rsidRDefault="00A92A3E" w:rsidP="00137559">
      <w:pPr>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6507E92D" w14:textId="609025DF" w:rsidR="00931C1B" w:rsidRPr="00931C1B" w:rsidRDefault="003013DF" w:rsidP="00137559">
      <w:pPr>
        <w:rPr>
          <w:rFonts w:asciiTheme="majorHAnsi" w:hAnsiTheme="majorHAnsi" w:cstheme="majorHAnsi"/>
          <w:szCs w:val="26"/>
        </w:rPr>
      </w:pPr>
      <w:r>
        <w:rPr>
          <w:rFonts w:asciiTheme="majorHAnsi" w:hAnsiTheme="majorHAnsi" w:cstheme="majorHAnsi"/>
          <w:szCs w:val="26"/>
        </w:rPr>
        <w:t>Lời nói đầu</w:t>
      </w:r>
      <w:r w:rsidR="001E30C1">
        <w:rPr>
          <w:rFonts w:asciiTheme="majorHAnsi" w:hAnsiTheme="majorHAnsi" w:cstheme="majorHAnsi"/>
          <w:szCs w:val="26"/>
        </w:rPr>
        <w:t>,</w:t>
      </w:r>
      <w:r w:rsidR="008B094C">
        <w:rPr>
          <w:rFonts w:asciiTheme="majorHAnsi" w:hAnsiTheme="majorHAnsi" w:cstheme="majorHAnsi"/>
          <w:szCs w:val="26"/>
        </w:rPr>
        <w:t xml:space="preserve"> </w:t>
      </w:r>
      <w:r w:rsidR="000368DB">
        <w:rPr>
          <w:rFonts w:asciiTheme="majorHAnsi" w:hAnsiTheme="majorHAnsi" w:cstheme="majorHAnsi"/>
          <w:szCs w:val="26"/>
        </w:rPr>
        <w:t>nhóm chúng em</w:t>
      </w:r>
      <w:r w:rsidR="001E30C1">
        <w:rPr>
          <w:rFonts w:asciiTheme="majorHAnsi" w:hAnsiTheme="majorHAnsi" w:cstheme="majorHAnsi"/>
          <w:szCs w:val="26"/>
        </w:rPr>
        <w:t xml:space="preserve"> xin cảm ơn </w:t>
      </w:r>
      <w:r w:rsidR="00795709">
        <w:rPr>
          <w:rFonts w:asciiTheme="majorHAnsi" w:hAnsiTheme="majorHAnsi" w:cstheme="majorHAnsi"/>
          <w:szCs w:val="26"/>
        </w:rPr>
        <w:t xml:space="preserve">thầy </w:t>
      </w:r>
      <w:r w:rsidR="00333EBE">
        <w:rPr>
          <w:rFonts w:asciiTheme="majorHAnsi" w:hAnsiTheme="majorHAnsi" w:cstheme="majorHAnsi"/>
          <w:szCs w:val="26"/>
        </w:rPr>
        <w:t>Ngô Thanh Huy</w:t>
      </w:r>
      <w:r w:rsidR="00795709">
        <w:rPr>
          <w:rFonts w:asciiTheme="majorHAnsi" w:hAnsiTheme="majorHAnsi" w:cstheme="majorHAnsi"/>
          <w:szCs w:val="26"/>
        </w:rPr>
        <w:t xml:space="preserve"> </w:t>
      </w:r>
      <w:r w:rsidR="001E30C1">
        <w:rPr>
          <w:rFonts w:asciiTheme="majorHAnsi" w:hAnsiTheme="majorHAnsi" w:cstheme="majorHAnsi"/>
          <w:szCs w:val="26"/>
        </w:rPr>
        <w:t>đã hỗ trợ,</w:t>
      </w:r>
      <w:r w:rsidR="00BF06B2">
        <w:rPr>
          <w:rFonts w:asciiTheme="majorHAnsi" w:hAnsiTheme="majorHAnsi" w:cstheme="majorHAnsi"/>
          <w:szCs w:val="26"/>
        </w:rPr>
        <w:t xml:space="preserve"> </w:t>
      </w:r>
      <w:r w:rsidR="001E30C1">
        <w:rPr>
          <w:rFonts w:asciiTheme="majorHAnsi" w:hAnsiTheme="majorHAnsi" w:cstheme="majorHAnsi"/>
          <w:szCs w:val="26"/>
        </w:rPr>
        <w:t xml:space="preserve">hướng dẫn tận tình chúng em trong thời gian </w:t>
      </w:r>
      <w:r w:rsidR="00333EBE">
        <w:rPr>
          <w:rFonts w:asciiTheme="majorHAnsi" w:hAnsiTheme="majorHAnsi" w:cstheme="majorHAnsi"/>
          <w:szCs w:val="26"/>
        </w:rPr>
        <w:t>xây dựng đồ án chuyên ngành</w:t>
      </w:r>
      <w:r w:rsidR="001E30C1">
        <w:rPr>
          <w:rFonts w:asciiTheme="majorHAnsi" w:hAnsiTheme="majorHAnsi" w:cstheme="majorHAnsi"/>
          <w:szCs w:val="26"/>
        </w:rPr>
        <w:t xml:space="preserve">, </w:t>
      </w:r>
      <w:r w:rsidR="00C04C92">
        <w:rPr>
          <w:rFonts w:asciiTheme="majorHAnsi" w:hAnsiTheme="majorHAnsi" w:cstheme="majorHAnsi"/>
          <w:szCs w:val="26"/>
        </w:rPr>
        <w:t>n</w:t>
      </w:r>
      <w:r w:rsidR="001E30C1">
        <w:rPr>
          <w:rFonts w:asciiTheme="majorHAnsi" w:hAnsiTheme="majorHAnsi" w:cstheme="majorHAnsi"/>
          <w:szCs w:val="26"/>
        </w:rPr>
        <w:t xml:space="preserve">hững kiến thức mà </w:t>
      </w:r>
      <w:r w:rsidR="00795709">
        <w:rPr>
          <w:rFonts w:asciiTheme="majorHAnsi" w:hAnsiTheme="majorHAnsi" w:cstheme="majorHAnsi"/>
          <w:szCs w:val="26"/>
        </w:rPr>
        <w:t>thầy</w:t>
      </w:r>
      <w:r w:rsidR="00BF06B2">
        <w:rPr>
          <w:rFonts w:asciiTheme="majorHAnsi" w:hAnsiTheme="majorHAnsi" w:cstheme="majorHAnsi"/>
          <w:szCs w:val="26"/>
        </w:rPr>
        <w:t xml:space="preserve"> </w:t>
      </w:r>
      <w:r w:rsidR="001E30C1">
        <w:rPr>
          <w:rFonts w:asciiTheme="majorHAnsi" w:hAnsiTheme="majorHAnsi" w:cstheme="majorHAnsi"/>
          <w:szCs w:val="26"/>
        </w:rPr>
        <w:t xml:space="preserve">đã dạy </w:t>
      </w:r>
      <w:r w:rsidR="00333EBE">
        <w:rPr>
          <w:rFonts w:asciiTheme="majorHAnsi" w:hAnsiTheme="majorHAnsi" w:cstheme="majorHAnsi"/>
          <w:szCs w:val="26"/>
        </w:rPr>
        <w:t>và hướng dẫn</w:t>
      </w:r>
      <w:r w:rsidR="001E30C1">
        <w:rPr>
          <w:rFonts w:asciiTheme="majorHAnsi" w:hAnsiTheme="majorHAnsi" w:cstheme="majorHAnsi"/>
          <w:szCs w:val="26"/>
        </w:rPr>
        <w:t xml:space="preserve"> em sẽ là hành trang quý báo trên con đường học vấn và phát triển sự nghiệp tương lai rộng m</w:t>
      </w:r>
      <w:r w:rsidR="00C04C92">
        <w:rPr>
          <w:rFonts w:asciiTheme="majorHAnsi" w:hAnsiTheme="majorHAnsi" w:cstheme="majorHAnsi"/>
          <w:szCs w:val="26"/>
        </w:rPr>
        <w:t>ở</w:t>
      </w:r>
      <w:r w:rsidR="001E30C1">
        <w:rPr>
          <w:rFonts w:asciiTheme="majorHAnsi" w:hAnsiTheme="majorHAnsi" w:cstheme="majorHAnsi"/>
          <w:szCs w:val="26"/>
        </w:rPr>
        <w:t xml:space="preserve"> của em. </w:t>
      </w:r>
      <w:r w:rsidR="00795709">
        <w:rPr>
          <w:rFonts w:asciiTheme="majorHAnsi" w:hAnsiTheme="majorHAnsi" w:cstheme="majorHAnsi"/>
          <w:szCs w:val="26"/>
        </w:rPr>
        <w:t>Thầy</w:t>
      </w:r>
      <w:r w:rsidR="001E30C1">
        <w:rPr>
          <w:rFonts w:asciiTheme="majorHAnsi" w:hAnsiTheme="majorHAnsi" w:cstheme="majorHAnsi"/>
          <w:szCs w:val="26"/>
        </w:rPr>
        <w:t xml:space="preserve"> đã luôn kiên nhẫn, nhiệt tình trong việc truyền đạt kiến thức và kinh nghiệm quý báo, giúp chúng em vượt qua những khó khăn và thử thách trong quá trình học tập và </w:t>
      </w:r>
      <w:r w:rsidR="006F3F24">
        <w:rPr>
          <w:rFonts w:asciiTheme="majorHAnsi" w:hAnsiTheme="majorHAnsi" w:cstheme="majorHAnsi"/>
          <w:szCs w:val="26"/>
        </w:rPr>
        <w:t>nghiên</w:t>
      </w:r>
      <w:r w:rsidR="001E30C1">
        <w:rPr>
          <w:rFonts w:asciiTheme="majorHAnsi" w:hAnsiTheme="majorHAnsi" w:cstheme="majorHAnsi"/>
          <w:szCs w:val="26"/>
        </w:rPr>
        <w:t xml:space="preserve"> cứu.</w:t>
      </w:r>
    </w:p>
    <w:p w14:paraId="7B895443" w14:textId="6047FC63"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Những lời khuyên, góp ý của </w:t>
      </w:r>
      <w:r w:rsidR="00795709">
        <w:rPr>
          <w:rFonts w:asciiTheme="majorHAnsi" w:hAnsiTheme="majorHAnsi" w:cstheme="majorHAnsi"/>
          <w:szCs w:val="26"/>
        </w:rPr>
        <w:t>thầy</w:t>
      </w:r>
      <w:r w:rsidRPr="00931C1B">
        <w:rPr>
          <w:rFonts w:asciiTheme="majorHAnsi" w:hAnsiTheme="majorHAnsi" w:cstheme="majorHAnsi"/>
          <w:szCs w:val="26"/>
        </w:rPr>
        <w:t xml:space="preserve"> không chỉ là kim chỉ nam cho sự phát triển của đồ án</w:t>
      </w:r>
      <w:r w:rsidR="001E30C1">
        <w:rPr>
          <w:rFonts w:asciiTheme="majorHAnsi" w:hAnsiTheme="majorHAnsi" w:cstheme="majorHAnsi"/>
          <w:szCs w:val="26"/>
        </w:rPr>
        <w:t xml:space="preserve"> </w:t>
      </w:r>
      <w:r w:rsidR="00333EBE">
        <w:rPr>
          <w:rFonts w:asciiTheme="majorHAnsi" w:hAnsiTheme="majorHAnsi" w:cstheme="majorHAnsi"/>
          <w:szCs w:val="26"/>
        </w:rPr>
        <w:t>chuyên ngành</w:t>
      </w:r>
      <w:r w:rsidR="001E30C1">
        <w:rPr>
          <w:rFonts w:asciiTheme="majorHAnsi" w:hAnsiTheme="majorHAnsi" w:cstheme="majorHAnsi"/>
          <w:szCs w:val="26"/>
        </w:rPr>
        <w:t xml:space="preserve"> này</w:t>
      </w:r>
      <w:r w:rsidRPr="00931C1B">
        <w:rPr>
          <w:rFonts w:asciiTheme="majorHAnsi" w:hAnsiTheme="majorHAnsi" w:cstheme="majorHAnsi"/>
          <w:szCs w:val="26"/>
        </w:rPr>
        <w:t xml:space="preserve"> mà còn là nguồn động viên, khích lệ tinh thần lớn lao cho em. </w:t>
      </w:r>
    </w:p>
    <w:p w14:paraId="5E728447" w14:textId="2D750740" w:rsidR="00931C1B" w:rsidRPr="00931C1B" w:rsidRDefault="00333EBE" w:rsidP="00137559">
      <w:pPr>
        <w:rPr>
          <w:rFonts w:asciiTheme="majorHAnsi" w:hAnsiTheme="majorHAnsi" w:cstheme="majorHAnsi"/>
          <w:szCs w:val="26"/>
        </w:rPr>
      </w:pPr>
      <w:r>
        <w:rPr>
          <w:rFonts w:asciiTheme="majorHAnsi" w:hAnsiTheme="majorHAnsi" w:cstheme="majorHAnsi"/>
          <w:szCs w:val="26"/>
        </w:rPr>
        <w:t>Em</w:t>
      </w:r>
      <w:r w:rsidR="00931C1B" w:rsidRPr="00931C1B">
        <w:rPr>
          <w:rFonts w:asciiTheme="majorHAnsi" w:hAnsiTheme="majorHAnsi" w:cstheme="majorHAnsi"/>
          <w:szCs w:val="26"/>
        </w:rPr>
        <w:t xml:space="preserve"> xin </w:t>
      </w:r>
      <w:r w:rsidR="003A295E">
        <w:rPr>
          <w:rFonts w:asciiTheme="majorHAnsi" w:hAnsiTheme="majorHAnsi" w:cstheme="majorHAnsi"/>
          <w:szCs w:val="26"/>
        </w:rPr>
        <w:t>hứa</w:t>
      </w:r>
      <w:r w:rsidR="00931C1B" w:rsidRPr="00931C1B">
        <w:rPr>
          <w:rFonts w:asciiTheme="majorHAnsi" w:hAnsiTheme="majorHAnsi" w:cstheme="majorHAnsi"/>
          <w:szCs w:val="26"/>
        </w:rPr>
        <w:t xml:space="preserve"> sẽ tiếp tục nỗ lực không ngừng để không phụ lòng </w:t>
      </w:r>
      <w:r w:rsidR="00795709">
        <w:rPr>
          <w:rFonts w:asciiTheme="majorHAnsi" w:hAnsiTheme="majorHAnsi" w:cstheme="majorHAnsi"/>
          <w:szCs w:val="26"/>
        </w:rPr>
        <w:t>thầy</w:t>
      </w:r>
      <w:r w:rsidR="00931C1B" w:rsidRPr="00931C1B">
        <w:rPr>
          <w:rFonts w:asciiTheme="majorHAnsi" w:hAnsiTheme="majorHAnsi" w:cstheme="majorHAnsi"/>
          <w:szCs w:val="26"/>
        </w:rPr>
        <w:t xml:space="preserve"> đã dành cho em. </w:t>
      </w:r>
    </w:p>
    <w:p w14:paraId="6A496E08" w14:textId="5B1D6708"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Xin chân thành cảm ơn </w:t>
      </w:r>
      <w:r w:rsidR="00795709">
        <w:rPr>
          <w:rFonts w:asciiTheme="majorHAnsi" w:hAnsiTheme="majorHAnsi" w:cstheme="majorHAnsi"/>
          <w:szCs w:val="26"/>
        </w:rPr>
        <w:t>thầy</w:t>
      </w:r>
      <w:r w:rsidRPr="00931C1B">
        <w:rPr>
          <w:rFonts w:asciiTheme="majorHAnsi" w:hAnsiTheme="majorHAnsi" w:cstheme="majorHAnsi"/>
          <w:szCs w:val="26"/>
        </w:rPr>
        <w:t>.</w:t>
      </w:r>
    </w:p>
    <w:p w14:paraId="1E0F2BBC" w14:textId="77777777" w:rsidR="00931C1B" w:rsidRDefault="00931C1B" w:rsidP="00137559">
      <w:pPr>
        <w:rPr>
          <w:rFonts w:asciiTheme="majorHAnsi" w:hAnsiTheme="majorHAnsi" w:cstheme="majorHAnsi"/>
          <w:bCs/>
          <w:szCs w:val="26"/>
        </w:rPr>
      </w:pPr>
      <w:r w:rsidRPr="00931C1B">
        <w:rPr>
          <w:rFonts w:asciiTheme="majorHAnsi" w:hAnsiTheme="majorHAnsi" w:cstheme="majorHAnsi"/>
          <w:bCs/>
          <w:szCs w:val="26"/>
        </w:rPr>
        <w:tab/>
      </w:r>
    </w:p>
    <w:p w14:paraId="17A6090C" w14:textId="77777777" w:rsidR="00333EBE" w:rsidRDefault="00333EBE" w:rsidP="00137559">
      <w:pPr>
        <w:rPr>
          <w:rFonts w:asciiTheme="majorHAnsi" w:hAnsiTheme="majorHAnsi" w:cstheme="majorHAnsi"/>
          <w:bCs/>
          <w:szCs w:val="26"/>
        </w:rPr>
      </w:pPr>
    </w:p>
    <w:p w14:paraId="74610AFF" w14:textId="77777777" w:rsidR="00333EBE" w:rsidRPr="00931C1B" w:rsidRDefault="00333EBE" w:rsidP="00137559">
      <w:pPr>
        <w:rPr>
          <w:rFonts w:asciiTheme="majorHAnsi" w:hAnsiTheme="majorHAnsi" w:cstheme="majorHAnsi"/>
          <w:bCs/>
          <w:szCs w:val="26"/>
        </w:rPr>
      </w:pPr>
    </w:p>
    <w:p w14:paraId="470D8451" w14:textId="084E94B5" w:rsidR="00931C1B" w:rsidRPr="005E745B" w:rsidRDefault="00931C1B" w:rsidP="00137559">
      <w:pPr>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BF06B2">
        <w:rPr>
          <w:rFonts w:asciiTheme="majorHAnsi" w:hAnsiTheme="majorHAnsi" w:cstheme="majorHAnsi"/>
          <w:bCs/>
          <w:szCs w:val="26"/>
        </w:rPr>
        <w:t xml:space="preserve"> </w:t>
      </w:r>
      <w:r w:rsidR="00152944">
        <w:rPr>
          <w:rFonts w:asciiTheme="majorHAnsi" w:hAnsiTheme="majorHAnsi" w:cstheme="majorHAnsi"/>
          <w:bCs/>
          <w:szCs w:val="26"/>
        </w:rPr>
        <w:t>..</w:t>
      </w:r>
      <w:r w:rsidR="005E745B" w:rsidRPr="005E745B">
        <w:rPr>
          <w:rFonts w:asciiTheme="majorHAnsi" w:hAnsiTheme="majorHAnsi" w:cstheme="majorHAnsi"/>
          <w:bCs/>
          <w:szCs w:val="26"/>
        </w:rPr>
        <w:t xml:space="preserve"> </w:t>
      </w:r>
      <w:r w:rsidRPr="005E745B">
        <w:rPr>
          <w:rFonts w:asciiTheme="majorHAnsi" w:hAnsiTheme="majorHAnsi" w:cstheme="majorHAnsi"/>
          <w:bCs/>
          <w:szCs w:val="26"/>
        </w:rPr>
        <w:t xml:space="preserve">Tháng </w:t>
      </w:r>
      <w:r w:rsidR="00152944">
        <w:rPr>
          <w:rFonts w:asciiTheme="majorHAnsi" w:hAnsiTheme="majorHAnsi" w:cstheme="majorHAnsi"/>
          <w:bCs/>
          <w:szCs w:val="26"/>
        </w:rPr>
        <w:t>..</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Default="00931C1B" w:rsidP="00137559">
      <w:pPr>
        <w:jc w:val="right"/>
        <w:rPr>
          <w:rFonts w:asciiTheme="majorHAnsi" w:hAnsiTheme="majorHAnsi" w:cstheme="majorHAnsi"/>
          <w:bCs/>
          <w:szCs w:val="26"/>
        </w:rPr>
      </w:pPr>
    </w:p>
    <w:p w14:paraId="1E5CA3D0" w14:textId="77777777" w:rsidR="00333EBE" w:rsidRPr="00931C1B" w:rsidRDefault="00333EBE" w:rsidP="00137559">
      <w:pPr>
        <w:jc w:val="right"/>
        <w:rPr>
          <w:rFonts w:asciiTheme="majorHAnsi" w:hAnsiTheme="majorHAnsi" w:cstheme="majorHAnsi"/>
          <w:bCs/>
          <w:szCs w:val="26"/>
        </w:rPr>
      </w:pPr>
    </w:p>
    <w:p w14:paraId="4C3DBB98" w14:textId="3E0A18FE" w:rsidR="00B66082" w:rsidRDefault="00333EBE" w:rsidP="00333EBE">
      <w:pPr>
        <w:jc w:val="center"/>
        <w:rPr>
          <w:rFonts w:asciiTheme="majorHAnsi" w:hAnsiTheme="majorHAnsi" w:cstheme="majorHAnsi"/>
          <w:b/>
          <w:szCs w:val="26"/>
        </w:rPr>
      </w:pPr>
      <w:r>
        <w:rPr>
          <w:rFonts w:asciiTheme="majorHAnsi" w:hAnsiTheme="majorHAnsi" w:cstheme="majorHAnsi"/>
          <w:b/>
          <w:szCs w:val="26"/>
        </w:rPr>
        <w:t xml:space="preserve"> </w:t>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sidR="00EA3A9C">
        <w:rPr>
          <w:rFonts w:asciiTheme="majorHAnsi" w:hAnsiTheme="majorHAnsi" w:cstheme="majorHAnsi"/>
          <w:b/>
          <w:szCs w:val="26"/>
        </w:rPr>
        <w:t>Trần Bá Hiếu</w:t>
      </w:r>
    </w:p>
    <w:p w14:paraId="1A8791FE" w14:textId="77777777" w:rsidR="00EA3A9C" w:rsidRDefault="00EA3A9C" w:rsidP="00137559">
      <w:pPr>
        <w:ind w:firstLine="0"/>
        <w:jc w:val="right"/>
        <w:rPr>
          <w:rFonts w:asciiTheme="majorHAnsi" w:hAnsiTheme="majorHAnsi" w:cstheme="majorHAnsi"/>
          <w:b/>
          <w:szCs w:val="26"/>
        </w:rPr>
      </w:pPr>
    </w:p>
    <w:p w14:paraId="3D6EDE8D" w14:textId="5DD3AE25" w:rsidR="00EA3A9C" w:rsidRPr="005E745B" w:rsidRDefault="00EA3A9C" w:rsidP="00137559">
      <w:pPr>
        <w:ind w:left="720"/>
        <w:jc w:val="right"/>
        <w:rPr>
          <w:rFonts w:asciiTheme="majorHAnsi" w:hAnsiTheme="majorHAnsi" w:cstheme="majorHAnsi"/>
          <w:b/>
          <w:szCs w:val="26"/>
        </w:rPr>
        <w:sectPr w:rsidR="00EA3A9C" w:rsidRPr="005E745B" w:rsidSect="001877A1">
          <w:headerReference w:type="default" r:id="rId10"/>
          <w:footerReference w:type="default" r:id="rId11"/>
          <w:pgSz w:w="11907" w:h="16840" w:code="9"/>
          <w:pgMar w:top="1134" w:right="1134" w:bottom="1134" w:left="1701" w:header="567" w:footer="283" w:gutter="0"/>
          <w:pgNumType w:fmt="lowerRoman" w:start="1"/>
          <w:cols w:space="720"/>
          <w:docGrid w:linePitch="354"/>
        </w:sectPr>
      </w:pPr>
    </w:p>
    <w:p w14:paraId="01F020D3" w14:textId="0053AE85" w:rsidR="00E34C5A" w:rsidRDefault="00932142" w:rsidP="00137559">
      <w:pPr>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hAnsi="Times New Roman"/>
          <w:color w:val="auto"/>
          <w:sz w:val="26"/>
          <w:szCs w:val="24"/>
        </w:rPr>
        <w:id w:val="505254709"/>
        <w:docPartObj>
          <w:docPartGallery w:val="Table of Contents"/>
          <w:docPartUnique/>
        </w:docPartObj>
      </w:sdtPr>
      <w:sdtEndPr>
        <w:rPr>
          <w:b/>
          <w:bCs/>
          <w:noProof/>
        </w:rPr>
      </w:sdtEndPr>
      <w:sdtContent>
        <w:p w14:paraId="0E781DC2" w14:textId="085BC94B" w:rsidR="00F7277F" w:rsidRDefault="00F7277F">
          <w:pPr>
            <w:pStyle w:val="TOCHeading"/>
          </w:pPr>
          <w:r>
            <w:t>Contents</w:t>
          </w:r>
        </w:p>
        <w:p w14:paraId="3B9C01A6" w14:textId="2FF63294"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r>
            <w:rPr>
              <w:b w:val="0"/>
              <w:noProof w:val="0"/>
            </w:rPr>
            <w:fldChar w:fldCharType="begin"/>
          </w:r>
          <w:r>
            <w:instrText xml:space="preserve"> TOC \o "1-3" \h \z \u </w:instrText>
          </w:r>
          <w:r>
            <w:rPr>
              <w:b w:val="0"/>
              <w:noProof w:val="0"/>
            </w:rPr>
            <w:fldChar w:fldCharType="separate"/>
          </w:r>
          <w:hyperlink w:anchor="_Toc186632083" w:history="1">
            <w:r w:rsidRPr="00D47AD6">
              <w:rPr>
                <w:rStyle w:val="Hyperlink"/>
              </w:rPr>
              <w:t>KHOA KỸ THUẬT VÀ CÔNG NGHỆ</w:t>
            </w:r>
            <w:r>
              <w:rPr>
                <w:webHidden/>
              </w:rPr>
              <w:tab/>
            </w:r>
            <w:r>
              <w:rPr>
                <w:webHidden/>
              </w:rPr>
              <w:fldChar w:fldCharType="begin"/>
            </w:r>
            <w:r>
              <w:rPr>
                <w:webHidden/>
              </w:rPr>
              <w:instrText xml:space="preserve"> PAGEREF _Toc186632083 \h </w:instrText>
            </w:r>
            <w:r>
              <w:rPr>
                <w:webHidden/>
              </w:rPr>
            </w:r>
            <w:r>
              <w:rPr>
                <w:webHidden/>
              </w:rPr>
              <w:fldChar w:fldCharType="separate"/>
            </w:r>
            <w:r>
              <w:rPr>
                <w:webHidden/>
              </w:rPr>
              <w:t>1</w:t>
            </w:r>
            <w:r>
              <w:rPr>
                <w:webHidden/>
              </w:rPr>
              <w:fldChar w:fldCharType="end"/>
            </w:r>
          </w:hyperlink>
        </w:p>
        <w:p w14:paraId="6AF8174B" w14:textId="3F439F73"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4" w:history="1">
            <w:r w:rsidRPr="00D47AD6">
              <w:rPr>
                <w:rStyle w:val="Hyperlink"/>
              </w:rPr>
              <w:t>BỘ MÔN CÔNG NGHỆ THÔNG TIN</w:t>
            </w:r>
            <w:r>
              <w:rPr>
                <w:webHidden/>
              </w:rPr>
              <w:tab/>
            </w:r>
            <w:r>
              <w:rPr>
                <w:webHidden/>
              </w:rPr>
              <w:fldChar w:fldCharType="begin"/>
            </w:r>
            <w:r>
              <w:rPr>
                <w:webHidden/>
              </w:rPr>
              <w:instrText xml:space="preserve"> PAGEREF _Toc186632084 \h </w:instrText>
            </w:r>
            <w:r>
              <w:rPr>
                <w:webHidden/>
              </w:rPr>
            </w:r>
            <w:r>
              <w:rPr>
                <w:webHidden/>
              </w:rPr>
              <w:fldChar w:fldCharType="separate"/>
            </w:r>
            <w:r>
              <w:rPr>
                <w:webHidden/>
              </w:rPr>
              <w:t>1</w:t>
            </w:r>
            <w:r>
              <w:rPr>
                <w:webHidden/>
              </w:rPr>
              <w:fldChar w:fldCharType="end"/>
            </w:r>
          </w:hyperlink>
        </w:p>
        <w:p w14:paraId="4AA277DB" w14:textId="2B329E40"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5" w:history="1">
            <w:r w:rsidRPr="00D47AD6">
              <w:rPr>
                <w:rStyle w:val="Hyperlink"/>
              </w:rPr>
              <w:t>BÁO CÁO ĐỒ ÁN CHUYÊN NGÀNH</w:t>
            </w:r>
            <w:r>
              <w:rPr>
                <w:webHidden/>
              </w:rPr>
              <w:tab/>
            </w:r>
            <w:r>
              <w:rPr>
                <w:webHidden/>
              </w:rPr>
              <w:fldChar w:fldCharType="begin"/>
            </w:r>
            <w:r>
              <w:rPr>
                <w:webHidden/>
              </w:rPr>
              <w:instrText xml:space="preserve"> PAGEREF _Toc186632085 \h </w:instrText>
            </w:r>
            <w:r>
              <w:rPr>
                <w:webHidden/>
              </w:rPr>
            </w:r>
            <w:r>
              <w:rPr>
                <w:webHidden/>
              </w:rPr>
              <w:fldChar w:fldCharType="separate"/>
            </w:r>
            <w:r>
              <w:rPr>
                <w:webHidden/>
              </w:rPr>
              <w:t>1</w:t>
            </w:r>
            <w:r>
              <w:rPr>
                <w:webHidden/>
              </w:rPr>
              <w:fldChar w:fldCharType="end"/>
            </w:r>
          </w:hyperlink>
        </w:p>
        <w:p w14:paraId="55DCDDB4" w14:textId="735F9085"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6" w:history="1">
            <w:r w:rsidRPr="00D47AD6">
              <w:rPr>
                <w:rStyle w:val="Hyperlink"/>
              </w:rPr>
              <w:t>KHOA KỸ THUẬT VÀ CÔNG NGHỆ</w:t>
            </w:r>
            <w:r>
              <w:rPr>
                <w:webHidden/>
              </w:rPr>
              <w:tab/>
            </w:r>
            <w:r>
              <w:rPr>
                <w:webHidden/>
              </w:rPr>
              <w:fldChar w:fldCharType="begin"/>
            </w:r>
            <w:r>
              <w:rPr>
                <w:webHidden/>
              </w:rPr>
              <w:instrText xml:space="preserve"> PAGEREF _Toc186632086 \h </w:instrText>
            </w:r>
            <w:r>
              <w:rPr>
                <w:webHidden/>
              </w:rPr>
            </w:r>
            <w:r>
              <w:rPr>
                <w:webHidden/>
              </w:rPr>
              <w:fldChar w:fldCharType="separate"/>
            </w:r>
            <w:r>
              <w:rPr>
                <w:webHidden/>
              </w:rPr>
              <w:t>2</w:t>
            </w:r>
            <w:r>
              <w:rPr>
                <w:webHidden/>
              </w:rPr>
              <w:fldChar w:fldCharType="end"/>
            </w:r>
          </w:hyperlink>
        </w:p>
        <w:p w14:paraId="153237BB" w14:textId="03148EFB"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7" w:history="1">
            <w:r w:rsidRPr="00D47AD6">
              <w:rPr>
                <w:rStyle w:val="Hyperlink"/>
              </w:rPr>
              <w:t>BỘ MÔN CÔNG NGHỆ THÔNG TIN</w:t>
            </w:r>
            <w:r>
              <w:rPr>
                <w:webHidden/>
              </w:rPr>
              <w:tab/>
            </w:r>
            <w:r>
              <w:rPr>
                <w:webHidden/>
              </w:rPr>
              <w:fldChar w:fldCharType="begin"/>
            </w:r>
            <w:r>
              <w:rPr>
                <w:webHidden/>
              </w:rPr>
              <w:instrText xml:space="preserve"> PAGEREF _Toc186632087 \h </w:instrText>
            </w:r>
            <w:r>
              <w:rPr>
                <w:webHidden/>
              </w:rPr>
            </w:r>
            <w:r>
              <w:rPr>
                <w:webHidden/>
              </w:rPr>
              <w:fldChar w:fldCharType="separate"/>
            </w:r>
            <w:r>
              <w:rPr>
                <w:webHidden/>
              </w:rPr>
              <w:t>2</w:t>
            </w:r>
            <w:r>
              <w:rPr>
                <w:webHidden/>
              </w:rPr>
              <w:fldChar w:fldCharType="end"/>
            </w:r>
          </w:hyperlink>
        </w:p>
        <w:p w14:paraId="4290C5A5" w14:textId="05365062"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8" w:history="1">
            <w:r w:rsidRPr="00D47AD6">
              <w:rPr>
                <w:rStyle w:val="Hyperlink"/>
              </w:rPr>
              <w:t>BÁO CÁO ĐỒ ÁN CHUYÊN NGÀNH</w:t>
            </w:r>
            <w:r>
              <w:rPr>
                <w:webHidden/>
              </w:rPr>
              <w:tab/>
            </w:r>
            <w:r>
              <w:rPr>
                <w:webHidden/>
              </w:rPr>
              <w:fldChar w:fldCharType="begin"/>
            </w:r>
            <w:r>
              <w:rPr>
                <w:webHidden/>
              </w:rPr>
              <w:instrText xml:space="preserve"> PAGEREF _Toc186632088 \h </w:instrText>
            </w:r>
            <w:r>
              <w:rPr>
                <w:webHidden/>
              </w:rPr>
            </w:r>
            <w:r>
              <w:rPr>
                <w:webHidden/>
              </w:rPr>
              <w:fldChar w:fldCharType="separate"/>
            </w:r>
            <w:r>
              <w:rPr>
                <w:webHidden/>
              </w:rPr>
              <w:t>2</w:t>
            </w:r>
            <w:r>
              <w:rPr>
                <w:webHidden/>
              </w:rPr>
              <w:fldChar w:fldCharType="end"/>
            </w:r>
          </w:hyperlink>
        </w:p>
        <w:p w14:paraId="46FB1412" w14:textId="035D49D5"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9" w:history="1">
            <w:r w:rsidRPr="00D47AD6">
              <w:rPr>
                <w:rStyle w:val="Hyperlink"/>
                <w:bCs/>
              </w:rPr>
              <w:t>TÓM TẮT NIÊN LUẬN</w:t>
            </w:r>
            <w:r>
              <w:rPr>
                <w:webHidden/>
              </w:rPr>
              <w:tab/>
            </w:r>
            <w:r>
              <w:rPr>
                <w:webHidden/>
              </w:rPr>
              <w:fldChar w:fldCharType="begin"/>
            </w:r>
            <w:r>
              <w:rPr>
                <w:webHidden/>
              </w:rPr>
              <w:instrText xml:space="preserve"> PAGEREF _Toc186632089 \h </w:instrText>
            </w:r>
            <w:r>
              <w:rPr>
                <w:webHidden/>
              </w:rPr>
            </w:r>
            <w:r>
              <w:rPr>
                <w:webHidden/>
              </w:rPr>
              <w:fldChar w:fldCharType="separate"/>
            </w:r>
            <w:r>
              <w:rPr>
                <w:webHidden/>
              </w:rPr>
              <w:t>vi</w:t>
            </w:r>
            <w:r>
              <w:rPr>
                <w:webHidden/>
              </w:rPr>
              <w:fldChar w:fldCharType="end"/>
            </w:r>
          </w:hyperlink>
        </w:p>
        <w:p w14:paraId="293DDB2B" w14:textId="37C35D06"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90" w:history="1">
            <w:r w:rsidRPr="00D47AD6">
              <w:rPr>
                <w:rStyle w:val="Hyperlink"/>
              </w:rPr>
              <w:t>CHƯƠNG 1: TỔNG QUAN</w:t>
            </w:r>
            <w:r>
              <w:rPr>
                <w:webHidden/>
              </w:rPr>
              <w:tab/>
            </w:r>
            <w:r>
              <w:rPr>
                <w:webHidden/>
              </w:rPr>
              <w:fldChar w:fldCharType="begin"/>
            </w:r>
            <w:r>
              <w:rPr>
                <w:webHidden/>
              </w:rPr>
              <w:instrText xml:space="preserve"> PAGEREF _Toc186632090 \h </w:instrText>
            </w:r>
            <w:r>
              <w:rPr>
                <w:webHidden/>
              </w:rPr>
            </w:r>
            <w:r>
              <w:rPr>
                <w:webHidden/>
              </w:rPr>
              <w:fldChar w:fldCharType="separate"/>
            </w:r>
            <w:r>
              <w:rPr>
                <w:webHidden/>
              </w:rPr>
              <w:t>1</w:t>
            </w:r>
            <w:r>
              <w:rPr>
                <w:webHidden/>
              </w:rPr>
              <w:fldChar w:fldCharType="end"/>
            </w:r>
          </w:hyperlink>
        </w:p>
        <w:p w14:paraId="450DD84A" w14:textId="34A460C5"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1" w:history="1">
            <w:r w:rsidRPr="00D47AD6">
              <w:rPr>
                <w:rStyle w:val="Hyperlink"/>
                <w:rFonts w:eastAsia="SimSun"/>
                <w:noProof/>
              </w:rPr>
              <w:t>1.1. Tổng quan về vấn đề</w:t>
            </w:r>
            <w:r>
              <w:rPr>
                <w:noProof/>
                <w:webHidden/>
              </w:rPr>
              <w:tab/>
            </w:r>
            <w:r>
              <w:rPr>
                <w:noProof/>
                <w:webHidden/>
              </w:rPr>
              <w:fldChar w:fldCharType="begin"/>
            </w:r>
            <w:r>
              <w:rPr>
                <w:noProof/>
                <w:webHidden/>
              </w:rPr>
              <w:instrText xml:space="preserve"> PAGEREF _Toc186632091 \h </w:instrText>
            </w:r>
            <w:r>
              <w:rPr>
                <w:noProof/>
                <w:webHidden/>
              </w:rPr>
            </w:r>
            <w:r>
              <w:rPr>
                <w:noProof/>
                <w:webHidden/>
              </w:rPr>
              <w:fldChar w:fldCharType="separate"/>
            </w:r>
            <w:r>
              <w:rPr>
                <w:noProof/>
                <w:webHidden/>
              </w:rPr>
              <w:t>1</w:t>
            </w:r>
            <w:r>
              <w:rPr>
                <w:noProof/>
                <w:webHidden/>
              </w:rPr>
              <w:fldChar w:fldCharType="end"/>
            </w:r>
          </w:hyperlink>
        </w:p>
        <w:p w14:paraId="3F2F564A" w14:textId="31F3C652"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2" w:history="1">
            <w:r w:rsidRPr="00D47AD6">
              <w:rPr>
                <w:rStyle w:val="Hyperlink"/>
                <w:rFonts w:eastAsia="SimSun"/>
                <w:noProof/>
              </w:rPr>
              <w:t>1.2. Hướng giải quyết</w:t>
            </w:r>
            <w:r>
              <w:rPr>
                <w:noProof/>
                <w:webHidden/>
              </w:rPr>
              <w:tab/>
            </w:r>
            <w:r>
              <w:rPr>
                <w:noProof/>
                <w:webHidden/>
              </w:rPr>
              <w:fldChar w:fldCharType="begin"/>
            </w:r>
            <w:r>
              <w:rPr>
                <w:noProof/>
                <w:webHidden/>
              </w:rPr>
              <w:instrText xml:space="preserve"> PAGEREF _Toc186632092 \h </w:instrText>
            </w:r>
            <w:r>
              <w:rPr>
                <w:noProof/>
                <w:webHidden/>
              </w:rPr>
            </w:r>
            <w:r>
              <w:rPr>
                <w:noProof/>
                <w:webHidden/>
              </w:rPr>
              <w:fldChar w:fldCharType="separate"/>
            </w:r>
            <w:r>
              <w:rPr>
                <w:noProof/>
                <w:webHidden/>
              </w:rPr>
              <w:t>2</w:t>
            </w:r>
            <w:r>
              <w:rPr>
                <w:noProof/>
                <w:webHidden/>
              </w:rPr>
              <w:fldChar w:fldCharType="end"/>
            </w:r>
          </w:hyperlink>
        </w:p>
        <w:p w14:paraId="160E32B2" w14:textId="2A86005C"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93" w:history="1">
            <w:r w:rsidRPr="00D47AD6">
              <w:rPr>
                <w:rStyle w:val="Hyperlink"/>
              </w:rPr>
              <w:t>CHƯƠNG 2: NGHIÊN CỨU LÝ THUYẾT</w:t>
            </w:r>
            <w:r>
              <w:rPr>
                <w:webHidden/>
              </w:rPr>
              <w:tab/>
            </w:r>
            <w:r>
              <w:rPr>
                <w:webHidden/>
              </w:rPr>
              <w:fldChar w:fldCharType="begin"/>
            </w:r>
            <w:r>
              <w:rPr>
                <w:webHidden/>
              </w:rPr>
              <w:instrText xml:space="preserve"> PAGEREF _Toc186632093 \h </w:instrText>
            </w:r>
            <w:r>
              <w:rPr>
                <w:webHidden/>
              </w:rPr>
            </w:r>
            <w:r>
              <w:rPr>
                <w:webHidden/>
              </w:rPr>
              <w:fldChar w:fldCharType="separate"/>
            </w:r>
            <w:r>
              <w:rPr>
                <w:webHidden/>
              </w:rPr>
              <w:t>4</w:t>
            </w:r>
            <w:r>
              <w:rPr>
                <w:webHidden/>
              </w:rPr>
              <w:fldChar w:fldCharType="end"/>
            </w:r>
          </w:hyperlink>
        </w:p>
        <w:p w14:paraId="39BB9A06" w14:textId="2A4C18D8"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4" w:history="1">
            <w:r w:rsidRPr="00D47AD6">
              <w:rPr>
                <w:rStyle w:val="Hyperlink"/>
                <w:rFonts w:eastAsia="SimSun"/>
                <w:noProof/>
              </w:rPr>
              <w:t>2.1. Ngôn ngữ lập trình C# ( C Sharp )</w:t>
            </w:r>
            <w:r>
              <w:rPr>
                <w:noProof/>
                <w:webHidden/>
              </w:rPr>
              <w:tab/>
            </w:r>
            <w:r>
              <w:rPr>
                <w:noProof/>
                <w:webHidden/>
              </w:rPr>
              <w:fldChar w:fldCharType="begin"/>
            </w:r>
            <w:r>
              <w:rPr>
                <w:noProof/>
                <w:webHidden/>
              </w:rPr>
              <w:instrText xml:space="preserve"> PAGEREF _Toc186632094 \h </w:instrText>
            </w:r>
            <w:r>
              <w:rPr>
                <w:noProof/>
                <w:webHidden/>
              </w:rPr>
            </w:r>
            <w:r>
              <w:rPr>
                <w:noProof/>
                <w:webHidden/>
              </w:rPr>
              <w:fldChar w:fldCharType="separate"/>
            </w:r>
            <w:r>
              <w:rPr>
                <w:noProof/>
                <w:webHidden/>
              </w:rPr>
              <w:t>4</w:t>
            </w:r>
            <w:r>
              <w:rPr>
                <w:noProof/>
                <w:webHidden/>
              </w:rPr>
              <w:fldChar w:fldCharType="end"/>
            </w:r>
          </w:hyperlink>
        </w:p>
        <w:p w14:paraId="6D10BD55" w14:textId="4CC0F32A"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5" w:history="1">
            <w:r w:rsidRPr="00D47AD6">
              <w:rPr>
                <w:rStyle w:val="Hyperlink"/>
                <w:rFonts w:eastAsia="SimSun"/>
                <w:noProof/>
              </w:rPr>
              <w:t>2.2. ASP.NET Framework và sự khác nhau giữa ASP.NET Core và ASP.NET</w:t>
            </w:r>
            <w:r>
              <w:rPr>
                <w:noProof/>
                <w:webHidden/>
              </w:rPr>
              <w:tab/>
            </w:r>
            <w:r>
              <w:rPr>
                <w:noProof/>
                <w:webHidden/>
              </w:rPr>
              <w:fldChar w:fldCharType="begin"/>
            </w:r>
            <w:r>
              <w:rPr>
                <w:noProof/>
                <w:webHidden/>
              </w:rPr>
              <w:instrText xml:space="preserve"> PAGEREF _Toc186632095 \h </w:instrText>
            </w:r>
            <w:r>
              <w:rPr>
                <w:noProof/>
                <w:webHidden/>
              </w:rPr>
            </w:r>
            <w:r>
              <w:rPr>
                <w:noProof/>
                <w:webHidden/>
              </w:rPr>
              <w:fldChar w:fldCharType="separate"/>
            </w:r>
            <w:r>
              <w:rPr>
                <w:noProof/>
                <w:webHidden/>
              </w:rPr>
              <w:t>5</w:t>
            </w:r>
            <w:r>
              <w:rPr>
                <w:noProof/>
                <w:webHidden/>
              </w:rPr>
              <w:fldChar w:fldCharType="end"/>
            </w:r>
          </w:hyperlink>
        </w:p>
        <w:p w14:paraId="363C47F6" w14:textId="389B5A8F"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6" w:history="1">
            <w:r w:rsidRPr="00D47AD6">
              <w:rPr>
                <w:rStyle w:val="Hyperlink"/>
                <w:rFonts w:eastAsia="SimSun"/>
                <w:noProof/>
              </w:rPr>
              <w:t>2.3. Mô hình MVC (Model-View-Controller)</w:t>
            </w:r>
            <w:r>
              <w:rPr>
                <w:noProof/>
                <w:webHidden/>
              </w:rPr>
              <w:tab/>
            </w:r>
            <w:r>
              <w:rPr>
                <w:noProof/>
                <w:webHidden/>
              </w:rPr>
              <w:fldChar w:fldCharType="begin"/>
            </w:r>
            <w:r>
              <w:rPr>
                <w:noProof/>
                <w:webHidden/>
              </w:rPr>
              <w:instrText xml:space="preserve"> PAGEREF _Toc186632096 \h </w:instrText>
            </w:r>
            <w:r>
              <w:rPr>
                <w:noProof/>
                <w:webHidden/>
              </w:rPr>
            </w:r>
            <w:r>
              <w:rPr>
                <w:noProof/>
                <w:webHidden/>
              </w:rPr>
              <w:fldChar w:fldCharType="separate"/>
            </w:r>
            <w:r>
              <w:rPr>
                <w:noProof/>
                <w:webHidden/>
              </w:rPr>
              <w:t>7</w:t>
            </w:r>
            <w:r>
              <w:rPr>
                <w:noProof/>
                <w:webHidden/>
              </w:rPr>
              <w:fldChar w:fldCharType="end"/>
            </w:r>
          </w:hyperlink>
        </w:p>
        <w:p w14:paraId="41A1795D" w14:textId="72489EBE"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097" w:history="1">
            <w:r w:rsidRPr="00D47AD6">
              <w:rPr>
                <w:rStyle w:val="Hyperlink"/>
                <w:rFonts w:eastAsia="SimSun"/>
                <w:noProof/>
              </w:rPr>
              <w:t>2.3.1. Khái quát về cấu trúc mô hình MVC</w:t>
            </w:r>
            <w:r>
              <w:rPr>
                <w:noProof/>
                <w:webHidden/>
              </w:rPr>
              <w:tab/>
            </w:r>
            <w:r>
              <w:rPr>
                <w:noProof/>
                <w:webHidden/>
              </w:rPr>
              <w:fldChar w:fldCharType="begin"/>
            </w:r>
            <w:r>
              <w:rPr>
                <w:noProof/>
                <w:webHidden/>
              </w:rPr>
              <w:instrText xml:space="preserve"> PAGEREF _Toc186632097 \h </w:instrText>
            </w:r>
            <w:r>
              <w:rPr>
                <w:noProof/>
                <w:webHidden/>
              </w:rPr>
            </w:r>
            <w:r>
              <w:rPr>
                <w:noProof/>
                <w:webHidden/>
              </w:rPr>
              <w:fldChar w:fldCharType="separate"/>
            </w:r>
            <w:r>
              <w:rPr>
                <w:noProof/>
                <w:webHidden/>
              </w:rPr>
              <w:t>8</w:t>
            </w:r>
            <w:r>
              <w:rPr>
                <w:noProof/>
                <w:webHidden/>
              </w:rPr>
              <w:fldChar w:fldCharType="end"/>
            </w:r>
          </w:hyperlink>
        </w:p>
        <w:p w14:paraId="6AB9CC2F" w14:textId="6BF8AF8E"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098" w:history="1">
            <w:r w:rsidRPr="00D47AD6">
              <w:rPr>
                <w:rStyle w:val="Hyperlink"/>
                <w:rFonts w:eastAsia="SimSun"/>
                <w:noProof/>
              </w:rPr>
              <w:t>2.3.2. Cách hoạt động của mô hình MVC</w:t>
            </w:r>
            <w:r>
              <w:rPr>
                <w:noProof/>
                <w:webHidden/>
              </w:rPr>
              <w:tab/>
            </w:r>
            <w:r>
              <w:rPr>
                <w:noProof/>
                <w:webHidden/>
              </w:rPr>
              <w:fldChar w:fldCharType="begin"/>
            </w:r>
            <w:r>
              <w:rPr>
                <w:noProof/>
                <w:webHidden/>
              </w:rPr>
              <w:instrText xml:space="preserve"> PAGEREF _Toc186632098 \h </w:instrText>
            </w:r>
            <w:r>
              <w:rPr>
                <w:noProof/>
                <w:webHidden/>
              </w:rPr>
            </w:r>
            <w:r>
              <w:rPr>
                <w:noProof/>
                <w:webHidden/>
              </w:rPr>
              <w:fldChar w:fldCharType="separate"/>
            </w:r>
            <w:r>
              <w:rPr>
                <w:noProof/>
                <w:webHidden/>
              </w:rPr>
              <w:t>8</w:t>
            </w:r>
            <w:r>
              <w:rPr>
                <w:noProof/>
                <w:webHidden/>
              </w:rPr>
              <w:fldChar w:fldCharType="end"/>
            </w:r>
          </w:hyperlink>
        </w:p>
        <w:p w14:paraId="74DB1A63" w14:textId="14A0E7B6"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099" w:history="1">
            <w:r w:rsidRPr="00D47AD6">
              <w:rPr>
                <w:rStyle w:val="Hyperlink"/>
                <w:rFonts w:eastAsia="SimSun"/>
                <w:noProof/>
              </w:rPr>
              <w:t>2.3.3. Cấu trúc mô hình MVC</w:t>
            </w:r>
            <w:r>
              <w:rPr>
                <w:noProof/>
                <w:webHidden/>
              </w:rPr>
              <w:tab/>
            </w:r>
            <w:r>
              <w:rPr>
                <w:noProof/>
                <w:webHidden/>
              </w:rPr>
              <w:fldChar w:fldCharType="begin"/>
            </w:r>
            <w:r>
              <w:rPr>
                <w:noProof/>
                <w:webHidden/>
              </w:rPr>
              <w:instrText xml:space="preserve"> PAGEREF _Toc186632099 \h </w:instrText>
            </w:r>
            <w:r>
              <w:rPr>
                <w:noProof/>
                <w:webHidden/>
              </w:rPr>
            </w:r>
            <w:r>
              <w:rPr>
                <w:noProof/>
                <w:webHidden/>
              </w:rPr>
              <w:fldChar w:fldCharType="separate"/>
            </w:r>
            <w:r>
              <w:rPr>
                <w:noProof/>
                <w:webHidden/>
              </w:rPr>
              <w:t>9</w:t>
            </w:r>
            <w:r>
              <w:rPr>
                <w:noProof/>
                <w:webHidden/>
              </w:rPr>
              <w:fldChar w:fldCharType="end"/>
            </w:r>
          </w:hyperlink>
        </w:p>
        <w:p w14:paraId="149036B6" w14:textId="6F862901"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0" w:history="1">
            <w:r w:rsidRPr="00D47AD6">
              <w:rPr>
                <w:rStyle w:val="Hyperlink"/>
                <w:rFonts w:eastAsia="SimSun"/>
                <w:noProof/>
              </w:rPr>
              <w:t>2.3.4. So sánh mô hình MVC và các mô hình khác</w:t>
            </w:r>
            <w:r>
              <w:rPr>
                <w:noProof/>
                <w:webHidden/>
              </w:rPr>
              <w:tab/>
            </w:r>
            <w:r>
              <w:rPr>
                <w:noProof/>
                <w:webHidden/>
              </w:rPr>
              <w:fldChar w:fldCharType="begin"/>
            </w:r>
            <w:r>
              <w:rPr>
                <w:noProof/>
                <w:webHidden/>
              </w:rPr>
              <w:instrText xml:space="preserve"> PAGEREF _Toc186632100 \h </w:instrText>
            </w:r>
            <w:r>
              <w:rPr>
                <w:noProof/>
                <w:webHidden/>
              </w:rPr>
            </w:r>
            <w:r>
              <w:rPr>
                <w:noProof/>
                <w:webHidden/>
              </w:rPr>
              <w:fldChar w:fldCharType="separate"/>
            </w:r>
            <w:r>
              <w:rPr>
                <w:noProof/>
                <w:webHidden/>
              </w:rPr>
              <w:t>10</w:t>
            </w:r>
            <w:r>
              <w:rPr>
                <w:noProof/>
                <w:webHidden/>
              </w:rPr>
              <w:fldChar w:fldCharType="end"/>
            </w:r>
          </w:hyperlink>
        </w:p>
        <w:p w14:paraId="7B8FA993" w14:textId="32CCAC31"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1" w:history="1">
            <w:r w:rsidRPr="00D47AD6">
              <w:rPr>
                <w:rStyle w:val="Hyperlink"/>
                <w:rFonts w:eastAsia="SimSun"/>
                <w:noProof/>
              </w:rPr>
              <w:t>2.4. Một số phương thức, khái niệm, công nghệ/công cụ... khác được sử dụng</w:t>
            </w:r>
            <w:r>
              <w:rPr>
                <w:noProof/>
                <w:webHidden/>
              </w:rPr>
              <w:tab/>
            </w:r>
            <w:r>
              <w:rPr>
                <w:noProof/>
                <w:webHidden/>
              </w:rPr>
              <w:fldChar w:fldCharType="begin"/>
            </w:r>
            <w:r>
              <w:rPr>
                <w:noProof/>
                <w:webHidden/>
              </w:rPr>
              <w:instrText xml:space="preserve"> PAGEREF _Toc186632101 \h </w:instrText>
            </w:r>
            <w:r>
              <w:rPr>
                <w:noProof/>
                <w:webHidden/>
              </w:rPr>
            </w:r>
            <w:r>
              <w:rPr>
                <w:noProof/>
                <w:webHidden/>
              </w:rPr>
              <w:fldChar w:fldCharType="separate"/>
            </w:r>
            <w:r>
              <w:rPr>
                <w:noProof/>
                <w:webHidden/>
              </w:rPr>
              <w:t>11</w:t>
            </w:r>
            <w:r>
              <w:rPr>
                <w:noProof/>
                <w:webHidden/>
              </w:rPr>
              <w:fldChar w:fldCharType="end"/>
            </w:r>
          </w:hyperlink>
        </w:p>
        <w:p w14:paraId="516954DA" w14:textId="79661E48"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102" w:history="1">
            <w:r w:rsidRPr="00D47AD6">
              <w:rPr>
                <w:rStyle w:val="Hyperlink"/>
              </w:rPr>
              <w:t>CHƯƠNG 3: THỰC NGHIỆM</w:t>
            </w:r>
            <w:r>
              <w:rPr>
                <w:webHidden/>
              </w:rPr>
              <w:tab/>
            </w:r>
            <w:r>
              <w:rPr>
                <w:webHidden/>
              </w:rPr>
              <w:fldChar w:fldCharType="begin"/>
            </w:r>
            <w:r>
              <w:rPr>
                <w:webHidden/>
              </w:rPr>
              <w:instrText xml:space="preserve"> PAGEREF _Toc186632102 \h </w:instrText>
            </w:r>
            <w:r>
              <w:rPr>
                <w:webHidden/>
              </w:rPr>
            </w:r>
            <w:r>
              <w:rPr>
                <w:webHidden/>
              </w:rPr>
              <w:fldChar w:fldCharType="separate"/>
            </w:r>
            <w:r>
              <w:rPr>
                <w:webHidden/>
              </w:rPr>
              <w:t>12</w:t>
            </w:r>
            <w:r>
              <w:rPr>
                <w:webHidden/>
              </w:rPr>
              <w:fldChar w:fldCharType="end"/>
            </w:r>
          </w:hyperlink>
        </w:p>
        <w:p w14:paraId="50E91120" w14:textId="1083B214"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3" w:history="1">
            <w:r w:rsidRPr="00D47AD6">
              <w:rPr>
                <w:rStyle w:val="Hyperlink"/>
                <w:rFonts w:eastAsia="SimSun"/>
                <w:noProof/>
              </w:rPr>
              <w:t>3.1. Thiết kế mô hình ERD (Entity Relationship Diagram)</w:t>
            </w:r>
            <w:r>
              <w:rPr>
                <w:noProof/>
                <w:webHidden/>
              </w:rPr>
              <w:tab/>
            </w:r>
            <w:r>
              <w:rPr>
                <w:noProof/>
                <w:webHidden/>
              </w:rPr>
              <w:fldChar w:fldCharType="begin"/>
            </w:r>
            <w:r>
              <w:rPr>
                <w:noProof/>
                <w:webHidden/>
              </w:rPr>
              <w:instrText xml:space="preserve"> PAGEREF _Toc186632103 \h </w:instrText>
            </w:r>
            <w:r>
              <w:rPr>
                <w:noProof/>
                <w:webHidden/>
              </w:rPr>
            </w:r>
            <w:r>
              <w:rPr>
                <w:noProof/>
                <w:webHidden/>
              </w:rPr>
              <w:fldChar w:fldCharType="separate"/>
            </w:r>
            <w:r>
              <w:rPr>
                <w:noProof/>
                <w:webHidden/>
              </w:rPr>
              <w:t>12</w:t>
            </w:r>
            <w:r>
              <w:rPr>
                <w:noProof/>
                <w:webHidden/>
              </w:rPr>
              <w:fldChar w:fldCharType="end"/>
            </w:r>
          </w:hyperlink>
        </w:p>
        <w:p w14:paraId="1842E1FA" w14:textId="5CA96536"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4" w:history="1">
            <w:r w:rsidRPr="00D47AD6">
              <w:rPr>
                <w:rStyle w:val="Hyperlink"/>
                <w:rFonts w:eastAsia="SimSun"/>
                <w:noProof/>
              </w:rPr>
              <w:t>3.2. Thiết kế mô hình UseCase</w:t>
            </w:r>
            <w:r>
              <w:rPr>
                <w:noProof/>
                <w:webHidden/>
              </w:rPr>
              <w:tab/>
            </w:r>
            <w:r>
              <w:rPr>
                <w:noProof/>
                <w:webHidden/>
              </w:rPr>
              <w:fldChar w:fldCharType="begin"/>
            </w:r>
            <w:r>
              <w:rPr>
                <w:noProof/>
                <w:webHidden/>
              </w:rPr>
              <w:instrText xml:space="preserve"> PAGEREF _Toc186632104 \h </w:instrText>
            </w:r>
            <w:r>
              <w:rPr>
                <w:noProof/>
                <w:webHidden/>
              </w:rPr>
            </w:r>
            <w:r>
              <w:rPr>
                <w:noProof/>
                <w:webHidden/>
              </w:rPr>
              <w:fldChar w:fldCharType="separate"/>
            </w:r>
            <w:r>
              <w:rPr>
                <w:noProof/>
                <w:webHidden/>
              </w:rPr>
              <w:t>13</w:t>
            </w:r>
            <w:r>
              <w:rPr>
                <w:noProof/>
                <w:webHidden/>
              </w:rPr>
              <w:fldChar w:fldCharType="end"/>
            </w:r>
          </w:hyperlink>
        </w:p>
        <w:p w14:paraId="58E3F621" w14:textId="1F2B2479"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5" w:history="1">
            <w:r w:rsidRPr="00D47AD6">
              <w:rPr>
                <w:rStyle w:val="Hyperlink"/>
                <w:rFonts w:eastAsia="SimSun"/>
                <w:noProof/>
              </w:rPr>
              <w:t>3.2.1. UseCase khách hàng</w:t>
            </w:r>
            <w:r>
              <w:rPr>
                <w:noProof/>
                <w:webHidden/>
              </w:rPr>
              <w:tab/>
            </w:r>
            <w:r>
              <w:rPr>
                <w:noProof/>
                <w:webHidden/>
              </w:rPr>
              <w:fldChar w:fldCharType="begin"/>
            </w:r>
            <w:r>
              <w:rPr>
                <w:noProof/>
                <w:webHidden/>
              </w:rPr>
              <w:instrText xml:space="preserve"> PAGEREF _Toc186632105 \h </w:instrText>
            </w:r>
            <w:r>
              <w:rPr>
                <w:noProof/>
                <w:webHidden/>
              </w:rPr>
            </w:r>
            <w:r>
              <w:rPr>
                <w:noProof/>
                <w:webHidden/>
              </w:rPr>
              <w:fldChar w:fldCharType="separate"/>
            </w:r>
            <w:r>
              <w:rPr>
                <w:noProof/>
                <w:webHidden/>
              </w:rPr>
              <w:t>13</w:t>
            </w:r>
            <w:r>
              <w:rPr>
                <w:noProof/>
                <w:webHidden/>
              </w:rPr>
              <w:fldChar w:fldCharType="end"/>
            </w:r>
          </w:hyperlink>
        </w:p>
        <w:p w14:paraId="3C6646AD" w14:textId="3935BEA9"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6" w:history="1">
            <w:r w:rsidRPr="00D47AD6">
              <w:rPr>
                <w:rStyle w:val="Hyperlink"/>
                <w:rFonts w:eastAsia="SimSun"/>
                <w:noProof/>
              </w:rPr>
              <w:t>3.2.2. UseCase quản trị viên</w:t>
            </w:r>
            <w:r>
              <w:rPr>
                <w:noProof/>
                <w:webHidden/>
              </w:rPr>
              <w:tab/>
            </w:r>
            <w:r>
              <w:rPr>
                <w:noProof/>
                <w:webHidden/>
              </w:rPr>
              <w:fldChar w:fldCharType="begin"/>
            </w:r>
            <w:r>
              <w:rPr>
                <w:noProof/>
                <w:webHidden/>
              </w:rPr>
              <w:instrText xml:space="preserve"> PAGEREF _Toc186632106 \h </w:instrText>
            </w:r>
            <w:r>
              <w:rPr>
                <w:noProof/>
                <w:webHidden/>
              </w:rPr>
            </w:r>
            <w:r>
              <w:rPr>
                <w:noProof/>
                <w:webHidden/>
              </w:rPr>
              <w:fldChar w:fldCharType="separate"/>
            </w:r>
            <w:r>
              <w:rPr>
                <w:noProof/>
                <w:webHidden/>
              </w:rPr>
              <w:t>16</w:t>
            </w:r>
            <w:r>
              <w:rPr>
                <w:noProof/>
                <w:webHidden/>
              </w:rPr>
              <w:fldChar w:fldCharType="end"/>
            </w:r>
          </w:hyperlink>
        </w:p>
        <w:p w14:paraId="3AB229E6" w14:textId="473A370F"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7" w:history="1">
            <w:r w:rsidRPr="00D47AD6">
              <w:rPr>
                <w:rStyle w:val="Hyperlink"/>
                <w:rFonts w:eastAsia="SimSun"/>
                <w:noProof/>
              </w:rPr>
              <w:t>3.3. Thiết kế CSDL</w:t>
            </w:r>
            <w:r>
              <w:rPr>
                <w:noProof/>
                <w:webHidden/>
              </w:rPr>
              <w:tab/>
            </w:r>
            <w:r>
              <w:rPr>
                <w:noProof/>
                <w:webHidden/>
              </w:rPr>
              <w:fldChar w:fldCharType="begin"/>
            </w:r>
            <w:r>
              <w:rPr>
                <w:noProof/>
                <w:webHidden/>
              </w:rPr>
              <w:instrText xml:space="preserve"> PAGEREF _Toc186632107 \h </w:instrText>
            </w:r>
            <w:r>
              <w:rPr>
                <w:noProof/>
                <w:webHidden/>
              </w:rPr>
            </w:r>
            <w:r>
              <w:rPr>
                <w:noProof/>
                <w:webHidden/>
              </w:rPr>
              <w:fldChar w:fldCharType="separate"/>
            </w:r>
            <w:r>
              <w:rPr>
                <w:noProof/>
                <w:webHidden/>
              </w:rPr>
              <w:t>18</w:t>
            </w:r>
            <w:r>
              <w:rPr>
                <w:noProof/>
                <w:webHidden/>
              </w:rPr>
              <w:fldChar w:fldCharType="end"/>
            </w:r>
          </w:hyperlink>
        </w:p>
        <w:p w14:paraId="5FFE283B" w14:textId="7749501B"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8" w:history="1">
            <w:r w:rsidRPr="00D47AD6">
              <w:rPr>
                <w:rStyle w:val="Hyperlink"/>
                <w:rFonts w:eastAsia="SimSun"/>
                <w:noProof/>
              </w:rPr>
              <w:t>3.3.1. Thực thể sản phẩm (Products)</w:t>
            </w:r>
            <w:r>
              <w:rPr>
                <w:noProof/>
                <w:webHidden/>
              </w:rPr>
              <w:tab/>
            </w:r>
            <w:r>
              <w:rPr>
                <w:noProof/>
                <w:webHidden/>
              </w:rPr>
              <w:fldChar w:fldCharType="begin"/>
            </w:r>
            <w:r>
              <w:rPr>
                <w:noProof/>
                <w:webHidden/>
              </w:rPr>
              <w:instrText xml:space="preserve"> PAGEREF _Toc186632108 \h </w:instrText>
            </w:r>
            <w:r>
              <w:rPr>
                <w:noProof/>
                <w:webHidden/>
              </w:rPr>
            </w:r>
            <w:r>
              <w:rPr>
                <w:noProof/>
                <w:webHidden/>
              </w:rPr>
              <w:fldChar w:fldCharType="separate"/>
            </w:r>
            <w:r>
              <w:rPr>
                <w:noProof/>
                <w:webHidden/>
              </w:rPr>
              <w:t>18</w:t>
            </w:r>
            <w:r>
              <w:rPr>
                <w:noProof/>
                <w:webHidden/>
              </w:rPr>
              <w:fldChar w:fldCharType="end"/>
            </w:r>
          </w:hyperlink>
        </w:p>
        <w:p w14:paraId="345A4ACF" w14:textId="790914CF"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9" w:history="1">
            <w:r w:rsidRPr="00D47AD6">
              <w:rPr>
                <w:rStyle w:val="Hyperlink"/>
                <w:rFonts w:eastAsia="SimSun"/>
                <w:noProof/>
              </w:rPr>
              <w:t>3.3.2. Thực thể người dùng (Users)</w:t>
            </w:r>
            <w:r>
              <w:rPr>
                <w:noProof/>
                <w:webHidden/>
              </w:rPr>
              <w:tab/>
            </w:r>
            <w:r>
              <w:rPr>
                <w:noProof/>
                <w:webHidden/>
              </w:rPr>
              <w:fldChar w:fldCharType="begin"/>
            </w:r>
            <w:r>
              <w:rPr>
                <w:noProof/>
                <w:webHidden/>
              </w:rPr>
              <w:instrText xml:space="preserve"> PAGEREF _Toc186632109 \h </w:instrText>
            </w:r>
            <w:r>
              <w:rPr>
                <w:noProof/>
                <w:webHidden/>
              </w:rPr>
            </w:r>
            <w:r>
              <w:rPr>
                <w:noProof/>
                <w:webHidden/>
              </w:rPr>
              <w:fldChar w:fldCharType="separate"/>
            </w:r>
            <w:r>
              <w:rPr>
                <w:noProof/>
                <w:webHidden/>
              </w:rPr>
              <w:t>19</w:t>
            </w:r>
            <w:r>
              <w:rPr>
                <w:noProof/>
                <w:webHidden/>
              </w:rPr>
              <w:fldChar w:fldCharType="end"/>
            </w:r>
          </w:hyperlink>
        </w:p>
        <w:p w14:paraId="06F4A5D8" w14:textId="620BA551"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0" w:history="1">
            <w:r w:rsidRPr="00D47AD6">
              <w:rPr>
                <w:rStyle w:val="Hyperlink"/>
                <w:rFonts w:eastAsia="SimSun"/>
                <w:noProof/>
              </w:rPr>
              <w:t>3.3.3. Thực thể danh mục (Categories)</w:t>
            </w:r>
            <w:r>
              <w:rPr>
                <w:noProof/>
                <w:webHidden/>
              </w:rPr>
              <w:tab/>
            </w:r>
            <w:r>
              <w:rPr>
                <w:noProof/>
                <w:webHidden/>
              </w:rPr>
              <w:fldChar w:fldCharType="begin"/>
            </w:r>
            <w:r>
              <w:rPr>
                <w:noProof/>
                <w:webHidden/>
              </w:rPr>
              <w:instrText xml:space="preserve"> PAGEREF _Toc186632110 \h </w:instrText>
            </w:r>
            <w:r>
              <w:rPr>
                <w:noProof/>
                <w:webHidden/>
              </w:rPr>
            </w:r>
            <w:r>
              <w:rPr>
                <w:noProof/>
                <w:webHidden/>
              </w:rPr>
              <w:fldChar w:fldCharType="separate"/>
            </w:r>
            <w:r>
              <w:rPr>
                <w:noProof/>
                <w:webHidden/>
              </w:rPr>
              <w:t>20</w:t>
            </w:r>
            <w:r>
              <w:rPr>
                <w:noProof/>
                <w:webHidden/>
              </w:rPr>
              <w:fldChar w:fldCharType="end"/>
            </w:r>
          </w:hyperlink>
        </w:p>
        <w:p w14:paraId="728AFD3F" w14:textId="1C212944"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1" w:history="1">
            <w:r w:rsidRPr="00D47AD6">
              <w:rPr>
                <w:rStyle w:val="Hyperlink"/>
                <w:rFonts w:eastAsia="SimSun"/>
                <w:noProof/>
              </w:rPr>
              <w:t>3.3.4. Thực thể thương hiệu (Brands)</w:t>
            </w:r>
            <w:r>
              <w:rPr>
                <w:noProof/>
                <w:webHidden/>
              </w:rPr>
              <w:tab/>
            </w:r>
            <w:r>
              <w:rPr>
                <w:noProof/>
                <w:webHidden/>
              </w:rPr>
              <w:fldChar w:fldCharType="begin"/>
            </w:r>
            <w:r>
              <w:rPr>
                <w:noProof/>
                <w:webHidden/>
              </w:rPr>
              <w:instrText xml:space="preserve"> PAGEREF _Toc186632111 \h </w:instrText>
            </w:r>
            <w:r>
              <w:rPr>
                <w:noProof/>
                <w:webHidden/>
              </w:rPr>
            </w:r>
            <w:r>
              <w:rPr>
                <w:noProof/>
                <w:webHidden/>
              </w:rPr>
              <w:fldChar w:fldCharType="separate"/>
            </w:r>
            <w:r>
              <w:rPr>
                <w:noProof/>
                <w:webHidden/>
              </w:rPr>
              <w:t>20</w:t>
            </w:r>
            <w:r>
              <w:rPr>
                <w:noProof/>
                <w:webHidden/>
              </w:rPr>
              <w:fldChar w:fldCharType="end"/>
            </w:r>
          </w:hyperlink>
        </w:p>
        <w:p w14:paraId="5922596A" w14:textId="745B7B64"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2" w:history="1">
            <w:r w:rsidRPr="00D47AD6">
              <w:rPr>
                <w:rStyle w:val="Hyperlink"/>
                <w:rFonts w:eastAsia="SimSun"/>
                <w:noProof/>
              </w:rPr>
              <w:t>3.3.5. Thực thể đặt hàng (Orders)</w:t>
            </w:r>
            <w:r>
              <w:rPr>
                <w:noProof/>
                <w:webHidden/>
              </w:rPr>
              <w:tab/>
            </w:r>
            <w:r>
              <w:rPr>
                <w:noProof/>
                <w:webHidden/>
              </w:rPr>
              <w:fldChar w:fldCharType="begin"/>
            </w:r>
            <w:r>
              <w:rPr>
                <w:noProof/>
                <w:webHidden/>
              </w:rPr>
              <w:instrText xml:space="preserve"> PAGEREF _Toc186632112 \h </w:instrText>
            </w:r>
            <w:r>
              <w:rPr>
                <w:noProof/>
                <w:webHidden/>
              </w:rPr>
            </w:r>
            <w:r>
              <w:rPr>
                <w:noProof/>
                <w:webHidden/>
              </w:rPr>
              <w:fldChar w:fldCharType="separate"/>
            </w:r>
            <w:r>
              <w:rPr>
                <w:noProof/>
                <w:webHidden/>
              </w:rPr>
              <w:t>21</w:t>
            </w:r>
            <w:r>
              <w:rPr>
                <w:noProof/>
                <w:webHidden/>
              </w:rPr>
              <w:fldChar w:fldCharType="end"/>
            </w:r>
          </w:hyperlink>
        </w:p>
        <w:p w14:paraId="15CD1758" w14:textId="58F51E82"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3" w:history="1">
            <w:r w:rsidRPr="00D47AD6">
              <w:rPr>
                <w:rStyle w:val="Hyperlink"/>
                <w:rFonts w:eastAsia="SimSun"/>
                <w:noProof/>
              </w:rPr>
              <w:t>3.3.6. Thực thể chi tiết đơn hàng (OrderDetails)</w:t>
            </w:r>
            <w:r>
              <w:rPr>
                <w:noProof/>
                <w:webHidden/>
              </w:rPr>
              <w:tab/>
            </w:r>
            <w:r>
              <w:rPr>
                <w:noProof/>
                <w:webHidden/>
              </w:rPr>
              <w:fldChar w:fldCharType="begin"/>
            </w:r>
            <w:r>
              <w:rPr>
                <w:noProof/>
                <w:webHidden/>
              </w:rPr>
              <w:instrText xml:space="preserve"> PAGEREF _Toc186632113 \h </w:instrText>
            </w:r>
            <w:r>
              <w:rPr>
                <w:noProof/>
                <w:webHidden/>
              </w:rPr>
            </w:r>
            <w:r>
              <w:rPr>
                <w:noProof/>
                <w:webHidden/>
              </w:rPr>
              <w:fldChar w:fldCharType="separate"/>
            </w:r>
            <w:r>
              <w:rPr>
                <w:noProof/>
                <w:webHidden/>
              </w:rPr>
              <w:t>22</w:t>
            </w:r>
            <w:r>
              <w:rPr>
                <w:noProof/>
                <w:webHidden/>
              </w:rPr>
              <w:fldChar w:fldCharType="end"/>
            </w:r>
          </w:hyperlink>
        </w:p>
        <w:p w14:paraId="78054AA8" w14:textId="3F84208F"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4" w:history="1">
            <w:r w:rsidRPr="00D47AD6">
              <w:rPr>
                <w:rStyle w:val="Hyperlink"/>
                <w:rFonts w:eastAsia="SimSun"/>
                <w:noProof/>
              </w:rPr>
              <w:t>3.3.7. Thực thể đánh giá (Ratings)</w:t>
            </w:r>
            <w:r>
              <w:rPr>
                <w:noProof/>
                <w:webHidden/>
              </w:rPr>
              <w:tab/>
            </w:r>
            <w:r>
              <w:rPr>
                <w:noProof/>
                <w:webHidden/>
              </w:rPr>
              <w:fldChar w:fldCharType="begin"/>
            </w:r>
            <w:r>
              <w:rPr>
                <w:noProof/>
                <w:webHidden/>
              </w:rPr>
              <w:instrText xml:space="preserve"> PAGEREF _Toc186632114 \h </w:instrText>
            </w:r>
            <w:r>
              <w:rPr>
                <w:noProof/>
                <w:webHidden/>
              </w:rPr>
            </w:r>
            <w:r>
              <w:rPr>
                <w:noProof/>
                <w:webHidden/>
              </w:rPr>
              <w:fldChar w:fldCharType="separate"/>
            </w:r>
            <w:r>
              <w:rPr>
                <w:noProof/>
                <w:webHidden/>
              </w:rPr>
              <w:t>23</w:t>
            </w:r>
            <w:r>
              <w:rPr>
                <w:noProof/>
                <w:webHidden/>
              </w:rPr>
              <w:fldChar w:fldCharType="end"/>
            </w:r>
          </w:hyperlink>
        </w:p>
        <w:p w14:paraId="7E0DF801" w14:textId="333E12DB"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5" w:history="1">
            <w:r w:rsidRPr="00D47AD6">
              <w:rPr>
                <w:rStyle w:val="Hyperlink"/>
                <w:rFonts w:eastAsia="SimSun"/>
                <w:noProof/>
              </w:rPr>
              <w:t>3.3.8. Thực thể địa chỉ đơn hàng (BillingAddresses)</w:t>
            </w:r>
            <w:r>
              <w:rPr>
                <w:noProof/>
                <w:webHidden/>
              </w:rPr>
              <w:tab/>
            </w:r>
            <w:r>
              <w:rPr>
                <w:noProof/>
                <w:webHidden/>
              </w:rPr>
              <w:fldChar w:fldCharType="begin"/>
            </w:r>
            <w:r>
              <w:rPr>
                <w:noProof/>
                <w:webHidden/>
              </w:rPr>
              <w:instrText xml:space="preserve"> PAGEREF _Toc186632115 \h </w:instrText>
            </w:r>
            <w:r>
              <w:rPr>
                <w:noProof/>
                <w:webHidden/>
              </w:rPr>
            </w:r>
            <w:r>
              <w:rPr>
                <w:noProof/>
                <w:webHidden/>
              </w:rPr>
              <w:fldChar w:fldCharType="separate"/>
            </w:r>
            <w:r>
              <w:rPr>
                <w:noProof/>
                <w:webHidden/>
              </w:rPr>
              <w:t>24</w:t>
            </w:r>
            <w:r>
              <w:rPr>
                <w:noProof/>
                <w:webHidden/>
              </w:rPr>
              <w:fldChar w:fldCharType="end"/>
            </w:r>
          </w:hyperlink>
        </w:p>
        <w:p w14:paraId="78F02AA2" w14:textId="4F2AE2DB"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16" w:history="1">
            <w:r w:rsidRPr="00D47AD6">
              <w:rPr>
                <w:rStyle w:val="Hyperlink"/>
                <w:rFonts w:eastAsia="SimSun"/>
                <w:noProof/>
              </w:rPr>
              <w:t>3.4.</w:t>
            </w:r>
            <w:r>
              <w:rPr>
                <w:noProof/>
                <w:webHidden/>
              </w:rPr>
              <w:tab/>
            </w:r>
            <w:r>
              <w:rPr>
                <w:noProof/>
                <w:webHidden/>
              </w:rPr>
              <w:fldChar w:fldCharType="begin"/>
            </w:r>
            <w:r>
              <w:rPr>
                <w:noProof/>
                <w:webHidden/>
              </w:rPr>
              <w:instrText xml:space="preserve"> PAGEREF _Toc186632116 \h </w:instrText>
            </w:r>
            <w:r>
              <w:rPr>
                <w:noProof/>
                <w:webHidden/>
              </w:rPr>
            </w:r>
            <w:r>
              <w:rPr>
                <w:noProof/>
                <w:webHidden/>
              </w:rPr>
              <w:fldChar w:fldCharType="separate"/>
            </w:r>
            <w:r>
              <w:rPr>
                <w:noProof/>
                <w:webHidden/>
              </w:rPr>
              <w:t>25</w:t>
            </w:r>
            <w:r>
              <w:rPr>
                <w:noProof/>
                <w:webHidden/>
              </w:rPr>
              <w:fldChar w:fldCharType="end"/>
            </w:r>
          </w:hyperlink>
        </w:p>
        <w:p w14:paraId="30A074D3" w14:textId="102548E1"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117" w:history="1">
            <w:r w:rsidRPr="00D47AD6">
              <w:rPr>
                <w:rStyle w:val="Hyperlink"/>
              </w:rPr>
              <w:t>CHƯƠNG 4: KẾT LUẬN</w:t>
            </w:r>
            <w:r>
              <w:rPr>
                <w:webHidden/>
              </w:rPr>
              <w:tab/>
            </w:r>
            <w:r>
              <w:rPr>
                <w:webHidden/>
              </w:rPr>
              <w:fldChar w:fldCharType="begin"/>
            </w:r>
            <w:r>
              <w:rPr>
                <w:webHidden/>
              </w:rPr>
              <w:instrText xml:space="preserve"> PAGEREF _Toc186632117 \h </w:instrText>
            </w:r>
            <w:r>
              <w:rPr>
                <w:webHidden/>
              </w:rPr>
            </w:r>
            <w:r>
              <w:rPr>
                <w:webHidden/>
              </w:rPr>
              <w:fldChar w:fldCharType="separate"/>
            </w:r>
            <w:r>
              <w:rPr>
                <w:webHidden/>
              </w:rPr>
              <w:t>26</w:t>
            </w:r>
            <w:r>
              <w:rPr>
                <w:webHidden/>
              </w:rPr>
              <w:fldChar w:fldCharType="end"/>
            </w:r>
          </w:hyperlink>
        </w:p>
        <w:p w14:paraId="16AE92C1" w14:textId="058B65A0"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118" w:history="1">
            <w:r w:rsidRPr="00D47AD6">
              <w:rPr>
                <w:rStyle w:val="Hyperlink"/>
              </w:rPr>
              <w:t>TÀI LIỆU THAM KHẢO</w:t>
            </w:r>
            <w:r>
              <w:rPr>
                <w:webHidden/>
              </w:rPr>
              <w:tab/>
            </w:r>
            <w:r>
              <w:rPr>
                <w:webHidden/>
              </w:rPr>
              <w:fldChar w:fldCharType="begin"/>
            </w:r>
            <w:r>
              <w:rPr>
                <w:webHidden/>
              </w:rPr>
              <w:instrText xml:space="preserve"> PAGEREF _Toc186632118 \h </w:instrText>
            </w:r>
            <w:r>
              <w:rPr>
                <w:webHidden/>
              </w:rPr>
            </w:r>
            <w:r>
              <w:rPr>
                <w:webHidden/>
              </w:rPr>
              <w:fldChar w:fldCharType="separate"/>
            </w:r>
            <w:r>
              <w:rPr>
                <w:webHidden/>
              </w:rPr>
              <w:t>27</w:t>
            </w:r>
            <w:r>
              <w:rPr>
                <w:webHidden/>
              </w:rPr>
              <w:fldChar w:fldCharType="end"/>
            </w:r>
          </w:hyperlink>
        </w:p>
        <w:p w14:paraId="311A4F07" w14:textId="4FC65FF3" w:rsidR="00F7277F" w:rsidRDefault="00F7277F">
          <w:r>
            <w:rPr>
              <w:b/>
              <w:bCs/>
              <w:noProof/>
            </w:rPr>
            <w:fldChar w:fldCharType="end"/>
          </w:r>
        </w:p>
      </w:sdtContent>
    </w:sdt>
    <w:p w14:paraId="27BE0281" w14:textId="630521E0" w:rsidR="00716089" w:rsidRDefault="00716089" w:rsidP="00980CD5"/>
    <w:p w14:paraId="72D75785" w14:textId="77777777" w:rsidR="00971934" w:rsidRDefault="00971934" w:rsidP="00971934"/>
    <w:p w14:paraId="6435F90D" w14:textId="77777777" w:rsidR="00971934" w:rsidRDefault="00971934" w:rsidP="00971934"/>
    <w:p w14:paraId="72084B93" w14:textId="77777777" w:rsidR="00971934" w:rsidRDefault="00971934" w:rsidP="00971934"/>
    <w:p w14:paraId="442BB843" w14:textId="77777777" w:rsidR="00971934" w:rsidRDefault="00971934" w:rsidP="00971934"/>
    <w:p w14:paraId="6F988929" w14:textId="77777777" w:rsidR="00971934" w:rsidRDefault="00971934" w:rsidP="00971934"/>
    <w:p w14:paraId="3BA7F00A" w14:textId="77777777" w:rsidR="00971934" w:rsidRDefault="00971934" w:rsidP="00971934"/>
    <w:p w14:paraId="720CEA58" w14:textId="77777777" w:rsidR="00971934" w:rsidRDefault="00971934" w:rsidP="00971934"/>
    <w:p w14:paraId="7FEA872E" w14:textId="77777777" w:rsidR="00971934" w:rsidRDefault="00971934" w:rsidP="00971934"/>
    <w:p w14:paraId="344727CA" w14:textId="77777777" w:rsidR="00971934" w:rsidRDefault="00971934" w:rsidP="00971934"/>
    <w:p w14:paraId="0A86FAF7" w14:textId="77777777" w:rsidR="00971934" w:rsidRDefault="00971934" w:rsidP="00971934"/>
    <w:p w14:paraId="4C4AF9E7" w14:textId="77777777" w:rsidR="00971934" w:rsidRDefault="00971934" w:rsidP="00971934"/>
    <w:p w14:paraId="0E51A553" w14:textId="77777777" w:rsidR="00971934" w:rsidRDefault="00971934" w:rsidP="00971934"/>
    <w:p w14:paraId="500DA305" w14:textId="77777777" w:rsidR="00971934" w:rsidRDefault="00971934" w:rsidP="00971934"/>
    <w:p w14:paraId="7D62887E" w14:textId="77777777" w:rsidR="00971934" w:rsidRDefault="00971934" w:rsidP="00971934"/>
    <w:p w14:paraId="58FA98B0" w14:textId="77777777" w:rsidR="00971934" w:rsidRDefault="00971934" w:rsidP="00971934"/>
    <w:p w14:paraId="0C2A368A" w14:textId="77777777" w:rsidR="00925D06" w:rsidRDefault="00925D06" w:rsidP="00137559">
      <w:pPr>
        <w:ind w:firstLine="0"/>
      </w:pPr>
    </w:p>
    <w:p w14:paraId="096578F3" w14:textId="77777777" w:rsidR="00333EBE" w:rsidRDefault="00333EBE" w:rsidP="00C92954">
      <w:pPr>
        <w:ind w:firstLine="0"/>
      </w:pPr>
    </w:p>
    <w:p w14:paraId="29E7F4E1" w14:textId="5729B3D1" w:rsidR="005906DF" w:rsidRPr="00650DE5" w:rsidRDefault="00932142" w:rsidP="00C92954">
      <w:pPr>
        <w:jc w:val="center"/>
        <w:rPr>
          <w:rFonts w:asciiTheme="majorHAnsi" w:hAnsiTheme="majorHAnsi" w:cstheme="majorHAnsi"/>
          <w:b/>
          <w:bCs/>
          <w:color w:val="000000"/>
          <w:sz w:val="28"/>
          <w:szCs w:val="28"/>
        </w:rPr>
      </w:pPr>
      <w:r w:rsidRPr="00650DE5">
        <w:rPr>
          <w:rFonts w:asciiTheme="majorHAnsi" w:hAnsiTheme="majorHAnsi" w:cstheme="majorHAnsi"/>
          <w:b/>
          <w:bCs/>
          <w:color w:val="000000"/>
          <w:sz w:val="28"/>
          <w:szCs w:val="28"/>
        </w:rPr>
        <w:lastRenderedPageBreak/>
        <w:t>DANH MỤC HÌNH ẢNH</w:t>
      </w:r>
    </w:p>
    <w:p w14:paraId="70A4FC4A" w14:textId="1E2D79C8" w:rsidR="00333EBE" w:rsidRDefault="0016534C" w:rsidP="00C92954">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w:instrText>
      </w:r>
      <w:r>
        <w:rPr>
          <w:rFonts w:asciiTheme="majorHAnsi" w:hAnsiTheme="majorHAnsi" w:cstheme="majorHAnsi"/>
          <w:b/>
          <w:bCs/>
          <w:color w:val="000000"/>
          <w:sz w:val="28"/>
          <w:szCs w:val="28"/>
        </w:rPr>
        <w:fldChar w:fldCharType="separate"/>
      </w:r>
    </w:p>
    <w:p w14:paraId="156E13DC" w14:textId="0259E4B8" w:rsidR="007E5455" w:rsidRDefault="0016534C" w:rsidP="00C92954">
      <w:pPr>
        <w:ind w:firstLine="0"/>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06E240B9" w14:textId="77777777" w:rsidR="007E5455" w:rsidRDefault="007E5455" w:rsidP="00C92954">
      <w:pPr>
        <w:rPr>
          <w:rFonts w:asciiTheme="majorHAnsi" w:hAnsiTheme="majorHAnsi" w:cstheme="majorHAnsi"/>
          <w:b/>
          <w:bCs/>
          <w:color w:val="000000"/>
          <w:sz w:val="28"/>
          <w:szCs w:val="28"/>
        </w:rPr>
      </w:pPr>
    </w:p>
    <w:p w14:paraId="27CB7DE1" w14:textId="77777777" w:rsidR="007E5455" w:rsidRDefault="007E5455" w:rsidP="00C92954">
      <w:pPr>
        <w:rPr>
          <w:rFonts w:asciiTheme="majorHAnsi" w:hAnsiTheme="majorHAnsi" w:cstheme="majorHAnsi"/>
          <w:b/>
          <w:bCs/>
          <w:color w:val="000000"/>
          <w:sz w:val="28"/>
          <w:szCs w:val="28"/>
        </w:rPr>
      </w:pPr>
    </w:p>
    <w:p w14:paraId="20687F89" w14:textId="77777777" w:rsidR="007E5455" w:rsidRDefault="007E5455" w:rsidP="00C92954">
      <w:pPr>
        <w:rPr>
          <w:rFonts w:asciiTheme="majorHAnsi" w:hAnsiTheme="majorHAnsi" w:cstheme="majorHAnsi"/>
          <w:b/>
          <w:bCs/>
          <w:color w:val="000000"/>
          <w:sz w:val="28"/>
          <w:szCs w:val="28"/>
        </w:rPr>
      </w:pPr>
    </w:p>
    <w:p w14:paraId="41BB9A64" w14:textId="77777777" w:rsidR="007E5455" w:rsidRDefault="007E5455" w:rsidP="00C92954">
      <w:pPr>
        <w:rPr>
          <w:rFonts w:asciiTheme="majorHAnsi" w:hAnsiTheme="majorHAnsi" w:cstheme="majorHAnsi"/>
          <w:b/>
          <w:bCs/>
          <w:color w:val="000000"/>
          <w:sz w:val="28"/>
          <w:szCs w:val="28"/>
        </w:rPr>
      </w:pPr>
    </w:p>
    <w:p w14:paraId="16DE2339" w14:textId="77777777" w:rsidR="007E5455" w:rsidRDefault="007E5455" w:rsidP="00C92954">
      <w:pPr>
        <w:rPr>
          <w:rFonts w:asciiTheme="majorHAnsi" w:hAnsiTheme="majorHAnsi" w:cstheme="majorHAnsi"/>
          <w:b/>
          <w:bCs/>
          <w:color w:val="000000"/>
          <w:sz w:val="28"/>
          <w:szCs w:val="28"/>
        </w:rPr>
      </w:pPr>
    </w:p>
    <w:p w14:paraId="2973C6EE" w14:textId="77777777" w:rsidR="007E5455" w:rsidRDefault="007E5455" w:rsidP="00C92954">
      <w:pPr>
        <w:rPr>
          <w:rFonts w:asciiTheme="majorHAnsi" w:hAnsiTheme="majorHAnsi" w:cstheme="majorHAnsi"/>
          <w:b/>
          <w:bCs/>
          <w:color w:val="000000"/>
          <w:sz w:val="28"/>
          <w:szCs w:val="28"/>
        </w:rPr>
      </w:pPr>
    </w:p>
    <w:p w14:paraId="6C2E7F1F" w14:textId="77777777" w:rsidR="007E5455" w:rsidRDefault="007E5455" w:rsidP="00C92954">
      <w:pPr>
        <w:rPr>
          <w:rFonts w:asciiTheme="majorHAnsi" w:hAnsiTheme="majorHAnsi" w:cstheme="majorHAnsi"/>
          <w:b/>
          <w:bCs/>
          <w:color w:val="000000"/>
          <w:sz w:val="28"/>
          <w:szCs w:val="28"/>
        </w:rPr>
      </w:pPr>
    </w:p>
    <w:p w14:paraId="34726553" w14:textId="77777777" w:rsidR="00BF06B2" w:rsidRDefault="00BF06B2" w:rsidP="00C92954">
      <w:pPr>
        <w:ind w:firstLine="0"/>
        <w:rPr>
          <w:rFonts w:asciiTheme="majorHAnsi" w:hAnsiTheme="majorHAnsi" w:cstheme="majorHAnsi"/>
          <w:b/>
          <w:bCs/>
          <w:szCs w:val="26"/>
        </w:rPr>
      </w:pPr>
    </w:p>
    <w:p w14:paraId="5B935678" w14:textId="77777777" w:rsidR="00333EBE" w:rsidRDefault="00333EBE" w:rsidP="00C92954">
      <w:pPr>
        <w:ind w:firstLine="0"/>
        <w:rPr>
          <w:rFonts w:asciiTheme="majorHAnsi" w:hAnsiTheme="majorHAnsi" w:cstheme="majorHAnsi"/>
          <w:b/>
          <w:bCs/>
          <w:szCs w:val="26"/>
        </w:rPr>
      </w:pPr>
    </w:p>
    <w:p w14:paraId="617A0B37" w14:textId="77777777" w:rsidR="00333EBE" w:rsidRDefault="00333EBE" w:rsidP="00C92954">
      <w:pPr>
        <w:ind w:firstLine="0"/>
        <w:rPr>
          <w:rFonts w:asciiTheme="majorHAnsi" w:hAnsiTheme="majorHAnsi" w:cstheme="majorHAnsi"/>
          <w:b/>
          <w:bCs/>
          <w:szCs w:val="26"/>
        </w:rPr>
      </w:pPr>
    </w:p>
    <w:p w14:paraId="587190CC" w14:textId="77777777" w:rsidR="00333EBE" w:rsidRDefault="00333EBE" w:rsidP="00C92954">
      <w:pPr>
        <w:ind w:firstLine="0"/>
        <w:rPr>
          <w:rFonts w:asciiTheme="majorHAnsi" w:hAnsiTheme="majorHAnsi" w:cstheme="majorHAnsi"/>
          <w:b/>
          <w:bCs/>
          <w:szCs w:val="26"/>
        </w:rPr>
      </w:pPr>
    </w:p>
    <w:p w14:paraId="39BEF041" w14:textId="77777777" w:rsidR="00333EBE" w:rsidRDefault="00333EBE" w:rsidP="00C92954">
      <w:pPr>
        <w:ind w:firstLine="0"/>
        <w:rPr>
          <w:rFonts w:asciiTheme="majorHAnsi" w:hAnsiTheme="majorHAnsi" w:cstheme="majorHAnsi"/>
          <w:b/>
          <w:bCs/>
          <w:szCs w:val="26"/>
        </w:rPr>
      </w:pPr>
    </w:p>
    <w:p w14:paraId="48C7B4AE" w14:textId="77777777" w:rsidR="00333EBE" w:rsidRDefault="00333EBE" w:rsidP="00C92954">
      <w:pPr>
        <w:ind w:firstLine="0"/>
        <w:rPr>
          <w:rFonts w:asciiTheme="majorHAnsi" w:hAnsiTheme="majorHAnsi" w:cstheme="majorHAnsi"/>
          <w:b/>
          <w:bCs/>
          <w:szCs w:val="26"/>
        </w:rPr>
      </w:pPr>
    </w:p>
    <w:p w14:paraId="31DA83B7" w14:textId="77777777" w:rsidR="00333EBE" w:rsidRDefault="00333EBE" w:rsidP="00C92954">
      <w:pPr>
        <w:ind w:firstLine="0"/>
        <w:rPr>
          <w:rFonts w:asciiTheme="majorHAnsi" w:hAnsiTheme="majorHAnsi" w:cstheme="majorHAnsi"/>
          <w:b/>
          <w:bCs/>
          <w:szCs w:val="26"/>
        </w:rPr>
      </w:pPr>
    </w:p>
    <w:p w14:paraId="5F127EC2" w14:textId="77777777" w:rsidR="00333EBE" w:rsidRDefault="00333EBE" w:rsidP="00C92954">
      <w:pPr>
        <w:ind w:firstLine="0"/>
        <w:rPr>
          <w:rFonts w:asciiTheme="majorHAnsi" w:hAnsiTheme="majorHAnsi" w:cstheme="majorHAnsi"/>
          <w:b/>
          <w:bCs/>
          <w:szCs w:val="26"/>
        </w:rPr>
      </w:pPr>
    </w:p>
    <w:p w14:paraId="32AA92F7" w14:textId="77777777" w:rsidR="00333EBE" w:rsidRDefault="00333EBE" w:rsidP="00C92954">
      <w:pPr>
        <w:ind w:firstLine="0"/>
        <w:rPr>
          <w:rFonts w:asciiTheme="majorHAnsi" w:hAnsiTheme="majorHAnsi" w:cstheme="majorHAnsi"/>
          <w:b/>
          <w:bCs/>
          <w:szCs w:val="26"/>
        </w:rPr>
      </w:pPr>
    </w:p>
    <w:p w14:paraId="29CA2357" w14:textId="77777777" w:rsidR="00C048B9" w:rsidRDefault="00C048B9" w:rsidP="00C92954">
      <w:pPr>
        <w:ind w:firstLine="0"/>
        <w:rPr>
          <w:rFonts w:asciiTheme="majorHAnsi" w:hAnsiTheme="majorHAnsi" w:cstheme="majorHAnsi"/>
          <w:b/>
          <w:bCs/>
          <w:szCs w:val="26"/>
        </w:rPr>
      </w:pPr>
    </w:p>
    <w:p w14:paraId="703A61D2" w14:textId="77777777" w:rsidR="00C048B9" w:rsidRDefault="00C048B9" w:rsidP="00C92954">
      <w:pPr>
        <w:ind w:firstLine="0"/>
        <w:rPr>
          <w:rFonts w:asciiTheme="majorHAnsi" w:hAnsiTheme="majorHAnsi" w:cstheme="majorHAnsi"/>
          <w:b/>
          <w:bCs/>
          <w:szCs w:val="26"/>
        </w:rPr>
      </w:pPr>
    </w:p>
    <w:p w14:paraId="3ED2ED21" w14:textId="77777777" w:rsidR="00C048B9" w:rsidRDefault="00C048B9" w:rsidP="00C92954">
      <w:pPr>
        <w:ind w:firstLine="0"/>
        <w:rPr>
          <w:rFonts w:asciiTheme="majorHAnsi" w:hAnsiTheme="majorHAnsi" w:cstheme="majorHAnsi"/>
          <w:b/>
          <w:bCs/>
          <w:szCs w:val="26"/>
        </w:rPr>
      </w:pPr>
    </w:p>
    <w:p w14:paraId="37A1585B" w14:textId="77777777" w:rsidR="00C048B9" w:rsidRDefault="00C048B9" w:rsidP="00C92954">
      <w:pPr>
        <w:ind w:firstLine="0"/>
        <w:rPr>
          <w:rFonts w:asciiTheme="majorHAnsi" w:hAnsiTheme="majorHAnsi" w:cstheme="majorHAnsi"/>
          <w:b/>
          <w:bCs/>
          <w:szCs w:val="26"/>
        </w:rPr>
      </w:pPr>
    </w:p>
    <w:p w14:paraId="77D51F19" w14:textId="77777777" w:rsidR="00C048B9" w:rsidRPr="00931C1B" w:rsidRDefault="00C048B9" w:rsidP="00C92954">
      <w:pPr>
        <w:ind w:firstLine="0"/>
        <w:rPr>
          <w:rFonts w:asciiTheme="majorHAnsi" w:hAnsiTheme="majorHAnsi" w:cstheme="majorHAnsi"/>
          <w:b/>
          <w:bCs/>
          <w:szCs w:val="26"/>
        </w:rPr>
      </w:pPr>
    </w:p>
    <w:p w14:paraId="053C8A7A" w14:textId="36D7B962" w:rsidR="00BF06B2" w:rsidRPr="00BF06B2" w:rsidRDefault="00797DBE" w:rsidP="00C92954">
      <w:pPr>
        <w:pStyle w:val="Heading1"/>
        <w:numPr>
          <w:ilvl w:val="0"/>
          <w:numId w:val="0"/>
        </w:numPr>
        <w:jc w:val="center"/>
        <w:rPr>
          <w:bCs/>
        </w:rPr>
      </w:pPr>
      <w:bookmarkStart w:id="86" w:name="_Toc156248286"/>
      <w:bookmarkStart w:id="87" w:name="_Toc156252377"/>
      <w:bookmarkStart w:id="88" w:name="_Toc156318227"/>
      <w:bookmarkStart w:id="89" w:name="_Toc156332009"/>
      <w:bookmarkStart w:id="90" w:name="_Toc161209518"/>
      <w:bookmarkStart w:id="91" w:name="_Toc161586981"/>
      <w:bookmarkStart w:id="92" w:name="_Toc161593446"/>
      <w:bookmarkStart w:id="93" w:name="_Toc167197035"/>
      <w:bookmarkStart w:id="94" w:name="_Toc167213610"/>
      <w:bookmarkStart w:id="95" w:name="_Toc167531580"/>
      <w:bookmarkStart w:id="96" w:name="_Toc155041546"/>
      <w:bookmarkStart w:id="97" w:name="_Toc154964751"/>
      <w:bookmarkStart w:id="98" w:name="_Toc154965062"/>
      <w:bookmarkStart w:id="99" w:name="_Toc154965320"/>
      <w:bookmarkStart w:id="100" w:name="_Toc154965687"/>
      <w:bookmarkStart w:id="101" w:name="_Toc168950035"/>
      <w:bookmarkStart w:id="102" w:name="_Toc168952839"/>
      <w:bookmarkStart w:id="103" w:name="_Toc168954245"/>
      <w:bookmarkStart w:id="104" w:name="_Toc168954449"/>
      <w:bookmarkStart w:id="105" w:name="_Toc169018646"/>
      <w:bookmarkStart w:id="106" w:name="_Toc186632089"/>
      <w:r w:rsidRPr="00931C1B">
        <w:rPr>
          <w:bCs/>
        </w:rPr>
        <w:lastRenderedPageBreak/>
        <w:t>TÓM TẮT NIÊN LUẬN</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57F51365" w14:textId="18419759" w:rsidR="00931C1B" w:rsidRDefault="00931C1B" w:rsidP="00C92954">
      <w:pPr>
        <w:jc w:val="left"/>
        <w:rPr>
          <w:b/>
          <w:bCs/>
        </w:rPr>
      </w:pPr>
      <w:bookmarkStart w:id="107" w:name="_Toc154964752"/>
      <w:bookmarkStart w:id="108" w:name="_Toc154965063"/>
      <w:bookmarkStart w:id="109" w:name="_Toc154965321"/>
      <w:bookmarkStart w:id="110" w:name="_Toc154965688"/>
      <w:r w:rsidRPr="00716B03">
        <w:rPr>
          <w:b/>
          <w:bCs/>
        </w:rPr>
        <w:t>Vấn đề nghiê</w:t>
      </w:r>
      <w:r w:rsidR="003652A6" w:rsidRPr="00716B03">
        <w:rPr>
          <w:b/>
          <w:bCs/>
        </w:rPr>
        <w:t>n</w:t>
      </w:r>
      <w:r w:rsidRPr="00716B03">
        <w:rPr>
          <w:b/>
          <w:bCs/>
        </w:rPr>
        <w:t xml:space="preserve"> cứu:</w:t>
      </w:r>
      <w:bookmarkEnd w:id="107"/>
      <w:bookmarkEnd w:id="108"/>
      <w:bookmarkEnd w:id="109"/>
      <w:bookmarkEnd w:id="110"/>
      <w:r w:rsidRPr="00716B03">
        <w:rPr>
          <w:b/>
          <w:bCs/>
        </w:rPr>
        <w:t xml:space="preserve">  </w:t>
      </w:r>
    </w:p>
    <w:p w14:paraId="19E3080B" w14:textId="0CEEF0C2" w:rsidR="00C853F9" w:rsidRDefault="00BF06B2" w:rsidP="00C92954">
      <w:r>
        <w:rPr>
          <w:b/>
          <w:bCs/>
        </w:rPr>
        <w:tab/>
      </w:r>
      <w:r w:rsidR="00333EBE">
        <w:rPr>
          <w:b/>
          <w:bCs/>
        </w:rPr>
        <w:t>-</w:t>
      </w:r>
      <w:r w:rsidR="00C853F9">
        <w:rPr>
          <w:b/>
          <w:bCs/>
        </w:rPr>
        <w:t xml:space="preserve"> </w:t>
      </w:r>
      <w:r w:rsidR="00333EBE">
        <w:t>Á</w:t>
      </w:r>
      <w:r w:rsidR="00333EBE" w:rsidRPr="00333EBE">
        <w:t xml:space="preserve">p dụng framework </w:t>
      </w:r>
      <w:r w:rsidR="00346D1C">
        <w:t>Asp</w:t>
      </w:r>
      <w:r w:rsidR="00333EBE" w:rsidRPr="00333EBE">
        <w:t>.</w:t>
      </w:r>
      <w:r w:rsidR="00346D1C">
        <w:t>net</w:t>
      </w:r>
      <w:r w:rsidR="00333EBE" w:rsidRPr="00333EBE">
        <w:t xml:space="preserve"> </w:t>
      </w:r>
      <w:r w:rsidR="00346D1C">
        <w:t>C</w:t>
      </w:r>
      <w:r w:rsidR="00333EBE" w:rsidRPr="00333EBE">
        <w:t>ore xây dựng website bán máy tính</w:t>
      </w:r>
      <w:r w:rsidR="00C853F9" w:rsidRPr="00C853F9">
        <w:t>.</w:t>
      </w:r>
    </w:p>
    <w:p w14:paraId="54101862" w14:textId="113E11D4" w:rsidR="00931C1B" w:rsidRDefault="00931C1B" w:rsidP="00C92954">
      <w:pPr>
        <w:jc w:val="left"/>
        <w:rPr>
          <w:rFonts w:asciiTheme="majorHAnsi" w:hAnsiTheme="majorHAnsi" w:cstheme="majorHAnsi"/>
          <w:b/>
          <w:szCs w:val="26"/>
        </w:rPr>
      </w:pPr>
      <w:r w:rsidRPr="00931C1B">
        <w:rPr>
          <w:rFonts w:asciiTheme="majorHAnsi" w:hAnsiTheme="majorHAnsi" w:cstheme="majorHAnsi"/>
          <w:b/>
          <w:szCs w:val="26"/>
        </w:rPr>
        <w:t xml:space="preserve">Các hướng tiếp cận: </w:t>
      </w:r>
    </w:p>
    <w:p w14:paraId="3580E067" w14:textId="6B6CCFA6" w:rsidR="006E7638" w:rsidRP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167638">
        <w:rPr>
          <w:rFonts w:asciiTheme="majorHAnsi" w:hAnsiTheme="majorHAnsi" w:cstheme="majorHAnsi"/>
          <w:bCs/>
          <w:szCs w:val="26"/>
        </w:rPr>
        <w:t xml:space="preserve">Tìm hiểu về </w:t>
      </w:r>
      <w:r w:rsidR="002A1526">
        <w:rPr>
          <w:rFonts w:asciiTheme="majorHAnsi" w:hAnsiTheme="majorHAnsi" w:cstheme="majorHAnsi"/>
          <w:bCs/>
          <w:szCs w:val="26"/>
        </w:rPr>
        <w:t>ngôn ngữ C# và Asp.net core framework</w:t>
      </w:r>
      <w:r w:rsidRPr="006E7638">
        <w:rPr>
          <w:rFonts w:asciiTheme="majorHAnsi" w:hAnsiTheme="majorHAnsi" w:cstheme="majorHAnsi"/>
          <w:bCs/>
          <w:szCs w:val="26"/>
        </w:rPr>
        <w:t>.</w:t>
      </w:r>
    </w:p>
    <w:p w14:paraId="6CFA0F35" w14:textId="1CD8D8B9" w:rsidR="006E7638" w:rsidRP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Tìm hiểu mô hình MVC</w:t>
      </w:r>
      <w:r w:rsidRPr="006E7638">
        <w:rPr>
          <w:rFonts w:asciiTheme="majorHAnsi" w:hAnsiTheme="majorHAnsi" w:cstheme="majorHAnsi"/>
          <w:bCs/>
          <w:szCs w:val="26"/>
        </w:rPr>
        <w:t>.</w:t>
      </w:r>
    </w:p>
    <w:p w14:paraId="6C4D49CC" w14:textId="4D9F8699" w:rsidR="006E7638" w:rsidRDefault="006E7638" w:rsidP="00C92954">
      <w:pPr>
        <w:ind w:left="720"/>
        <w:rPr>
          <w:rFonts w:asciiTheme="majorHAnsi" w:hAnsiTheme="majorHAnsi" w:cstheme="majorHAnsi"/>
          <w:bCs/>
          <w:szCs w:val="26"/>
        </w:rPr>
      </w:pPr>
      <w:r>
        <w:rPr>
          <w:rFonts w:asciiTheme="majorHAnsi" w:hAnsiTheme="majorHAnsi" w:cstheme="majorHAnsi"/>
          <w:bCs/>
          <w:szCs w:val="26"/>
        </w:rPr>
        <w:t>+</w:t>
      </w:r>
      <w:r w:rsidRPr="006E7638">
        <w:rPr>
          <w:rFonts w:asciiTheme="majorHAnsi" w:hAnsiTheme="majorHAnsi" w:cstheme="majorHAnsi"/>
          <w:bCs/>
          <w:szCs w:val="26"/>
        </w:rPr>
        <w:t xml:space="preserve"> </w:t>
      </w:r>
      <w:r w:rsidR="002A1526">
        <w:rPr>
          <w:rFonts w:asciiTheme="majorHAnsi" w:hAnsiTheme="majorHAnsi" w:cstheme="majorHAnsi"/>
          <w:bCs/>
          <w:szCs w:val="26"/>
        </w:rPr>
        <w:t>Tiến hành xây dựng View, Model và Controller</w:t>
      </w:r>
      <w:r w:rsidR="001610E8">
        <w:rPr>
          <w:rFonts w:asciiTheme="majorHAnsi" w:hAnsiTheme="majorHAnsi" w:cstheme="majorHAnsi"/>
          <w:bCs/>
          <w:szCs w:val="26"/>
        </w:rPr>
        <w:t>.</w:t>
      </w:r>
    </w:p>
    <w:p w14:paraId="61DDE032" w14:textId="28368353" w:rsidR="00662A77" w:rsidRPr="006E7638" w:rsidRDefault="00662A77" w:rsidP="00C92954">
      <w:pPr>
        <w:ind w:left="720"/>
        <w:rPr>
          <w:rFonts w:asciiTheme="majorHAnsi" w:hAnsiTheme="majorHAnsi" w:cstheme="majorHAnsi"/>
          <w:bCs/>
          <w:szCs w:val="26"/>
        </w:rPr>
      </w:pPr>
      <w:r>
        <w:rPr>
          <w:rFonts w:asciiTheme="majorHAnsi" w:hAnsiTheme="majorHAnsi" w:cstheme="majorHAnsi"/>
          <w:bCs/>
          <w:szCs w:val="26"/>
        </w:rPr>
        <w:t xml:space="preserve">+ Kiểm tra hiệu năng của </w:t>
      </w:r>
      <w:r w:rsidR="002A1526">
        <w:rPr>
          <w:rFonts w:asciiTheme="majorHAnsi" w:hAnsiTheme="majorHAnsi" w:cstheme="majorHAnsi"/>
          <w:bCs/>
          <w:szCs w:val="26"/>
        </w:rPr>
        <w:t>Website</w:t>
      </w:r>
      <w:r>
        <w:rPr>
          <w:rFonts w:asciiTheme="majorHAnsi" w:hAnsiTheme="majorHAnsi" w:cstheme="majorHAnsi"/>
          <w:bCs/>
          <w:szCs w:val="26"/>
        </w:rPr>
        <w:t>.</w:t>
      </w:r>
    </w:p>
    <w:p w14:paraId="44E766D2" w14:textId="23AF5E0F" w:rsidR="00931C1B" w:rsidRDefault="00931C1B" w:rsidP="00C92954">
      <w:pPr>
        <w:rPr>
          <w:rFonts w:asciiTheme="majorHAnsi" w:hAnsiTheme="majorHAnsi" w:cstheme="majorHAnsi"/>
          <w:b/>
          <w:szCs w:val="26"/>
        </w:rPr>
      </w:pPr>
      <w:r w:rsidRPr="00931C1B">
        <w:rPr>
          <w:rFonts w:asciiTheme="majorHAnsi" w:hAnsiTheme="majorHAnsi" w:cstheme="majorHAnsi"/>
          <w:b/>
          <w:szCs w:val="26"/>
        </w:rPr>
        <w:t xml:space="preserve">Một số kết quả đạt được: </w:t>
      </w:r>
    </w:p>
    <w:p w14:paraId="1395B3B8" w14:textId="40AED314" w:rsidR="0091794C"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Website hoạt động ổn định đảm bảo các chức năng cần thiết</w:t>
      </w:r>
      <w:r>
        <w:rPr>
          <w:rFonts w:asciiTheme="majorHAnsi" w:hAnsiTheme="majorHAnsi" w:cstheme="majorHAnsi"/>
          <w:bCs/>
          <w:szCs w:val="26"/>
        </w:rPr>
        <w:t>.</w:t>
      </w:r>
    </w:p>
    <w:p w14:paraId="4C9336F9" w14:textId="2B43C013" w:rsid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662A77">
        <w:rPr>
          <w:rFonts w:asciiTheme="majorHAnsi" w:hAnsiTheme="majorHAnsi" w:cstheme="majorHAnsi"/>
          <w:bCs/>
          <w:szCs w:val="26"/>
        </w:rPr>
        <w:t xml:space="preserve">Kiểm thử và đánh giá </w:t>
      </w:r>
      <w:r w:rsidR="002A1526">
        <w:rPr>
          <w:rFonts w:asciiTheme="majorHAnsi" w:hAnsiTheme="majorHAnsi" w:cstheme="majorHAnsi"/>
          <w:bCs/>
          <w:szCs w:val="26"/>
        </w:rPr>
        <w:t>website</w:t>
      </w:r>
      <w:r w:rsidR="00662A77">
        <w:rPr>
          <w:rFonts w:asciiTheme="majorHAnsi" w:hAnsiTheme="majorHAnsi" w:cstheme="majorHAnsi"/>
          <w:bCs/>
          <w:szCs w:val="26"/>
        </w:rPr>
        <w:t xml:space="preserve"> khi hoạt động</w:t>
      </w:r>
      <w:r>
        <w:rPr>
          <w:rFonts w:asciiTheme="majorHAnsi" w:hAnsiTheme="majorHAnsi" w:cstheme="majorHAnsi"/>
          <w:bCs/>
          <w:szCs w:val="26"/>
        </w:rPr>
        <w:t>.</w:t>
      </w:r>
    </w:p>
    <w:p w14:paraId="086FBBDA" w14:textId="33071D7A" w:rsidR="00716B03" w:rsidRDefault="00716B03" w:rsidP="00C92954">
      <w:pPr>
        <w:jc w:val="left"/>
        <w:rPr>
          <w:rFonts w:asciiTheme="majorHAnsi" w:hAnsiTheme="majorHAnsi" w:cstheme="majorHAnsi"/>
          <w:b/>
          <w:szCs w:val="26"/>
        </w:rPr>
      </w:pPr>
      <w:r w:rsidRPr="00716B03">
        <w:rPr>
          <w:rFonts w:asciiTheme="majorHAnsi" w:hAnsiTheme="majorHAnsi" w:cstheme="majorHAnsi"/>
          <w:b/>
          <w:szCs w:val="26"/>
        </w:rPr>
        <w:t>Kết cấu của bài báo cáo:</w:t>
      </w:r>
    </w:p>
    <w:p w14:paraId="39C6D699" w14:textId="6BB59CD7" w:rsidR="00157ABF" w:rsidRDefault="00807AA6"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1:</w:t>
      </w:r>
      <w:r w:rsidRPr="00807AA6">
        <w:rPr>
          <w:rFonts w:asciiTheme="majorHAnsi" w:hAnsiTheme="majorHAnsi" w:cstheme="majorHAnsi"/>
          <w:bCs/>
          <w:szCs w:val="26"/>
        </w:rPr>
        <w:t xml:space="preserve"> </w:t>
      </w:r>
      <w:r w:rsidR="00EA509D">
        <w:rPr>
          <w:rFonts w:asciiTheme="majorHAnsi" w:hAnsiTheme="majorHAnsi" w:cstheme="majorHAnsi"/>
          <w:bCs/>
          <w:szCs w:val="26"/>
        </w:rPr>
        <w:t>Cơ sở lý thuyết</w:t>
      </w:r>
      <w:r w:rsidR="00157ABF">
        <w:rPr>
          <w:rFonts w:asciiTheme="majorHAnsi" w:hAnsiTheme="majorHAnsi" w:cstheme="majorHAnsi"/>
          <w:bCs/>
          <w:szCs w:val="26"/>
        </w:rPr>
        <w:t>.</w:t>
      </w:r>
    </w:p>
    <w:p w14:paraId="7F9EE7CC" w14:textId="0BEEE374" w:rsidR="006F3F24" w:rsidRPr="00807AA6" w:rsidRDefault="00157ABF"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2:</w:t>
      </w:r>
      <w:r>
        <w:rPr>
          <w:rFonts w:asciiTheme="majorHAnsi" w:hAnsiTheme="majorHAnsi" w:cstheme="majorHAnsi"/>
          <w:bCs/>
          <w:szCs w:val="26"/>
        </w:rPr>
        <w:t xml:space="preserve"> </w:t>
      </w:r>
      <w:r w:rsidR="00EA509D">
        <w:rPr>
          <w:rFonts w:asciiTheme="majorHAnsi" w:hAnsiTheme="majorHAnsi" w:cstheme="majorHAnsi"/>
          <w:bCs/>
          <w:szCs w:val="26"/>
        </w:rPr>
        <w:t>Thực nghiệm</w:t>
      </w:r>
      <w:r>
        <w:rPr>
          <w:rFonts w:asciiTheme="majorHAnsi" w:hAnsiTheme="majorHAnsi" w:cstheme="majorHAnsi"/>
          <w:bCs/>
          <w:szCs w:val="26"/>
        </w:rPr>
        <w:t>.</w:t>
      </w:r>
    </w:p>
    <w:p w14:paraId="091283E2" w14:textId="252D045C" w:rsidR="00807AA6" w:rsidRPr="00807AA6" w:rsidRDefault="00807AA6"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sidR="00157ABF" w:rsidRPr="006E7638">
        <w:rPr>
          <w:rFonts w:asciiTheme="majorHAnsi" w:hAnsiTheme="majorHAnsi" w:cstheme="majorHAnsi"/>
          <w:b/>
          <w:szCs w:val="26"/>
        </w:rPr>
        <w:t>3</w:t>
      </w:r>
      <w:r w:rsidRPr="006E7638">
        <w:rPr>
          <w:rFonts w:asciiTheme="majorHAnsi" w:hAnsiTheme="majorHAnsi" w:cstheme="majorHAnsi"/>
          <w:b/>
          <w:szCs w:val="26"/>
        </w:rPr>
        <w:t>:</w:t>
      </w:r>
      <w:r w:rsidRPr="00807AA6">
        <w:rPr>
          <w:rFonts w:asciiTheme="majorHAnsi" w:hAnsiTheme="majorHAnsi" w:cstheme="majorHAnsi"/>
          <w:bCs/>
          <w:szCs w:val="26"/>
        </w:rPr>
        <w:t xml:space="preserve"> </w:t>
      </w:r>
      <w:r w:rsidR="00766B28">
        <w:rPr>
          <w:rFonts w:asciiTheme="majorHAnsi" w:hAnsiTheme="majorHAnsi" w:cstheme="majorHAnsi"/>
          <w:bCs/>
          <w:szCs w:val="26"/>
        </w:rPr>
        <w:t>Kết luận</w:t>
      </w:r>
      <w:r w:rsidRPr="00807AA6">
        <w:rPr>
          <w:rFonts w:asciiTheme="majorHAnsi" w:hAnsiTheme="majorHAnsi" w:cstheme="majorHAnsi"/>
          <w:bCs/>
          <w:szCs w:val="26"/>
        </w:rPr>
        <w:t>.</w:t>
      </w:r>
    </w:p>
    <w:p w14:paraId="6821E9C9" w14:textId="77777777" w:rsidR="001D5AA7" w:rsidRDefault="001D5AA7" w:rsidP="00C92954">
      <w:pPr>
        <w:ind w:firstLine="0"/>
        <w:jc w:val="left"/>
        <w:rPr>
          <w:rFonts w:asciiTheme="majorHAnsi" w:hAnsiTheme="majorHAnsi" w:cstheme="majorHAnsi"/>
          <w:bCs/>
          <w:szCs w:val="26"/>
        </w:rPr>
      </w:pPr>
    </w:p>
    <w:p w14:paraId="52729E7D" w14:textId="77777777" w:rsidR="001610E8" w:rsidRDefault="001610E8" w:rsidP="00C92954">
      <w:pPr>
        <w:ind w:firstLine="0"/>
        <w:jc w:val="left"/>
        <w:rPr>
          <w:rFonts w:asciiTheme="majorHAnsi" w:hAnsiTheme="majorHAnsi" w:cstheme="majorHAnsi"/>
          <w:bCs/>
          <w:szCs w:val="26"/>
        </w:rPr>
      </w:pPr>
    </w:p>
    <w:p w14:paraId="61ADBF4B" w14:textId="77777777" w:rsidR="001610E8" w:rsidRDefault="001610E8" w:rsidP="00C92954">
      <w:pPr>
        <w:ind w:firstLine="0"/>
        <w:jc w:val="left"/>
        <w:rPr>
          <w:rFonts w:asciiTheme="majorHAnsi" w:hAnsiTheme="majorHAnsi" w:cstheme="majorHAnsi"/>
          <w:bCs/>
          <w:szCs w:val="26"/>
        </w:rPr>
      </w:pPr>
    </w:p>
    <w:p w14:paraId="3FFC886F" w14:textId="77777777" w:rsidR="001610E8" w:rsidRDefault="001610E8" w:rsidP="00C92954">
      <w:pPr>
        <w:ind w:firstLine="0"/>
        <w:jc w:val="left"/>
        <w:rPr>
          <w:rFonts w:asciiTheme="majorHAnsi" w:hAnsiTheme="majorHAnsi" w:cstheme="majorHAnsi"/>
          <w:bCs/>
          <w:szCs w:val="26"/>
        </w:rPr>
      </w:pPr>
    </w:p>
    <w:p w14:paraId="3A4EF7D9" w14:textId="77777777" w:rsidR="001610E8" w:rsidRDefault="001610E8" w:rsidP="00C92954">
      <w:pPr>
        <w:ind w:firstLine="0"/>
        <w:jc w:val="left"/>
        <w:rPr>
          <w:rFonts w:asciiTheme="majorHAnsi" w:hAnsiTheme="majorHAnsi" w:cstheme="majorHAnsi"/>
          <w:bCs/>
          <w:szCs w:val="26"/>
        </w:rPr>
      </w:pPr>
    </w:p>
    <w:p w14:paraId="490A35F5" w14:textId="77777777" w:rsidR="001610E8" w:rsidRDefault="001610E8" w:rsidP="00C92954">
      <w:pPr>
        <w:ind w:firstLine="0"/>
        <w:jc w:val="left"/>
        <w:rPr>
          <w:rFonts w:asciiTheme="majorHAnsi" w:hAnsiTheme="majorHAnsi" w:cstheme="majorHAnsi"/>
          <w:bCs/>
          <w:szCs w:val="26"/>
        </w:rPr>
      </w:pPr>
    </w:p>
    <w:p w14:paraId="69EAAD2D" w14:textId="77777777" w:rsidR="001610E8" w:rsidRDefault="001610E8" w:rsidP="00C92954">
      <w:pPr>
        <w:ind w:firstLine="0"/>
        <w:jc w:val="left"/>
        <w:rPr>
          <w:rFonts w:asciiTheme="majorHAnsi" w:hAnsiTheme="majorHAnsi" w:cstheme="majorHAnsi"/>
          <w:bCs/>
          <w:szCs w:val="26"/>
        </w:rPr>
      </w:pPr>
    </w:p>
    <w:p w14:paraId="0E02797F" w14:textId="77777777" w:rsidR="001610E8" w:rsidRDefault="001610E8" w:rsidP="00C92954">
      <w:pPr>
        <w:ind w:firstLine="0"/>
        <w:jc w:val="left"/>
        <w:rPr>
          <w:rFonts w:asciiTheme="majorHAnsi" w:hAnsiTheme="majorHAnsi" w:cstheme="majorHAnsi"/>
          <w:bCs/>
          <w:szCs w:val="26"/>
        </w:rPr>
      </w:pPr>
    </w:p>
    <w:p w14:paraId="294ACEEB" w14:textId="77777777" w:rsidR="00137559" w:rsidRDefault="00137559" w:rsidP="00C92954">
      <w:pPr>
        <w:ind w:firstLine="0"/>
        <w:jc w:val="left"/>
        <w:rPr>
          <w:rFonts w:asciiTheme="majorHAnsi" w:hAnsiTheme="majorHAnsi" w:cstheme="majorHAnsi"/>
          <w:bCs/>
          <w:szCs w:val="26"/>
        </w:rPr>
        <w:sectPr w:rsidR="00137559" w:rsidSect="001877A1">
          <w:footerReference w:type="default" r:id="rId12"/>
          <w:pgSz w:w="11907" w:h="16840" w:code="9"/>
          <w:pgMar w:top="1134" w:right="1134" w:bottom="1134" w:left="1701" w:header="283" w:footer="567" w:gutter="0"/>
          <w:pgNumType w:fmt="lowerRoman"/>
          <w:cols w:space="720"/>
          <w:docGrid w:linePitch="354"/>
        </w:sectPr>
      </w:pPr>
    </w:p>
    <w:p w14:paraId="21ADA465" w14:textId="3A803EDA" w:rsidR="00845A4B" w:rsidRDefault="00E624BC" w:rsidP="00C92954">
      <w:pPr>
        <w:pStyle w:val="Heading1"/>
      </w:pPr>
      <w:bookmarkStart w:id="111" w:name="_Toc186632090"/>
      <w:r>
        <w:lastRenderedPageBreak/>
        <w:t>TỔNG QUAN</w:t>
      </w:r>
      <w:bookmarkEnd w:id="111"/>
    </w:p>
    <w:p w14:paraId="38171279" w14:textId="4DEE08EE" w:rsidR="002A1526" w:rsidRDefault="00E624BC" w:rsidP="00C92954">
      <w:pPr>
        <w:pStyle w:val="Heading2"/>
      </w:pPr>
      <w:bookmarkStart w:id="112" w:name="_Toc186632091"/>
      <w:r>
        <w:t>Tổng quan về vấn đề</w:t>
      </w:r>
      <w:bookmarkEnd w:id="112"/>
    </w:p>
    <w:p w14:paraId="0517DB7B" w14:textId="77777777" w:rsidR="00E624BC" w:rsidRPr="00E624BC" w:rsidRDefault="00E624BC" w:rsidP="00C92954">
      <w:pPr>
        <w:rPr>
          <w:lang w:val="vi-VN"/>
        </w:rPr>
      </w:pPr>
      <w:r w:rsidRPr="00E624BC">
        <w:rPr>
          <w:lang w:val="vi-VN"/>
        </w:rPr>
        <w:t>Trong thời đại công nghệ hiện nay, việc phát triển các website thương mại điện tử trở nên rất quan trọng, đặc biệt là đối với các ngành hàng như bán máy tính, nơi người tiêu dùng ngày càng có nhu cầu mua sắm trực tuyến. Đồ án này tập trung vào việc xây dựng một website bán máy tính sử dụng framework ASP.NET Core, một công nghệ mạnh mẽ và phổ biến để phát triển các ứng dụng web hiện đại.</w:t>
      </w:r>
    </w:p>
    <w:p w14:paraId="7F4B9E46" w14:textId="77777777" w:rsidR="00E624BC" w:rsidRPr="00E624BC" w:rsidRDefault="00E624BC" w:rsidP="00C92954">
      <w:pPr>
        <w:rPr>
          <w:lang w:val="vi-VN"/>
        </w:rPr>
      </w:pPr>
      <w:r w:rsidRPr="00E624BC">
        <w:rPr>
          <w:lang w:val="vi-VN"/>
        </w:rPr>
        <w:t>Mục tiêu của đề tài là thiết kế và phát triển một website bán máy tính, giúp khách hàng dễ dàng tìm kiếm và mua sản phẩm qua các tính năng như lọc sản phẩm, giỏ hàng, thanh toán trực tuyến, và quản lý tài khoản người dùng. Website sẽ được xây dựng với giao diện thân thiện và dễ sử dụng, đồng thời đảm bảo tính bảo mật và hiệu suất cao.</w:t>
      </w:r>
    </w:p>
    <w:p w14:paraId="1303E429" w14:textId="77777777" w:rsidR="00E624BC" w:rsidRPr="00E624BC" w:rsidRDefault="00E624BC" w:rsidP="00C92954">
      <w:pPr>
        <w:rPr>
          <w:lang w:val="vi-VN"/>
        </w:rPr>
      </w:pPr>
      <w:r w:rsidRPr="00E624BC">
        <w:rPr>
          <w:lang w:val="vi-VN"/>
        </w:rPr>
        <w:t>Công nghệ ASP.NET Core sẽ được áp dụng để phát triển website, vì đây là một framework mã nguồn mở, dễ dàng triển khai và có khả năng mở rộng linh hoạt. ASP.NET Core cung cấp các công cụ mạnh mẽ như Entity Framework để tương tác với cơ sở dữ liệu, Razor Pages để tạo giao diện động và các API RESTful để hỗ trợ kết nối giữa frontend và backend.</w:t>
      </w:r>
    </w:p>
    <w:p w14:paraId="1754AEC5" w14:textId="77777777" w:rsidR="00E624BC" w:rsidRPr="00E624BC" w:rsidRDefault="00E624BC" w:rsidP="00C92954">
      <w:pPr>
        <w:rPr>
          <w:lang w:val="vi-VN"/>
        </w:rPr>
      </w:pPr>
      <w:r w:rsidRPr="00E624BC">
        <w:rPr>
          <w:lang w:val="vi-VN"/>
        </w:rPr>
        <w:t>Trong quá trình phát triển, một số vấn đề quan trọng cần được giải quyết, bao gồm:</w:t>
      </w:r>
    </w:p>
    <w:p w14:paraId="26C1860C" w14:textId="77777777" w:rsidR="00E624BC" w:rsidRPr="00E624BC" w:rsidRDefault="00E624BC" w:rsidP="00C92954">
      <w:pPr>
        <w:numPr>
          <w:ilvl w:val="0"/>
          <w:numId w:val="57"/>
        </w:numPr>
        <w:rPr>
          <w:lang w:val="vi-VN"/>
        </w:rPr>
      </w:pPr>
      <w:r w:rsidRPr="00E624BC">
        <w:rPr>
          <w:b/>
          <w:bCs/>
          <w:lang w:val="vi-VN"/>
        </w:rPr>
        <w:t>Quản lý sản phẩm</w:t>
      </w:r>
      <w:r w:rsidRPr="00E624BC">
        <w:rPr>
          <w:lang w:val="vi-VN"/>
        </w:rPr>
        <w:t>: Cần xây dựng hệ thống quản lý danh mục sản phẩm, bao gồm thông tin chi tiết về máy tính, giá cả, và các lựa chọn cấu hình.</w:t>
      </w:r>
    </w:p>
    <w:p w14:paraId="694042F6" w14:textId="77777777" w:rsidR="00E624BC" w:rsidRPr="00E624BC" w:rsidRDefault="00E624BC" w:rsidP="00C92954">
      <w:pPr>
        <w:numPr>
          <w:ilvl w:val="0"/>
          <w:numId w:val="57"/>
        </w:numPr>
        <w:rPr>
          <w:lang w:val="vi-VN"/>
        </w:rPr>
      </w:pPr>
      <w:r w:rsidRPr="00E624BC">
        <w:rPr>
          <w:b/>
          <w:bCs/>
          <w:lang w:val="vi-VN"/>
        </w:rPr>
        <w:t>Quản lý đơn hàng</w:t>
      </w:r>
      <w:r w:rsidRPr="00E624BC">
        <w:rPr>
          <w:lang w:val="vi-VN"/>
        </w:rPr>
        <w:t>: Hệ thống phải đảm bảo quá trình đặt hàng và thanh toán diễn ra suôn sẻ và an toàn.</w:t>
      </w:r>
    </w:p>
    <w:p w14:paraId="6155D7F1" w14:textId="77777777" w:rsidR="00E624BC" w:rsidRPr="00E624BC" w:rsidRDefault="00E624BC" w:rsidP="00C92954">
      <w:pPr>
        <w:numPr>
          <w:ilvl w:val="0"/>
          <w:numId w:val="57"/>
        </w:numPr>
        <w:rPr>
          <w:lang w:val="vi-VN"/>
        </w:rPr>
      </w:pPr>
      <w:r w:rsidRPr="00E624BC">
        <w:rPr>
          <w:b/>
          <w:bCs/>
          <w:lang w:val="vi-VN"/>
        </w:rPr>
        <w:t>Tối ưu hóa trải nghiệm người dùng</w:t>
      </w:r>
      <w:r w:rsidRPr="00E624BC">
        <w:rPr>
          <w:lang w:val="vi-VN"/>
        </w:rPr>
        <w:t>: Website cần được tối ưu hóa để nhanh chóng và dễ sử dụng trên cả desktop và mobile.</w:t>
      </w:r>
    </w:p>
    <w:p w14:paraId="354A2D11" w14:textId="77777777" w:rsidR="00E624BC" w:rsidRPr="00E624BC" w:rsidRDefault="00E624BC" w:rsidP="00C92954">
      <w:pPr>
        <w:numPr>
          <w:ilvl w:val="0"/>
          <w:numId w:val="57"/>
        </w:numPr>
        <w:rPr>
          <w:lang w:val="vi-VN"/>
        </w:rPr>
      </w:pPr>
      <w:r w:rsidRPr="00E624BC">
        <w:rPr>
          <w:b/>
          <w:bCs/>
          <w:lang w:val="vi-VN"/>
        </w:rPr>
        <w:t>Bảo mật và xác thực</w:t>
      </w:r>
      <w:r w:rsidRPr="00E624BC">
        <w:rPr>
          <w:lang w:val="vi-VN"/>
        </w:rPr>
        <w:t>: Cần có hệ thống bảo mật để bảo vệ thông tin người dùng và giao dịch.</w:t>
      </w:r>
    </w:p>
    <w:p w14:paraId="79AFA9F5" w14:textId="77777777" w:rsidR="00E624BC" w:rsidRPr="00E624BC" w:rsidRDefault="00E624BC" w:rsidP="00C92954">
      <w:pPr>
        <w:rPr>
          <w:lang w:val="vi-VN"/>
        </w:rPr>
      </w:pPr>
      <w:r w:rsidRPr="00E624BC">
        <w:rPr>
          <w:lang w:val="vi-VN"/>
        </w:rPr>
        <w:t>Từ đó, đề tài này không chỉ giúp nâng cao kỹ năng lập trình web với ASP.NET Core mà còn mang lại một giải pháp thực tiễn cho việc phát triển các website thương mại điện tử trong lĩnh vực bán máy tính.</w:t>
      </w:r>
    </w:p>
    <w:p w14:paraId="0E637CCE" w14:textId="040AA0EA" w:rsidR="002A1526" w:rsidRDefault="00E624BC" w:rsidP="00C92954">
      <w:pPr>
        <w:pStyle w:val="Heading2"/>
      </w:pPr>
      <w:bookmarkStart w:id="113" w:name="_Toc186632092"/>
      <w:r>
        <w:lastRenderedPageBreak/>
        <w:t>Hướng giải quyết</w:t>
      </w:r>
      <w:bookmarkEnd w:id="113"/>
    </w:p>
    <w:p w14:paraId="5273A5D4" w14:textId="7AFEE76C" w:rsidR="00E624BC" w:rsidRDefault="00E624BC" w:rsidP="00C92954">
      <w:r>
        <w:t>Để giải quyết các vấn đề đã đề cập trong tổng quan, mô hình MVC (Model-View-Controller) của ASP.NET Core sẽ được áp dụng một cách linh hoạt. Mô hình MVC giúp phân chia rõ ràng các thành phần của ứng dụng, làm cho việc phát triển và bảo trì dễ dàng hơn, đồng thời tối ưu hóa trải nghiệm người dùng và khả năng mở rộng của hệ thống.</w:t>
      </w:r>
    </w:p>
    <w:p w14:paraId="5BC4E0FC" w14:textId="29EDDB0B" w:rsidR="00E624BC" w:rsidRPr="00B50063" w:rsidRDefault="00E624BC" w:rsidP="00C92954">
      <w:pPr>
        <w:rPr>
          <w:i/>
          <w:iCs/>
        </w:rPr>
      </w:pPr>
      <w:r w:rsidRPr="00B50063">
        <w:rPr>
          <w:i/>
          <w:iCs/>
        </w:rPr>
        <w:t>Một vài lớp ví dụ để có thể có cái nhìn tổng quan hơn về hướng giải quyết cho việc xây dựng Website:</w:t>
      </w:r>
    </w:p>
    <w:p w14:paraId="39ADA775" w14:textId="77777777" w:rsidR="00E624BC" w:rsidRDefault="00E624BC" w:rsidP="00C92954">
      <w:r w:rsidRPr="00B50063">
        <w:rPr>
          <w:b/>
          <w:bCs/>
        </w:rPr>
        <w:t>Mô hình (Model)</w:t>
      </w:r>
      <w:r>
        <w:t>: Mô hình đại diện cho dữ liệu của ứng dụng và các quy tắc nghiệp vụ. Trong dự án website bán máy tính, chúng ta sẽ xây dựng các lớp Model để quản lý thông tin về sản phẩm (máy tính), khách hàng, đơn hàng và các chức năng khác.</w:t>
      </w:r>
    </w:p>
    <w:p w14:paraId="0E587A63" w14:textId="77777777" w:rsidR="00E624BC" w:rsidRDefault="00E624BC" w:rsidP="00C92954">
      <w:pPr>
        <w:pStyle w:val="ListParagraph"/>
        <w:numPr>
          <w:ilvl w:val="0"/>
          <w:numId w:val="58"/>
        </w:numPr>
      </w:pPr>
      <w:r>
        <w:t>Sản phẩm: Một lớp Product sẽ chứa các thuộc tính như tên, mô tả, giá, ảnh, và các đặc tính kỹ thuật khác của máy tính.</w:t>
      </w:r>
    </w:p>
    <w:p w14:paraId="735BD2BF" w14:textId="77777777" w:rsidR="00E624BC" w:rsidRDefault="00E624BC" w:rsidP="00C92954">
      <w:pPr>
        <w:pStyle w:val="ListParagraph"/>
        <w:numPr>
          <w:ilvl w:val="0"/>
          <w:numId w:val="58"/>
        </w:numPr>
      </w:pPr>
      <w:r>
        <w:t>Đơn hàng: Lớp Order sẽ lưu trữ thông tin về các đơn hàng, bao gồm các sản phẩm trong giỏ hàng, trạng thái thanh toán và thông tin vận chuyển.</w:t>
      </w:r>
    </w:p>
    <w:p w14:paraId="24B0DEBA" w14:textId="389DDC75" w:rsidR="00E624BC" w:rsidRDefault="00E624BC" w:rsidP="00C92954">
      <w:pPr>
        <w:pStyle w:val="ListParagraph"/>
        <w:numPr>
          <w:ilvl w:val="0"/>
          <w:numId w:val="58"/>
        </w:numPr>
      </w:pPr>
      <w:r>
        <w:t>Khách hàng: Lớp User sẽ lưu trữ thông tin người dùng, bao gồm tên, email, mật khẩu, và địa chỉ giao hàng.</w:t>
      </w:r>
    </w:p>
    <w:p w14:paraId="05FD3508" w14:textId="43036C7A" w:rsidR="00E624BC" w:rsidRDefault="00E624BC" w:rsidP="00C92954">
      <w:r w:rsidRPr="00B50063">
        <w:rPr>
          <w:b/>
          <w:bCs/>
        </w:rPr>
        <w:t>Giao diện người dùng (View)</w:t>
      </w:r>
      <w:r>
        <w:t>: Giao diện người dùng sẽ được xây dựng bằng Razor Views trong ASP.NET Core, giúp tách biệt logic hiển thị khỏi logic xử lý. Các trang chính của website sẽ bao gồm:</w:t>
      </w:r>
    </w:p>
    <w:p w14:paraId="5DE829EE" w14:textId="77777777" w:rsidR="00E624BC" w:rsidRDefault="00E624BC" w:rsidP="00C92954">
      <w:pPr>
        <w:pStyle w:val="ListParagraph"/>
        <w:numPr>
          <w:ilvl w:val="0"/>
          <w:numId w:val="59"/>
        </w:numPr>
      </w:pPr>
      <w:r>
        <w:t>Trang chủ: Hiển thị các sản phẩm nổi bật và các danh mục sản phẩm.</w:t>
      </w:r>
    </w:p>
    <w:p w14:paraId="2E9D67E1" w14:textId="77777777" w:rsidR="00E624BC" w:rsidRDefault="00E624BC" w:rsidP="00C92954">
      <w:pPr>
        <w:pStyle w:val="ListParagraph"/>
        <w:numPr>
          <w:ilvl w:val="0"/>
          <w:numId w:val="59"/>
        </w:numPr>
      </w:pPr>
      <w:r>
        <w:t>Trang chi tiết sản phẩm: Cung cấp thông tin chi tiết về một sản phẩm, bao gồm các đặc tính kỹ thuật, hình ảnh, và nút "Thêm vào giỏ hàng".</w:t>
      </w:r>
    </w:p>
    <w:p w14:paraId="67A6E319" w14:textId="77777777" w:rsidR="00E624BC" w:rsidRDefault="00E624BC" w:rsidP="00C92954">
      <w:pPr>
        <w:pStyle w:val="ListParagraph"/>
        <w:numPr>
          <w:ilvl w:val="0"/>
          <w:numId w:val="59"/>
        </w:numPr>
      </w:pPr>
      <w:r>
        <w:t>Giỏ hàng và thanh toán: Người dùng có thể xem và chỉnh sửa các sản phẩm trong giỏ hàng, sau đó thanh toán trực tuyến.</w:t>
      </w:r>
    </w:p>
    <w:p w14:paraId="08633769" w14:textId="77777777" w:rsidR="00E624BC" w:rsidRDefault="00E624BC" w:rsidP="00C92954">
      <w:pPr>
        <w:pStyle w:val="ListParagraph"/>
        <w:numPr>
          <w:ilvl w:val="0"/>
          <w:numId w:val="59"/>
        </w:numPr>
      </w:pPr>
      <w:r>
        <w:t>Trang quản lý đơn hàng: Người quản trị có thể xem và quản lý các đơn hàng đã được đặt.</w:t>
      </w:r>
    </w:p>
    <w:p w14:paraId="61517E40" w14:textId="77777777" w:rsidR="00E624BC" w:rsidRDefault="00E624BC" w:rsidP="00C92954">
      <w:r w:rsidRPr="00B50063">
        <w:rPr>
          <w:b/>
          <w:bCs/>
        </w:rPr>
        <w:t>Bộ điều khiển (Controller)</w:t>
      </w:r>
      <w:r>
        <w:t>: Các Controller sẽ xử lý logic và tương tác giữa Model và View. Ví dụ:</w:t>
      </w:r>
    </w:p>
    <w:p w14:paraId="0E65458E" w14:textId="77777777" w:rsidR="00E624BC" w:rsidRDefault="00E624BC" w:rsidP="00C92954">
      <w:pPr>
        <w:ind w:firstLine="0"/>
      </w:pPr>
    </w:p>
    <w:p w14:paraId="5E2A0611" w14:textId="77777777" w:rsidR="00E624BC" w:rsidRDefault="00E624BC" w:rsidP="00C92954">
      <w:pPr>
        <w:pStyle w:val="ListParagraph"/>
        <w:numPr>
          <w:ilvl w:val="0"/>
          <w:numId w:val="60"/>
        </w:numPr>
      </w:pPr>
      <w:r>
        <w:t>ProductController: Xử lý các yêu cầu về danh sách sản phẩm, chi tiết sản phẩm, và tìm kiếm sản phẩm.</w:t>
      </w:r>
    </w:p>
    <w:p w14:paraId="0D379DD5" w14:textId="77777777" w:rsidR="00E624BC" w:rsidRDefault="00E624BC" w:rsidP="00C92954">
      <w:pPr>
        <w:pStyle w:val="ListParagraph"/>
        <w:numPr>
          <w:ilvl w:val="0"/>
          <w:numId w:val="60"/>
        </w:numPr>
      </w:pPr>
      <w:r>
        <w:t>CartController: Xử lý các chức năng liên quan đến giỏ hàng, như thêm sản phẩm, xóa sản phẩm, tính tổng tiền.</w:t>
      </w:r>
    </w:p>
    <w:p w14:paraId="29AEBE2F" w14:textId="77777777" w:rsidR="00E624BC" w:rsidRDefault="00E624BC" w:rsidP="00C92954">
      <w:pPr>
        <w:pStyle w:val="ListParagraph"/>
        <w:numPr>
          <w:ilvl w:val="0"/>
          <w:numId w:val="60"/>
        </w:numPr>
      </w:pPr>
      <w:r>
        <w:t>OrderController: Xử lý quá trình thanh toán và quản lý đơn hàng.</w:t>
      </w:r>
    </w:p>
    <w:p w14:paraId="2FC2E7B1" w14:textId="77777777" w:rsidR="00E624BC" w:rsidRDefault="00E624BC" w:rsidP="00C92954">
      <w:pPr>
        <w:pStyle w:val="ListParagraph"/>
        <w:numPr>
          <w:ilvl w:val="0"/>
          <w:numId w:val="60"/>
        </w:numPr>
      </w:pPr>
      <w:r>
        <w:t>AccountController: Quản lý đăng nhập, đăng ký và thông tin tài khoản người dùng.</w:t>
      </w:r>
    </w:p>
    <w:p w14:paraId="09ABE081" w14:textId="17B28291" w:rsidR="00E624BC" w:rsidRDefault="00E624BC" w:rsidP="00C92954">
      <w:r w:rsidRPr="00B50063">
        <w:rPr>
          <w:b/>
          <w:bCs/>
        </w:rPr>
        <w:t>Tính năng quản lý và bảo mật</w:t>
      </w:r>
      <w:r>
        <w:t>: Để đảm bảo bảo mật cho website, các tính năng như xác thực người dùng, phân quyền và bảo vệ thông tin khách hàng sẽ được triển khai. ASP.NET Core cung cấp các tính năng như ASP.NET Identity để xử lý việc đăng nhập, đăng ký, và phân quyền người dùng.</w:t>
      </w:r>
    </w:p>
    <w:p w14:paraId="158F2974" w14:textId="77777777" w:rsidR="00E624BC" w:rsidRDefault="00E624BC" w:rsidP="00C92954">
      <w:r w:rsidRPr="00B50063">
        <w:rPr>
          <w:b/>
          <w:bCs/>
        </w:rPr>
        <w:t>Xác thực và phân quyền</w:t>
      </w:r>
      <w:r>
        <w:t>: Sử dụng ASP.NET Core Identity để xử lý việc đăng ký và đăng nhập người dùng. Phân quyền sẽ đảm bảo rằng chỉ người quản trị mới có thể truy cập vào các tính năng quản lý sản phẩm và đơn hàng.</w:t>
      </w:r>
    </w:p>
    <w:p w14:paraId="5145BA0A" w14:textId="3647B7E3" w:rsidR="00E624BC" w:rsidRDefault="00E624BC" w:rsidP="00C92954">
      <w:r w:rsidRPr="00B50063">
        <w:rPr>
          <w:b/>
          <w:bCs/>
        </w:rPr>
        <w:t>Bảo mật thanh toán</w:t>
      </w:r>
      <w:r>
        <w:t>: Để bảo vệ các giao dịch thanh toán, việc tích hợp với các cổng thanh toán như PayPal hoặc Stripe sẽ được thực hiện để đảm bảo tính bảo mật cao.</w:t>
      </w:r>
    </w:p>
    <w:p w14:paraId="0BCFD275" w14:textId="786656AE" w:rsidR="00E624BC" w:rsidRDefault="00E624BC" w:rsidP="00C92954">
      <w:r w:rsidRPr="00B50063">
        <w:rPr>
          <w:b/>
          <w:bCs/>
        </w:rPr>
        <w:t>Tối ưu hóa hiệu suất</w:t>
      </w:r>
      <w:r>
        <w:t>: Để đảm bảo website hoạt động mượt mà, đặc biệt khi có lượng người dùng lớn, các kỹ thuật tối ưu hóa như caching, lazy loading, và phân trang sẽ được áp dụng.</w:t>
      </w:r>
    </w:p>
    <w:p w14:paraId="48D74F97" w14:textId="77777777" w:rsidR="002A1526" w:rsidRDefault="002A1526" w:rsidP="00C92954">
      <w:pPr>
        <w:ind w:firstLine="0"/>
      </w:pPr>
    </w:p>
    <w:p w14:paraId="65AA5C2A" w14:textId="77777777" w:rsidR="002A1526" w:rsidRDefault="002A1526" w:rsidP="00C92954"/>
    <w:p w14:paraId="69B08614" w14:textId="77777777" w:rsidR="002A1526" w:rsidRDefault="002A1526" w:rsidP="00C92954"/>
    <w:p w14:paraId="3A03C3C1" w14:textId="77777777" w:rsidR="002A1526" w:rsidRDefault="002A1526" w:rsidP="00C92954"/>
    <w:p w14:paraId="42543380" w14:textId="77777777" w:rsidR="002A1526" w:rsidRDefault="002A1526" w:rsidP="00C92954"/>
    <w:p w14:paraId="54FBA60E" w14:textId="77777777" w:rsidR="002A1526" w:rsidRDefault="002A1526" w:rsidP="00C92954"/>
    <w:p w14:paraId="5970ABAE" w14:textId="77777777" w:rsidR="002A1526" w:rsidRDefault="002A1526" w:rsidP="00C92954"/>
    <w:p w14:paraId="6B68A1DC" w14:textId="77777777" w:rsidR="002A1526" w:rsidRDefault="002A1526" w:rsidP="00C92954">
      <w:pPr>
        <w:ind w:firstLine="0"/>
      </w:pPr>
    </w:p>
    <w:p w14:paraId="7A447F4D" w14:textId="1F52BEDA" w:rsidR="002A1526" w:rsidRDefault="00B50063" w:rsidP="00C92954">
      <w:pPr>
        <w:pStyle w:val="Heading1"/>
      </w:pPr>
      <w:bookmarkStart w:id="114" w:name="_Toc186632093"/>
      <w:r>
        <w:lastRenderedPageBreak/>
        <w:t>NGHIÊN CỨU LÝ THUYẾT</w:t>
      </w:r>
      <w:bookmarkEnd w:id="114"/>
    </w:p>
    <w:p w14:paraId="4D06C1E8" w14:textId="0605F082" w:rsidR="002A1526" w:rsidRDefault="00B50063" w:rsidP="00C92954">
      <w:pPr>
        <w:pStyle w:val="Heading2"/>
      </w:pPr>
      <w:bookmarkStart w:id="115" w:name="_Toc186632094"/>
      <w:r>
        <w:t>Ngôn ngữ lập trình C# ( C Sharp )</w:t>
      </w:r>
      <w:bookmarkEnd w:id="115"/>
    </w:p>
    <w:p w14:paraId="06B28B3D" w14:textId="2C539357" w:rsidR="00B50063" w:rsidRDefault="00B50063" w:rsidP="00C92954">
      <w:r>
        <w:t>C Sharp hay được biết đến C# là một ngôn ngữ lập trình do Microsoft phát triển, thuộc dòng ngôn ngữ lập trình C. Nó được sử dụng chủ yếu trong môi trường .NET, giúp xây dựng các ứng dụng trên Windows, web, và di động. C# dễ học và có cú pháp rõ ràng, giống như các ngôn ngữ lập trình khác như Java và C++ nhưng lại đơn giản hơn, dễ hiểu hơn.</w:t>
      </w:r>
    </w:p>
    <w:p w14:paraId="7A3F20B1" w14:textId="745AE009" w:rsidR="00B50063" w:rsidRDefault="00B50063" w:rsidP="00C92954">
      <w:r>
        <w:t>C# hỗ trợ các đặc điểm như lập trình hướng đối tượng, giúp người lập trình dễ dàng quản lý và tái sử dụng mã nguồn. Nó cũng có tính năng quản lý bộ nhớ tự động thông qua garbage collection, giảm bớt những lo ngại về việc giải phóng bộ nhớ thủ công.</w:t>
      </w:r>
    </w:p>
    <w:p w14:paraId="4A179110" w14:textId="239C3727" w:rsidR="00B50063" w:rsidRDefault="00B50063" w:rsidP="00C92954">
      <w:r>
        <w:t>Với tính ổn định và khả năng tích hợp tốt với các công nghệ khác của Microsoft, C# được sử dụng rộng rãi trong việc phát triển các ứng dụng doanh nghiệp, phần mềm desktop, ứng dụng web và game.</w:t>
      </w:r>
    </w:p>
    <w:p w14:paraId="08770B1A" w14:textId="0524E516" w:rsidR="00B50063" w:rsidRDefault="00B50063" w:rsidP="00C92954">
      <w:r>
        <w:t>Tóm lại, C# là một ngôn ngữ mạnh mẽ nhưng dễ tiếp cận, phù hợp với nhiều loại ứng dụng và là công cụ lý tưởng cho các dự án phần mềm hiện đại.</w:t>
      </w:r>
    </w:p>
    <w:p w14:paraId="62603D76" w14:textId="20EB9780" w:rsidR="00B50063" w:rsidRPr="00B50063" w:rsidRDefault="00B50063" w:rsidP="00C92954">
      <w:pPr>
        <w:rPr>
          <w:b/>
          <w:bCs/>
        </w:rPr>
      </w:pPr>
      <w:r w:rsidRPr="00B50063">
        <w:rPr>
          <w:b/>
          <w:bCs/>
        </w:rPr>
        <w:t>Ví dụ khai báo Model cho thực thể User:</w:t>
      </w:r>
    </w:p>
    <w:p w14:paraId="34AD0F95" w14:textId="77777777" w:rsidR="00B50063" w:rsidRDefault="00B50063" w:rsidP="00C92954">
      <w:pPr>
        <w:pStyle w:val="Code"/>
      </w:pPr>
      <w:r>
        <w:t>public class UserModel</w:t>
      </w:r>
    </w:p>
    <w:p w14:paraId="6E3B8C96" w14:textId="77777777" w:rsidR="00B50063" w:rsidRDefault="00B50063" w:rsidP="00C92954">
      <w:pPr>
        <w:pStyle w:val="Code"/>
      </w:pPr>
      <w:r>
        <w:t>{</w:t>
      </w:r>
    </w:p>
    <w:p w14:paraId="7D8D3EF0" w14:textId="77777777" w:rsidR="00B50063" w:rsidRDefault="00B50063" w:rsidP="00C92954">
      <w:pPr>
        <w:pStyle w:val="Code"/>
      </w:pPr>
      <w:r>
        <w:tab/>
        <w:t>public int Id { get; set; }</w:t>
      </w:r>
    </w:p>
    <w:p w14:paraId="2EB4857C" w14:textId="77777777" w:rsidR="00B50063" w:rsidRDefault="00B50063" w:rsidP="00C92954">
      <w:pPr>
        <w:pStyle w:val="Code"/>
      </w:pPr>
      <w:r>
        <w:tab/>
        <w:t>[Required(ErrorMessage = "Yêu cầu nhập Tên đăng nhập")]</w:t>
      </w:r>
    </w:p>
    <w:p w14:paraId="5E71A91B" w14:textId="77777777" w:rsidR="00B50063" w:rsidRDefault="00B50063" w:rsidP="00C92954">
      <w:pPr>
        <w:pStyle w:val="Code"/>
      </w:pPr>
      <w:r>
        <w:tab/>
        <w:t>public string UserName { get; set; }</w:t>
      </w:r>
    </w:p>
    <w:p w14:paraId="49716074" w14:textId="77777777" w:rsidR="00B50063" w:rsidRDefault="00B50063" w:rsidP="00C92954">
      <w:pPr>
        <w:pStyle w:val="Code"/>
      </w:pPr>
      <w:r>
        <w:tab/>
        <w:t>[DataType(DataType.Password), Required(ErrorMessage = "Yêu cầu nhập Mật khẩu")]</w:t>
      </w:r>
    </w:p>
    <w:p w14:paraId="1D8E0E58" w14:textId="77777777" w:rsidR="00B50063" w:rsidRDefault="00B50063" w:rsidP="00C92954">
      <w:pPr>
        <w:pStyle w:val="Code"/>
      </w:pPr>
      <w:r>
        <w:tab/>
        <w:t>public string Password { get; set; }</w:t>
      </w:r>
    </w:p>
    <w:p w14:paraId="6DC91564" w14:textId="77777777" w:rsidR="00B50063" w:rsidRDefault="00B50063" w:rsidP="00C92954">
      <w:pPr>
        <w:pStyle w:val="Code"/>
      </w:pPr>
      <w:r>
        <w:tab/>
        <w:t>[Required(ErrorMessage = "Yêu cầu nhập Email"), EmailAddress]</w:t>
      </w:r>
    </w:p>
    <w:p w14:paraId="56468BD9" w14:textId="77777777" w:rsidR="00B50063" w:rsidRDefault="00B50063" w:rsidP="00C92954">
      <w:pPr>
        <w:pStyle w:val="Code"/>
      </w:pPr>
      <w:r>
        <w:tab/>
        <w:t>public string Email { get; set; }</w:t>
      </w:r>
    </w:p>
    <w:p w14:paraId="30FEDC10" w14:textId="6B6FDAAC" w:rsidR="002A1526" w:rsidRDefault="00B50063" w:rsidP="00C92954">
      <w:pPr>
        <w:pStyle w:val="Code"/>
      </w:pPr>
      <w:r>
        <w:t>}</w:t>
      </w:r>
    </w:p>
    <w:p w14:paraId="44685CAC" w14:textId="77777777" w:rsidR="002A1526" w:rsidRDefault="002A1526" w:rsidP="00C92954"/>
    <w:p w14:paraId="48BAE81A" w14:textId="176A7CF5" w:rsidR="002A1526" w:rsidRDefault="008261F6" w:rsidP="00C92954">
      <w:pPr>
        <w:pStyle w:val="Heading2"/>
      </w:pPr>
      <w:bookmarkStart w:id="116" w:name="_Toc186632095"/>
      <w:r>
        <w:lastRenderedPageBreak/>
        <w:t>ASP.NET</w:t>
      </w:r>
      <w:r w:rsidR="00B50063">
        <w:t xml:space="preserve"> Framework và sự khác nhau giữa </w:t>
      </w:r>
      <w:r>
        <w:t>ASP.NET</w:t>
      </w:r>
      <w:r w:rsidR="00B50063">
        <w:t xml:space="preserve"> Core và </w:t>
      </w:r>
      <w:r>
        <w:t>ASP.NET</w:t>
      </w:r>
      <w:bookmarkEnd w:id="116"/>
    </w:p>
    <w:p w14:paraId="058743C5" w14:textId="3135C45B" w:rsidR="00B50063" w:rsidRDefault="00B50063" w:rsidP="00C92954">
      <w:r>
        <w:t>ASP.NET Core là một framework phát triển ứng dụng web mã nguồn mở và đa nền tảng (cross-platform) được Microsoft phát triển. Nó là phiên bản cải tiến của ASP.NET và được thiết kế lại để chạy trên nhiều hệ điều hành khác nhau như Windows, Linux và macOS, thay vì chỉ giới hạn trên Windows như trước đây.</w:t>
      </w:r>
    </w:p>
    <w:p w14:paraId="6FD8F868" w14:textId="5EBE70DA" w:rsidR="00B50063" w:rsidRDefault="00B50063" w:rsidP="00C92954">
      <w:r>
        <w:t>Dưới đây là sự khác biệt chính giữa ASP.NET Core và ASP.NET</w:t>
      </w:r>
      <w:r w:rsidR="008261F6">
        <w:t xml:space="preserve"> để có cái nhìn tổng quát hơn về Framework này</w:t>
      </w:r>
      <w:r>
        <w:t>:</w:t>
      </w:r>
    </w:p>
    <w:p w14:paraId="71BE939B" w14:textId="66C3666A" w:rsidR="00B50063" w:rsidRPr="008261F6" w:rsidRDefault="00B50063" w:rsidP="00C92954">
      <w:pPr>
        <w:pStyle w:val="ListParagraph"/>
        <w:numPr>
          <w:ilvl w:val="0"/>
          <w:numId w:val="61"/>
        </w:numPr>
        <w:rPr>
          <w:b/>
          <w:bCs/>
        </w:rPr>
      </w:pPr>
      <w:r w:rsidRPr="008261F6">
        <w:rPr>
          <w:b/>
          <w:bCs/>
        </w:rPr>
        <w:t>Đa nền tảng (Cross-Platform):</w:t>
      </w:r>
    </w:p>
    <w:p w14:paraId="37319BD1" w14:textId="2E933C2D" w:rsidR="00B50063" w:rsidRDefault="008261F6" w:rsidP="00C92954">
      <w:r>
        <w:t xml:space="preserve">+ </w:t>
      </w:r>
      <w:r w:rsidR="00B50063">
        <w:t>ASP.NET: Chỉ chạy trên hệ điều hành Windows.</w:t>
      </w:r>
    </w:p>
    <w:p w14:paraId="05337A2B" w14:textId="1CC3B684" w:rsidR="00B50063" w:rsidRDefault="008261F6" w:rsidP="00C92954">
      <w:r>
        <w:t xml:space="preserve">+ </w:t>
      </w:r>
      <w:r w:rsidR="00B50063">
        <w:t>ASP.NET Core: Được thiết kế để chạy trên nhiều nền tảng khác nhau, bao gồm Windows, Linux và macOS. Điều này giúp các nhà phát triển có thể xây dựng và triển khai ứng dụng web của mình trên bất kỳ nền tảng nào.</w:t>
      </w:r>
    </w:p>
    <w:p w14:paraId="22E283E9" w14:textId="2A5EC8A0" w:rsidR="00B50063" w:rsidRPr="008261F6" w:rsidRDefault="00B50063" w:rsidP="00C92954">
      <w:pPr>
        <w:pStyle w:val="ListParagraph"/>
        <w:numPr>
          <w:ilvl w:val="0"/>
          <w:numId w:val="61"/>
        </w:numPr>
        <w:rPr>
          <w:b/>
          <w:bCs/>
        </w:rPr>
      </w:pPr>
      <w:r w:rsidRPr="008261F6">
        <w:rPr>
          <w:b/>
          <w:bCs/>
        </w:rPr>
        <w:t>Hiệu suất:</w:t>
      </w:r>
    </w:p>
    <w:p w14:paraId="66EB55A3" w14:textId="4191E342" w:rsidR="00B50063" w:rsidRDefault="008261F6" w:rsidP="00C92954">
      <w:r>
        <w:t xml:space="preserve">+ </w:t>
      </w:r>
      <w:r w:rsidR="00B50063">
        <w:t>ASP.NET: Mặc dù có hiệu suất tốt nhưng không được tối ưu như ASP.NET Core.</w:t>
      </w:r>
    </w:p>
    <w:p w14:paraId="6D413FCE" w14:textId="5022E13E" w:rsidR="00B50063" w:rsidRDefault="008261F6" w:rsidP="00C92954">
      <w:r>
        <w:t xml:space="preserve">+ </w:t>
      </w:r>
      <w:r w:rsidR="00B50063">
        <w:t>ASP.NET Core: Cải thiện rất nhiều về hiệu suất so với ASP.NET. Nó sử dụng một mô hình xử lý nhẹ và hiện đại hơn, giúp các ứng dụng chạy nhanh hơn và sử dụng tài nguyên hệ thống hiệu quả hơn.</w:t>
      </w:r>
    </w:p>
    <w:p w14:paraId="7B39A9C2" w14:textId="114372D3" w:rsidR="00B50063" w:rsidRPr="008261F6" w:rsidRDefault="00B50063" w:rsidP="00C92954">
      <w:pPr>
        <w:pStyle w:val="ListParagraph"/>
        <w:numPr>
          <w:ilvl w:val="0"/>
          <w:numId w:val="61"/>
        </w:numPr>
        <w:rPr>
          <w:b/>
          <w:bCs/>
        </w:rPr>
      </w:pPr>
      <w:r w:rsidRPr="008261F6">
        <w:rPr>
          <w:b/>
          <w:bCs/>
        </w:rPr>
        <w:t>Kiến trúc:</w:t>
      </w:r>
    </w:p>
    <w:p w14:paraId="6E327547" w14:textId="63F2441E" w:rsidR="00B50063" w:rsidRDefault="008261F6" w:rsidP="00C92954">
      <w:r>
        <w:t xml:space="preserve">+ </w:t>
      </w:r>
      <w:r w:rsidR="00B50063">
        <w:t>ASP.NET: Được xây dựng dựa trên mô hình Web Forms, MVC, và Web API, có một số phần không linh hoạt và dễ bị lỗi khi phát triển ứng dụng lớn.</w:t>
      </w:r>
    </w:p>
    <w:p w14:paraId="20CA2419" w14:textId="673C3CA9" w:rsidR="00B50063" w:rsidRDefault="008261F6" w:rsidP="00C92954">
      <w:r>
        <w:t xml:space="preserve">+ </w:t>
      </w:r>
      <w:r w:rsidR="00B50063">
        <w:t>ASP.NET Core: Hỗ trợ một kiến trúc sạch hơn và linh hoạt hơn, chủ yếu tập trung vào MVC và API, loại bỏ những phần thừa thãi như Web Forms, và giúp cấu trúc ứng dụng dễ duy trì và mở rộng hơn.</w:t>
      </w:r>
    </w:p>
    <w:p w14:paraId="618E7E47" w14:textId="77777777" w:rsidR="001E7443" w:rsidRPr="001E7443" w:rsidRDefault="00B50063" w:rsidP="00C92954">
      <w:pPr>
        <w:pStyle w:val="ListParagraph"/>
        <w:numPr>
          <w:ilvl w:val="0"/>
          <w:numId w:val="61"/>
        </w:numPr>
      </w:pPr>
      <w:r w:rsidRPr="001E7443">
        <w:rPr>
          <w:b/>
          <w:bCs/>
        </w:rPr>
        <w:t>Tích hợp Dependency Injection:</w:t>
      </w:r>
    </w:p>
    <w:p w14:paraId="4A4A01CA" w14:textId="1D76120E" w:rsidR="001E7443" w:rsidRPr="001E7443" w:rsidRDefault="001E7443" w:rsidP="00C92954">
      <w:pPr>
        <w:rPr>
          <w:i/>
          <w:iCs/>
          <w:szCs w:val="26"/>
        </w:rPr>
      </w:pPr>
      <w:r w:rsidRPr="001E7443">
        <w:rPr>
          <w:i/>
          <w:iCs/>
          <w:szCs w:val="26"/>
        </w:rPr>
        <w:t xml:space="preserve">Dependency Injection là một kỹ thuật mà trong đó một đối tượng (class) không tự tạo ra các phụ thuộc của mình (dependencies), mà thay vào đó, các phụ thuộc này sẽ </w:t>
      </w:r>
      <w:r w:rsidRPr="001E7443">
        <w:rPr>
          <w:i/>
          <w:iCs/>
          <w:szCs w:val="26"/>
        </w:rPr>
        <w:lastRenderedPageBreak/>
        <w:t>được "chuyển vào" đối tượng từ bên ngoài thông qua một cơ chế nào đó (chẳng hạn như qua constructor, setter hoặc interface).</w:t>
      </w:r>
    </w:p>
    <w:p w14:paraId="3BD2C546" w14:textId="1BBD5A9D" w:rsidR="00B50063" w:rsidRDefault="008261F6" w:rsidP="00C92954">
      <w:r>
        <w:t xml:space="preserve">+ </w:t>
      </w:r>
      <w:r w:rsidR="00B50063">
        <w:t>ASP.NET: Dependency Injection (DI) không phải là phần cốt lõi và phải cài đặt thêm để sử dụng.</w:t>
      </w:r>
    </w:p>
    <w:p w14:paraId="1FE6D40A" w14:textId="0CD613E0" w:rsidR="00B50063" w:rsidRDefault="008261F6" w:rsidP="00C92954">
      <w:r>
        <w:t xml:space="preserve">+ </w:t>
      </w:r>
      <w:r w:rsidR="00B50063">
        <w:t>ASP.NET Core: DI được tích hợp sẵn trong framework, giúp quản lý các phụ thuộc giữa các lớp dễ dàng hơn, và giảm sự phụ thuộc chặt chẽ giữa các thành phần trong ứng dụng.</w:t>
      </w:r>
    </w:p>
    <w:p w14:paraId="756153A7" w14:textId="7910C625" w:rsidR="00B50063" w:rsidRPr="008261F6" w:rsidRDefault="00B50063" w:rsidP="00C92954">
      <w:pPr>
        <w:pStyle w:val="ListParagraph"/>
        <w:numPr>
          <w:ilvl w:val="0"/>
          <w:numId w:val="61"/>
        </w:numPr>
        <w:rPr>
          <w:b/>
          <w:bCs/>
        </w:rPr>
      </w:pPr>
      <w:r w:rsidRPr="008261F6">
        <w:rPr>
          <w:b/>
          <w:bCs/>
        </w:rPr>
        <w:t>Cấu hình và Tùy biến:</w:t>
      </w:r>
    </w:p>
    <w:p w14:paraId="31D32D92" w14:textId="4E1396B5" w:rsidR="00B50063" w:rsidRDefault="008261F6" w:rsidP="00C92954">
      <w:r>
        <w:t xml:space="preserve">+ </w:t>
      </w:r>
      <w:r w:rsidR="00B50063">
        <w:t>ASP.NET: Cấu hình chủ yếu thông qua các tệp cấu hình như web.config.</w:t>
      </w:r>
    </w:p>
    <w:p w14:paraId="0D881647" w14:textId="2C5C26F3" w:rsidR="00B50063" w:rsidRDefault="008261F6" w:rsidP="00C92954">
      <w:r>
        <w:t xml:space="preserve">+ </w:t>
      </w:r>
      <w:r w:rsidR="00B50063">
        <w:t>ASP.NET Core: Sử dụng một hệ thống cấu hình linh hoạt, có thể đọc cấu hình từ nhiều nguồn như tệp JSON, tệp môi trường, biến môi trường, hoặc thậm chí từ các dịch vụ trong đám mây.</w:t>
      </w:r>
    </w:p>
    <w:p w14:paraId="38CB6C46" w14:textId="138E66B1" w:rsidR="00B50063" w:rsidRPr="008261F6" w:rsidRDefault="00B50063" w:rsidP="00C92954">
      <w:pPr>
        <w:pStyle w:val="ListParagraph"/>
        <w:numPr>
          <w:ilvl w:val="0"/>
          <w:numId w:val="61"/>
        </w:numPr>
        <w:rPr>
          <w:b/>
          <w:bCs/>
        </w:rPr>
      </w:pPr>
      <w:r w:rsidRPr="008261F6">
        <w:rPr>
          <w:b/>
          <w:bCs/>
        </w:rPr>
        <w:t>Khởi động ứng dụng:</w:t>
      </w:r>
    </w:p>
    <w:p w14:paraId="6F058208" w14:textId="1C58B8C4" w:rsidR="00B50063" w:rsidRDefault="008261F6" w:rsidP="00C92954">
      <w:r>
        <w:t xml:space="preserve">+ </w:t>
      </w:r>
      <w:r w:rsidR="00B50063">
        <w:t>ASP.NET: Khởi động và cấu hình ứng dụng khá phức tạp, nhất là khi cần thực hiện các thay đổi lớn.</w:t>
      </w:r>
    </w:p>
    <w:p w14:paraId="415A6D7C" w14:textId="37373CBE" w:rsidR="00B50063" w:rsidRDefault="008261F6" w:rsidP="00C92954">
      <w:r>
        <w:t xml:space="preserve">+ </w:t>
      </w:r>
      <w:r w:rsidR="00B50063">
        <w:t>ASP.NET Core: Quá trình khởi động ứng dụng đơn giản hơn và linh hoạt hơn, nhờ vào việc sử dụng các tệp cấu hình và cách quản lý dịch vụ dễ dàng hơn.</w:t>
      </w:r>
    </w:p>
    <w:p w14:paraId="4526FC32" w14:textId="5906417B" w:rsidR="00B50063" w:rsidRPr="008261F6" w:rsidRDefault="00B50063" w:rsidP="00C92954">
      <w:pPr>
        <w:pStyle w:val="ListParagraph"/>
        <w:numPr>
          <w:ilvl w:val="0"/>
          <w:numId w:val="61"/>
        </w:numPr>
        <w:rPr>
          <w:b/>
          <w:bCs/>
        </w:rPr>
      </w:pPr>
      <w:r w:rsidRPr="008261F6">
        <w:rPr>
          <w:b/>
          <w:bCs/>
        </w:rPr>
        <w:t>Tối ưu hóa cho Microservices:</w:t>
      </w:r>
    </w:p>
    <w:p w14:paraId="03A5F551" w14:textId="624E597D" w:rsidR="00B50063" w:rsidRDefault="008261F6" w:rsidP="00C92954">
      <w:r>
        <w:t xml:space="preserve">+ </w:t>
      </w:r>
      <w:r w:rsidR="00B50063">
        <w:t>ASP.NET: Không được thiết kế tối ưu cho mô hình microservices.</w:t>
      </w:r>
    </w:p>
    <w:p w14:paraId="10C0CE2A" w14:textId="2C3A47BF" w:rsidR="00B50063" w:rsidRDefault="008261F6" w:rsidP="00C92954">
      <w:r>
        <w:t xml:space="preserve">+ </w:t>
      </w:r>
      <w:r w:rsidR="00B50063">
        <w:t>ASP.NET Core: Được thiết kế đặc biệt để hỗ trợ phát triển các ứng dụng microservices, với các tính năng như hỗ trợ Docker và Kubernetes, giúp dễ dàng triển khai các dịch vụ độc lập.</w:t>
      </w:r>
    </w:p>
    <w:p w14:paraId="4FB1DB67" w14:textId="600AF9D4" w:rsidR="00B50063" w:rsidRDefault="00B50063" w:rsidP="00C92954">
      <w:pPr>
        <w:pStyle w:val="ListParagraph"/>
        <w:numPr>
          <w:ilvl w:val="0"/>
          <w:numId w:val="61"/>
        </w:numPr>
        <w:rPr>
          <w:b/>
          <w:bCs/>
        </w:rPr>
      </w:pPr>
      <w:r w:rsidRPr="008261F6">
        <w:rPr>
          <w:b/>
          <w:bCs/>
        </w:rPr>
        <w:t>Quản lý bộ nhớ và Garbage Collection:</w:t>
      </w:r>
    </w:p>
    <w:p w14:paraId="5E22527A" w14:textId="5F2BF14E" w:rsidR="001E7443" w:rsidRPr="001E7443" w:rsidRDefault="001E7443" w:rsidP="00C92954">
      <w:pPr>
        <w:rPr>
          <w:i/>
          <w:iCs/>
        </w:rPr>
      </w:pPr>
      <w:r w:rsidRPr="001E7443">
        <w:rPr>
          <w:i/>
          <w:iCs/>
        </w:rPr>
        <w:t>Garbage Collection (GC) là một cơ chế tự động trong lập trình nhằm quản lý bộ nhớ, đảm nhận việc giải phóng bộ nhớ mà chương trình không còn sử dụng nữa.</w:t>
      </w:r>
    </w:p>
    <w:p w14:paraId="753AD675" w14:textId="50FC5614" w:rsidR="00B50063" w:rsidRDefault="008261F6" w:rsidP="00C92954">
      <w:r>
        <w:t xml:space="preserve">+ </w:t>
      </w:r>
      <w:r w:rsidR="00B50063">
        <w:t>ASP.NET: Hệ thống garbage collection trong ASP.NET có thể kém tối ưu hơn khi phải xử lý các ứng dụng phức tạp.</w:t>
      </w:r>
    </w:p>
    <w:p w14:paraId="6D4230C0" w14:textId="24784AF0" w:rsidR="00B50063" w:rsidRDefault="008261F6" w:rsidP="00C92954">
      <w:r>
        <w:lastRenderedPageBreak/>
        <w:t xml:space="preserve">+ </w:t>
      </w:r>
      <w:r w:rsidR="00B50063">
        <w:t>ASP.NET Core: Tối ưu hóa hơn về quản lý bộ nhớ và garbage collection, cải thiện hiệu suất và độ ổn định trong các ứng dụng quy mô lớn.</w:t>
      </w:r>
    </w:p>
    <w:p w14:paraId="1F552578" w14:textId="201F144E" w:rsidR="00B50063" w:rsidRPr="008261F6" w:rsidRDefault="00B50063" w:rsidP="00C92954">
      <w:pPr>
        <w:pStyle w:val="ListParagraph"/>
        <w:numPr>
          <w:ilvl w:val="0"/>
          <w:numId w:val="61"/>
        </w:numPr>
        <w:rPr>
          <w:b/>
          <w:bCs/>
        </w:rPr>
      </w:pPr>
      <w:r w:rsidRPr="008261F6">
        <w:rPr>
          <w:b/>
          <w:bCs/>
        </w:rPr>
        <w:t>Cộng đồng và Mã nguồn mở:</w:t>
      </w:r>
    </w:p>
    <w:p w14:paraId="208B3FD7" w14:textId="492F137C" w:rsidR="00B50063" w:rsidRDefault="008261F6" w:rsidP="00C92954">
      <w:r>
        <w:t xml:space="preserve">+ </w:t>
      </w:r>
      <w:r w:rsidR="00B50063">
        <w:t>ASP.NET: Là sản phẩm đóng của Microsoft, mặc dù có cộng đồng đóng góp nhưng không mã nguồn mở hoàn toàn.</w:t>
      </w:r>
    </w:p>
    <w:p w14:paraId="191CED61" w14:textId="5B9682A6" w:rsidR="00B50063" w:rsidRDefault="008261F6" w:rsidP="00C92954">
      <w:r>
        <w:t xml:space="preserve">+ </w:t>
      </w:r>
      <w:r w:rsidR="00B50063">
        <w:t>ASP.NET Core: Là mã nguồn mở hoàn toàn và phát triển với sự tham gia của cộng đồng. Điều này giúp ASP.NET Core phát triển nhanh chóng và liên tục nhận được các cải tiến từ cộng đồng lập trình viên.</w:t>
      </w:r>
    </w:p>
    <w:p w14:paraId="05CB66A7" w14:textId="635AC974" w:rsidR="00B50063" w:rsidRPr="008261F6" w:rsidRDefault="00B50063" w:rsidP="00C92954">
      <w:pPr>
        <w:pStyle w:val="ListParagraph"/>
        <w:numPr>
          <w:ilvl w:val="0"/>
          <w:numId w:val="61"/>
        </w:numPr>
        <w:rPr>
          <w:b/>
          <w:bCs/>
        </w:rPr>
      </w:pPr>
      <w:r w:rsidRPr="008261F6">
        <w:rPr>
          <w:b/>
          <w:bCs/>
        </w:rPr>
        <w:t>Tính năng Web API và SignalR:</w:t>
      </w:r>
    </w:p>
    <w:p w14:paraId="672DC1EC" w14:textId="33693BE0" w:rsidR="00B50063" w:rsidRDefault="008261F6" w:rsidP="00C92954">
      <w:r>
        <w:t xml:space="preserve">+ </w:t>
      </w:r>
      <w:r w:rsidR="00B50063">
        <w:t>ASP.NET: Các tính năng như Web API và SignalR có thể được sử dụng nhưng không được tối ưu hóa cho các ứng dụng hiện đại.</w:t>
      </w:r>
    </w:p>
    <w:p w14:paraId="0EEBE83E" w14:textId="60CA0581" w:rsidR="008261F6" w:rsidRDefault="008261F6" w:rsidP="00C92954">
      <w:r>
        <w:t>+</w:t>
      </w:r>
      <w:r w:rsidR="00B50063">
        <w:t>ASP.NET Core: Cung cấp các cải tiến và tính năng mới cho Web API và SignalR, giúp phát triển các ứng dụng realtime và API RESTful hiệu quả hơn.</w:t>
      </w:r>
    </w:p>
    <w:p w14:paraId="35281B73" w14:textId="4EA4C94C" w:rsidR="00B50063" w:rsidRDefault="008261F6" w:rsidP="00C92954">
      <w:r>
        <w:sym w:font="Wingdings" w:char="F0E8"/>
      </w:r>
      <w:r>
        <w:t xml:space="preserve"> Nhìn chung có thể thấy </w:t>
      </w:r>
      <w:r w:rsidR="00B50063">
        <w:t>ASP.NET Core là phiên bản hiện đại hơn, nhanh hơn, và linh hoạt hơn của ASP.NET Nó giúp bạn phát triển các ứng dụng web với hiệu suất tối ưu, khả năng tương thích đa nền tảng, và dễ dàng bảo trì, mở rộng trong tương lai. Nếu bạn bắt đầu phát triển các ứng dụng web mới, ASP.NET Core là sự lựa chọn tốt nhất, còn ASP.NET vẫn có thể hữu ích trong những hệ thống cũ hoặc những ứng dụng không yêu cầu tính năng đa nền tảng.</w:t>
      </w:r>
    </w:p>
    <w:p w14:paraId="3F9301C3" w14:textId="398D04D3" w:rsidR="002A1526" w:rsidRDefault="001E7443" w:rsidP="00C92954">
      <w:pPr>
        <w:pStyle w:val="Heading2"/>
      </w:pPr>
      <w:bookmarkStart w:id="117" w:name="_Toc186632096"/>
      <w:r>
        <w:t xml:space="preserve">Mô hình MVC </w:t>
      </w:r>
      <w:r w:rsidRPr="001E7443">
        <w:t>(Model-View-Controller)</w:t>
      </w:r>
      <w:bookmarkEnd w:id="117"/>
    </w:p>
    <w:p w14:paraId="07921C12" w14:textId="77777777" w:rsidR="0006417E" w:rsidRDefault="001E7443" w:rsidP="00C92954">
      <w:r w:rsidRPr="001E7443">
        <w:t>Mô hình MVC (Model-View-Controller) là một kiểu kiến trúc phần mềm phổ biến trong phát triển ứng dụng web, giúp tách biệt các thành phần của ứng dụng để dễ dàng quản lý, bảo trì và mở rộng. Mô hình này phân chia ứng dụng thành ba phần riêng biệt: Model, View, và Controller, mỗi phần đảm nhiệm một chức năng cụ thể.</w:t>
      </w:r>
    </w:p>
    <w:p w14:paraId="0DE9C33F" w14:textId="052CA6B7" w:rsidR="00CC08DE" w:rsidRPr="0006417E" w:rsidRDefault="0006417E" w:rsidP="00C92954">
      <w:pPr>
        <w:pStyle w:val="hnh"/>
        <w:rPr>
          <w:b w:val="0"/>
        </w:rPr>
      </w:pPr>
      <w:r>
        <w:lastRenderedPageBreak/>
        <w:drawing>
          <wp:anchor distT="0" distB="0" distL="114300" distR="114300" simplePos="0" relativeHeight="251695104" behindDoc="0" locked="0" layoutInCell="1" allowOverlap="1" wp14:anchorId="30B90362" wp14:editId="0F017E05">
            <wp:simplePos x="0" y="0"/>
            <wp:positionH relativeFrom="column">
              <wp:posOffset>-1905</wp:posOffset>
            </wp:positionH>
            <wp:positionV relativeFrom="paragraph">
              <wp:posOffset>0</wp:posOffset>
            </wp:positionV>
            <wp:extent cx="6176645" cy="3183255"/>
            <wp:effectExtent l="0" t="0" r="0" b="0"/>
            <wp:wrapSquare wrapText="bothSides"/>
            <wp:docPr id="711563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6645" cy="3183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C08DE">
        <w:t xml:space="preserve">Hình </w:t>
      </w:r>
      <w:r w:rsidR="0011348C">
        <w:fldChar w:fldCharType="begin"/>
      </w:r>
      <w:r w:rsidR="0011348C">
        <w:instrText xml:space="preserve"> STYLEREF 1 \s </w:instrText>
      </w:r>
      <w:r w:rsidR="0011348C">
        <w:fldChar w:fldCharType="separate"/>
      </w:r>
      <w:r w:rsidR="0011348C">
        <w:t>2</w:t>
      </w:r>
      <w:r w:rsidR="0011348C">
        <w:fldChar w:fldCharType="end"/>
      </w:r>
      <w:r w:rsidR="0011348C">
        <w:t>.</w:t>
      </w:r>
      <w:r w:rsidR="0011348C">
        <w:fldChar w:fldCharType="begin"/>
      </w:r>
      <w:r w:rsidR="0011348C">
        <w:instrText xml:space="preserve"> SEQ Hình \* ARABIC \s 1 </w:instrText>
      </w:r>
      <w:r w:rsidR="0011348C">
        <w:fldChar w:fldCharType="separate"/>
      </w:r>
      <w:r w:rsidR="0011348C">
        <w:t>1</w:t>
      </w:r>
      <w:r w:rsidR="0011348C">
        <w:fldChar w:fldCharType="end"/>
      </w:r>
      <w:r w:rsidR="00CC08DE">
        <w:t xml:space="preserve">. </w:t>
      </w:r>
      <w:r w:rsidR="00CC08DE" w:rsidRPr="0006417E">
        <w:rPr>
          <w:b w:val="0"/>
        </w:rPr>
        <w:t>Mô hình MVC</w:t>
      </w:r>
    </w:p>
    <w:p w14:paraId="58ACF302" w14:textId="0214285C" w:rsidR="001E7443" w:rsidRDefault="001E7443" w:rsidP="001F5826">
      <w:pPr>
        <w:pStyle w:val="Heading3"/>
      </w:pPr>
      <w:bookmarkStart w:id="118" w:name="_Toc186632097"/>
      <w:r>
        <w:t>Khái quát về cấu trúc mô hình MVC</w:t>
      </w:r>
      <w:bookmarkEnd w:id="118"/>
    </w:p>
    <w:p w14:paraId="087F2236" w14:textId="17DFFC4A" w:rsidR="001E7443" w:rsidRDefault="001E7443" w:rsidP="00C92954">
      <w:r>
        <w:t>Mô hình MVC giúp chia nhỏ ứng dụng thành ba phần cơ bản, nhằm tăng tính mô-đun và dễ dàng mở rộng. Cách phân chia này cũng giúp tăng tính tái sử dụng mã nguồn và dễ dàng kiểm thử.</w:t>
      </w:r>
    </w:p>
    <w:p w14:paraId="10502399" w14:textId="77777777" w:rsidR="001E7443" w:rsidRDefault="001E7443" w:rsidP="00C92954">
      <w:r w:rsidRPr="001E7443">
        <w:rPr>
          <w:b/>
          <w:bCs/>
        </w:rPr>
        <w:t>Model (M):</w:t>
      </w:r>
      <w:r>
        <w:t xml:space="preserve"> Là phần mô tả dữ liệu và logic nghiệp vụ của ứng dụng. Model quản lý dữ liệu, các quy tắc, và trạng thái của ứng dụng.</w:t>
      </w:r>
    </w:p>
    <w:p w14:paraId="6D725DFA" w14:textId="77777777" w:rsidR="001E7443" w:rsidRDefault="001E7443" w:rsidP="00C92954">
      <w:r w:rsidRPr="001E7443">
        <w:rPr>
          <w:b/>
          <w:bCs/>
        </w:rPr>
        <w:t>View (V):</w:t>
      </w:r>
      <w:r>
        <w:t xml:space="preserve"> Là phần giao diện người dùng, giúp hiển thị dữ liệu từ Model ra màn hình. View chịu trách nhiệm về việc trình bày và giao diện của ứng dụng.</w:t>
      </w:r>
    </w:p>
    <w:p w14:paraId="56BA6680" w14:textId="578C1EE7" w:rsidR="001E7443" w:rsidRDefault="001E7443" w:rsidP="00C92954">
      <w:r w:rsidRPr="001E7443">
        <w:rPr>
          <w:b/>
          <w:bCs/>
        </w:rPr>
        <w:t>Controller (C):</w:t>
      </w:r>
      <w:r>
        <w:t xml:space="preserve"> Là phần trung gian giữa Model và View. Controller nhận các yêu cầu từ người dùng (như nhấn nút, nhập liệu), xử lý các yêu cầu đó và thay đổi Model hoặc cập nhật View.</w:t>
      </w:r>
    </w:p>
    <w:p w14:paraId="1B214BC9" w14:textId="7EBCA95E" w:rsidR="001E7443" w:rsidRDefault="001E7443" w:rsidP="001F5826">
      <w:pPr>
        <w:pStyle w:val="Heading3"/>
      </w:pPr>
      <w:bookmarkStart w:id="119" w:name="_Toc186632098"/>
      <w:r>
        <w:t>Cách hoạt động của mô hình MVC</w:t>
      </w:r>
      <w:bookmarkEnd w:id="119"/>
    </w:p>
    <w:p w14:paraId="5B07EA39" w14:textId="28AC9A84" w:rsidR="001E7443" w:rsidRDefault="001E7443" w:rsidP="00C92954">
      <w:r>
        <w:t>Khi một người dùng tương tác với ứng dụng (ví dụ: nhấn nút, điền biểu mẫu), các bước sau đây sẽ xảy ra:</w:t>
      </w:r>
    </w:p>
    <w:p w14:paraId="59B16439" w14:textId="77777777" w:rsidR="001E7443" w:rsidRDefault="001E7443" w:rsidP="00C92954">
      <w:pPr>
        <w:pStyle w:val="ListParagraph"/>
        <w:numPr>
          <w:ilvl w:val="0"/>
          <w:numId w:val="62"/>
        </w:numPr>
      </w:pPr>
      <w:r>
        <w:t>Controller nhận yêu cầu từ người dùng (ví dụ: nhấn nút, chọn tùy chọn).</w:t>
      </w:r>
    </w:p>
    <w:p w14:paraId="055EBE8B" w14:textId="77777777" w:rsidR="001E7443" w:rsidRDefault="001E7443" w:rsidP="00C92954">
      <w:pPr>
        <w:pStyle w:val="ListParagraph"/>
        <w:numPr>
          <w:ilvl w:val="0"/>
          <w:numId w:val="62"/>
        </w:numPr>
      </w:pPr>
      <w:r>
        <w:t>Controller xử lý yêu cầu và yêu cầu Model lấy hoặc cập nhật dữ liệu (có thể là từ cơ sở dữ liệu hoặc từ các nguồn khác).</w:t>
      </w:r>
    </w:p>
    <w:p w14:paraId="1EC09A30" w14:textId="77777777" w:rsidR="001E7443" w:rsidRDefault="001E7443" w:rsidP="00C92954">
      <w:pPr>
        <w:pStyle w:val="ListParagraph"/>
        <w:numPr>
          <w:ilvl w:val="0"/>
          <w:numId w:val="62"/>
        </w:numPr>
      </w:pPr>
      <w:r>
        <w:t>Model thực hiện logic nghiệp vụ, cập nhật hoặc trả về dữ liệu cho Controller.</w:t>
      </w:r>
    </w:p>
    <w:p w14:paraId="5DE7E60C" w14:textId="77777777" w:rsidR="001E7443" w:rsidRDefault="001E7443" w:rsidP="00C92954">
      <w:pPr>
        <w:pStyle w:val="ListParagraph"/>
        <w:numPr>
          <w:ilvl w:val="0"/>
          <w:numId w:val="62"/>
        </w:numPr>
      </w:pPr>
      <w:r>
        <w:lastRenderedPageBreak/>
        <w:t>Controller nhận dữ liệu từ Model, quyết định loại giao diện hoặc hành động cần thực hiện, và yêu cầu View cập nhật giao diện người dùng.</w:t>
      </w:r>
    </w:p>
    <w:p w14:paraId="489B4970" w14:textId="2471468F" w:rsidR="001E7443" w:rsidRPr="001E7443" w:rsidRDefault="001E7443" w:rsidP="00C92954">
      <w:pPr>
        <w:pStyle w:val="ListParagraph"/>
        <w:numPr>
          <w:ilvl w:val="0"/>
          <w:numId w:val="62"/>
        </w:numPr>
      </w:pPr>
      <w:r>
        <w:t>View hiển thị dữ liệu cho người dùng, hoàn tất quá trình.</w:t>
      </w:r>
    </w:p>
    <w:p w14:paraId="2BC24031" w14:textId="07908EB4" w:rsidR="002A1526" w:rsidRDefault="001E7443" w:rsidP="001F5826">
      <w:pPr>
        <w:pStyle w:val="Heading3"/>
      </w:pPr>
      <w:bookmarkStart w:id="120" w:name="_Toc186632099"/>
      <w:r>
        <w:t>Cấu trúc mô hình MVC</w:t>
      </w:r>
      <w:bookmarkEnd w:id="120"/>
    </w:p>
    <w:p w14:paraId="62A5127A" w14:textId="2BFF2952" w:rsidR="001E7443" w:rsidRDefault="001E7443" w:rsidP="00C92954">
      <w:pPr>
        <w:pStyle w:val="Style1"/>
      </w:pPr>
      <w:r>
        <w:t>Model</w:t>
      </w:r>
    </w:p>
    <w:p w14:paraId="71C2C4BC" w14:textId="77777777" w:rsidR="001E7443" w:rsidRDefault="001E7443" w:rsidP="00C92954">
      <w:r>
        <w:t>Mô tả: Là đại diện cho dữ liệu và trạng thái của ứng dụng. Model không quan tâm đến cách hiển thị dữ liệu hoặc cách thức tương tác của người dùng với dữ liệu đó.</w:t>
      </w:r>
    </w:p>
    <w:p w14:paraId="58024825" w14:textId="77777777" w:rsidR="001E7443" w:rsidRPr="001E7443" w:rsidRDefault="001E7443" w:rsidP="00C92954">
      <w:pPr>
        <w:rPr>
          <w:b/>
          <w:bCs/>
        </w:rPr>
      </w:pPr>
      <w:r w:rsidRPr="001E7443">
        <w:rPr>
          <w:b/>
          <w:bCs/>
        </w:rPr>
        <w:t>Chức năng:</w:t>
      </w:r>
    </w:p>
    <w:p w14:paraId="6A96AA5A" w14:textId="77777777" w:rsidR="001E7443" w:rsidRDefault="001E7443" w:rsidP="00C92954">
      <w:pPr>
        <w:pStyle w:val="ListParagraph"/>
        <w:numPr>
          <w:ilvl w:val="0"/>
          <w:numId w:val="63"/>
        </w:numPr>
      </w:pPr>
      <w:r>
        <w:t>Quản lý dữ liệu, kết nối cơ sở dữ liệu.</w:t>
      </w:r>
    </w:p>
    <w:p w14:paraId="311222A7" w14:textId="77777777" w:rsidR="001E7443" w:rsidRDefault="001E7443" w:rsidP="00C92954">
      <w:pPr>
        <w:pStyle w:val="ListParagraph"/>
        <w:numPr>
          <w:ilvl w:val="0"/>
          <w:numId w:val="63"/>
        </w:numPr>
      </w:pPr>
      <w:r>
        <w:t>Thực thi các thao tác nghiệp vụ (chẳng hạn như tính toán, xác thực dữ liệu).</w:t>
      </w:r>
    </w:p>
    <w:p w14:paraId="1FC81FFC" w14:textId="77777777" w:rsidR="001E7443" w:rsidRDefault="001E7443" w:rsidP="00C92954">
      <w:pPr>
        <w:pStyle w:val="ListParagraph"/>
        <w:numPr>
          <w:ilvl w:val="0"/>
          <w:numId w:val="63"/>
        </w:numPr>
      </w:pPr>
      <w:r>
        <w:t>Thông báo cho Controller khi dữ liệu đã thay đổi.</w:t>
      </w:r>
    </w:p>
    <w:p w14:paraId="5B7FCCAE" w14:textId="77777777" w:rsidR="001E7443" w:rsidRDefault="001E7443" w:rsidP="00C92954">
      <w:r>
        <w:t>Ví dụ: Một lớp Product có các thuộc tính như tên sản phẩm, giá cả, số lượng trong kho.</w:t>
      </w:r>
    </w:p>
    <w:p w14:paraId="50DC09A6" w14:textId="45B0D599" w:rsidR="001E7443" w:rsidRDefault="001E7443" w:rsidP="00C92954">
      <w:pPr>
        <w:pStyle w:val="Style1"/>
      </w:pPr>
      <w:r>
        <w:t>View</w:t>
      </w:r>
    </w:p>
    <w:p w14:paraId="246B085D" w14:textId="77777777" w:rsidR="001E7443" w:rsidRDefault="001E7443" w:rsidP="00C92954">
      <w:r>
        <w:t>Mô tả: Là giao diện người dùng, nơi dữ liệu từ Model được hiển thị cho người dùng. View chỉ chịu trách nhiệm trình bày dữ liệu, không chứa logic nghiệp vụ.</w:t>
      </w:r>
    </w:p>
    <w:p w14:paraId="392C9035" w14:textId="77777777" w:rsidR="001E7443" w:rsidRPr="001E7443" w:rsidRDefault="001E7443" w:rsidP="00C92954">
      <w:pPr>
        <w:rPr>
          <w:b/>
          <w:bCs/>
        </w:rPr>
      </w:pPr>
      <w:r w:rsidRPr="001E7443">
        <w:rPr>
          <w:b/>
          <w:bCs/>
        </w:rPr>
        <w:t>Chức năng:</w:t>
      </w:r>
    </w:p>
    <w:p w14:paraId="7DA51279" w14:textId="77777777" w:rsidR="001E7443" w:rsidRDefault="001E7443" w:rsidP="00C92954">
      <w:pPr>
        <w:pStyle w:val="ListParagraph"/>
        <w:numPr>
          <w:ilvl w:val="0"/>
          <w:numId w:val="64"/>
        </w:numPr>
      </w:pPr>
      <w:r>
        <w:t>Hiển thị thông tin mà Controller cung cấp.</w:t>
      </w:r>
    </w:p>
    <w:p w14:paraId="40C2A843" w14:textId="77777777" w:rsidR="001E7443" w:rsidRDefault="001E7443" w:rsidP="00C92954">
      <w:pPr>
        <w:pStyle w:val="ListParagraph"/>
        <w:numPr>
          <w:ilvl w:val="0"/>
          <w:numId w:val="64"/>
        </w:numPr>
      </w:pPr>
      <w:r>
        <w:t>Cung cấp các thành phần giao diện người dùng (button, form, text field) để người dùng tương tác.</w:t>
      </w:r>
    </w:p>
    <w:p w14:paraId="06BDF95F" w14:textId="77777777" w:rsidR="001E7443" w:rsidRDefault="001E7443" w:rsidP="00C92954">
      <w:r>
        <w:t>Ví dụ: Một trang web hiển thị danh sách sản phẩm dưới dạng bảng hoặc thẻ.</w:t>
      </w:r>
    </w:p>
    <w:p w14:paraId="41145B9F" w14:textId="299B4B9F" w:rsidR="001E7443" w:rsidRDefault="001E7443" w:rsidP="00C92954">
      <w:pPr>
        <w:pStyle w:val="Style1"/>
      </w:pPr>
      <w:r>
        <w:t>Controller</w:t>
      </w:r>
    </w:p>
    <w:p w14:paraId="450BBFBF" w14:textId="77777777" w:rsidR="001E7443" w:rsidRDefault="001E7443" w:rsidP="00C92954">
      <w:r>
        <w:t>Mô tả: Là cầu nối giữa Model và View. Controller nhận các yêu cầu từ người dùng và xử lý chúng.</w:t>
      </w:r>
    </w:p>
    <w:p w14:paraId="6EC7EC2F" w14:textId="77777777" w:rsidR="001E7443" w:rsidRPr="001E7443" w:rsidRDefault="001E7443" w:rsidP="00C92954">
      <w:pPr>
        <w:rPr>
          <w:b/>
          <w:bCs/>
        </w:rPr>
      </w:pPr>
      <w:r w:rsidRPr="001E7443">
        <w:rPr>
          <w:b/>
          <w:bCs/>
        </w:rPr>
        <w:t>Chức năng:</w:t>
      </w:r>
    </w:p>
    <w:p w14:paraId="06BCB333" w14:textId="77777777" w:rsidR="001E7443" w:rsidRDefault="001E7443" w:rsidP="00C92954">
      <w:pPr>
        <w:pStyle w:val="ListParagraph"/>
        <w:numPr>
          <w:ilvl w:val="0"/>
          <w:numId w:val="65"/>
        </w:numPr>
      </w:pPr>
      <w:r>
        <w:t>Xử lý yêu cầu người dùng (thường là các sự kiện từ giao diện).</w:t>
      </w:r>
    </w:p>
    <w:p w14:paraId="10336334" w14:textId="77777777" w:rsidR="001E7443" w:rsidRDefault="001E7443" w:rsidP="00C92954">
      <w:pPr>
        <w:pStyle w:val="ListParagraph"/>
        <w:numPr>
          <w:ilvl w:val="0"/>
          <w:numId w:val="65"/>
        </w:numPr>
      </w:pPr>
      <w:r>
        <w:t>Cập nhật Model (thêm, sửa, xóa dữ liệu).</w:t>
      </w:r>
    </w:p>
    <w:p w14:paraId="758F462C" w14:textId="1E7173CC" w:rsidR="001E7443" w:rsidRDefault="001E7443" w:rsidP="00C92954">
      <w:pPr>
        <w:pStyle w:val="ListParagraph"/>
        <w:numPr>
          <w:ilvl w:val="0"/>
          <w:numId w:val="65"/>
        </w:numPr>
      </w:pPr>
      <w:r>
        <w:lastRenderedPageBreak/>
        <w:t>Lựa chọn View và chuyển dữ liệu tới View.</w:t>
      </w:r>
    </w:p>
    <w:p w14:paraId="70946328" w14:textId="135B6FED" w:rsidR="001E7443" w:rsidRPr="001E7443" w:rsidRDefault="001E7443" w:rsidP="00C92954">
      <w:pPr>
        <w:rPr>
          <w:b/>
          <w:bCs/>
        </w:rPr>
      </w:pPr>
      <w:r w:rsidRPr="001E7443">
        <w:rPr>
          <w:b/>
          <w:bCs/>
        </w:rPr>
        <w:t>Đoạn mã ví dụ về Controller thêm sản phẩm:</w:t>
      </w:r>
    </w:p>
    <w:p w14:paraId="5E089F3D" w14:textId="77777777" w:rsidR="001E7443" w:rsidRDefault="001E7443" w:rsidP="00C92954">
      <w:pPr>
        <w:pStyle w:val="Code"/>
      </w:pPr>
      <w:r>
        <w:t>[HttpPost]</w:t>
      </w:r>
    </w:p>
    <w:p w14:paraId="0BD1D8AE" w14:textId="77777777" w:rsidR="001E7443" w:rsidRDefault="001E7443" w:rsidP="00C92954">
      <w:pPr>
        <w:pStyle w:val="Code"/>
      </w:pPr>
      <w:r>
        <w:t xml:space="preserve">    public IActionResult Create(Product product)</w:t>
      </w:r>
    </w:p>
    <w:p w14:paraId="0C7245CF" w14:textId="77777777" w:rsidR="001E7443" w:rsidRDefault="001E7443" w:rsidP="00C92954">
      <w:pPr>
        <w:pStyle w:val="Code"/>
      </w:pPr>
      <w:r>
        <w:t xml:space="preserve">    {</w:t>
      </w:r>
    </w:p>
    <w:p w14:paraId="16ECCB54" w14:textId="77777777" w:rsidR="001E7443" w:rsidRDefault="001E7443" w:rsidP="00C92954">
      <w:pPr>
        <w:pStyle w:val="Code"/>
      </w:pPr>
      <w:r>
        <w:t xml:space="preserve">        if (ModelState.IsValid)</w:t>
      </w:r>
    </w:p>
    <w:p w14:paraId="154100AD" w14:textId="77777777" w:rsidR="001E7443" w:rsidRDefault="001E7443" w:rsidP="00C92954">
      <w:pPr>
        <w:pStyle w:val="Code"/>
      </w:pPr>
      <w:r>
        <w:t xml:space="preserve">        {</w:t>
      </w:r>
    </w:p>
    <w:p w14:paraId="79C3B84C" w14:textId="77777777" w:rsidR="001E7443" w:rsidRDefault="001E7443" w:rsidP="00C92954">
      <w:pPr>
        <w:pStyle w:val="Code"/>
      </w:pPr>
      <w:r>
        <w:t xml:space="preserve">            _context.Add(product);</w:t>
      </w:r>
    </w:p>
    <w:p w14:paraId="64823870" w14:textId="77777777" w:rsidR="001E7443" w:rsidRDefault="001E7443" w:rsidP="00C92954">
      <w:pPr>
        <w:pStyle w:val="Code"/>
      </w:pPr>
      <w:r>
        <w:t xml:space="preserve">            _context.SaveChanges();</w:t>
      </w:r>
    </w:p>
    <w:p w14:paraId="72BC1233" w14:textId="77777777" w:rsidR="001E7443" w:rsidRDefault="001E7443" w:rsidP="00C92954">
      <w:pPr>
        <w:pStyle w:val="Code"/>
      </w:pPr>
      <w:r>
        <w:t xml:space="preserve">            return RedirectToAction(nameof(Index));</w:t>
      </w:r>
    </w:p>
    <w:p w14:paraId="341335D9" w14:textId="77777777" w:rsidR="001E7443" w:rsidRDefault="001E7443" w:rsidP="00C92954">
      <w:pPr>
        <w:pStyle w:val="Code"/>
      </w:pPr>
      <w:r>
        <w:t xml:space="preserve">        }</w:t>
      </w:r>
    </w:p>
    <w:p w14:paraId="6005A178" w14:textId="77777777" w:rsidR="001E7443" w:rsidRDefault="001E7443" w:rsidP="00C92954">
      <w:pPr>
        <w:pStyle w:val="Code"/>
      </w:pPr>
      <w:r>
        <w:t xml:space="preserve">        return View(product);</w:t>
      </w:r>
    </w:p>
    <w:p w14:paraId="5CAC49B6" w14:textId="5310580D" w:rsidR="002A1526" w:rsidRDefault="001E7443" w:rsidP="00C92954">
      <w:pPr>
        <w:pStyle w:val="Code"/>
      </w:pPr>
      <w:r>
        <w:t xml:space="preserve">    }</w:t>
      </w:r>
    </w:p>
    <w:p w14:paraId="615581AE" w14:textId="083E2E6F" w:rsidR="002A1526" w:rsidRDefault="001E7443" w:rsidP="001F5826">
      <w:pPr>
        <w:pStyle w:val="Heading3"/>
      </w:pPr>
      <w:bookmarkStart w:id="121" w:name="_Toc186632100"/>
      <w:r>
        <w:t>So sánh mô hình MVC và các mô hình khác</w:t>
      </w:r>
      <w:bookmarkEnd w:id="121"/>
    </w:p>
    <w:tbl>
      <w:tblPr>
        <w:tblStyle w:val="TableGrid"/>
        <w:tblW w:w="0" w:type="auto"/>
        <w:tblLook w:val="04A0" w:firstRow="1" w:lastRow="0" w:firstColumn="1" w:lastColumn="0" w:noHBand="0" w:noVBand="1"/>
      </w:tblPr>
      <w:tblGrid>
        <w:gridCol w:w="1516"/>
        <w:gridCol w:w="1740"/>
        <w:gridCol w:w="2268"/>
        <w:gridCol w:w="1791"/>
        <w:gridCol w:w="1747"/>
      </w:tblGrid>
      <w:tr w:rsidR="006C176E" w14:paraId="12BC124A" w14:textId="77777777" w:rsidTr="004660DE">
        <w:tc>
          <w:tcPr>
            <w:tcW w:w="1516" w:type="dxa"/>
            <w:shd w:val="clear" w:color="auto" w:fill="D9D9D9" w:themeFill="background1" w:themeFillShade="D9"/>
          </w:tcPr>
          <w:p w14:paraId="25D204ED" w14:textId="2589984E" w:rsidR="006C176E" w:rsidRPr="006C176E" w:rsidRDefault="006C176E" w:rsidP="00C92954">
            <w:pPr>
              <w:ind w:firstLine="0"/>
              <w:jc w:val="left"/>
              <w:rPr>
                <w:b/>
                <w:bCs/>
              </w:rPr>
            </w:pPr>
            <w:r w:rsidRPr="006C176E">
              <w:rPr>
                <w:b/>
                <w:bCs/>
              </w:rPr>
              <w:t>Mô hình</w:t>
            </w:r>
          </w:p>
        </w:tc>
        <w:tc>
          <w:tcPr>
            <w:tcW w:w="1740" w:type="dxa"/>
            <w:shd w:val="clear" w:color="auto" w:fill="D9D9D9" w:themeFill="background1" w:themeFillShade="D9"/>
          </w:tcPr>
          <w:p w14:paraId="0513C6B4" w14:textId="45AF6350" w:rsidR="006C176E" w:rsidRPr="006C176E" w:rsidRDefault="006C176E" w:rsidP="00C92954">
            <w:pPr>
              <w:ind w:firstLine="0"/>
              <w:jc w:val="left"/>
              <w:rPr>
                <w:b/>
                <w:bCs/>
              </w:rPr>
            </w:pPr>
            <w:r w:rsidRPr="006C176E">
              <w:rPr>
                <w:b/>
                <w:bCs/>
              </w:rPr>
              <w:t>Cấu trúc chính</w:t>
            </w:r>
          </w:p>
        </w:tc>
        <w:tc>
          <w:tcPr>
            <w:tcW w:w="2268" w:type="dxa"/>
            <w:shd w:val="clear" w:color="auto" w:fill="D9D9D9" w:themeFill="background1" w:themeFillShade="D9"/>
          </w:tcPr>
          <w:p w14:paraId="62BA8942" w14:textId="50DAE759" w:rsidR="006C176E" w:rsidRPr="006C176E" w:rsidRDefault="006C176E" w:rsidP="00C92954">
            <w:pPr>
              <w:ind w:firstLine="0"/>
              <w:jc w:val="left"/>
              <w:rPr>
                <w:b/>
                <w:bCs/>
              </w:rPr>
            </w:pPr>
            <w:r w:rsidRPr="006C176E">
              <w:rPr>
                <w:b/>
                <w:bCs/>
              </w:rPr>
              <w:t>Ưu điểm</w:t>
            </w:r>
          </w:p>
        </w:tc>
        <w:tc>
          <w:tcPr>
            <w:tcW w:w="1791" w:type="dxa"/>
            <w:shd w:val="clear" w:color="auto" w:fill="D9D9D9" w:themeFill="background1" w:themeFillShade="D9"/>
          </w:tcPr>
          <w:p w14:paraId="293086B7" w14:textId="4E5D0FF8" w:rsidR="006C176E" w:rsidRPr="006C176E" w:rsidRDefault="006C176E" w:rsidP="00C92954">
            <w:pPr>
              <w:ind w:firstLine="0"/>
              <w:jc w:val="left"/>
              <w:rPr>
                <w:b/>
                <w:bCs/>
              </w:rPr>
            </w:pPr>
            <w:r w:rsidRPr="006C176E">
              <w:rPr>
                <w:b/>
                <w:bCs/>
              </w:rPr>
              <w:t>Nhược điểm</w:t>
            </w:r>
          </w:p>
        </w:tc>
        <w:tc>
          <w:tcPr>
            <w:tcW w:w="1747" w:type="dxa"/>
            <w:shd w:val="clear" w:color="auto" w:fill="D9D9D9" w:themeFill="background1" w:themeFillShade="D9"/>
          </w:tcPr>
          <w:p w14:paraId="45ACD6DF" w14:textId="2EFBB0EB" w:rsidR="006C176E" w:rsidRPr="006C176E" w:rsidRDefault="006C176E" w:rsidP="00C92954">
            <w:pPr>
              <w:ind w:firstLine="0"/>
              <w:jc w:val="left"/>
              <w:rPr>
                <w:b/>
                <w:bCs/>
              </w:rPr>
            </w:pPr>
            <w:r w:rsidRPr="006C176E">
              <w:rPr>
                <w:b/>
                <w:bCs/>
              </w:rPr>
              <w:t>Phù hợp với ứng dụng</w:t>
            </w:r>
          </w:p>
        </w:tc>
      </w:tr>
      <w:tr w:rsidR="006C176E" w14:paraId="5D01E322" w14:textId="77777777" w:rsidTr="004660DE">
        <w:tc>
          <w:tcPr>
            <w:tcW w:w="1516" w:type="dxa"/>
          </w:tcPr>
          <w:p w14:paraId="54165C3A" w14:textId="15F28ADC" w:rsidR="006C176E" w:rsidRDefault="006C176E" w:rsidP="00C92954">
            <w:pPr>
              <w:ind w:firstLine="0"/>
              <w:jc w:val="left"/>
            </w:pPr>
            <w:r>
              <w:t>MVC</w:t>
            </w:r>
          </w:p>
        </w:tc>
        <w:tc>
          <w:tcPr>
            <w:tcW w:w="1740" w:type="dxa"/>
          </w:tcPr>
          <w:p w14:paraId="78DCF183" w14:textId="27CCC391" w:rsidR="006C176E" w:rsidRDefault="006C176E" w:rsidP="00C92954">
            <w:pPr>
              <w:ind w:firstLine="0"/>
              <w:jc w:val="left"/>
            </w:pPr>
            <w:r w:rsidRPr="006C176E">
              <w:t>Model, View, Controller</w:t>
            </w:r>
          </w:p>
        </w:tc>
        <w:tc>
          <w:tcPr>
            <w:tcW w:w="2268" w:type="dxa"/>
          </w:tcPr>
          <w:p w14:paraId="4F2A23A1" w14:textId="79C4174E" w:rsidR="006C176E" w:rsidRDefault="006C176E" w:rsidP="00C92954">
            <w:pPr>
              <w:ind w:firstLine="0"/>
              <w:jc w:val="left"/>
            </w:pPr>
            <w:r w:rsidRPr="006C176E">
              <w:t>Tách biệt rõ ràng, dễ bảo trì, dễ kiểm thử</w:t>
            </w:r>
          </w:p>
        </w:tc>
        <w:tc>
          <w:tcPr>
            <w:tcW w:w="1791" w:type="dxa"/>
          </w:tcPr>
          <w:p w14:paraId="1EA5A6D7" w14:textId="739C2A11" w:rsidR="006C176E" w:rsidRDefault="006C176E" w:rsidP="00C92954">
            <w:pPr>
              <w:ind w:firstLine="0"/>
              <w:jc w:val="left"/>
            </w:pPr>
            <w:r w:rsidRPr="006C176E">
              <w:t>Phức tạp hơn cho ứng dụng nhỏ, cần mã nguồn kết nối</w:t>
            </w:r>
          </w:p>
        </w:tc>
        <w:tc>
          <w:tcPr>
            <w:tcW w:w="1747" w:type="dxa"/>
          </w:tcPr>
          <w:p w14:paraId="53FE474B" w14:textId="29F5F608" w:rsidR="006C176E" w:rsidRDefault="006C176E" w:rsidP="00C92954">
            <w:pPr>
              <w:ind w:firstLine="0"/>
              <w:jc w:val="left"/>
            </w:pPr>
            <w:r w:rsidRPr="006C176E">
              <w:t>Ứng dụng web, giao diện phức tạp</w:t>
            </w:r>
          </w:p>
        </w:tc>
      </w:tr>
      <w:tr w:rsidR="006C176E" w14:paraId="01447E90" w14:textId="77777777" w:rsidTr="004660DE">
        <w:tc>
          <w:tcPr>
            <w:tcW w:w="1516" w:type="dxa"/>
          </w:tcPr>
          <w:p w14:paraId="2C7375DB" w14:textId="177271E0" w:rsidR="006C176E" w:rsidRDefault="006C176E" w:rsidP="00C92954">
            <w:pPr>
              <w:ind w:firstLine="0"/>
              <w:jc w:val="left"/>
            </w:pPr>
            <w:r>
              <w:t>MVVM</w:t>
            </w:r>
          </w:p>
        </w:tc>
        <w:tc>
          <w:tcPr>
            <w:tcW w:w="1740" w:type="dxa"/>
          </w:tcPr>
          <w:p w14:paraId="647D189D" w14:textId="1A624419" w:rsidR="006C176E" w:rsidRDefault="006C176E" w:rsidP="00C92954">
            <w:pPr>
              <w:ind w:firstLine="0"/>
              <w:jc w:val="left"/>
            </w:pPr>
            <w:r w:rsidRPr="006C176E">
              <w:t>Model, View, ViewModel</w:t>
            </w:r>
          </w:p>
        </w:tc>
        <w:tc>
          <w:tcPr>
            <w:tcW w:w="2268" w:type="dxa"/>
          </w:tcPr>
          <w:p w14:paraId="2E2638DF" w14:textId="0D959699" w:rsidR="006C176E" w:rsidRDefault="006C176E" w:rsidP="00C92954">
            <w:pPr>
              <w:ind w:firstLine="0"/>
              <w:jc w:val="left"/>
            </w:pPr>
            <w:r w:rsidRPr="006C176E">
              <w:t>Tách biệt logic UI và nghiệp vụ, dễ kiểm thử, data binding</w:t>
            </w:r>
          </w:p>
        </w:tc>
        <w:tc>
          <w:tcPr>
            <w:tcW w:w="1791" w:type="dxa"/>
          </w:tcPr>
          <w:p w14:paraId="0B6083D4" w14:textId="5443F59D" w:rsidR="006C176E" w:rsidRDefault="006C176E" w:rsidP="00C92954">
            <w:pPr>
              <w:ind w:firstLine="0"/>
              <w:jc w:val="left"/>
            </w:pPr>
            <w:r w:rsidRPr="006C176E">
              <w:t>Phức tạp hơn, cần hiểu về ViewModel</w:t>
            </w:r>
          </w:p>
        </w:tc>
        <w:tc>
          <w:tcPr>
            <w:tcW w:w="1747" w:type="dxa"/>
          </w:tcPr>
          <w:p w14:paraId="10AE1411" w14:textId="48AFA1AF" w:rsidR="006C176E" w:rsidRDefault="006C176E" w:rsidP="00C92954">
            <w:pPr>
              <w:ind w:firstLine="0"/>
              <w:jc w:val="left"/>
            </w:pPr>
            <w:r w:rsidRPr="006C176E">
              <w:t>Ứng dụng desktop, mobile, WPF, Xamarin</w:t>
            </w:r>
          </w:p>
        </w:tc>
      </w:tr>
      <w:tr w:rsidR="006C176E" w14:paraId="37577813" w14:textId="77777777" w:rsidTr="004660DE">
        <w:tc>
          <w:tcPr>
            <w:tcW w:w="1516" w:type="dxa"/>
          </w:tcPr>
          <w:p w14:paraId="3BB7F822" w14:textId="101F9216" w:rsidR="006C176E" w:rsidRDefault="006C176E" w:rsidP="00C92954">
            <w:pPr>
              <w:ind w:firstLine="0"/>
              <w:jc w:val="left"/>
            </w:pPr>
            <w:r>
              <w:t>MVP</w:t>
            </w:r>
          </w:p>
        </w:tc>
        <w:tc>
          <w:tcPr>
            <w:tcW w:w="1740" w:type="dxa"/>
          </w:tcPr>
          <w:p w14:paraId="1BB7156F" w14:textId="10C8FA4D" w:rsidR="006C176E" w:rsidRDefault="004660DE" w:rsidP="00C92954">
            <w:pPr>
              <w:ind w:firstLine="0"/>
              <w:jc w:val="left"/>
            </w:pPr>
            <w:r w:rsidRPr="004660DE">
              <w:t>Model, View, Presenter</w:t>
            </w:r>
          </w:p>
        </w:tc>
        <w:tc>
          <w:tcPr>
            <w:tcW w:w="2268" w:type="dxa"/>
          </w:tcPr>
          <w:p w14:paraId="59BE0389" w14:textId="3B18A12B" w:rsidR="006C176E" w:rsidRDefault="004660DE" w:rsidP="00C92954">
            <w:pPr>
              <w:ind w:firstLine="0"/>
              <w:jc w:val="left"/>
            </w:pPr>
            <w:r w:rsidRPr="004660DE">
              <w:t xml:space="preserve">Dễ kiểm thử, logic nghiệp vụ tách biệt, </w:t>
            </w:r>
            <w:r w:rsidRPr="004660DE">
              <w:lastRenderedPageBreak/>
              <w:t>giúp kiểm soát giao diện</w:t>
            </w:r>
          </w:p>
        </w:tc>
        <w:tc>
          <w:tcPr>
            <w:tcW w:w="1791" w:type="dxa"/>
          </w:tcPr>
          <w:p w14:paraId="699A9228" w14:textId="30C79DD2" w:rsidR="006C176E" w:rsidRDefault="004660DE" w:rsidP="00C92954">
            <w:pPr>
              <w:ind w:firstLine="0"/>
              <w:jc w:val="left"/>
            </w:pPr>
            <w:r w:rsidRPr="004660DE">
              <w:lastRenderedPageBreak/>
              <w:t>Cần kết nối giữa Presenter và View</w:t>
            </w:r>
          </w:p>
        </w:tc>
        <w:tc>
          <w:tcPr>
            <w:tcW w:w="1747" w:type="dxa"/>
          </w:tcPr>
          <w:p w14:paraId="69E5FE3E" w14:textId="311C6A70" w:rsidR="006C176E" w:rsidRDefault="004660DE" w:rsidP="00C92954">
            <w:pPr>
              <w:ind w:firstLine="0"/>
              <w:jc w:val="left"/>
            </w:pPr>
            <w:r w:rsidRPr="004660DE">
              <w:t>Ứng dụng desktop, mobile</w:t>
            </w:r>
          </w:p>
        </w:tc>
      </w:tr>
      <w:tr w:rsidR="006C176E" w14:paraId="73EE5797" w14:textId="77777777" w:rsidTr="004660DE">
        <w:tc>
          <w:tcPr>
            <w:tcW w:w="1516" w:type="dxa"/>
          </w:tcPr>
          <w:p w14:paraId="31A64BCB" w14:textId="61FA0B42" w:rsidR="006C176E" w:rsidRDefault="006C176E" w:rsidP="00C92954">
            <w:pPr>
              <w:ind w:firstLine="0"/>
              <w:jc w:val="left"/>
            </w:pPr>
            <w:r w:rsidRPr="006C176E">
              <w:t>SOA</w:t>
            </w:r>
          </w:p>
        </w:tc>
        <w:tc>
          <w:tcPr>
            <w:tcW w:w="1740" w:type="dxa"/>
          </w:tcPr>
          <w:p w14:paraId="53B66AE2" w14:textId="5FC4FCD1" w:rsidR="006C176E" w:rsidRDefault="004660DE" w:rsidP="00C92954">
            <w:pPr>
              <w:ind w:firstLine="0"/>
              <w:jc w:val="left"/>
            </w:pPr>
            <w:r w:rsidRPr="004660DE">
              <w:t>Services, Clients</w:t>
            </w:r>
          </w:p>
        </w:tc>
        <w:tc>
          <w:tcPr>
            <w:tcW w:w="2268" w:type="dxa"/>
          </w:tcPr>
          <w:p w14:paraId="182F4C87" w14:textId="64F15EAE" w:rsidR="006C176E" w:rsidRDefault="004660DE" w:rsidP="00C92954">
            <w:pPr>
              <w:jc w:val="left"/>
            </w:pPr>
            <w:r w:rsidRPr="004660DE">
              <w:t>Tái sử dụng, phân tán tốt, mở rộng dễ dàng</w:t>
            </w:r>
          </w:p>
        </w:tc>
        <w:tc>
          <w:tcPr>
            <w:tcW w:w="1791" w:type="dxa"/>
          </w:tcPr>
          <w:p w14:paraId="69978426" w14:textId="7A2F1824" w:rsidR="006C176E" w:rsidRDefault="004660DE" w:rsidP="00C92954">
            <w:pPr>
              <w:ind w:firstLine="0"/>
              <w:jc w:val="left"/>
            </w:pPr>
            <w:r w:rsidRPr="004660DE">
              <w:t>Phức tạp trong quản lý, yêu cầu giao tiếp giữa các dịch vụ</w:t>
            </w:r>
          </w:p>
        </w:tc>
        <w:tc>
          <w:tcPr>
            <w:tcW w:w="1747" w:type="dxa"/>
          </w:tcPr>
          <w:p w14:paraId="1E154BE8" w14:textId="6AAF0B2A" w:rsidR="006C176E" w:rsidRDefault="004660DE" w:rsidP="00C92954">
            <w:pPr>
              <w:ind w:firstLine="0"/>
              <w:jc w:val="left"/>
            </w:pPr>
            <w:r w:rsidRPr="004660DE">
              <w:t>Các hệ thống phân tán, Microservices</w:t>
            </w:r>
          </w:p>
          <w:p w14:paraId="74B58CFA" w14:textId="77777777" w:rsidR="004660DE" w:rsidRPr="004660DE" w:rsidRDefault="004660DE" w:rsidP="00C92954">
            <w:pPr>
              <w:jc w:val="left"/>
            </w:pPr>
          </w:p>
        </w:tc>
      </w:tr>
      <w:tr w:rsidR="006C176E" w14:paraId="663EA49F" w14:textId="77777777" w:rsidTr="004660DE">
        <w:tc>
          <w:tcPr>
            <w:tcW w:w="1516" w:type="dxa"/>
          </w:tcPr>
          <w:p w14:paraId="19A336F7" w14:textId="74914B9E" w:rsidR="006C176E" w:rsidRDefault="006C176E" w:rsidP="00C92954">
            <w:pPr>
              <w:ind w:firstLine="0"/>
              <w:jc w:val="left"/>
            </w:pPr>
            <w:r w:rsidRPr="006C176E">
              <w:t>Clean Architecture</w:t>
            </w:r>
          </w:p>
        </w:tc>
        <w:tc>
          <w:tcPr>
            <w:tcW w:w="1740" w:type="dxa"/>
          </w:tcPr>
          <w:p w14:paraId="258065FE" w14:textId="30405985" w:rsidR="006C176E" w:rsidRDefault="004660DE" w:rsidP="00C92954">
            <w:pPr>
              <w:ind w:firstLine="0"/>
              <w:jc w:val="left"/>
            </w:pPr>
            <w:r w:rsidRPr="004660DE">
              <w:t>Entities, Use Cases,</w:t>
            </w:r>
            <w:r>
              <w:t xml:space="preserve"> </w:t>
            </w:r>
            <w:r w:rsidRPr="004660DE">
              <w:t>Interface Adapters, Frameworks</w:t>
            </w:r>
          </w:p>
        </w:tc>
        <w:tc>
          <w:tcPr>
            <w:tcW w:w="2268" w:type="dxa"/>
          </w:tcPr>
          <w:p w14:paraId="49D586F5" w14:textId="0A01FD16" w:rsidR="006C176E" w:rsidRDefault="004660DE" w:rsidP="00C92954">
            <w:pPr>
              <w:ind w:firstLine="0"/>
              <w:jc w:val="left"/>
            </w:pPr>
            <w:r w:rsidRPr="004660DE">
              <w:t>Tách biệt các tầng rõ ràng, dễ bảo trì và mở rộng, kiểm thử độc lập, linh hoạt trong việc thay đổi công nghệ</w:t>
            </w:r>
          </w:p>
        </w:tc>
        <w:tc>
          <w:tcPr>
            <w:tcW w:w="1791" w:type="dxa"/>
          </w:tcPr>
          <w:p w14:paraId="1FA73BFF" w14:textId="3897FB80" w:rsidR="006C176E" w:rsidRDefault="004660DE" w:rsidP="00C92954">
            <w:pPr>
              <w:ind w:firstLine="0"/>
              <w:jc w:val="left"/>
            </w:pPr>
            <w:r w:rsidRPr="004660DE">
              <w:t>Phức tạp và dư thừa cho ứng dụng đơn giản</w:t>
            </w:r>
          </w:p>
        </w:tc>
        <w:tc>
          <w:tcPr>
            <w:tcW w:w="1747" w:type="dxa"/>
          </w:tcPr>
          <w:p w14:paraId="6DB57B0D" w14:textId="3928576B" w:rsidR="006C176E" w:rsidRDefault="004660DE" w:rsidP="00C92954">
            <w:pPr>
              <w:ind w:firstLine="0"/>
              <w:jc w:val="left"/>
            </w:pPr>
            <w:r w:rsidRPr="004660DE">
              <w:t>Các ứng dụng lớn, enterprise, microservices, hệ thống phức tạp</w:t>
            </w:r>
          </w:p>
        </w:tc>
      </w:tr>
    </w:tbl>
    <w:p w14:paraId="4CA3703C" w14:textId="403593F9" w:rsidR="001E7443" w:rsidRDefault="0093328E" w:rsidP="00C92954">
      <w:pPr>
        <w:pStyle w:val="Heading2"/>
      </w:pPr>
      <w:bookmarkStart w:id="122" w:name="_Toc186632101"/>
      <w:r w:rsidRPr="00FE4CEB">
        <w:t>Một</w:t>
      </w:r>
      <w:r>
        <w:t xml:space="preserve"> số phương thức, khái niệm, công nghệ/công cụ... khác được sử dụng</w:t>
      </w:r>
      <w:bookmarkEnd w:id="122"/>
    </w:p>
    <w:p w14:paraId="70CDF61E" w14:textId="457B7064" w:rsidR="0093328E" w:rsidRDefault="0093328E" w:rsidP="00C92954">
      <w:r>
        <w:t xml:space="preserve">+ </w:t>
      </w:r>
      <w:r w:rsidRPr="0093328E">
        <w:t xml:space="preserve">Phương thức </w:t>
      </w:r>
      <w:r w:rsidRPr="0093328E">
        <w:rPr>
          <w:b/>
          <w:bCs/>
        </w:rPr>
        <w:t>HTTP (HTTP Methods)</w:t>
      </w:r>
      <w:r w:rsidRPr="0093328E">
        <w:t xml:space="preserve"> là các hành động được sử dụng trong giao thức HTTP (HyperText Transfer Protocol) để tương tác với tài nguyên trên một server. Mỗi phương thức HTTP xác định kiểu yêu cầu mà client gửi tới server để thực hiện một tác vụ cụ thể trên tài nguyên (như thêm, sửa, xóa, hoặc lấy dữ liệu).</w:t>
      </w:r>
    </w:p>
    <w:p w14:paraId="1D2054B1" w14:textId="12BD3ABF" w:rsidR="006058AA" w:rsidRDefault="006058AA" w:rsidP="00C92954">
      <w:r>
        <w:t xml:space="preserve">+ </w:t>
      </w:r>
      <w:r w:rsidRPr="006058AA">
        <w:rPr>
          <w:b/>
          <w:bCs/>
        </w:rPr>
        <w:t>IdentityUser</w:t>
      </w:r>
      <w:r>
        <w:t xml:space="preserve">: </w:t>
      </w:r>
      <w:r w:rsidRPr="006058AA">
        <w:t xml:space="preserve">một lớp được sử dụng trong </w:t>
      </w:r>
      <w:r w:rsidRPr="006058AA">
        <w:rPr>
          <w:b/>
          <w:bCs/>
        </w:rPr>
        <w:t>ASP.NET Core Identity</w:t>
      </w:r>
      <w:r w:rsidRPr="006058AA">
        <w:t>, một framework của Microsoft giúp quản lý xác thực và phân quyền cho các ứng dụng web. Đây là lớp mặc định đại diện cho một tài khoản người dùng trong hệ thống.</w:t>
      </w:r>
    </w:p>
    <w:p w14:paraId="55C2AEF7" w14:textId="2569CFFC" w:rsidR="0093328E" w:rsidRDefault="006058AA" w:rsidP="00C92954">
      <w:r>
        <w:t xml:space="preserve">+ </w:t>
      </w:r>
      <w:r w:rsidRPr="006058AA">
        <w:rPr>
          <w:b/>
          <w:bCs/>
        </w:rPr>
        <w:t>SweetAlert</w:t>
      </w:r>
      <w:r>
        <w:t xml:space="preserve">: </w:t>
      </w:r>
      <w:r w:rsidRPr="006058AA">
        <w:t>một thư viện JavaScript mã nguồn mở được sử dụng để tạo các hộp thoại (dialog) hoặc thông báo (alert) đẹp mắt, tùy chỉnh và thân thiện với người dùng. Thư viện này là một sự thay thế trực quan và cải tiến cho hộp thoại alert, confirm, và prompt mặc định của trình duyệt.</w:t>
      </w:r>
    </w:p>
    <w:p w14:paraId="212F80A6" w14:textId="6864D747" w:rsidR="006058AA" w:rsidRDefault="006058AA" w:rsidP="00C92954">
      <w:r>
        <w:t xml:space="preserve">+ </w:t>
      </w:r>
      <w:r w:rsidRPr="006058AA">
        <w:rPr>
          <w:b/>
          <w:bCs/>
        </w:rPr>
        <w:t>PdfSharpCore</w:t>
      </w:r>
      <w:r>
        <w:t>:</w:t>
      </w:r>
      <w:r w:rsidRPr="006058AA">
        <w:t xml:space="preserve"> một thư viện mã nguồn mở dành cho .NET Core, được sử dụng để tạo, chỉnh sửa, và xử lý tài liệu PDF. Đây là một phiên bản mở rộng và tương thích với .NET Core của thư viện </w:t>
      </w:r>
      <w:r w:rsidRPr="006058AA">
        <w:rPr>
          <w:b/>
          <w:bCs/>
        </w:rPr>
        <w:t>PDFsharp</w:t>
      </w:r>
      <w:r w:rsidRPr="006058AA">
        <w:t>, ban đầu được thiết kế cho .NET Framework.</w:t>
      </w:r>
    </w:p>
    <w:p w14:paraId="39B30FC7" w14:textId="2F9D4CAC" w:rsidR="000368DB" w:rsidRDefault="00845A4B" w:rsidP="00C92954">
      <w:pPr>
        <w:pStyle w:val="Heading1"/>
      </w:pPr>
      <w:bookmarkStart w:id="123" w:name="_Toc167531596"/>
      <w:bookmarkStart w:id="124" w:name="_Toc168950044"/>
      <w:bookmarkStart w:id="125" w:name="_Toc168952848"/>
      <w:bookmarkStart w:id="126" w:name="_Toc168954254"/>
      <w:bookmarkStart w:id="127" w:name="_Toc169018655"/>
      <w:bookmarkStart w:id="128" w:name="_Toc186632102"/>
      <w:r>
        <w:lastRenderedPageBreak/>
        <w:t>THỰC NGHIỆM</w:t>
      </w:r>
      <w:bookmarkEnd w:id="123"/>
      <w:bookmarkEnd w:id="124"/>
      <w:bookmarkEnd w:id="125"/>
      <w:bookmarkEnd w:id="126"/>
      <w:bookmarkEnd w:id="127"/>
      <w:bookmarkEnd w:id="128"/>
    </w:p>
    <w:p w14:paraId="4D0D4E31" w14:textId="6D4D4392" w:rsidR="00305A3A" w:rsidRDefault="00A47784" w:rsidP="00C92954">
      <w:pPr>
        <w:pStyle w:val="Heading2"/>
      </w:pPr>
      <w:bookmarkStart w:id="129" w:name="_Toc186632103"/>
      <w:r>
        <w:t>Thiết kế mô hình ERD</w:t>
      </w:r>
      <w:r w:rsidR="00305A3A">
        <w:t xml:space="preserve"> (</w:t>
      </w:r>
      <w:r w:rsidR="00305A3A" w:rsidRPr="00305A3A">
        <w:t>Entity Relationship Diagram</w:t>
      </w:r>
      <w:r w:rsidR="00305A3A">
        <w:t>)</w:t>
      </w:r>
      <w:bookmarkEnd w:id="129"/>
      <w:r w:rsidR="00305A3A">
        <w:t xml:space="preserve"> </w:t>
      </w:r>
    </w:p>
    <w:p w14:paraId="031A707B" w14:textId="07B75115" w:rsidR="00346D1C" w:rsidRPr="00D5035F" w:rsidRDefault="00346D1C" w:rsidP="00C92954">
      <w:r>
        <w:rPr>
          <w:noProof/>
        </w:rPr>
        <mc:AlternateContent>
          <mc:Choice Requires="wps">
            <w:drawing>
              <wp:anchor distT="0" distB="0" distL="114300" distR="114300" simplePos="0" relativeHeight="251694080" behindDoc="0" locked="0" layoutInCell="1" allowOverlap="1" wp14:anchorId="3CCEAB01" wp14:editId="634AD6CE">
                <wp:simplePos x="0" y="0"/>
                <wp:positionH relativeFrom="page">
                  <wp:align>center</wp:align>
                </wp:positionH>
                <wp:positionV relativeFrom="paragraph">
                  <wp:posOffset>5372676</wp:posOffset>
                </wp:positionV>
                <wp:extent cx="5760720" cy="635"/>
                <wp:effectExtent l="0" t="0" r="0" b="0"/>
                <wp:wrapThrough wrapText="bothSides">
                  <wp:wrapPolygon edited="0">
                    <wp:start x="0" y="0"/>
                    <wp:lineTo x="0" y="20463"/>
                    <wp:lineTo x="21500" y="20463"/>
                    <wp:lineTo x="21500" y="0"/>
                    <wp:lineTo x="0" y="0"/>
                  </wp:wrapPolygon>
                </wp:wrapThrough>
                <wp:docPr id="1069487830"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12020486" w14:textId="1155E9A1" w:rsidR="00305A3A" w:rsidRPr="00305A3A" w:rsidRDefault="00305A3A" w:rsidP="00305A3A">
                            <w:pPr>
                              <w:pStyle w:val="Caption"/>
                              <w:rPr>
                                <w:b w:val="0"/>
                                <w:bCs/>
                                <w:sz w:val="26"/>
                                <w:szCs w:val="24"/>
                              </w:rPr>
                            </w:pPr>
                            <w:r>
                              <w:t xml:space="preserve">Hình </w:t>
                            </w:r>
                            <w:r w:rsidR="0011348C">
                              <w:fldChar w:fldCharType="begin"/>
                            </w:r>
                            <w:r w:rsidR="0011348C">
                              <w:instrText xml:space="preserve"> STYLEREF 1 \s </w:instrText>
                            </w:r>
                            <w:r w:rsidR="0011348C">
                              <w:fldChar w:fldCharType="separate"/>
                            </w:r>
                            <w:r w:rsidR="0011348C">
                              <w:rPr>
                                <w:noProof/>
                              </w:rPr>
                              <w:t>3</w:t>
                            </w:r>
                            <w:r w:rsidR="0011348C">
                              <w:fldChar w:fldCharType="end"/>
                            </w:r>
                            <w:r w:rsidR="0011348C">
                              <w:t>.</w:t>
                            </w:r>
                            <w:r w:rsidR="0011348C">
                              <w:fldChar w:fldCharType="begin"/>
                            </w:r>
                            <w:r w:rsidR="0011348C">
                              <w:instrText xml:space="preserve"> SEQ Hình \* ARABIC \s 1 </w:instrText>
                            </w:r>
                            <w:r w:rsidR="0011348C">
                              <w:fldChar w:fldCharType="separate"/>
                            </w:r>
                            <w:r w:rsidR="0011348C">
                              <w:rPr>
                                <w:noProof/>
                              </w:rPr>
                              <w:t>1</w:t>
                            </w:r>
                            <w:r w:rsidR="0011348C">
                              <w:fldChar w:fldCharType="end"/>
                            </w:r>
                            <w:r>
                              <w:t xml:space="preserve">. </w:t>
                            </w:r>
                            <w:r w:rsidRPr="00305A3A">
                              <w:rPr>
                                <w:b w:val="0"/>
                                <w:bCs/>
                              </w:rPr>
                              <w:t>Mô hình E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CEAB01" id="Text Box 1" o:spid="_x0000_s1032" type="#_x0000_t202" style="position:absolute;left:0;text-align:left;margin-left:0;margin-top:423.05pt;width:453.6pt;height:.05pt;z-index:25169408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N+LGQIAAD8EAAAOAAAAZHJzL2Uyb0RvYy54bWysU01v2zAMvQ/YfxB0X5xkaDo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c3t4vp7ZxcknyLjz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" stroked="f">
                <v:textbox style="mso-fit-shape-to-text:t" inset="0,0,0,0">
                  <w:txbxContent>
                    <w:p w14:paraId="12020486" w14:textId="1155E9A1" w:rsidR="00305A3A" w:rsidRPr="00305A3A" w:rsidRDefault="00305A3A" w:rsidP="00305A3A">
                      <w:pPr>
                        <w:pStyle w:val="Caption"/>
                        <w:rPr>
                          <w:b w:val="0"/>
                          <w:bCs/>
                          <w:sz w:val="26"/>
                          <w:szCs w:val="24"/>
                        </w:rPr>
                      </w:pPr>
                      <w:r>
                        <w:t xml:space="preserve">Hình </w:t>
                      </w:r>
                      <w:r w:rsidR="0011348C">
                        <w:fldChar w:fldCharType="begin"/>
                      </w:r>
                      <w:r w:rsidR="0011348C">
                        <w:instrText xml:space="preserve"> STYLEREF 1 \s </w:instrText>
                      </w:r>
                      <w:r w:rsidR="0011348C">
                        <w:fldChar w:fldCharType="separate"/>
                      </w:r>
                      <w:r w:rsidR="0011348C">
                        <w:rPr>
                          <w:noProof/>
                        </w:rPr>
                        <w:t>3</w:t>
                      </w:r>
                      <w:r w:rsidR="0011348C">
                        <w:fldChar w:fldCharType="end"/>
                      </w:r>
                      <w:r w:rsidR="0011348C">
                        <w:t>.</w:t>
                      </w:r>
                      <w:r w:rsidR="0011348C">
                        <w:fldChar w:fldCharType="begin"/>
                      </w:r>
                      <w:r w:rsidR="0011348C">
                        <w:instrText xml:space="preserve"> SEQ Hình \* ARABIC \s 1 </w:instrText>
                      </w:r>
                      <w:r w:rsidR="0011348C">
                        <w:fldChar w:fldCharType="separate"/>
                      </w:r>
                      <w:r w:rsidR="0011348C">
                        <w:rPr>
                          <w:noProof/>
                        </w:rPr>
                        <w:t>1</w:t>
                      </w:r>
                      <w:r w:rsidR="0011348C">
                        <w:fldChar w:fldCharType="end"/>
                      </w:r>
                      <w:r>
                        <w:t xml:space="preserve">. </w:t>
                      </w:r>
                      <w:r w:rsidRPr="00305A3A">
                        <w:rPr>
                          <w:b w:val="0"/>
                          <w:bCs/>
                        </w:rPr>
                        <w:t>Mô hình ERD</w:t>
                      </w:r>
                    </w:p>
                  </w:txbxContent>
                </v:textbox>
                <w10:wrap type="through" anchorx="page"/>
              </v:shape>
            </w:pict>
          </mc:Fallback>
        </mc:AlternateContent>
      </w:r>
      <w:r w:rsidRPr="00305A3A">
        <w:rPr>
          <w:noProof/>
        </w:rPr>
        <w:drawing>
          <wp:anchor distT="0" distB="0" distL="114300" distR="114300" simplePos="0" relativeHeight="251692032" behindDoc="0" locked="0" layoutInCell="1" allowOverlap="1" wp14:anchorId="3CE5CF88" wp14:editId="375347FD">
            <wp:simplePos x="0" y="0"/>
            <wp:positionH relativeFrom="margin">
              <wp:posOffset>-60325</wp:posOffset>
            </wp:positionH>
            <wp:positionV relativeFrom="paragraph">
              <wp:posOffset>1474937</wp:posOffset>
            </wp:positionV>
            <wp:extent cx="5760720" cy="3895090"/>
            <wp:effectExtent l="0" t="0" r="0" b="0"/>
            <wp:wrapThrough wrapText="bothSides">
              <wp:wrapPolygon edited="0">
                <wp:start x="0" y="0"/>
                <wp:lineTo x="0" y="21445"/>
                <wp:lineTo x="21500" y="21445"/>
                <wp:lineTo x="21500" y="0"/>
                <wp:lineTo x="0" y="0"/>
              </wp:wrapPolygon>
            </wp:wrapThrough>
            <wp:docPr id="526527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527845" name=""/>
                    <pic:cNvPicPr/>
                  </pic:nvPicPr>
                  <pic:blipFill>
                    <a:blip r:embed="rId14">
                      <a:extLst>
                        <a:ext uri="{28A0092B-C50C-407E-A947-70E740481C1C}">
                          <a14:useLocalDpi xmlns:a14="http://schemas.microsoft.com/office/drawing/2010/main" val="0"/>
                        </a:ext>
                      </a:extLst>
                    </a:blip>
                    <a:stretch>
                      <a:fillRect/>
                    </a:stretch>
                  </pic:blipFill>
                  <pic:spPr>
                    <a:xfrm>
                      <a:off x="0" y="0"/>
                      <a:ext cx="5760720" cy="3895090"/>
                    </a:xfrm>
                    <a:prstGeom prst="rect">
                      <a:avLst/>
                    </a:prstGeom>
                  </pic:spPr>
                </pic:pic>
              </a:graphicData>
            </a:graphic>
            <wp14:sizeRelH relativeFrom="page">
              <wp14:pctWidth>0</wp14:pctWidth>
            </wp14:sizeRelH>
            <wp14:sizeRelV relativeFrom="page">
              <wp14:pctHeight>0</wp14:pctHeight>
            </wp14:sizeRelV>
          </wp:anchor>
        </w:drawing>
      </w:r>
      <w:r w:rsidRPr="00346D1C">
        <w:t>Mô hình ERD (Entity Relationship Diagram) trong quản lý bán hàng là một cấu trúc dữ liệu được hình ảnh hóa để mô phỏng và thiết kế các thực thể (chẳng hạn như khách hàng, sản phẩm, đơn hàng) và mối quan hệ giữa chúng trong quá trình quản lý bán hàng của doanh nghiệp.  Mô hình ERD cung cấp một cái nhìn toàn diện về các thành phần chính của hệ thống quản lý bán hàng và cách chúng tương tác với nhau.</w:t>
      </w:r>
    </w:p>
    <w:p w14:paraId="30848479" w14:textId="1ECC86E8" w:rsidR="00305A3A" w:rsidRPr="00305A3A" w:rsidRDefault="00305A3A" w:rsidP="00C92954">
      <w:pPr>
        <w:ind w:firstLine="0"/>
        <w:rPr>
          <w:b/>
          <w:bCs/>
          <w:lang w:val="vi-VN"/>
        </w:rPr>
      </w:pPr>
      <w:r>
        <w:rPr>
          <w:b/>
          <w:bCs/>
        </w:rPr>
        <w:t xml:space="preserve">1. </w:t>
      </w:r>
      <w:r w:rsidRPr="00305A3A">
        <w:rPr>
          <w:b/>
          <w:bCs/>
          <w:lang w:val="vi-VN"/>
        </w:rPr>
        <w:t>Categories (Danh mục sản phẩm)</w:t>
      </w:r>
    </w:p>
    <w:p w14:paraId="4B982010" w14:textId="61B80DC6" w:rsidR="00CC08DE" w:rsidRDefault="00305A3A" w:rsidP="00C92954">
      <w:r w:rsidRPr="00305A3A">
        <w:rPr>
          <w:lang w:val="vi-VN"/>
        </w:rPr>
        <w:t xml:space="preserve">Quan hệ: </w:t>
      </w:r>
    </w:p>
    <w:p w14:paraId="3EFB538C" w14:textId="6A744CE1" w:rsidR="00305A3A" w:rsidRPr="00305A3A" w:rsidRDefault="00CC08DE" w:rsidP="00C92954">
      <w:r>
        <w:t xml:space="preserve">+ </w:t>
      </w:r>
      <w:r w:rsidR="00305A3A" w:rsidRPr="00305A3A">
        <w:rPr>
          <w:lang w:val="vi-VN"/>
        </w:rPr>
        <w:t>Một danh mục (</w:t>
      </w:r>
      <w:r w:rsidR="00305A3A" w:rsidRPr="00305A3A">
        <w:rPr>
          <w:i/>
          <w:iCs/>
          <w:lang w:val="vi-VN"/>
        </w:rPr>
        <w:t>Categories</w:t>
      </w:r>
      <w:r w:rsidR="00305A3A" w:rsidRPr="00305A3A">
        <w:rPr>
          <w:lang w:val="vi-VN"/>
        </w:rPr>
        <w:t>) có thể chứa nhiều sản phẩm (</w:t>
      </w:r>
      <w:r w:rsidR="00305A3A" w:rsidRPr="00305A3A">
        <w:rPr>
          <w:i/>
          <w:iCs/>
          <w:lang w:val="vi-VN"/>
        </w:rPr>
        <w:t>Products</w:t>
      </w:r>
      <w:r w:rsidR="00305A3A" w:rsidRPr="00305A3A">
        <w:rPr>
          <w:lang w:val="vi-VN"/>
        </w:rPr>
        <w:t>).</w:t>
      </w:r>
    </w:p>
    <w:p w14:paraId="4AC108A9" w14:textId="3A2200DE" w:rsidR="00305A3A" w:rsidRPr="00305A3A" w:rsidRDefault="00305A3A" w:rsidP="00C92954">
      <w:pPr>
        <w:ind w:firstLine="0"/>
        <w:rPr>
          <w:b/>
          <w:bCs/>
          <w:lang w:val="vi-VN"/>
        </w:rPr>
      </w:pPr>
      <w:r w:rsidRPr="00305A3A">
        <w:rPr>
          <w:b/>
          <w:bCs/>
          <w:lang w:val="vi-VN"/>
        </w:rPr>
        <w:t>2. Products (Sản phẩm)</w:t>
      </w:r>
    </w:p>
    <w:p w14:paraId="4788EBC9" w14:textId="4736D705" w:rsidR="00305A3A" w:rsidRPr="00305A3A" w:rsidRDefault="00305A3A" w:rsidP="00C92954">
      <w:pPr>
        <w:rPr>
          <w:lang w:val="vi-VN"/>
        </w:rPr>
      </w:pPr>
      <w:r w:rsidRPr="00305A3A">
        <w:rPr>
          <w:lang w:val="vi-VN"/>
        </w:rPr>
        <w:t>Quan hệ:</w:t>
      </w:r>
    </w:p>
    <w:p w14:paraId="6ACA6305" w14:textId="22852C4B" w:rsidR="00305A3A" w:rsidRPr="00305A3A" w:rsidRDefault="00CC08DE" w:rsidP="00C92954">
      <w:pPr>
        <w:ind w:left="720" w:firstLine="0"/>
        <w:rPr>
          <w:lang w:val="vi-VN"/>
        </w:rPr>
      </w:pPr>
      <w:r>
        <w:t xml:space="preserve">+ </w:t>
      </w:r>
      <w:r w:rsidR="00305A3A" w:rsidRPr="00305A3A">
        <w:rPr>
          <w:lang w:val="vi-VN"/>
        </w:rPr>
        <w:t>Một sản phẩm thuộc về một danh mục (</w:t>
      </w:r>
      <w:r w:rsidR="00305A3A" w:rsidRPr="00305A3A">
        <w:rPr>
          <w:i/>
          <w:iCs/>
          <w:lang w:val="vi-VN"/>
        </w:rPr>
        <w:t>Categories</w:t>
      </w:r>
      <w:r w:rsidR="00305A3A" w:rsidRPr="00305A3A">
        <w:rPr>
          <w:lang w:val="vi-VN"/>
        </w:rPr>
        <w:t>).</w:t>
      </w:r>
    </w:p>
    <w:p w14:paraId="19B09665" w14:textId="7FB2CF16" w:rsidR="00305A3A" w:rsidRPr="00305A3A" w:rsidRDefault="00CC08DE" w:rsidP="00C92954">
      <w:pPr>
        <w:ind w:left="720" w:firstLine="0"/>
      </w:pPr>
      <w:r>
        <w:t xml:space="preserve">+ </w:t>
      </w:r>
      <w:r w:rsidR="00305A3A" w:rsidRPr="00305A3A">
        <w:rPr>
          <w:lang w:val="vi-VN"/>
        </w:rPr>
        <w:t>Một sản phẩm có thể liên kết với một thương hiệu (</w:t>
      </w:r>
      <w:r w:rsidR="00305A3A" w:rsidRPr="00305A3A">
        <w:rPr>
          <w:i/>
          <w:iCs/>
          <w:lang w:val="vi-VN"/>
        </w:rPr>
        <w:t>Brands</w:t>
      </w:r>
      <w:r w:rsidR="00305A3A" w:rsidRPr="00305A3A">
        <w:rPr>
          <w:lang w:val="vi-VN"/>
        </w:rPr>
        <w:t>).</w:t>
      </w:r>
    </w:p>
    <w:p w14:paraId="2686610F" w14:textId="77777777" w:rsidR="00305A3A" w:rsidRPr="00305A3A" w:rsidRDefault="00305A3A" w:rsidP="00C92954">
      <w:pPr>
        <w:ind w:firstLine="0"/>
        <w:rPr>
          <w:b/>
          <w:bCs/>
          <w:lang w:val="vi-VN"/>
        </w:rPr>
      </w:pPr>
      <w:r w:rsidRPr="00305A3A">
        <w:rPr>
          <w:b/>
          <w:bCs/>
          <w:lang w:val="vi-VN"/>
        </w:rPr>
        <w:lastRenderedPageBreak/>
        <w:t>3. Brands (Thương hiệu)</w:t>
      </w:r>
    </w:p>
    <w:p w14:paraId="72C5B16F" w14:textId="77777777" w:rsidR="00CC08DE" w:rsidRDefault="00305A3A" w:rsidP="00C92954">
      <w:r w:rsidRPr="00305A3A">
        <w:rPr>
          <w:lang w:val="vi-VN"/>
        </w:rPr>
        <w:t xml:space="preserve">Quan hệ: </w:t>
      </w:r>
    </w:p>
    <w:p w14:paraId="5DF688C8" w14:textId="7B3A7B56" w:rsidR="00305A3A" w:rsidRPr="00305A3A" w:rsidRDefault="00CC08DE" w:rsidP="00C92954">
      <w:r>
        <w:t xml:space="preserve">+ </w:t>
      </w:r>
      <w:r w:rsidR="00305A3A" w:rsidRPr="00305A3A">
        <w:rPr>
          <w:lang w:val="vi-VN"/>
        </w:rPr>
        <w:t>Một thương hiệu có thể có nhiều sản phẩm (</w:t>
      </w:r>
      <w:r w:rsidR="00305A3A" w:rsidRPr="00305A3A">
        <w:rPr>
          <w:i/>
          <w:iCs/>
          <w:lang w:val="vi-VN"/>
        </w:rPr>
        <w:t>Products</w:t>
      </w:r>
      <w:r w:rsidR="00305A3A" w:rsidRPr="00305A3A">
        <w:rPr>
          <w:lang w:val="vi-VN"/>
        </w:rPr>
        <w:t>).</w:t>
      </w:r>
    </w:p>
    <w:p w14:paraId="55EA4090" w14:textId="77777777" w:rsidR="00305A3A" w:rsidRPr="00305A3A" w:rsidRDefault="00305A3A" w:rsidP="00C92954">
      <w:pPr>
        <w:ind w:firstLine="0"/>
        <w:rPr>
          <w:b/>
          <w:bCs/>
          <w:lang w:val="vi-VN"/>
        </w:rPr>
      </w:pPr>
      <w:r w:rsidRPr="00305A3A">
        <w:rPr>
          <w:b/>
          <w:bCs/>
          <w:lang w:val="vi-VN"/>
        </w:rPr>
        <w:t>4. Ratings (Đánh giá)</w:t>
      </w:r>
    </w:p>
    <w:p w14:paraId="7B982C43" w14:textId="77777777" w:rsidR="00CC08DE" w:rsidRDefault="00305A3A" w:rsidP="00C92954">
      <w:r w:rsidRPr="00305A3A">
        <w:rPr>
          <w:lang w:val="vi-VN"/>
        </w:rPr>
        <w:t xml:space="preserve">Quan hệ: </w:t>
      </w:r>
    </w:p>
    <w:p w14:paraId="04A9E199" w14:textId="13D08162" w:rsidR="00305A3A" w:rsidRPr="00305A3A" w:rsidRDefault="00CC08DE" w:rsidP="00C92954">
      <w:r>
        <w:t xml:space="preserve">+ </w:t>
      </w:r>
      <w:r w:rsidR="00305A3A" w:rsidRPr="00305A3A">
        <w:rPr>
          <w:lang w:val="vi-VN"/>
        </w:rPr>
        <w:t>Một sản phẩm có thể có nhiều đánh giá (</w:t>
      </w:r>
      <w:r w:rsidR="00305A3A" w:rsidRPr="00305A3A">
        <w:rPr>
          <w:i/>
          <w:iCs/>
          <w:lang w:val="vi-VN"/>
        </w:rPr>
        <w:t>Ratings</w:t>
      </w:r>
      <w:r w:rsidR="00305A3A" w:rsidRPr="00305A3A">
        <w:rPr>
          <w:lang w:val="vi-VN"/>
        </w:rPr>
        <w:t>).</w:t>
      </w:r>
    </w:p>
    <w:p w14:paraId="04406BEC" w14:textId="77777777" w:rsidR="00305A3A" w:rsidRPr="00305A3A" w:rsidRDefault="00305A3A" w:rsidP="00C92954">
      <w:pPr>
        <w:ind w:firstLine="0"/>
        <w:rPr>
          <w:b/>
          <w:bCs/>
          <w:lang w:val="vi-VN"/>
        </w:rPr>
      </w:pPr>
      <w:r w:rsidRPr="00305A3A">
        <w:rPr>
          <w:b/>
          <w:bCs/>
          <w:lang w:val="vi-VN"/>
        </w:rPr>
        <w:t>5. Users (Người dùng)</w:t>
      </w:r>
    </w:p>
    <w:p w14:paraId="42CF239E" w14:textId="77777777" w:rsidR="00CC08DE" w:rsidRDefault="00305A3A" w:rsidP="00C92954">
      <w:r w:rsidRPr="00305A3A">
        <w:rPr>
          <w:lang w:val="vi-VN"/>
        </w:rPr>
        <w:t xml:space="preserve">Quan hệ: </w:t>
      </w:r>
    </w:p>
    <w:p w14:paraId="2652445D" w14:textId="616E60E0" w:rsidR="00305A3A" w:rsidRPr="00305A3A" w:rsidRDefault="00CC08DE" w:rsidP="00C92954">
      <w:r>
        <w:t xml:space="preserve">+ </w:t>
      </w:r>
      <w:r w:rsidR="00305A3A" w:rsidRPr="00305A3A">
        <w:rPr>
          <w:lang w:val="vi-VN"/>
        </w:rPr>
        <w:t>Một người dùng có thể thực hiện nhiều đơn hàng (</w:t>
      </w:r>
      <w:r w:rsidR="00305A3A" w:rsidRPr="00305A3A">
        <w:rPr>
          <w:i/>
          <w:iCs/>
          <w:lang w:val="vi-VN"/>
        </w:rPr>
        <w:t>Orders</w:t>
      </w:r>
      <w:r w:rsidR="00305A3A" w:rsidRPr="00305A3A">
        <w:rPr>
          <w:lang w:val="vi-VN"/>
        </w:rPr>
        <w:t>).</w:t>
      </w:r>
    </w:p>
    <w:p w14:paraId="3D155C48" w14:textId="77777777" w:rsidR="00305A3A" w:rsidRPr="00305A3A" w:rsidRDefault="00305A3A" w:rsidP="00C92954">
      <w:pPr>
        <w:ind w:firstLine="0"/>
        <w:rPr>
          <w:b/>
          <w:bCs/>
          <w:lang w:val="vi-VN"/>
        </w:rPr>
      </w:pPr>
      <w:r w:rsidRPr="00305A3A">
        <w:rPr>
          <w:b/>
          <w:bCs/>
          <w:lang w:val="vi-VN"/>
        </w:rPr>
        <w:t>6. BillingAddresses (Địa chỉ thanh toán)</w:t>
      </w:r>
    </w:p>
    <w:p w14:paraId="7C62E2E1" w14:textId="77777777" w:rsidR="00CC08DE" w:rsidRDefault="00305A3A" w:rsidP="00C92954">
      <w:r w:rsidRPr="00305A3A">
        <w:rPr>
          <w:lang w:val="vi-VN"/>
        </w:rPr>
        <w:t xml:space="preserve">Quan hệ: </w:t>
      </w:r>
    </w:p>
    <w:p w14:paraId="2D013C65" w14:textId="4B9E1A1F" w:rsidR="00305A3A" w:rsidRPr="00305A3A" w:rsidRDefault="00CC08DE" w:rsidP="00C92954">
      <w:r>
        <w:t xml:space="preserve">+ </w:t>
      </w:r>
      <w:r w:rsidR="00305A3A" w:rsidRPr="00305A3A">
        <w:rPr>
          <w:lang w:val="vi-VN"/>
        </w:rPr>
        <w:t>Một địa chỉ thanh toán có thể gắn với nhiều đơn hàng (</w:t>
      </w:r>
      <w:r w:rsidR="00305A3A" w:rsidRPr="00305A3A">
        <w:rPr>
          <w:i/>
          <w:iCs/>
          <w:lang w:val="vi-VN"/>
        </w:rPr>
        <w:t>Orders</w:t>
      </w:r>
      <w:r w:rsidR="00305A3A" w:rsidRPr="00305A3A">
        <w:rPr>
          <w:lang w:val="vi-VN"/>
        </w:rPr>
        <w:t>).</w:t>
      </w:r>
    </w:p>
    <w:p w14:paraId="2376B979" w14:textId="77777777" w:rsidR="00305A3A" w:rsidRPr="00305A3A" w:rsidRDefault="00305A3A" w:rsidP="00C92954">
      <w:pPr>
        <w:ind w:firstLine="0"/>
        <w:rPr>
          <w:b/>
          <w:bCs/>
          <w:lang w:val="vi-VN"/>
        </w:rPr>
      </w:pPr>
      <w:r w:rsidRPr="00305A3A">
        <w:rPr>
          <w:b/>
          <w:bCs/>
          <w:lang w:val="vi-VN"/>
        </w:rPr>
        <w:t>7. Orders (Đơn hàng)</w:t>
      </w:r>
    </w:p>
    <w:p w14:paraId="09FBA8B4" w14:textId="77777777" w:rsidR="00CC08DE" w:rsidRDefault="00305A3A" w:rsidP="00C92954">
      <w:r w:rsidRPr="00305A3A">
        <w:rPr>
          <w:lang w:val="vi-VN"/>
        </w:rPr>
        <w:t xml:space="preserve">Quan hệ: </w:t>
      </w:r>
    </w:p>
    <w:p w14:paraId="0741D306" w14:textId="56FAAC18" w:rsidR="00305A3A" w:rsidRPr="00305A3A" w:rsidRDefault="00CC08DE" w:rsidP="00C92954">
      <w:r>
        <w:t xml:space="preserve">+ </w:t>
      </w:r>
      <w:r w:rsidR="00305A3A" w:rsidRPr="00305A3A">
        <w:rPr>
          <w:lang w:val="vi-VN"/>
        </w:rPr>
        <w:t>Một đơn hàng có thể chứa nhiều chi tiết đơn hàng (</w:t>
      </w:r>
      <w:r w:rsidR="00305A3A" w:rsidRPr="00305A3A">
        <w:rPr>
          <w:i/>
          <w:iCs/>
          <w:lang w:val="vi-VN"/>
        </w:rPr>
        <w:t>OrderDetails</w:t>
      </w:r>
      <w:r w:rsidR="00305A3A" w:rsidRPr="00305A3A">
        <w:rPr>
          <w:lang w:val="vi-VN"/>
        </w:rPr>
        <w:t>).</w:t>
      </w:r>
    </w:p>
    <w:p w14:paraId="03493499" w14:textId="77777777" w:rsidR="00305A3A" w:rsidRPr="00305A3A" w:rsidRDefault="00305A3A" w:rsidP="00C92954">
      <w:pPr>
        <w:ind w:firstLine="0"/>
        <w:rPr>
          <w:b/>
          <w:bCs/>
          <w:lang w:val="vi-VN"/>
        </w:rPr>
      </w:pPr>
      <w:r w:rsidRPr="00305A3A">
        <w:rPr>
          <w:b/>
          <w:bCs/>
          <w:lang w:val="vi-VN"/>
        </w:rPr>
        <w:t>8. OrderDetails (Chi tiết đơn hàng)</w:t>
      </w:r>
    </w:p>
    <w:p w14:paraId="11D1AA3E" w14:textId="77777777" w:rsidR="00CC08DE" w:rsidRDefault="00305A3A" w:rsidP="00C92954">
      <w:r w:rsidRPr="00305A3A">
        <w:rPr>
          <w:lang w:val="vi-VN"/>
        </w:rPr>
        <w:t xml:space="preserve">Quan hệ: </w:t>
      </w:r>
    </w:p>
    <w:p w14:paraId="25DB071D" w14:textId="4597034A" w:rsidR="002A1526" w:rsidRDefault="00CC08DE" w:rsidP="00C92954">
      <w:r>
        <w:t xml:space="preserve">+ </w:t>
      </w:r>
      <w:r w:rsidR="00305A3A" w:rsidRPr="00305A3A">
        <w:rPr>
          <w:lang w:val="vi-VN"/>
        </w:rPr>
        <w:t>Một đơn hàng có nhiều chi tiết đơn hàng, mỗi chi tiết đại diện cho một sản phẩm cụ thể.</w:t>
      </w:r>
    </w:p>
    <w:p w14:paraId="1E2352BA" w14:textId="75F477DC" w:rsidR="00D5035F" w:rsidRDefault="00D5035F" w:rsidP="00C92954">
      <w:pPr>
        <w:pStyle w:val="Heading2"/>
      </w:pPr>
      <w:bookmarkStart w:id="130" w:name="_Toc186632104"/>
      <w:r>
        <w:t>Thiết kế mô hình UseCase</w:t>
      </w:r>
      <w:bookmarkEnd w:id="130"/>
    </w:p>
    <w:p w14:paraId="6C4A4F03" w14:textId="5D17664E" w:rsidR="00D5035F" w:rsidRDefault="00D5035F" w:rsidP="00C92954">
      <w:r w:rsidRPr="00D5035F">
        <w:t>Use Case là một kỹ thuật thường được sử dụng trong hệ thống và kỹ thuật phần mềm để các đối tượng người dùng có thể nắm rõ được các yêu cầu chức năng của hệ thống. Ngoài ra, Use Case còn là một kỹ thuật có khả năng mô tả sự tương tác giữa hệ thống và người dùng trong cùng một môi trường và vì cùng một mục đích cụ thể.</w:t>
      </w:r>
    </w:p>
    <w:p w14:paraId="0FE19F9E" w14:textId="15B7AC4A" w:rsidR="00D5035F" w:rsidRDefault="000D6002" w:rsidP="001F5826">
      <w:pPr>
        <w:pStyle w:val="Heading3"/>
      </w:pPr>
      <w:bookmarkStart w:id="131" w:name="_Toc186632105"/>
      <w:r>
        <w:t>UseCase khách hàng</w:t>
      </w:r>
      <w:bookmarkEnd w:id="131"/>
    </w:p>
    <w:p w14:paraId="6E767624" w14:textId="77777777" w:rsidR="000D6002" w:rsidRDefault="000D6002" w:rsidP="00C92954">
      <w:r w:rsidRPr="000D6002">
        <w:rPr>
          <w:b/>
          <w:bCs/>
        </w:rPr>
        <w:t>Actor:</w:t>
      </w:r>
      <w:r>
        <w:t xml:space="preserve"> </w:t>
      </w:r>
    </w:p>
    <w:p w14:paraId="02883EAF" w14:textId="715E2F52" w:rsidR="00D5035F" w:rsidRDefault="000D6002" w:rsidP="00C92954">
      <w:r w:rsidRPr="000D6002">
        <w:rPr>
          <w:b/>
          <w:bCs/>
        </w:rPr>
        <w:lastRenderedPageBreak/>
        <w:t>Khách hàng</w:t>
      </w:r>
      <w:r w:rsidRPr="000D6002">
        <w:t>: Là người sử dụng hệ thống để thực hiện các hoạt động mua sắm trên website.</w:t>
      </w:r>
    </w:p>
    <w:p w14:paraId="79823AE8" w14:textId="77777777" w:rsidR="00D5035F" w:rsidRDefault="00D5035F" w:rsidP="00C92954"/>
    <w:p w14:paraId="0C6734EE" w14:textId="77777777" w:rsidR="000D6002" w:rsidRDefault="000D6002" w:rsidP="00C92954"/>
    <w:p w14:paraId="623BFA08" w14:textId="77777777" w:rsidR="000D6002" w:rsidRDefault="000D6002" w:rsidP="00C92954"/>
    <w:p w14:paraId="0CA2FB4C" w14:textId="77777777" w:rsidR="000D6002" w:rsidRDefault="000D6002" w:rsidP="00C92954">
      <w:pPr>
        <w:ind w:firstLine="0"/>
      </w:pPr>
    </w:p>
    <w:p w14:paraId="15081847" w14:textId="5B20C1DD" w:rsidR="00D5035F" w:rsidRDefault="000D6002" w:rsidP="00C92954">
      <w:pPr>
        <w:ind w:firstLine="0"/>
      </w:pPr>
      <w:r>
        <w:rPr>
          <w:noProof/>
        </w:rPr>
        <mc:AlternateContent>
          <mc:Choice Requires="wps">
            <w:drawing>
              <wp:anchor distT="0" distB="0" distL="114300" distR="114300" simplePos="0" relativeHeight="251698176" behindDoc="1" locked="0" layoutInCell="1" allowOverlap="1" wp14:anchorId="20B59872" wp14:editId="3AC1403D">
                <wp:simplePos x="0" y="0"/>
                <wp:positionH relativeFrom="column">
                  <wp:posOffset>14605</wp:posOffset>
                </wp:positionH>
                <wp:positionV relativeFrom="paragraph">
                  <wp:posOffset>5843905</wp:posOffset>
                </wp:positionV>
                <wp:extent cx="5460365" cy="635"/>
                <wp:effectExtent l="0" t="0" r="0" b="0"/>
                <wp:wrapTight wrapText="bothSides">
                  <wp:wrapPolygon edited="0">
                    <wp:start x="0" y="0"/>
                    <wp:lineTo x="0" y="21600"/>
                    <wp:lineTo x="21600" y="21600"/>
                    <wp:lineTo x="21600" y="0"/>
                  </wp:wrapPolygon>
                </wp:wrapTight>
                <wp:docPr id="96341264" name="Text Box 1"/>
                <wp:cNvGraphicFramePr/>
                <a:graphic xmlns:a="http://schemas.openxmlformats.org/drawingml/2006/main">
                  <a:graphicData uri="http://schemas.microsoft.com/office/word/2010/wordprocessingShape">
                    <wps:wsp>
                      <wps:cNvSpPr txBox="1"/>
                      <wps:spPr>
                        <a:xfrm>
                          <a:off x="0" y="0"/>
                          <a:ext cx="5460365" cy="635"/>
                        </a:xfrm>
                        <a:prstGeom prst="rect">
                          <a:avLst/>
                        </a:prstGeom>
                        <a:solidFill>
                          <a:prstClr val="white"/>
                        </a:solidFill>
                        <a:ln>
                          <a:noFill/>
                        </a:ln>
                      </wps:spPr>
                      <wps:txbx>
                        <w:txbxContent>
                          <w:p w14:paraId="1801386E" w14:textId="5249D983" w:rsidR="000D6002" w:rsidRPr="000D6002" w:rsidRDefault="000D6002" w:rsidP="000D6002">
                            <w:pPr>
                              <w:pStyle w:val="Caption"/>
                              <w:rPr>
                                <w:b w:val="0"/>
                                <w:bCs/>
                                <w:sz w:val="26"/>
                                <w:szCs w:val="24"/>
                              </w:rPr>
                            </w:pPr>
                            <w:r>
                              <w:t xml:space="preserve">Hình </w:t>
                            </w:r>
                            <w:r w:rsidR="0011348C">
                              <w:fldChar w:fldCharType="begin"/>
                            </w:r>
                            <w:r w:rsidR="0011348C">
                              <w:instrText xml:space="preserve"> STYLEREF 1 \s </w:instrText>
                            </w:r>
                            <w:r w:rsidR="0011348C">
                              <w:fldChar w:fldCharType="separate"/>
                            </w:r>
                            <w:r w:rsidR="0011348C">
                              <w:rPr>
                                <w:noProof/>
                              </w:rPr>
                              <w:t>3</w:t>
                            </w:r>
                            <w:r w:rsidR="0011348C">
                              <w:fldChar w:fldCharType="end"/>
                            </w:r>
                            <w:r w:rsidR="0011348C">
                              <w:t>.</w:t>
                            </w:r>
                            <w:r w:rsidR="0011348C">
                              <w:fldChar w:fldCharType="begin"/>
                            </w:r>
                            <w:r w:rsidR="0011348C">
                              <w:instrText xml:space="preserve"> SEQ Hình \* ARABIC \s 1 </w:instrText>
                            </w:r>
                            <w:r w:rsidR="0011348C">
                              <w:fldChar w:fldCharType="separate"/>
                            </w:r>
                            <w:r w:rsidR="0011348C">
                              <w:rPr>
                                <w:noProof/>
                              </w:rPr>
                              <w:t>2</w:t>
                            </w:r>
                            <w:r w:rsidR="0011348C">
                              <w:fldChar w:fldCharType="end"/>
                            </w:r>
                            <w:r>
                              <w:t xml:space="preserve">. </w:t>
                            </w:r>
                            <w:r w:rsidRPr="000D6002">
                              <w:rPr>
                                <w:b w:val="0"/>
                                <w:bCs/>
                              </w:rPr>
                              <w:t>UseCase khách hà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59872" id="_x0000_s1033" type="#_x0000_t202" style="position:absolute;left:0;text-align:left;margin-left:1.15pt;margin-top:460.15pt;width:429.9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JVGwIAAD8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" stroked="f">
                <v:textbox style="mso-fit-shape-to-text:t" inset="0,0,0,0">
                  <w:txbxContent>
                    <w:p w14:paraId="1801386E" w14:textId="5249D983" w:rsidR="000D6002" w:rsidRPr="000D6002" w:rsidRDefault="000D6002" w:rsidP="000D6002">
                      <w:pPr>
                        <w:pStyle w:val="Caption"/>
                        <w:rPr>
                          <w:b w:val="0"/>
                          <w:bCs/>
                          <w:sz w:val="26"/>
                          <w:szCs w:val="24"/>
                        </w:rPr>
                      </w:pPr>
                      <w:r>
                        <w:t xml:space="preserve">Hình </w:t>
                      </w:r>
                      <w:r w:rsidR="0011348C">
                        <w:fldChar w:fldCharType="begin"/>
                      </w:r>
                      <w:r w:rsidR="0011348C">
                        <w:instrText xml:space="preserve"> STYLEREF 1 \s </w:instrText>
                      </w:r>
                      <w:r w:rsidR="0011348C">
                        <w:fldChar w:fldCharType="separate"/>
                      </w:r>
                      <w:r w:rsidR="0011348C">
                        <w:rPr>
                          <w:noProof/>
                        </w:rPr>
                        <w:t>3</w:t>
                      </w:r>
                      <w:r w:rsidR="0011348C">
                        <w:fldChar w:fldCharType="end"/>
                      </w:r>
                      <w:r w:rsidR="0011348C">
                        <w:t>.</w:t>
                      </w:r>
                      <w:r w:rsidR="0011348C">
                        <w:fldChar w:fldCharType="begin"/>
                      </w:r>
                      <w:r w:rsidR="0011348C">
                        <w:instrText xml:space="preserve"> SEQ Hình \* ARABIC \s 1 </w:instrText>
                      </w:r>
                      <w:r w:rsidR="0011348C">
                        <w:fldChar w:fldCharType="separate"/>
                      </w:r>
                      <w:r w:rsidR="0011348C">
                        <w:rPr>
                          <w:noProof/>
                        </w:rPr>
                        <w:t>2</w:t>
                      </w:r>
                      <w:r w:rsidR="0011348C">
                        <w:fldChar w:fldCharType="end"/>
                      </w:r>
                      <w:r>
                        <w:t xml:space="preserve">. </w:t>
                      </w:r>
                      <w:r w:rsidRPr="000D6002">
                        <w:rPr>
                          <w:b w:val="0"/>
                          <w:bCs/>
                        </w:rPr>
                        <w:t>UseCase khách hàng</w:t>
                      </w:r>
                    </w:p>
                  </w:txbxContent>
                </v:textbox>
                <w10:wrap type="tight"/>
              </v:shape>
            </w:pict>
          </mc:Fallback>
        </mc:AlternateContent>
      </w:r>
      <w:r w:rsidRPr="000D6002">
        <w:rPr>
          <w:noProof/>
        </w:rPr>
        <w:drawing>
          <wp:inline distT="0" distB="0" distL="0" distR="0" wp14:anchorId="59608386" wp14:editId="5ED3C654">
            <wp:extent cx="5460365" cy="5786755"/>
            <wp:effectExtent l="0" t="0" r="6985" b="4445"/>
            <wp:docPr id="1550690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0276" name=""/>
                    <pic:cNvPicPr/>
                  </pic:nvPicPr>
                  <pic:blipFill>
                    <a:blip r:embed="rId15">
                      <a:extLst>
                        <a:ext uri="{28A0092B-C50C-407E-A947-70E740481C1C}">
                          <a14:useLocalDpi xmlns:a14="http://schemas.microsoft.com/office/drawing/2010/main" val="0"/>
                        </a:ext>
                      </a:extLst>
                    </a:blip>
                    <a:stretch>
                      <a:fillRect/>
                    </a:stretch>
                  </pic:blipFill>
                  <pic:spPr>
                    <a:xfrm>
                      <a:off x="0" y="0"/>
                      <a:ext cx="5460365" cy="5786755"/>
                    </a:xfrm>
                    <a:prstGeom prst="rect">
                      <a:avLst/>
                    </a:prstGeom>
                  </pic:spPr>
                </pic:pic>
              </a:graphicData>
            </a:graphic>
          </wp:inline>
        </w:drawing>
      </w:r>
    </w:p>
    <w:p w14:paraId="5F352343" w14:textId="77777777" w:rsidR="000D6002" w:rsidRPr="000D6002" w:rsidRDefault="000D6002" w:rsidP="00C92954">
      <w:pPr>
        <w:ind w:firstLine="0"/>
        <w:rPr>
          <w:b/>
          <w:bCs/>
          <w:lang w:val="vi-VN"/>
        </w:rPr>
      </w:pPr>
      <w:r w:rsidRPr="000D6002">
        <w:rPr>
          <w:b/>
          <w:bCs/>
          <w:lang w:val="vi-VN"/>
        </w:rPr>
        <w:t>Các Use Case chính:</w:t>
      </w:r>
    </w:p>
    <w:p w14:paraId="1496A1C7" w14:textId="01F58322" w:rsidR="000D6002" w:rsidRPr="000D6002" w:rsidRDefault="000D6002" w:rsidP="00C92954">
      <w:pPr>
        <w:numPr>
          <w:ilvl w:val="0"/>
          <w:numId w:val="75"/>
        </w:numPr>
        <w:tabs>
          <w:tab w:val="num" w:pos="720"/>
        </w:tabs>
        <w:rPr>
          <w:lang w:val="vi-VN"/>
        </w:rPr>
      </w:pPr>
      <w:r w:rsidRPr="000D6002">
        <w:rPr>
          <w:b/>
          <w:bCs/>
          <w:lang w:val="vi-VN"/>
        </w:rPr>
        <w:t>Đăng ký</w:t>
      </w:r>
      <w:r>
        <w:rPr>
          <w:b/>
          <w:bCs/>
        </w:rPr>
        <w:t>:</w:t>
      </w:r>
    </w:p>
    <w:p w14:paraId="71C8FA00" w14:textId="77777777" w:rsidR="000D6002" w:rsidRPr="000D6002" w:rsidRDefault="000D6002" w:rsidP="00C92954">
      <w:pPr>
        <w:pStyle w:val="ListParagraph"/>
        <w:numPr>
          <w:ilvl w:val="0"/>
          <w:numId w:val="77"/>
        </w:numPr>
        <w:rPr>
          <w:lang w:val="vi-VN"/>
        </w:rPr>
      </w:pPr>
      <w:r w:rsidRPr="000D6002">
        <w:rPr>
          <w:b/>
          <w:bCs/>
          <w:lang w:val="vi-VN"/>
        </w:rPr>
        <w:lastRenderedPageBreak/>
        <w:t>Mô tả</w:t>
      </w:r>
      <w:r w:rsidRPr="000D6002">
        <w:rPr>
          <w:lang w:val="vi-VN"/>
        </w:rPr>
        <w:t>: Khách hàng tạo tài khoản mới để sử dụng các tính năng của hệ thống.</w:t>
      </w:r>
    </w:p>
    <w:p w14:paraId="462BC05F" w14:textId="77777777" w:rsidR="000D6002" w:rsidRPr="000D6002" w:rsidRDefault="000D6002" w:rsidP="00C92954">
      <w:pPr>
        <w:pStyle w:val="ListParagraph"/>
        <w:numPr>
          <w:ilvl w:val="0"/>
          <w:numId w:val="77"/>
        </w:numPr>
        <w:rPr>
          <w:lang w:val="vi-VN"/>
        </w:rPr>
      </w:pPr>
      <w:r w:rsidRPr="000D6002">
        <w:rPr>
          <w:b/>
          <w:bCs/>
          <w:lang w:val="vi-VN"/>
        </w:rPr>
        <w:t>Mục tiêu</w:t>
      </w:r>
      <w:r w:rsidRPr="000D6002">
        <w:rPr>
          <w:lang w:val="vi-VN"/>
        </w:rPr>
        <w:t>: Cho phép khách hàng trở thành người dùng đã đăng ký.</w:t>
      </w:r>
    </w:p>
    <w:p w14:paraId="177FC56B" w14:textId="77777777" w:rsidR="000D6002" w:rsidRPr="000D6002" w:rsidRDefault="000D6002" w:rsidP="00C92954">
      <w:pPr>
        <w:pStyle w:val="ListParagraph"/>
        <w:numPr>
          <w:ilvl w:val="0"/>
          <w:numId w:val="77"/>
        </w:numPr>
        <w:rPr>
          <w:lang w:val="vi-VN"/>
        </w:rPr>
      </w:pPr>
      <w:r w:rsidRPr="000D6002">
        <w:rPr>
          <w:b/>
          <w:bCs/>
          <w:lang w:val="vi-VN"/>
        </w:rPr>
        <w:t>Mối quan hệ</w:t>
      </w:r>
      <w:r w:rsidRPr="000D6002">
        <w:rPr>
          <w:lang w:val="vi-VN"/>
        </w:rPr>
        <w:t>: Khách hàng có thể thực hiện hành động này trước khi đăng nhập.</w:t>
      </w:r>
    </w:p>
    <w:p w14:paraId="1BC56999" w14:textId="77777777" w:rsidR="000D6002" w:rsidRPr="000D6002" w:rsidRDefault="000D6002" w:rsidP="00C92954">
      <w:pPr>
        <w:numPr>
          <w:ilvl w:val="0"/>
          <w:numId w:val="75"/>
        </w:numPr>
        <w:tabs>
          <w:tab w:val="num" w:pos="720"/>
        </w:tabs>
        <w:rPr>
          <w:lang w:val="vi-VN"/>
        </w:rPr>
      </w:pPr>
      <w:r w:rsidRPr="000D6002">
        <w:rPr>
          <w:b/>
          <w:bCs/>
          <w:lang w:val="vi-VN"/>
        </w:rPr>
        <w:t>Đăng nhập (Login):</w:t>
      </w:r>
    </w:p>
    <w:p w14:paraId="7F70D03F"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nhập thông tin tài khoản để truy cập hệ thống.</w:t>
      </w:r>
    </w:p>
    <w:p w14:paraId="25F1ED89"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Xác thực danh tính khách hàng để cho phép sử dụng các tính năng khác.</w:t>
      </w:r>
    </w:p>
    <w:p w14:paraId="4D3262EE"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Khách hàng cần đăng nhập để đặt hàng hoặc đánh giá sản phẩm.</w:t>
      </w:r>
    </w:p>
    <w:p w14:paraId="210A2D37" w14:textId="49375FE4" w:rsidR="000D6002" w:rsidRPr="000D6002" w:rsidRDefault="000D6002" w:rsidP="00C92954">
      <w:pPr>
        <w:numPr>
          <w:ilvl w:val="0"/>
          <w:numId w:val="75"/>
        </w:numPr>
        <w:tabs>
          <w:tab w:val="num" w:pos="720"/>
        </w:tabs>
        <w:rPr>
          <w:lang w:val="vi-VN"/>
        </w:rPr>
      </w:pPr>
      <w:r w:rsidRPr="000D6002">
        <w:rPr>
          <w:b/>
          <w:bCs/>
          <w:lang w:val="vi-VN"/>
        </w:rPr>
        <w:t>Tìm kiếm sản phẩm</w:t>
      </w:r>
      <w:r>
        <w:rPr>
          <w:b/>
          <w:bCs/>
        </w:rPr>
        <w:t>:</w:t>
      </w:r>
    </w:p>
    <w:p w14:paraId="1E7547E9"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tìm kiếm sản phẩm theo từ khóa, danh mục, hoặc các tiêu chí khác.</w:t>
      </w:r>
    </w:p>
    <w:p w14:paraId="14548093"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Giúp khách hàng tìm sản phẩm phù hợp một cách nhanh chóng.</w:t>
      </w:r>
    </w:p>
    <w:p w14:paraId="08D55375"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Thực hiện trước khi xem chi tiết sản phẩm.</w:t>
      </w:r>
    </w:p>
    <w:p w14:paraId="7AEF70FD" w14:textId="55BEB679" w:rsidR="000D6002" w:rsidRPr="000D6002" w:rsidRDefault="000D6002" w:rsidP="00C92954">
      <w:pPr>
        <w:numPr>
          <w:ilvl w:val="0"/>
          <w:numId w:val="75"/>
        </w:numPr>
        <w:tabs>
          <w:tab w:val="num" w:pos="720"/>
        </w:tabs>
        <w:rPr>
          <w:lang w:val="vi-VN"/>
        </w:rPr>
      </w:pPr>
      <w:r w:rsidRPr="000D6002">
        <w:rPr>
          <w:b/>
          <w:bCs/>
          <w:lang w:val="vi-VN"/>
        </w:rPr>
        <w:t>Xem chi tiết sản phẩm</w:t>
      </w:r>
      <w:r>
        <w:rPr>
          <w:b/>
          <w:bCs/>
        </w:rPr>
        <w:t>:</w:t>
      </w:r>
    </w:p>
    <w:p w14:paraId="4ECE90AC"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xem thông tin chi tiết về sản phẩm, bao gồm mô tả, giá cả, hình ảnh, và đánh giá.</w:t>
      </w:r>
    </w:p>
    <w:p w14:paraId="6590EC93"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Cung cấp đủ thông tin để khách hàng quyết định mua hàng.</w:t>
      </w:r>
    </w:p>
    <w:p w14:paraId="03D0B84B"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Có thể dẫn đến hành động đặt hàng hoặc đánh giá sản phẩm.</w:t>
      </w:r>
    </w:p>
    <w:p w14:paraId="793AD681" w14:textId="0FB03964" w:rsidR="000D6002" w:rsidRPr="000D6002" w:rsidRDefault="000D6002" w:rsidP="00C92954">
      <w:pPr>
        <w:numPr>
          <w:ilvl w:val="0"/>
          <w:numId w:val="75"/>
        </w:numPr>
        <w:tabs>
          <w:tab w:val="num" w:pos="720"/>
        </w:tabs>
        <w:rPr>
          <w:lang w:val="vi-VN"/>
        </w:rPr>
      </w:pPr>
      <w:r w:rsidRPr="000D6002">
        <w:rPr>
          <w:b/>
          <w:bCs/>
          <w:lang w:val="vi-VN"/>
        </w:rPr>
        <w:t>Đặt hàng</w:t>
      </w:r>
      <w:r>
        <w:rPr>
          <w:b/>
          <w:bCs/>
        </w:rPr>
        <w:t>:</w:t>
      </w:r>
    </w:p>
    <w:p w14:paraId="61441B15"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thêm sản phẩm vào giỏ hàng và tiến hành thanh toán để hoàn thành đơn hàng.</w:t>
      </w:r>
    </w:p>
    <w:p w14:paraId="0CCFD72A"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Cho phép khách hàng mua sản phẩm.</w:t>
      </w:r>
    </w:p>
    <w:p w14:paraId="1C7E1444"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Khách hàng cần đăng nhập trước khi đặt hàng.</w:t>
      </w:r>
    </w:p>
    <w:p w14:paraId="2BDC3C69" w14:textId="67098EA8" w:rsidR="000D6002" w:rsidRPr="000D6002" w:rsidRDefault="000D6002" w:rsidP="00C92954">
      <w:pPr>
        <w:numPr>
          <w:ilvl w:val="0"/>
          <w:numId w:val="75"/>
        </w:numPr>
        <w:tabs>
          <w:tab w:val="num" w:pos="720"/>
        </w:tabs>
        <w:rPr>
          <w:lang w:val="vi-VN"/>
        </w:rPr>
      </w:pPr>
      <w:r w:rsidRPr="000D6002">
        <w:rPr>
          <w:b/>
          <w:bCs/>
          <w:lang w:val="vi-VN"/>
        </w:rPr>
        <w:t>Đánh giá</w:t>
      </w:r>
      <w:r>
        <w:rPr>
          <w:b/>
          <w:bCs/>
        </w:rPr>
        <w:t>:</w:t>
      </w:r>
    </w:p>
    <w:p w14:paraId="3B065B77" w14:textId="77777777" w:rsidR="000D6002" w:rsidRPr="000D6002" w:rsidRDefault="000D6002" w:rsidP="00C92954">
      <w:pPr>
        <w:pStyle w:val="ListParagraph"/>
        <w:numPr>
          <w:ilvl w:val="0"/>
          <w:numId w:val="78"/>
        </w:numPr>
        <w:rPr>
          <w:lang w:val="vi-VN"/>
        </w:rPr>
      </w:pPr>
      <w:r w:rsidRPr="000D6002">
        <w:rPr>
          <w:b/>
          <w:bCs/>
          <w:lang w:val="vi-VN"/>
        </w:rPr>
        <w:lastRenderedPageBreak/>
        <w:t>Mô tả</w:t>
      </w:r>
      <w:r w:rsidRPr="000D6002">
        <w:rPr>
          <w:lang w:val="vi-VN"/>
        </w:rPr>
        <w:t>: Khách hàng để lại đánh giá về sản phẩm đã mua, bao gồm nhận xét và số sao.</w:t>
      </w:r>
    </w:p>
    <w:p w14:paraId="7DEFBD77"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Giúp khách hàng khác có thêm thông tin về sản phẩm và cải thiện chất lượng dịch vụ.</w:t>
      </w:r>
    </w:p>
    <w:p w14:paraId="6D9EC407" w14:textId="1C74F65A"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Khách hàng cần đăng nhập và mua sản phẩm trước khi đánh giá.</w:t>
      </w:r>
    </w:p>
    <w:p w14:paraId="7ED34024" w14:textId="77777777" w:rsidR="000D6002" w:rsidRPr="000D6002" w:rsidRDefault="000D6002" w:rsidP="00C92954">
      <w:pPr>
        <w:ind w:firstLine="0"/>
        <w:rPr>
          <w:b/>
          <w:bCs/>
          <w:lang w:val="vi-VN"/>
        </w:rPr>
      </w:pPr>
      <w:r w:rsidRPr="000D6002">
        <w:rPr>
          <w:b/>
          <w:bCs/>
          <w:lang w:val="vi-VN"/>
        </w:rPr>
        <w:t>Mối quan hệ giữa các Use Case:</w:t>
      </w:r>
    </w:p>
    <w:p w14:paraId="0950B22C" w14:textId="77777777" w:rsidR="000D6002" w:rsidRPr="000D6002" w:rsidRDefault="000D6002" w:rsidP="00C92954">
      <w:pPr>
        <w:pStyle w:val="ListParagraph"/>
        <w:numPr>
          <w:ilvl w:val="0"/>
          <w:numId w:val="80"/>
        </w:numPr>
        <w:rPr>
          <w:lang w:val="vi-VN"/>
        </w:rPr>
      </w:pPr>
      <w:r w:rsidRPr="000D6002">
        <w:rPr>
          <w:b/>
          <w:bCs/>
          <w:lang w:val="vi-VN"/>
        </w:rPr>
        <w:t>Đăng ký</w:t>
      </w:r>
      <w:r w:rsidRPr="000D6002">
        <w:rPr>
          <w:lang w:val="vi-VN"/>
        </w:rPr>
        <w:t xml:space="preserve"> là bước đầu tiên mà khách hàng thực hiện nếu chưa có tài khoản.</w:t>
      </w:r>
    </w:p>
    <w:p w14:paraId="77CFF6A8" w14:textId="77777777" w:rsidR="000D6002" w:rsidRPr="000D6002" w:rsidRDefault="000D6002" w:rsidP="00C92954">
      <w:pPr>
        <w:pStyle w:val="ListParagraph"/>
        <w:numPr>
          <w:ilvl w:val="0"/>
          <w:numId w:val="80"/>
        </w:numPr>
        <w:rPr>
          <w:lang w:val="vi-VN"/>
        </w:rPr>
      </w:pPr>
      <w:r w:rsidRPr="000D6002">
        <w:rPr>
          <w:b/>
          <w:bCs/>
          <w:lang w:val="vi-VN"/>
        </w:rPr>
        <w:t>Đăng nhập</w:t>
      </w:r>
      <w:r w:rsidRPr="000D6002">
        <w:rPr>
          <w:lang w:val="vi-VN"/>
        </w:rPr>
        <w:t xml:space="preserve"> là bước cần thiết trước khi khách hàng thực hiện các hành động khác như đặt hàng hoặc đánh giá sản phẩm.</w:t>
      </w:r>
    </w:p>
    <w:p w14:paraId="00367F79" w14:textId="77777777" w:rsidR="000D6002" w:rsidRPr="000D6002" w:rsidRDefault="000D6002" w:rsidP="00C92954">
      <w:pPr>
        <w:pStyle w:val="ListParagraph"/>
        <w:numPr>
          <w:ilvl w:val="0"/>
          <w:numId w:val="80"/>
        </w:numPr>
        <w:rPr>
          <w:lang w:val="vi-VN"/>
        </w:rPr>
      </w:pPr>
      <w:r w:rsidRPr="000D6002">
        <w:rPr>
          <w:b/>
          <w:bCs/>
          <w:lang w:val="vi-VN"/>
        </w:rPr>
        <w:t>Tìm kiếm sản phẩm</w:t>
      </w:r>
      <w:r w:rsidRPr="000D6002">
        <w:rPr>
          <w:lang w:val="vi-VN"/>
        </w:rPr>
        <w:t xml:space="preserve"> và </w:t>
      </w:r>
      <w:r w:rsidRPr="000D6002">
        <w:rPr>
          <w:b/>
          <w:bCs/>
          <w:lang w:val="vi-VN"/>
        </w:rPr>
        <w:t>Xem chi tiết sản phẩm</w:t>
      </w:r>
      <w:r w:rsidRPr="000D6002">
        <w:rPr>
          <w:lang w:val="vi-VN"/>
        </w:rPr>
        <w:t xml:space="preserve"> là các hành động thường xảy ra trước khi khách hàng đặt hàng.</w:t>
      </w:r>
    </w:p>
    <w:p w14:paraId="45C502EC" w14:textId="77777777" w:rsidR="000D6002" w:rsidRPr="000D6002" w:rsidRDefault="000D6002" w:rsidP="00C92954">
      <w:pPr>
        <w:pStyle w:val="ListParagraph"/>
        <w:numPr>
          <w:ilvl w:val="0"/>
          <w:numId w:val="80"/>
        </w:numPr>
        <w:rPr>
          <w:lang w:val="vi-VN"/>
        </w:rPr>
      </w:pPr>
      <w:r w:rsidRPr="000D6002">
        <w:rPr>
          <w:b/>
          <w:bCs/>
          <w:lang w:val="vi-VN"/>
        </w:rPr>
        <w:t>Đánh giá</w:t>
      </w:r>
      <w:r w:rsidRPr="000D6002">
        <w:rPr>
          <w:lang w:val="vi-VN"/>
        </w:rPr>
        <w:t xml:space="preserve"> có thể thực hiện sau khi khách hàng đã mua và sử dụng sản phẩm.</w:t>
      </w:r>
    </w:p>
    <w:p w14:paraId="7B545579" w14:textId="415DC3EE" w:rsidR="00D5035F" w:rsidRDefault="000D6002" w:rsidP="001F5826">
      <w:pPr>
        <w:pStyle w:val="Heading3"/>
      </w:pPr>
      <w:bookmarkStart w:id="132" w:name="_Toc186632106"/>
      <w:r>
        <w:t>UseCase quản trị viên</w:t>
      </w:r>
      <w:bookmarkEnd w:id="132"/>
    </w:p>
    <w:p w14:paraId="7CEAC18F" w14:textId="77777777" w:rsidR="000D6002" w:rsidRDefault="000D6002" w:rsidP="00C92954">
      <w:r w:rsidRPr="000D6002">
        <w:rPr>
          <w:b/>
          <w:bCs/>
        </w:rPr>
        <w:t>Actor:</w:t>
      </w:r>
      <w:r>
        <w:t xml:space="preserve"> </w:t>
      </w:r>
    </w:p>
    <w:p w14:paraId="6917632F" w14:textId="2A629FC9" w:rsidR="00FE4CEB" w:rsidRDefault="00E5068C" w:rsidP="00C92954">
      <w:r w:rsidRPr="000D6002">
        <w:rPr>
          <w:noProof/>
        </w:rPr>
        <w:lastRenderedPageBreak/>
        <w:drawing>
          <wp:anchor distT="0" distB="0" distL="114300" distR="114300" simplePos="0" relativeHeight="251699200" behindDoc="1" locked="0" layoutInCell="1" allowOverlap="1" wp14:anchorId="7FF554A3" wp14:editId="7041E106">
            <wp:simplePos x="0" y="0"/>
            <wp:positionH relativeFrom="margin">
              <wp:align>right</wp:align>
            </wp:positionH>
            <wp:positionV relativeFrom="paragraph">
              <wp:posOffset>608965</wp:posOffset>
            </wp:positionV>
            <wp:extent cx="5760720" cy="6223635"/>
            <wp:effectExtent l="0" t="0" r="0" b="5715"/>
            <wp:wrapTight wrapText="bothSides">
              <wp:wrapPolygon edited="0">
                <wp:start x="0" y="0"/>
                <wp:lineTo x="0" y="21554"/>
                <wp:lineTo x="21500" y="21554"/>
                <wp:lineTo x="21500" y="0"/>
                <wp:lineTo x="0" y="0"/>
              </wp:wrapPolygon>
            </wp:wrapTight>
            <wp:docPr id="995588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588060" name=""/>
                    <pic:cNvPicPr/>
                  </pic:nvPicPr>
                  <pic:blipFill>
                    <a:blip r:embed="rId16">
                      <a:extLst>
                        <a:ext uri="{28A0092B-C50C-407E-A947-70E740481C1C}">
                          <a14:useLocalDpi xmlns:a14="http://schemas.microsoft.com/office/drawing/2010/main" val="0"/>
                        </a:ext>
                      </a:extLst>
                    </a:blip>
                    <a:stretch>
                      <a:fillRect/>
                    </a:stretch>
                  </pic:blipFill>
                  <pic:spPr>
                    <a:xfrm>
                      <a:off x="0" y="0"/>
                      <a:ext cx="5760720" cy="6223635"/>
                    </a:xfrm>
                    <a:prstGeom prst="rect">
                      <a:avLst/>
                    </a:prstGeom>
                  </pic:spPr>
                </pic:pic>
              </a:graphicData>
            </a:graphic>
          </wp:anchor>
        </w:drawing>
      </w:r>
      <w:r w:rsidR="000D6002">
        <w:rPr>
          <w:b/>
          <w:bCs/>
        </w:rPr>
        <w:t>Quản trị viên</w:t>
      </w:r>
      <w:r w:rsidR="000D6002" w:rsidRPr="000D6002">
        <w:t xml:space="preserve">: </w:t>
      </w:r>
      <w:r w:rsidR="00FE4CEB">
        <w:t>L</w:t>
      </w:r>
      <w:r w:rsidR="00FE4CEB" w:rsidRPr="00FE4CEB">
        <w:t>à người quản lý hệ thống, thực hiện các tác vụ liên quan đến quản lý sản phẩm, khách hàng, đơn hàng, thương hiệu, và danh mục.</w:t>
      </w:r>
    </w:p>
    <w:p w14:paraId="52AB2A85" w14:textId="14E91D49" w:rsidR="000D6002" w:rsidRPr="000D6002" w:rsidRDefault="00FE4CEB" w:rsidP="00C92954">
      <w:pPr>
        <w:pStyle w:val="hnh"/>
      </w:pPr>
      <w:r>
        <w:t xml:space="preserve">Hình </w:t>
      </w:r>
      <w:r w:rsidR="0011348C">
        <w:fldChar w:fldCharType="begin"/>
      </w:r>
      <w:r w:rsidR="0011348C">
        <w:instrText xml:space="preserve"> STYLEREF 1 \s </w:instrText>
      </w:r>
      <w:r w:rsidR="0011348C">
        <w:fldChar w:fldCharType="separate"/>
      </w:r>
      <w:r w:rsidR="0011348C">
        <w:t>3</w:t>
      </w:r>
      <w:r w:rsidR="0011348C">
        <w:fldChar w:fldCharType="end"/>
      </w:r>
      <w:r w:rsidR="0011348C">
        <w:t>.</w:t>
      </w:r>
      <w:r w:rsidR="0011348C">
        <w:fldChar w:fldCharType="begin"/>
      </w:r>
      <w:r w:rsidR="0011348C">
        <w:instrText xml:space="preserve"> SEQ Hình \* ARABIC \s 1 </w:instrText>
      </w:r>
      <w:r w:rsidR="0011348C">
        <w:fldChar w:fldCharType="separate"/>
      </w:r>
      <w:r w:rsidR="0011348C">
        <w:t>3</w:t>
      </w:r>
      <w:r w:rsidR="0011348C">
        <w:fldChar w:fldCharType="end"/>
      </w:r>
      <w:r>
        <w:t xml:space="preserve">. </w:t>
      </w:r>
      <w:r w:rsidRPr="00FE4CEB">
        <w:rPr>
          <w:b w:val="0"/>
          <w:bCs/>
        </w:rPr>
        <w:t>UseCase quản trị viên</w:t>
      </w:r>
    </w:p>
    <w:p w14:paraId="0F0AE5FE" w14:textId="77777777" w:rsidR="00D5035F" w:rsidRDefault="00D5035F" w:rsidP="00C92954">
      <w:pPr>
        <w:ind w:firstLine="0"/>
      </w:pPr>
    </w:p>
    <w:p w14:paraId="6F023C12" w14:textId="77777777" w:rsidR="00FE4CEB" w:rsidRPr="00FE4CEB" w:rsidRDefault="00FE4CEB" w:rsidP="00C92954">
      <w:pPr>
        <w:ind w:firstLine="0"/>
        <w:rPr>
          <w:b/>
          <w:bCs/>
          <w:lang w:val="vi-VN"/>
        </w:rPr>
      </w:pPr>
      <w:r w:rsidRPr="00FE4CEB">
        <w:rPr>
          <w:b/>
          <w:bCs/>
          <w:lang w:val="vi-VN"/>
        </w:rPr>
        <w:t>Các Use Case chính:</w:t>
      </w:r>
    </w:p>
    <w:p w14:paraId="43C77813" w14:textId="4F36F77B" w:rsidR="00FE4CEB" w:rsidRPr="00FE4CEB" w:rsidRDefault="00FE4CEB" w:rsidP="00C92954">
      <w:pPr>
        <w:numPr>
          <w:ilvl w:val="0"/>
          <w:numId w:val="81"/>
        </w:numPr>
        <w:rPr>
          <w:lang w:val="vi-VN"/>
        </w:rPr>
      </w:pPr>
      <w:r w:rsidRPr="00FE4CEB">
        <w:rPr>
          <w:b/>
          <w:bCs/>
          <w:lang w:val="vi-VN"/>
        </w:rPr>
        <w:t>Quản lý sản phẩm</w:t>
      </w:r>
      <w:r>
        <w:rPr>
          <w:b/>
          <w:bCs/>
        </w:rPr>
        <w:t>:</w:t>
      </w:r>
    </w:p>
    <w:p w14:paraId="56563C5B"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Thêm mới, sửa đổi hoặc xóa sản phẩm trong hệ thống.</w:t>
      </w:r>
    </w:p>
    <w:p w14:paraId="45564587"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Cập nhật thông tin sản phẩm để đảm bảo dữ liệu luôn chính xác.</w:t>
      </w:r>
    </w:p>
    <w:p w14:paraId="19B6170D" w14:textId="77777777"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Products.</w:t>
      </w:r>
    </w:p>
    <w:p w14:paraId="799EFA60" w14:textId="27977644" w:rsidR="00FE4CEB" w:rsidRPr="00FE4CEB" w:rsidRDefault="00FE4CEB" w:rsidP="00C92954">
      <w:pPr>
        <w:numPr>
          <w:ilvl w:val="0"/>
          <w:numId w:val="81"/>
        </w:numPr>
        <w:rPr>
          <w:lang w:val="vi-VN"/>
        </w:rPr>
      </w:pPr>
      <w:r w:rsidRPr="00FE4CEB">
        <w:rPr>
          <w:b/>
          <w:bCs/>
          <w:lang w:val="vi-VN"/>
        </w:rPr>
        <w:lastRenderedPageBreak/>
        <w:t>Quản lý đơn hàng</w:t>
      </w:r>
      <w:r>
        <w:rPr>
          <w:b/>
          <w:bCs/>
        </w:rPr>
        <w:t>:</w:t>
      </w:r>
    </w:p>
    <w:p w14:paraId="62F83EF7"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Xem, xử lý hoặc hủy đơn hàng của khách hàng.</w:t>
      </w:r>
    </w:p>
    <w:p w14:paraId="689480F0"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Đảm bảo đơn hàng được xử lý đúng hạn và hiệu quả.</w:t>
      </w:r>
    </w:p>
    <w:p w14:paraId="24237704" w14:textId="77777777"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Orders, OrderDetails.</w:t>
      </w:r>
    </w:p>
    <w:p w14:paraId="7F99A9A5" w14:textId="255D0CA2" w:rsidR="00FE4CEB" w:rsidRPr="00FE4CEB" w:rsidRDefault="00FE4CEB" w:rsidP="00C92954">
      <w:pPr>
        <w:numPr>
          <w:ilvl w:val="0"/>
          <w:numId w:val="81"/>
        </w:numPr>
        <w:rPr>
          <w:lang w:val="vi-VN"/>
        </w:rPr>
      </w:pPr>
      <w:r w:rsidRPr="00FE4CEB">
        <w:rPr>
          <w:b/>
          <w:bCs/>
          <w:lang w:val="vi-VN"/>
        </w:rPr>
        <w:t>Quản lý khách hàng</w:t>
      </w:r>
      <w:r>
        <w:rPr>
          <w:b/>
          <w:bCs/>
        </w:rPr>
        <w:t>:</w:t>
      </w:r>
    </w:p>
    <w:p w14:paraId="450E0CF0"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Quản lý thông tin tài khoản khách hàng, bao gồm thêm, sửa, hoặc xóa.</w:t>
      </w:r>
    </w:p>
    <w:p w14:paraId="47131F8A"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Đảm bảo dữ liệu khách hàng đầy đủ và chính xác.</w:t>
      </w:r>
    </w:p>
    <w:p w14:paraId="43ADCE7E" w14:textId="2947B3BE"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Users.</w:t>
      </w:r>
    </w:p>
    <w:p w14:paraId="7DD79E0C" w14:textId="37725665" w:rsidR="00FE4CEB" w:rsidRPr="00FE4CEB" w:rsidRDefault="00FE4CEB" w:rsidP="00C92954">
      <w:pPr>
        <w:numPr>
          <w:ilvl w:val="0"/>
          <w:numId w:val="81"/>
        </w:numPr>
        <w:rPr>
          <w:lang w:val="vi-VN"/>
        </w:rPr>
      </w:pPr>
      <w:r w:rsidRPr="00FE4CEB">
        <w:rPr>
          <w:b/>
          <w:bCs/>
          <w:lang w:val="vi-VN"/>
        </w:rPr>
        <w:t>Quản lý danh mục</w:t>
      </w:r>
      <w:r>
        <w:rPr>
          <w:b/>
          <w:bCs/>
        </w:rPr>
        <w:t>:</w:t>
      </w:r>
    </w:p>
    <w:p w14:paraId="53D7303D"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Thêm mới, chỉnh sửa hoặc xóa danh mục sản phẩm.</w:t>
      </w:r>
    </w:p>
    <w:p w14:paraId="016273FF"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Sắp xếp các sản phẩm vào đúng danh mục để thuận tiện cho khách hàng.</w:t>
      </w:r>
    </w:p>
    <w:p w14:paraId="3908BD54" w14:textId="77777777"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Categories.</w:t>
      </w:r>
    </w:p>
    <w:p w14:paraId="1F540221" w14:textId="63CA0928" w:rsidR="00FE4CEB" w:rsidRPr="00FE4CEB" w:rsidRDefault="00FE4CEB" w:rsidP="00C92954">
      <w:pPr>
        <w:numPr>
          <w:ilvl w:val="0"/>
          <w:numId w:val="81"/>
        </w:numPr>
        <w:rPr>
          <w:lang w:val="vi-VN"/>
        </w:rPr>
      </w:pPr>
      <w:r w:rsidRPr="00FE4CEB">
        <w:rPr>
          <w:b/>
          <w:bCs/>
          <w:lang w:val="vi-VN"/>
        </w:rPr>
        <w:t>Quản lý thương hiệu</w:t>
      </w:r>
      <w:r>
        <w:rPr>
          <w:b/>
          <w:bCs/>
        </w:rPr>
        <w:t>:</w:t>
      </w:r>
    </w:p>
    <w:p w14:paraId="74E27D48" w14:textId="77777777" w:rsidR="00FE4CEB" w:rsidRPr="00FE4CEB" w:rsidRDefault="00FE4CEB" w:rsidP="00C92954">
      <w:pPr>
        <w:pStyle w:val="ListParagraph"/>
        <w:numPr>
          <w:ilvl w:val="0"/>
          <w:numId w:val="87"/>
        </w:numPr>
        <w:rPr>
          <w:lang w:val="vi-VN"/>
        </w:rPr>
      </w:pPr>
      <w:r w:rsidRPr="00FE4CEB">
        <w:rPr>
          <w:lang w:val="vi-VN"/>
        </w:rPr>
        <w:t>Mô tả: Thêm mới, sửa đổi hoặc xóa các thương hiệu sản phẩm.</w:t>
      </w:r>
    </w:p>
    <w:p w14:paraId="2FED366F" w14:textId="77777777" w:rsidR="00FE4CEB" w:rsidRPr="00FE4CEB" w:rsidRDefault="00FE4CEB" w:rsidP="00C92954">
      <w:pPr>
        <w:pStyle w:val="ListParagraph"/>
        <w:numPr>
          <w:ilvl w:val="0"/>
          <w:numId w:val="87"/>
        </w:numPr>
        <w:rPr>
          <w:lang w:val="vi-VN"/>
        </w:rPr>
      </w:pPr>
      <w:r w:rsidRPr="00FE4CEB">
        <w:rPr>
          <w:lang w:val="vi-VN"/>
        </w:rPr>
        <w:t>Mục tiêu: Đảm bảo các sản phẩm được liên kết với thương hiệu chính xác.</w:t>
      </w:r>
    </w:p>
    <w:p w14:paraId="5CE7C1A0" w14:textId="150BE767" w:rsidR="00FE4CEB" w:rsidRPr="00FE4CEB" w:rsidRDefault="00FE4CEB" w:rsidP="00C92954">
      <w:pPr>
        <w:pStyle w:val="ListParagraph"/>
        <w:numPr>
          <w:ilvl w:val="0"/>
          <w:numId w:val="87"/>
        </w:numPr>
        <w:rPr>
          <w:lang w:val="vi-VN"/>
        </w:rPr>
      </w:pPr>
      <w:r w:rsidRPr="00FE4CEB">
        <w:rPr>
          <w:lang w:val="vi-VN"/>
        </w:rPr>
        <w:t>Liên quan đến bảng dữ liệu: Brands.</w:t>
      </w:r>
    </w:p>
    <w:p w14:paraId="41FBF4B6" w14:textId="77777777" w:rsidR="00FE4CEB" w:rsidRPr="00FE4CEB" w:rsidRDefault="00FE4CEB" w:rsidP="00C92954">
      <w:pPr>
        <w:numPr>
          <w:ilvl w:val="0"/>
          <w:numId w:val="81"/>
        </w:numPr>
        <w:rPr>
          <w:b/>
          <w:bCs/>
          <w:lang w:val="vi-VN"/>
        </w:rPr>
      </w:pPr>
      <w:r w:rsidRPr="00FE4CEB">
        <w:rPr>
          <w:b/>
          <w:bCs/>
          <w:lang w:val="vi-VN"/>
        </w:rPr>
        <w:t>Mối quan hệ giữa các Use Case:</w:t>
      </w:r>
    </w:p>
    <w:p w14:paraId="79E7BEEF" w14:textId="77777777" w:rsidR="00FE4CEB" w:rsidRPr="00FE4CEB" w:rsidRDefault="00FE4CEB" w:rsidP="00C92954">
      <w:pPr>
        <w:pStyle w:val="ListParagraph"/>
        <w:numPr>
          <w:ilvl w:val="0"/>
          <w:numId w:val="83"/>
        </w:numPr>
        <w:rPr>
          <w:lang w:val="vi-VN"/>
        </w:rPr>
      </w:pPr>
      <w:r w:rsidRPr="00FE4CEB">
        <w:rPr>
          <w:b/>
          <w:bCs/>
          <w:lang w:val="vi-VN"/>
        </w:rPr>
        <w:t>Quản lý danh mục</w:t>
      </w:r>
      <w:r w:rsidRPr="00FE4CEB">
        <w:rPr>
          <w:lang w:val="vi-VN"/>
        </w:rPr>
        <w:t xml:space="preserve"> và </w:t>
      </w:r>
      <w:r w:rsidRPr="00FE4CEB">
        <w:rPr>
          <w:b/>
          <w:bCs/>
          <w:lang w:val="vi-VN"/>
        </w:rPr>
        <w:t>Quản lý thương hiệu</w:t>
      </w:r>
      <w:r w:rsidRPr="00FE4CEB">
        <w:rPr>
          <w:lang w:val="vi-VN"/>
        </w:rPr>
        <w:t xml:space="preserve"> có thể hỗ trợ cho </w:t>
      </w:r>
      <w:r w:rsidRPr="00FE4CEB">
        <w:rPr>
          <w:b/>
          <w:bCs/>
          <w:lang w:val="vi-VN"/>
        </w:rPr>
        <w:t>Quản lý sản phẩm</w:t>
      </w:r>
      <w:r w:rsidRPr="00FE4CEB">
        <w:rPr>
          <w:lang w:val="vi-VN"/>
        </w:rPr>
        <w:t>, vì mỗi sản phẩm cần liên kết với danh mục và thương hiệu tương ứng.</w:t>
      </w:r>
    </w:p>
    <w:p w14:paraId="4A94C857" w14:textId="77777777" w:rsidR="00FE4CEB" w:rsidRPr="00FE4CEB" w:rsidRDefault="00FE4CEB" w:rsidP="00C92954">
      <w:pPr>
        <w:pStyle w:val="ListParagraph"/>
        <w:numPr>
          <w:ilvl w:val="0"/>
          <w:numId w:val="83"/>
        </w:numPr>
        <w:rPr>
          <w:lang w:val="vi-VN"/>
        </w:rPr>
      </w:pPr>
      <w:r w:rsidRPr="00FE4CEB">
        <w:rPr>
          <w:b/>
          <w:bCs/>
          <w:lang w:val="vi-VN"/>
        </w:rPr>
        <w:t>Quản lý đơn hàng</w:t>
      </w:r>
      <w:r w:rsidRPr="00FE4CEB">
        <w:rPr>
          <w:lang w:val="vi-VN"/>
        </w:rPr>
        <w:t xml:space="preserve"> yêu cầu thông tin từ </w:t>
      </w:r>
      <w:r w:rsidRPr="00FE4CEB">
        <w:rPr>
          <w:b/>
          <w:bCs/>
          <w:lang w:val="vi-VN"/>
        </w:rPr>
        <w:t>Quản lý khách hàng</w:t>
      </w:r>
      <w:r w:rsidRPr="00FE4CEB">
        <w:rPr>
          <w:lang w:val="vi-VN"/>
        </w:rPr>
        <w:t xml:space="preserve"> để liên hệ xử lý.</w:t>
      </w:r>
    </w:p>
    <w:p w14:paraId="48D692A3" w14:textId="77777777" w:rsidR="00FE4CEB" w:rsidRPr="00FE4CEB" w:rsidRDefault="00FE4CEB" w:rsidP="00C92954">
      <w:pPr>
        <w:pStyle w:val="ListParagraph"/>
        <w:numPr>
          <w:ilvl w:val="0"/>
          <w:numId w:val="83"/>
        </w:numPr>
        <w:rPr>
          <w:lang w:val="vi-VN"/>
        </w:rPr>
      </w:pPr>
      <w:r w:rsidRPr="00FE4CEB">
        <w:rPr>
          <w:b/>
          <w:bCs/>
          <w:lang w:val="vi-VN"/>
        </w:rPr>
        <w:t>Quản lý sản phẩm</w:t>
      </w:r>
      <w:r w:rsidRPr="00FE4CEB">
        <w:rPr>
          <w:lang w:val="vi-VN"/>
        </w:rPr>
        <w:t xml:space="preserve"> là trung tâm trong việc tổ chức thông tin hàng hóa.</w:t>
      </w:r>
    </w:p>
    <w:p w14:paraId="0615E7B6" w14:textId="77777777" w:rsidR="000D6002" w:rsidRDefault="000D6002" w:rsidP="00C92954"/>
    <w:p w14:paraId="310C4788" w14:textId="34CC1F29" w:rsidR="000D6002" w:rsidRDefault="00C216B1" w:rsidP="00C92954">
      <w:pPr>
        <w:pStyle w:val="Heading2"/>
      </w:pPr>
      <w:bookmarkStart w:id="133" w:name="_Toc186632107"/>
      <w:r>
        <w:t>Thiết kế CSDL</w:t>
      </w:r>
      <w:bookmarkEnd w:id="133"/>
    </w:p>
    <w:p w14:paraId="17FE7164" w14:textId="08DEEB93" w:rsidR="00A140E0" w:rsidRPr="00A140E0" w:rsidRDefault="00A140E0" w:rsidP="00C92954">
      <w:r>
        <w:t>Sử dụng ngôn ngữ SQL và ứng dụng thực hiện là SQL Server.</w:t>
      </w:r>
    </w:p>
    <w:p w14:paraId="646D8774" w14:textId="5F5725C8" w:rsidR="00A140E0" w:rsidRDefault="002235C3" w:rsidP="001F5826">
      <w:pPr>
        <w:pStyle w:val="Heading3"/>
      </w:pPr>
      <w:bookmarkStart w:id="134" w:name="_Toc186632108"/>
      <w:r>
        <w:lastRenderedPageBreak/>
        <w:t>Thực thể sản phẩm (Products)</w:t>
      </w:r>
      <w:bookmarkEnd w:id="134"/>
    </w:p>
    <w:p w14:paraId="7FBF4975" w14:textId="17104A3C" w:rsidR="00A140E0" w:rsidRPr="00A140E0" w:rsidRDefault="00A140E0" w:rsidP="00C92954">
      <w:pPr>
        <w:rPr>
          <w:i/>
          <w:iCs/>
        </w:rPr>
      </w:pPr>
      <w:r w:rsidRPr="00A140E0">
        <w:rPr>
          <w:i/>
          <w:iCs/>
        </w:rPr>
        <w:t>Dùng để chứa các dữ liệu có liên quan đến sản phẩm của website.</w:t>
      </w:r>
    </w:p>
    <w:p w14:paraId="1A5C2A9A" w14:textId="25A6295A" w:rsidR="0019727C" w:rsidRDefault="0019727C" w:rsidP="00C92954">
      <w:pPr>
        <w:pStyle w:val="Caption"/>
        <w:keepNext/>
        <w:spacing w:after="120"/>
      </w:pPr>
      <w:r>
        <w:t xml:space="preserve">Bảng </w:t>
      </w:r>
      <w:r w:rsidR="006058AA">
        <w:fldChar w:fldCharType="begin"/>
      </w:r>
      <w:r w:rsidR="006058AA">
        <w:instrText xml:space="preserve"> STYLEREF 1 \s </w:instrText>
      </w:r>
      <w:r w:rsidR="006058AA">
        <w:fldChar w:fldCharType="separate"/>
      </w:r>
      <w:r w:rsidR="006058AA">
        <w:rPr>
          <w:noProof/>
        </w:rPr>
        <w:t>3</w:t>
      </w:r>
      <w:r w:rsidR="006058AA">
        <w:fldChar w:fldCharType="end"/>
      </w:r>
      <w:r w:rsidR="006058AA">
        <w:t>.</w:t>
      </w:r>
      <w:r w:rsidR="006058AA">
        <w:fldChar w:fldCharType="begin"/>
      </w:r>
      <w:r w:rsidR="006058AA">
        <w:instrText xml:space="preserve"> SEQ Bảng \* ARABIC \s 1 </w:instrText>
      </w:r>
      <w:r w:rsidR="006058AA">
        <w:fldChar w:fldCharType="separate"/>
      </w:r>
      <w:r w:rsidR="006058AA">
        <w:rPr>
          <w:noProof/>
        </w:rPr>
        <w:t>1</w:t>
      </w:r>
      <w:r w:rsidR="006058AA">
        <w:fldChar w:fldCharType="end"/>
      </w:r>
      <w:r>
        <w:t xml:space="preserve">. </w:t>
      </w:r>
      <w:r w:rsidRPr="0019727C">
        <w:rPr>
          <w:b w:val="0"/>
          <w:bCs/>
        </w:rPr>
        <w:t>Sản phẩm</w:t>
      </w:r>
    </w:p>
    <w:tbl>
      <w:tblPr>
        <w:tblW w:w="9600" w:type="dxa"/>
        <w:tblCellMar>
          <w:left w:w="0" w:type="dxa"/>
          <w:right w:w="0" w:type="dxa"/>
        </w:tblCellMar>
        <w:tblLook w:val="0420" w:firstRow="1" w:lastRow="0" w:firstColumn="0" w:lastColumn="0" w:noHBand="0" w:noVBand="1"/>
      </w:tblPr>
      <w:tblGrid>
        <w:gridCol w:w="3200"/>
        <w:gridCol w:w="3200"/>
        <w:gridCol w:w="3200"/>
      </w:tblGrid>
      <w:tr w:rsidR="0019727C" w:rsidRPr="0019727C" w14:paraId="470D355D" w14:textId="77777777" w:rsidTr="0019727C">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DC343CE" w14:textId="77777777" w:rsidR="0019727C" w:rsidRPr="0019727C" w:rsidRDefault="0019727C" w:rsidP="00C92954">
            <w:pPr>
              <w:jc w:val="center"/>
              <w:rPr>
                <w:lang w:val="vi-VN"/>
              </w:rPr>
            </w:pPr>
            <w:r w:rsidRPr="0019727C">
              <w:rPr>
                <w:b/>
                <w:bCs/>
                <w:color w:val="FFFFFF" w:themeColor="background1"/>
              </w:rPr>
              <w:t>SẢN PHẨM</w:t>
            </w:r>
          </w:p>
        </w:tc>
      </w:tr>
      <w:tr w:rsidR="0019727C" w:rsidRPr="0019727C" w14:paraId="740C80F2" w14:textId="77777777" w:rsidTr="0019727C">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C5109E" w14:textId="77777777" w:rsidR="0019727C" w:rsidRPr="0019727C" w:rsidRDefault="0019727C"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1B6374" w14:textId="77777777" w:rsidR="0019727C" w:rsidRPr="0019727C" w:rsidRDefault="0019727C"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CC31BC0" w14:textId="77777777" w:rsidR="0019727C" w:rsidRPr="0019727C" w:rsidRDefault="0019727C" w:rsidP="00C92954">
            <w:pPr>
              <w:jc w:val="center"/>
              <w:rPr>
                <w:lang w:val="vi-VN"/>
              </w:rPr>
            </w:pPr>
          </w:p>
        </w:tc>
      </w:tr>
      <w:tr w:rsidR="0019727C" w:rsidRPr="0019727C" w14:paraId="4E587869"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EBBBFD9" w14:textId="77777777" w:rsidR="0019727C" w:rsidRPr="0019727C" w:rsidRDefault="0019727C"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BBAC18"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1C5DA66" w14:textId="77777777" w:rsidR="0019727C" w:rsidRPr="0019727C" w:rsidRDefault="0019727C" w:rsidP="00C92954">
            <w:pPr>
              <w:jc w:val="center"/>
              <w:rPr>
                <w:lang w:val="vi-VN"/>
              </w:rPr>
            </w:pPr>
            <w:r w:rsidRPr="0019727C">
              <w:t>PK</w:t>
            </w:r>
          </w:p>
        </w:tc>
      </w:tr>
      <w:tr w:rsidR="0019727C" w:rsidRPr="0019727C" w14:paraId="70D4D5C2"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31029A4" w14:textId="77777777" w:rsidR="0019727C" w:rsidRPr="0019727C" w:rsidRDefault="0019727C" w:rsidP="00C92954">
            <w:pPr>
              <w:jc w:val="center"/>
              <w:rPr>
                <w:lang w:val="vi-VN"/>
              </w:rP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1A35B9"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8BB614" w14:textId="77777777" w:rsidR="0019727C" w:rsidRPr="0019727C" w:rsidRDefault="0019727C" w:rsidP="00C92954">
            <w:pPr>
              <w:jc w:val="center"/>
              <w:rPr>
                <w:lang w:val="vi-VN"/>
              </w:rPr>
            </w:pPr>
          </w:p>
        </w:tc>
      </w:tr>
      <w:tr w:rsidR="0019727C" w:rsidRPr="0019727C" w14:paraId="4F2DF36E"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197208" w14:textId="77777777" w:rsidR="0019727C" w:rsidRPr="0019727C" w:rsidRDefault="0019727C" w:rsidP="00C92954">
            <w:pPr>
              <w:jc w:val="center"/>
              <w:rPr>
                <w:lang w:val="vi-VN"/>
              </w:rP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386ECD"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EFF9CC5" w14:textId="77777777" w:rsidR="0019727C" w:rsidRPr="0019727C" w:rsidRDefault="0019727C" w:rsidP="00C92954">
            <w:pPr>
              <w:jc w:val="center"/>
              <w:rPr>
                <w:lang w:val="vi-VN"/>
              </w:rPr>
            </w:pPr>
          </w:p>
        </w:tc>
      </w:tr>
      <w:tr w:rsidR="0019727C" w:rsidRPr="0019727C" w14:paraId="63754086"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E08FD7" w14:textId="77777777" w:rsidR="0019727C" w:rsidRPr="0019727C" w:rsidRDefault="0019727C" w:rsidP="00C92954">
            <w:pPr>
              <w:jc w:val="center"/>
              <w:rPr>
                <w:lang w:val="vi-VN"/>
              </w:rP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FAEC85"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5073C0" w14:textId="77777777" w:rsidR="0019727C" w:rsidRPr="0019727C" w:rsidRDefault="0019727C" w:rsidP="00C92954">
            <w:pPr>
              <w:jc w:val="center"/>
              <w:rPr>
                <w:lang w:val="vi-VN"/>
              </w:rPr>
            </w:pPr>
          </w:p>
        </w:tc>
      </w:tr>
      <w:tr w:rsidR="0019727C" w:rsidRPr="0019727C" w14:paraId="6D196DF5"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439423B" w14:textId="77777777" w:rsidR="0019727C" w:rsidRPr="0019727C" w:rsidRDefault="0019727C" w:rsidP="00C92954">
            <w:pPr>
              <w:jc w:val="center"/>
              <w:rPr>
                <w:lang w:val="vi-VN"/>
              </w:rPr>
            </w:pPr>
            <w:r w:rsidRPr="0019727C">
              <w:rPr>
                <w:lang w:val="vi-VN"/>
              </w:rPr>
              <w:t>Pric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AE8AFB" w14:textId="77777777" w:rsidR="0019727C" w:rsidRPr="0019727C" w:rsidRDefault="0019727C" w:rsidP="00C92954">
            <w:pPr>
              <w:jc w:val="center"/>
              <w:rPr>
                <w:lang w:val="vi-VN"/>
              </w:rPr>
            </w:pPr>
            <w:r w:rsidRPr="0019727C">
              <w:t>D</w:t>
            </w:r>
            <w:r w:rsidRPr="0019727C">
              <w:rPr>
                <w:lang w:val="vi-VN"/>
              </w:rPr>
              <w:t>ecimal(18, 2)</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A1685D8" w14:textId="77777777" w:rsidR="0019727C" w:rsidRPr="0019727C" w:rsidRDefault="0019727C" w:rsidP="00C92954">
            <w:pPr>
              <w:jc w:val="center"/>
              <w:rPr>
                <w:lang w:val="vi-VN"/>
              </w:rPr>
            </w:pPr>
          </w:p>
        </w:tc>
      </w:tr>
      <w:tr w:rsidR="0019727C" w:rsidRPr="0019727C" w14:paraId="2CBF8967"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9C3C94" w14:textId="77777777" w:rsidR="0019727C" w:rsidRPr="0019727C" w:rsidRDefault="0019727C" w:rsidP="00C92954">
            <w:pPr>
              <w:jc w:val="center"/>
              <w:rPr>
                <w:lang w:val="vi-VN"/>
              </w:rPr>
            </w:pPr>
            <w:r w:rsidRPr="0019727C">
              <w:rPr>
                <w:lang w:val="vi-VN"/>
              </w:rPr>
              <w:t>Imag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BCCB4E3"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7442802" w14:textId="77777777" w:rsidR="0019727C" w:rsidRPr="0019727C" w:rsidRDefault="0019727C" w:rsidP="00C92954">
            <w:pPr>
              <w:jc w:val="center"/>
              <w:rPr>
                <w:lang w:val="vi-VN"/>
              </w:rPr>
            </w:pPr>
          </w:p>
        </w:tc>
      </w:tr>
      <w:tr w:rsidR="0019727C" w:rsidRPr="0019727C" w14:paraId="230CE30F"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B07027E" w14:textId="572A9BFF" w:rsidR="0019727C" w:rsidRPr="0019727C" w:rsidRDefault="0019727C" w:rsidP="00C92954">
            <w:pPr>
              <w:jc w:val="center"/>
              <w:rPr>
                <w:lang w:val="vi-VN"/>
              </w:rPr>
            </w:pPr>
            <w:r w:rsidRPr="0019727C">
              <w:rPr>
                <w:lang w:val="vi-VN"/>
              </w:rPr>
              <w:t>Category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6F77FF3"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FF487DC" w14:textId="77777777" w:rsidR="0019727C" w:rsidRPr="0019727C" w:rsidRDefault="0019727C" w:rsidP="00C92954">
            <w:pPr>
              <w:jc w:val="center"/>
              <w:rPr>
                <w:lang w:val="vi-VN"/>
              </w:rPr>
            </w:pPr>
            <w:r w:rsidRPr="0019727C">
              <w:t>FK</w:t>
            </w:r>
          </w:p>
        </w:tc>
      </w:tr>
      <w:tr w:rsidR="0019727C" w:rsidRPr="0019727C" w14:paraId="594DA9E4"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06F6BA6" w14:textId="77777777" w:rsidR="0019727C" w:rsidRPr="0019727C" w:rsidRDefault="0019727C" w:rsidP="00C92954">
            <w:pPr>
              <w:jc w:val="center"/>
              <w:rPr>
                <w:lang w:val="vi-VN"/>
              </w:rPr>
            </w:pPr>
            <w:r w:rsidRPr="0019727C">
              <w:rPr>
                <w:lang w:val="vi-VN"/>
              </w:rPr>
              <w:t>Brand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8197CC"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FA93471" w14:textId="77777777" w:rsidR="0019727C" w:rsidRPr="0019727C" w:rsidRDefault="0019727C" w:rsidP="00C92954">
            <w:pPr>
              <w:jc w:val="center"/>
              <w:rPr>
                <w:lang w:val="vi-VN"/>
              </w:rPr>
            </w:pPr>
            <w:r w:rsidRPr="0019727C">
              <w:t>FK</w:t>
            </w:r>
          </w:p>
        </w:tc>
      </w:tr>
    </w:tbl>
    <w:p w14:paraId="03D5143B" w14:textId="786912CE" w:rsidR="00C216B1" w:rsidRPr="00C216B1" w:rsidRDefault="0019727C" w:rsidP="00C92954">
      <w:r>
        <w:t>Đoạn mã SQL:</w:t>
      </w:r>
    </w:p>
    <w:p w14:paraId="1E788D65" w14:textId="77777777" w:rsidR="0019727C" w:rsidRPr="0019727C" w:rsidRDefault="0019727C" w:rsidP="00C92954">
      <w:pPr>
        <w:pStyle w:val="Code"/>
      </w:pPr>
      <w:r w:rsidRPr="0019727C">
        <w:t>CREATE TABLE [dbo].[Products](</w:t>
      </w:r>
    </w:p>
    <w:p w14:paraId="11D51743" w14:textId="77777777" w:rsidR="0019727C" w:rsidRPr="0019727C" w:rsidRDefault="0019727C" w:rsidP="00C92954">
      <w:pPr>
        <w:pStyle w:val="Code"/>
      </w:pPr>
      <w:r w:rsidRPr="0019727C">
        <w:tab/>
        <w:t>[Id] [bigint] IDENTITY(1,1) NOT NULL,</w:t>
      </w:r>
    </w:p>
    <w:p w14:paraId="36EA2854" w14:textId="77777777" w:rsidR="0019727C" w:rsidRPr="0019727C" w:rsidRDefault="0019727C" w:rsidP="00C92954">
      <w:pPr>
        <w:pStyle w:val="Code"/>
      </w:pPr>
      <w:r w:rsidRPr="0019727C">
        <w:tab/>
        <w:t>[Name] [nvarchar](max) NOT NULL,</w:t>
      </w:r>
    </w:p>
    <w:p w14:paraId="5019E0D4" w14:textId="77777777" w:rsidR="0019727C" w:rsidRPr="0019727C" w:rsidRDefault="0019727C" w:rsidP="00C92954">
      <w:pPr>
        <w:pStyle w:val="Code"/>
      </w:pPr>
      <w:r w:rsidRPr="0019727C">
        <w:tab/>
        <w:t>[Slug] [nvarchar](max) NULL,</w:t>
      </w:r>
    </w:p>
    <w:p w14:paraId="0BD2F558" w14:textId="77777777" w:rsidR="0019727C" w:rsidRPr="0019727C" w:rsidRDefault="0019727C" w:rsidP="00C92954">
      <w:pPr>
        <w:pStyle w:val="Code"/>
      </w:pPr>
      <w:r w:rsidRPr="0019727C">
        <w:tab/>
        <w:t>[Description] [nvarchar](max) NOT NULL,</w:t>
      </w:r>
    </w:p>
    <w:p w14:paraId="371AD9A8" w14:textId="77777777" w:rsidR="0019727C" w:rsidRPr="0019727C" w:rsidRDefault="0019727C" w:rsidP="00C92954">
      <w:pPr>
        <w:pStyle w:val="Code"/>
      </w:pPr>
      <w:r w:rsidRPr="0019727C">
        <w:tab/>
        <w:t>[Price] [decimal](18, 2) NOT NULL,</w:t>
      </w:r>
    </w:p>
    <w:p w14:paraId="1C1CCDB6" w14:textId="77777777" w:rsidR="0019727C" w:rsidRPr="0019727C" w:rsidRDefault="0019727C" w:rsidP="00C92954">
      <w:pPr>
        <w:pStyle w:val="Code"/>
      </w:pPr>
      <w:r w:rsidRPr="0019727C">
        <w:tab/>
        <w:t>[BrandId] [int] NOT NULL,</w:t>
      </w:r>
    </w:p>
    <w:p w14:paraId="180C8421" w14:textId="77777777" w:rsidR="0019727C" w:rsidRPr="0019727C" w:rsidRDefault="0019727C" w:rsidP="00C92954">
      <w:pPr>
        <w:pStyle w:val="Code"/>
      </w:pPr>
      <w:r w:rsidRPr="0019727C">
        <w:lastRenderedPageBreak/>
        <w:tab/>
        <w:t>[CategoryId] [int] NOT NULL,</w:t>
      </w:r>
    </w:p>
    <w:p w14:paraId="3335A4A1" w14:textId="77777777" w:rsidR="0019727C" w:rsidRPr="0019727C" w:rsidRDefault="0019727C" w:rsidP="00C92954">
      <w:pPr>
        <w:pStyle w:val="Code"/>
      </w:pPr>
      <w:r w:rsidRPr="0019727C">
        <w:tab/>
        <w:t>[Image] [nvarchar](max) NULL,</w:t>
      </w:r>
    </w:p>
    <w:p w14:paraId="4C155D3B" w14:textId="73511899" w:rsidR="0019727C" w:rsidRPr="0019727C" w:rsidRDefault="0019727C" w:rsidP="00C92954">
      <w:pPr>
        <w:pStyle w:val="Code"/>
        <w:rPr>
          <w:lang w:val="en-US"/>
        </w:rPr>
      </w:pPr>
      <w:r>
        <w:t>)</w:t>
      </w:r>
    </w:p>
    <w:p w14:paraId="5C629C2D" w14:textId="204548CE" w:rsidR="00C216B1" w:rsidRDefault="002235C3" w:rsidP="001F5826">
      <w:pPr>
        <w:pStyle w:val="Heading3"/>
      </w:pPr>
      <w:bookmarkStart w:id="135" w:name="_Toc186632109"/>
      <w:r>
        <w:t>Thực thể người dùng (Users)</w:t>
      </w:r>
      <w:bookmarkEnd w:id="135"/>
    </w:p>
    <w:p w14:paraId="7BF1900C" w14:textId="3CCB1B5F" w:rsidR="00A140E0" w:rsidRPr="00A140E0" w:rsidRDefault="00A140E0" w:rsidP="00C92954">
      <w:pPr>
        <w:rPr>
          <w:i/>
          <w:iCs/>
        </w:rPr>
      </w:pPr>
      <w:r w:rsidRPr="00A140E0">
        <w:rPr>
          <w:i/>
          <w:iCs/>
        </w:rPr>
        <w:t xml:space="preserve">Dùng để chứa các dữ liệu có liên quan đến </w:t>
      </w:r>
      <w:r>
        <w:rPr>
          <w:i/>
          <w:iCs/>
        </w:rPr>
        <w:t>người dùng</w:t>
      </w:r>
      <w:r w:rsidRPr="00A140E0">
        <w:rPr>
          <w:i/>
          <w:iCs/>
        </w:rPr>
        <w:t xml:space="preserve"> của website.</w:t>
      </w:r>
    </w:p>
    <w:p w14:paraId="3230CEB2" w14:textId="3CEB9D7A" w:rsidR="002235C3" w:rsidRDefault="002235C3" w:rsidP="00C92954">
      <w:pPr>
        <w:rPr>
          <w:i/>
          <w:iCs/>
        </w:rPr>
      </w:pPr>
      <w:r w:rsidRPr="002235C3">
        <w:rPr>
          <w:i/>
          <w:iCs/>
        </w:rPr>
        <w:t>Áp dụng công nghệ của IdentityUser để hiện thực hóa việc tạo dữ liệu người dùng.</w:t>
      </w:r>
    </w:p>
    <w:p w14:paraId="21FE818D" w14:textId="335FAB1C"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2</w:t>
      </w:r>
      <w:r>
        <w:fldChar w:fldCharType="end"/>
      </w:r>
      <w:r>
        <w:t xml:space="preserve">. </w:t>
      </w:r>
      <w:r w:rsidRPr="006058AA">
        <w:rPr>
          <w:b w:val="0"/>
          <w:bCs/>
        </w:rPr>
        <w:t>Người dùng</w:t>
      </w:r>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3577CF12"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74A38F5" w14:textId="029E0B03" w:rsidR="002235C3" w:rsidRPr="0019727C" w:rsidRDefault="002235C3" w:rsidP="00C92954">
            <w:pPr>
              <w:jc w:val="center"/>
              <w:rPr>
                <w:lang w:val="vi-VN"/>
              </w:rPr>
            </w:pPr>
            <w:r>
              <w:rPr>
                <w:b/>
                <w:bCs/>
                <w:color w:val="FFFFFF" w:themeColor="background1"/>
              </w:rPr>
              <w:t>NGƯỜI DÙNG</w:t>
            </w:r>
          </w:p>
        </w:tc>
      </w:tr>
      <w:tr w:rsidR="002235C3" w:rsidRPr="0019727C" w14:paraId="64C6E81B"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4FA4A1"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A6B8C15"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E9C212" w14:textId="77777777" w:rsidR="002235C3" w:rsidRPr="0019727C" w:rsidRDefault="002235C3" w:rsidP="00C92954">
            <w:pPr>
              <w:jc w:val="center"/>
              <w:rPr>
                <w:lang w:val="vi-VN"/>
              </w:rPr>
            </w:pPr>
          </w:p>
        </w:tc>
      </w:tr>
      <w:tr w:rsidR="002235C3" w:rsidRPr="0019727C" w14:paraId="192DA9D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DC33D29" w14:textId="77777777" w:rsidR="002235C3" w:rsidRPr="0019727C" w:rsidRDefault="002235C3"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60E1036"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909193" w14:textId="77777777" w:rsidR="002235C3" w:rsidRPr="0019727C" w:rsidRDefault="002235C3" w:rsidP="00C92954">
            <w:pPr>
              <w:jc w:val="center"/>
              <w:rPr>
                <w:lang w:val="vi-VN"/>
              </w:rPr>
            </w:pPr>
            <w:r w:rsidRPr="0019727C">
              <w:t>PK</w:t>
            </w:r>
          </w:p>
        </w:tc>
      </w:tr>
      <w:tr w:rsidR="002235C3" w:rsidRPr="0019727C" w14:paraId="40B5F91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7D8829B" w14:textId="7BF8F46E" w:rsidR="002235C3" w:rsidRPr="002235C3" w:rsidRDefault="002235C3" w:rsidP="00C92954">
            <w:pPr>
              <w:jc w:val="center"/>
            </w:pPr>
            <w:r>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173952"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DFEBD6E" w14:textId="77777777" w:rsidR="002235C3" w:rsidRPr="0019727C" w:rsidRDefault="002235C3" w:rsidP="00C92954">
            <w:pPr>
              <w:jc w:val="center"/>
              <w:rPr>
                <w:lang w:val="vi-VN"/>
              </w:rPr>
            </w:pPr>
          </w:p>
        </w:tc>
      </w:tr>
      <w:tr w:rsidR="002235C3" w:rsidRPr="0019727C" w14:paraId="2ECDDF0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02259FA" w14:textId="1CC58283" w:rsidR="002235C3" w:rsidRPr="002235C3" w:rsidRDefault="002235C3" w:rsidP="00C92954">
            <w:pPr>
              <w:jc w:val="center"/>
            </w:pPr>
            <w:r>
              <w:t>Email</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0E28524"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D1A8E31" w14:textId="77777777" w:rsidR="002235C3" w:rsidRPr="0019727C" w:rsidRDefault="002235C3" w:rsidP="00C92954">
            <w:pPr>
              <w:jc w:val="center"/>
              <w:rPr>
                <w:lang w:val="vi-VN"/>
              </w:rPr>
            </w:pPr>
          </w:p>
        </w:tc>
      </w:tr>
      <w:tr w:rsidR="002235C3" w:rsidRPr="0019727C" w14:paraId="5F7A12E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F187FA" w14:textId="12D4EE98" w:rsidR="002235C3" w:rsidRPr="002235C3" w:rsidRDefault="002235C3" w:rsidP="00C92954">
            <w:pPr>
              <w:jc w:val="center"/>
            </w:pPr>
            <w:r>
              <w:t>Rol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FA4E66" w14:textId="14D07FD0" w:rsidR="002235C3" w:rsidRPr="0019727C" w:rsidRDefault="002235C3" w:rsidP="00C92954">
            <w:pPr>
              <w:jc w:val="center"/>
              <w:rPr>
                <w:lang w:val="vi-VN"/>
              </w:rP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39E6AF5" w14:textId="77777777" w:rsidR="002235C3" w:rsidRPr="0019727C" w:rsidRDefault="002235C3" w:rsidP="00C92954">
            <w:pPr>
              <w:jc w:val="center"/>
              <w:rPr>
                <w:lang w:val="vi-VN"/>
              </w:rPr>
            </w:pPr>
          </w:p>
        </w:tc>
      </w:tr>
    </w:tbl>
    <w:p w14:paraId="5DB085A2" w14:textId="77777777" w:rsidR="002235C3" w:rsidRPr="00C216B1" w:rsidRDefault="002235C3" w:rsidP="00C92954">
      <w:r>
        <w:t>Đoạn mã SQL:</w:t>
      </w:r>
    </w:p>
    <w:p w14:paraId="580382D9" w14:textId="79D4E914" w:rsidR="002235C3" w:rsidRPr="0019727C" w:rsidRDefault="002235C3" w:rsidP="00C92954">
      <w:pPr>
        <w:pStyle w:val="Code"/>
      </w:pPr>
      <w:r w:rsidRPr="0019727C">
        <w:t>CREATE TABLE [dbo].[</w:t>
      </w:r>
      <w:r>
        <w:rPr>
          <w:lang w:val="en-US"/>
        </w:rPr>
        <w:t>Users</w:t>
      </w:r>
      <w:r w:rsidRPr="0019727C">
        <w:t>](</w:t>
      </w:r>
    </w:p>
    <w:p w14:paraId="19BFA75C" w14:textId="77FE9D46" w:rsidR="002235C3" w:rsidRPr="0019727C" w:rsidRDefault="002235C3" w:rsidP="00C92954">
      <w:pPr>
        <w:pStyle w:val="Code"/>
      </w:pPr>
      <w:r w:rsidRPr="0019727C">
        <w:tab/>
        <w:t>[Id] [int] IDENTITY(1,1) NOT NULL,</w:t>
      </w:r>
    </w:p>
    <w:p w14:paraId="688436CE" w14:textId="7F376850" w:rsidR="002235C3" w:rsidRPr="0019727C" w:rsidRDefault="002235C3" w:rsidP="00C92954">
      <w:pPr>
        <w:pStyle w:val="Code"/>
      </w:pPr>
      <w:r w:rsidRPr="0019727C">
        <w:tab/>
        <w:t>[</w:t>
      </w:r>
      <w:r>
        <w:t>UserName</w:t>
      </w:r>
      <w:r w:rsidRPr="0019727C">
        <w:t>] [nvarchar](max) NOT NULL,</w:t>
      </w:r>
    </w:p>
    <w:p w14:paraId="5AD20B71" w14:textId="7AD612DB" w:rsidR="002235C3" w:rsidRPr="0019727C" w:rsidRDefault="002235C3" w:rsidP="00C92954">
      <w:pPr>
        <w:pStyle w:val="Code"/>
      </w:pPr>
      <w:r w:rsidRPr="0019727C">
        <w:tab/>
        <w:t>[</w:t>
      </w:r>
      <w:r>
        <w:t>Email</w:t>
      </w:r>
      <w:r w:rsidRPr="0019727C">
        <w:t>] [nvarchar](max) NULL,</w:t>
      </w:r>
      <w:r w:rsidRPr="0019727C">
        <w:tab/>
      </w:r>
    </w:p>
    <w:p w14:paraId="470DD5FA" w14:textId="72712CF1" w:rsidR="002235C3" w:rsidRPr="002235C3" w:rsidRDefault="002235C3" w:rsidP="00C92954">
      <w:pPr>
        <w:pStyle w:val="Code"/>
        <w:rPr>
          <w:lang w:val="en-US"/>
        </w:rPr>
      </w:pPr>
      <w:r w:rsidRPr="0019727C">
        <w:tab/>
        <w:t>[</w:t>
      </w:r>
      <w:r>
        <w:rPr>
          <w:lang w:val="en-US"/>
        </w:rPr>
        <w:t>Role</w:t>
      </w:r>
      <w:r w:rsidRPr="0019727C">
        <w:t>] [int] NOT NULL</w:t>
      </w:r>
    </w:p>
    <w:p w14:paraId="5D0D5EF1" w14:textId="56E5F143" w:rsidR="002235C3" w:rsidRPr="00A140E0" w:rsidRDefault="002235C3" w:rsidP="00C92954">
      <w:pPr>
        <w:pStyle w:val="Code"/>
        <w:rPr>
          <w:lang w:val="en-US"/>
        </w:rPr>
      </w:pPr>
      <w:r>
        <w:t>)</w:t>
      </w:r>
    </w:p>
    <w:p w14:paraId="72DD8E22" w14:textId="011892E1" w:rsidR="002235C3" w:rsidRDefault="002235C3" w:rsidP="001F5826">
      <w:pPr>
        <w:pStyle w:val="Heading3"/>
      </w:pPr>
      <w:bookmarkStart w:id="136" w:name="_Toc186632110"/>
      <w:r>
        <w:t>Thực thể danh mục (</w:t>
      </w:r>
      <w:r w:rsidRPr="002235C3">
        <w:t>Categories</w:t>
      </w:r>
      <w:r>
        <w:t>)</w:t>
      </w:r>
      <w:bookmarkEnd w:id="136"/>
    </w:p>
    <w:p w14:paraId="288AD728" w14:textId="02A000B4" w:rsidR="00A140E0" w:rsidRPr="00A140E0" w:rsidRDefault="00A140E0" w:rsidP="00C92954">
      <w:pPr>
        <w:rPr>
          <w:i/>
          <w:iCs/>
        </w:rPr>
      </w:pPr>
      <w:r w:rsidRPr="00A140E0">
        <w:rPr>
          <w:i/>
          <w:iCs/>
        </w:rPr>
        <w:t xml:space="preserve">Dùng để chứa các dữ liệu có liên quan đến </w:t>
      </w:r>
      <w:r>
        <w:rPr>
          <w:i/>
          <w:iCs/>
        </w:rPr>
        <w:t>danh mục sản phẩm</w:t>
      </w:r>
      <w:r w:rsidRPr="00A140E0">
        <w:rPr>
          <w:i/>
          <w:iCs/>
        </w:rPr>
        <w:t xml:space="preserve"> của website.</w:t>
      </w:r>
    </w:p>
    <w:p w14:paraId="1FE74DD9" w14:textId="4CCF60A6" w:rsidR="006058AA" w:rsidRDefault="006058AA" w:rsidP="00C92954">
      <w:pPr>
        <w:pStyle w:val="Caption"/>
        <w:keepNext/>
        <w:spacing w:after="120"/>
      </w:pPr>
      <w:r>
        <w:lastRenderedPageBreak/>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3</w:t>
      </w:r>
      <w:r>
        <w:fldChar w:fldCharType="end"/>
      </w:r>
      <w:r>
        <w:t xml:space="preserve">. </w:t>
      </w:r>
      <w:r w:rsidRPr="006058AA">
        <w:rPr>
          <w:b w:val="0"/>
          <w:bCs/>
        </w:rPr>
        <w:t>Danh mục</w:t>
      </w:r>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76A5CCE8"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DC055BC" w14:textId="6EA15314" w:rsidR="002235C3" w:rsidRPr="0019727C" w:rsidRDefault="002235C3" w:rsidP="00C92954">
            <w:pPr>
              <w:jc w:val="center"/>
              <w:rPr>
                <w:lang w:val="vi-VN"/>
              </w:rPr>
            </w:pPr>
            <w:r>
              <w:rPr>
                <w:b/>
                <w:bCs/>
                <w:color w:val="FFFFFF" w:themeColor="background1"/>
              </w:rPr>
              <w:t>DANH MỤC</w:t>
            </w:r>
          </w:p>
        </w:tc>
      </w:tr>
      <w:tr w:rsidR="002235C3" w:rsidRPr="0019727C" w14:paraId="6BBEA41F"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1B2E8A6"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94189F"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817050" w14:textId="77777777" w:rsidR="002235C3" w:rsidRPr="0019727C" w:rsidRDefault="002235C3" w:rsidP="00C92954">
            <w:pPr>
              <w:jc w:val="center"/>
              <w:rPr>
                <w:lang w:val="vi-VN"/>
              </w:rPr>
            </w:pPr>
          </w:p>
        </w:tc>
      </w:tr>
      <w:tr w:rsidR="002235C3" w:rsidRPr="0019727C" w14:paraId="508F7C3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BAB2B28" w14:textId="77777777" w:rsidR="002235C3" w:rsidRPr="0019727C" w:rsidRDefault="002235C3"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A3549B"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4F18531" w14:textId="77777777" w:rsidR="002235C3" w:rsidRPr="0019727C" w:rsidRDefault="002235C3" w:rsidP="00C92954">
            <w:pPr>
              <w:jc w:val="center"/>
              <w:rPr>
                <w:lang w:val="vi-VN"/>
              </w:rPr>
            </w:pPr>
            <w:r w:rsidRPr="0019727C">
              <w:t>PK</w:t>
            </w:r>
          </w:p>
        </w:tc>
      </w:tr>
      <w:tr w:rsidR="002235C3" w:rsidRPr="0019727C" w14:paraId="6F8598D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B9C6A60" w14:textId="3117E1FF" w:rsidR="002235C3" w:rsidRPr="002235C3" w:rsidRDefault="002235C3" w:rsidP="00C92954">
            <w:pPr>
              <w:jc w:val="cente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A9A10B" w14:textId="1BC6400E"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893F75D" w14:textId="77777777" w:rsidR="002235C3" w:rsidRPr="0019727C" w:rsidRDefault="002235C3" w:rsidP="00C92954">
            <w:pPr>
              <w:jc w:val="center"/>
              <w:rPr>
                <w:lang w:val="vi-VN"/>
              </w:rPr>
            </w:pPr>
          </w:p>
        </w:tc>
      </w:tr>
      <w:tr w:rsidR="002235C3" w:rsidRPr="0019727C" w14:paraId="4657FAD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345DCE0" w14:textId="1286CA61" w:rsidR="002235C3" w:rsidRPr="002235C3" w:rsidRDefault="002235C3" w:rsidP="00C92954">
            <w:pPr>
              <w:jc w:val="cente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A377CFA" w14:textId="42C0B19A"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C2698D" w14:textId="77777777" w:rsidR="002235C3" w:rsidRPr="0019727C" w:rsidRDefault="002235C3" w:rsidP="00C92954">
            <w:pPr>
              <w:jc w:val="center"/>
              <w:rPr>
                <w:lang w:val="vi-VN"/>
              </w:rPr>
            </w:pPr>
          </w:p>
        </w:tc>
      </w:tr>
      <w:tr w:rsidR="002235C3" w:rsidRPr="0019727C" w14:paraId="2EEACD5F"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3E37C3" w14:textId="0849B817" w:rsidR="002235C3" w:rsidRPr="002235C3" w:rsidRDefault="002235C3" w:rsidP="00C92954">
            <w:pPr>
              <w:jc w:val="cente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5EDF5C7" w14:textId="0D4A1A28"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FAA723" w14:textId="77777777" w:rsidR="002235C3" w:rsidRPr="0019727C" w:rsidRDefault="002235C3" w:rsidP="00C92954">
            <w:pPr>
              <w:jc w:val="center"/>
              <w:rPr>
                <w:lang w:val="vi-VN"/>
              </w:rPr>
            </w:pPr>
          </w:p>
        </w:tc>
      </w:tr>
      <w:tr w:rsidR="002235C3" w:rsidRPr="0019727C" w14:paraId="7FCCB4C7"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506A96" w14:textId="1795861C" w:rsidR="002235C3" w:rsidRPr="002235C3" w:rsidRDefault="002235C3"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C15F041" w14:textId="56C9CA7C" w:rsidR="002235C3" w:rsidRPr="0019727C" w:rsidRDefault="002235C3"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0AEDFCD" w14:textId="77777777" w:rsidR="002235C3" w:rsidRPr="0019727C" w:rsidRDefault="002235C3" w:rsidP="00C92954">
            <w:pPr>
              <w:jc w:val="center"/>
              <w:rPr>
                <w:lang w:val="vi-VN"/>
              </w:rPr>
            </w:pPr>
          </w:p>
        </w:tc>
      </w:tr>
    </w:tbl>
    <w:p w14:paraId="574F551B" w14:textId="77777777" w:rsidR="002235C3" w:rsidRPr="00C216B1" w:rsidRDefault="002235C3" w:rsidP="00C92954">
      <w:r>
        <w:t>Đoạn mã SQL:</w:t>
      </w:r>
    </w:p>
    <w:p w14:paraId="62CEFEBA" w14:textId="77777777" w:rsidR="002235C3" w:rsidRPr="002235C3" w:rsidRDefault="002235C3" w:rsidP="00C92954">
      <w:pPr>
        <w:pStyle w:val="Code"/>
      </w:pPr>
      <w:r w:rsidRPr="002235C3">
        <w:t>CREATE TABLE [dbo].[Categories](</w:t>
      </w:r>
    </w:p>
    <w:p w14:paraId="3A0F063A" w14:textId="77777777" w:rsidR="002235C3" w:rsidRPr="002235C3" w:rsidRDefault="002235C3" w:rsidP="00C92954">
      <w:pPr>
        <w:pStyle w:val="Code"/>
      </w:pPr>
      <w:r w:rsidRPr="002235C3">
        <w:tab/>
        <w:t>[Id] [int] IDENTITY(1,1) NOT NULL,</w:t>
      </w:r>
    </w:p>
    <w:p w14:paraId="6D6EC50C" w14:textId="77777777" w:rsidR="002235C3" w:rsidRPr="002235C3" w:rsidRDefault="002235C3" w:rsidP="00C92954">
      <w:pPr>
        <w:pStyle w:val="Code"/>
      </w:pPr>
      <w:r w:rsidRPr="002235C3">
        <w:tab/>
        <w:t>[Name] [nvarchar](max) NOT NULL,</w:t>
      </w:r>
    </w:p>
    <w:p w14:paraId="4D8A3F5D" w14:textId="77777777" w:rsidR="002235C3" w:rsidRPr="002235C3" w:rsidRDefault="002235C3" w:rsidP="00C92954">
      <w:pPr>
        <w:pStyle w:val="Code"/>
      </w:pPr>
      <w:r w:rsidRPr="002235C3">
        <w:tab/>
        <w:t>[Description] [nvarchar](max) NOT NULL,</w:t>
      </w:r>
    </w:p>
    <w:p w14:paraId="4BADC31A" w14:textId="77777777" w:rsidR="002235C3" w:rsidRPr="002235C3" w:rsidRDefault="002235C3" w:rsidP="00C92954">
      <w:pPr>
        <w:pStyle w:val="Code"/>
      </w:pPr>
      <w:r w:rsidRPr="002235C3">
        <w:tab/>
        <w:t>[Slug] [nvarchar](max) NULL,</w:t>
      </w:r>
    </w:p>
    <w:p w14:paraId="78914C8D" w14:textId="77777777" w:rsidR="002235C3" w:rsidRDefault="002235C3" w:rsidP="00C92954">
      <w:pPr>
        <w:pStyle w:val="Code"/>
        <w:rPr>
          <w:lang w:val="en-US"/>
        </w:rPr>
      </w:pPr>
      <w:r w:rsidRPr="002235C3">
        <w:tab/>
        <w:t>[Status] [int] NOT NULL</w:t>
      </w:r>
    </w:p>
    <w:p w14:paraId="2832F865" w14:textId="66C39754" w:rsidR="002235C3" w:rsidRPr="002235C3" w:rsidRDefault="002235C3" w:rsidP="00C92954">
      <w:pPr>
        <w:pStyle w:val="Code"/>
        <w:rPr>
          <w:lang w:val="en-US"/>
        </w:rPr>
      </w:pPr>
      <w:r>
        <w:rPr>
          <w:lang w:val="en-US"/>
        </w:rPr>
        <w:t>)</w:t>
      </w:r>
    </w:p>
    <w:p w14:paraId="7CEE713D" w14:textId="08859AE0" w:rsidR="002235C3" w:rsidRDefault="002235C3" w:rsidP="001F5826">
      <w:pPr>
        <w:pStyle w:val="Heading3"/>
      </w:pPr>
      <w:bookmarkStart w:id="137" w:name="_Toc186632111"/>
      <w:r>
        <w:t>Thực thể thương hiệu (Brands)</w:t>
      </w:r>
      <w:bookmarkEnd w:id="137"/>
    </w:p>
    <w:p w14:paraId="0DAB1C36" w14:textId="10D8E2BB" w:rsidR="00A140E0" w:rsidRPr="00A140E0" w:rsidRDefault="00A140E0" w:rsidP="00C92954">
      <w:pPr>
        <w:rPr>
          <w:i/>
          <w:iCs/>
        </w:rPr>
      </w:pPr>
      <w:r w:rsidRPr="00A140E0">
        <w:rPr>
          <w:i/>
          <w:iCs/>
        </w:rPr>
        <w:t xml:space="preserve">Dùng để chứa các dữ liệu có liên quan đến </w:t>
      </w:r>
      <w:r>
        <w:rPr>
          <w:i/>
          <w:iCs/>
        </w:rPr>
        <w:t>thương hiệu sản phẩm</w:t>
      </w:r>
      <w:r w:rsidRPr="00A140E0">
        <w:rPr>
          <w:i/>
          <w:iCs/>
        </w:rPr>
        <w:t xml:space="preserve"> của website.</w:t>
      </w:r>
    </w:p>
    <w:p w14:paraId="71D73364" w14:textId="4D29009B"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4</w:t>
      </w:r>
      <w:r>
        <w:fldChar w:fldCharType="end"/>
      </w:r>
      <w:r>
        <w:t xml:space="preserve">. </w:t>
      </w:r>
      <w:r w:rsidRPr="006058AA">
        <w:rPr>
          <w:b w:val="0"/>
          <w:bCs/>
        </w:rPr>
        <w:t>Thương hiệu</w:t>
      </w:r>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1D9BF040"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8339304" w14:textId="1DB6B6F3" w:rsidR="002235C3" w:rsidRPr="0019727C" w:rsidRDefault="00A140E0" w:rsidP="00C92954">
            <w:pPr>
              <w:jc w:val="center"/>
              <w:rPr>
                <w:lang w:val="vi-VN"/>
              </w:rPr>
            </w:pPr>
            <w:r>
              <w:rPr>
                <w:b/>
                <w:bCs/>
                <w:color w:val="FFFFFF" w:themeColor="background1"/>
              </w:rPr>
              <w:t>THƯƠNG HIỆU</w:t>
            </w:r>
          </w:p>
        </w:tc>
      </w:tr>
      <w:tr w:rsidR="002235C3" w:rsidRPr="0019727C" w14:paraId="0E5C490D"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5C7B08"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E882BA"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EBE27A" w14:textId="77777777" w:rsidR="002235C3" w:rsidRPr="0019727C" w:rsidRDefault="002235C3" w:rsidP="00C92954">
            <w:pPr>
              <w:jc w:val="center"/>
              <w:rPr>
                <w:lang w:val="vi-VN"/>
              </w:rPr>
            </w:pPr>
          </w:p>
        </w:tc>
      </w:tr>
      <w:tr w:rsidR="002235C3" w:rsidRPr="0019727C" w14:paraId="5B869EA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56B2C54" w14:textId="77777777" w:rsidR="002235C3" w:rsidRPr="0019727C" w:rsidRDefault="002235C3" w:rsidP="00C92954">
            <w:pPr>
              <w:jc w:val="center"/>
              <w:rPr>
                <w:lang w:val="vi-VN"/>
              </w:rPr>
            </w:pPr>
            <w:r w:rsidRPr="0019727C">
              <w:rPr>
                <w:lang w:val="vi-VN"/>
              </w:rPr>
              <w:lastRenderedPageBreak/>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B903342"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60B5346" w14:textId="77777777" w:rsidR="002235C3" w:rsidRPr="0019727C" w:rsidRDefault="002235C3" w:rsidP="00C92954">
            <w:pPr>
              <w:jc w:val="center"/>
              <w:rPr>
                <w:lang w:val="vi-VN"/>
              </w:rPr>
            </w:pPr>
            <w:r w:rsidRPr="0019727C">
              <w:t>PK</w:t>
            </w:r>
          </w:p>
        </w:tc>
      </w:tr>
      <w:tr w:rsidR="002235C3" w:rsidRPr="0019727C" w14:paraId="087A977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80B6DE" w14:textId="77777777" w:rsidR="002235C3" w:rsidRPr="002235C3" w:rsidRDefault="002235C3" w:rsidP="00C92954">
            <w:pPr>
              <w:jc w:val="cente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2F452D1"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219F28C" w14:textId="77777777" w:rsidR="002235C3" w:rsidRPr="0019727C" w:rsidRDefault="002235C3" w:rsidP="00C92954">
            <w:pPr>
              <w:jc w:val="center"/>
              <w:rPr>
                <w:lang w:val="vi-VN"/>
              </w:rPr>
            </w:pPr>
          </w:p>
        </w:tc>
      </w:tr>
      <w:tr w:rsidR="002235C3" w:rsidRPr="0019727C" w14:paraId="55EB2E7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2106E77" w14:textId="77777777" w:rsidR="002235C3" w:rsidRPr="002235C3" w:rsidRDefault="002235C3" w:rsidP="00C92954">
            <w:pPr>
              <w:jc w:val="cente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B6AAFB6"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6E3A2D9" w14:textId="77777777" w:rsidR="002235C3" w:rsidRPr="0019727C" w:rsidRDefault="002235C3" w:rsidP="00C92954">
            <w:pPr>
              <w:jc w:val="center"/>
              <w:rPr>
                <w:lang w:val="vi-VN"/>
              </w:rPr>
            </w:pPr>
          </w:p>
        </w:tc>
      </w:tr>
      <w:tr w:rsidR="002235C3" w:rsidRPr="0019727C" w14:paraId="6F385CF0"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A6301BF" w14:textId="77777777" w:rsidR="002235C3" w:rsidRPr="002235C3" w:rsidRDefault="002235C3" w:rsidP="00C92954">
            <w:pPr>
              <w:jc w:val="cente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46C6CB"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D451B62" w14:textId="77777777" w:rsidR="002235C3" w:rsidRPr="0019727C" w:rsidRDefault="002235C3" w:rsidP="00C92954">
            <w:pPr>
              <w:jc w:val="center"/>
              <w:rPr>
                <w:lang w:val="vi-VN"/>
              </w:rPr>
            </w:pPr>
          </w:p>
        </w:tc>
      </w:tr>
      <w:tr w:rsidR="002235C3" w:rsidRPr="0019727C" w14:paraId="68070C3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05247F7" w14:textId="77777777" w:rsidR="002235C3" w:rsidRPr="002235C3" w:rsidRDefault="002235C3"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F9FB468" w14:textId="77777777" w:rsidR="002235C3" w:rsidRPr="0019727C" w:rsidRDefault="002235C3"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CD8E647" w14:textId="77777777" w:rsidR="002235C3" w:rsidRPr="0019727C" w:rsidRDefault="002235C3" w:rsidP="00C92954">
            <w:pPr>
              <w:jc w:val="center"/>
              <w:rPr>
                <w:lang w:val="vi-VN"/>
              </w:rPr>
            </w:pPr>
          </w:p>
        </w:tc>
      </w:tr>
    </w:tbl>
    <w:p w14:paraId="46F5DFEC" w14:textId="77777777" w:rsidR="002235C3" w:rsidRPr="00C216B1" w:rsidRDefault="002235C3" w:rsidP="00C92954">
      <w:r>
        <w:t>Đoạn mã SQL:</w:t>
      </w:r>
    </w:p>
    <w:p w14:paraId="619C4194" w14:textId="7CE494F1" w:rsidR="002235C3" w:rsidRPr="002235C3" w:rsidRDefault="002235C3" w:rsidP="00C92954">
      <w:pPr>
        <w:pStyle w:val="Code"/>
      </w:pPr>
      <w:r w:rsidRPr="002235C3">
        <w:t>CREATE TABLE [dbo].[</w:t>
      </w:r>
      <w:r>
        <w:rPr>
          <w:lang w:val="en-US"/>
        </w:rPr>
        <w:t>Brands</w:t>
      </w:r>
      <w:r w:rsidRPr="002235C3">
        <w:t>](</w:t>
      </w:r>
    </w:p>
    <w:p w14:paraId="428CAF05" w14:textId="77777777" w:rsidR="002235C3" w:rsidRPr="002235C3" w:rsidRDefault="002235C3" w:rsidP="00C92954">
      <w:pPr>
        <w:pStyle w:val="Code"/>
      </w:pPr>
      <w:r w:rsidRPr="002235C3">
        <w:tab/>
        <w:t>[Id] [int] IDENTITY(1,1) NOT NULL,</w:t>
      </w:r>
    </w:p>
    <w:p w14:paraId="2A232E01" w14:textId="77777777" w:rsidR="002235C3" w:rsidRPr="002235C3" w:rsidRDefault="002235C3" w:rsidP="00C92954">
      <w:pPr>
        <w:pStyle w:val="Code"/>
      </w:pPr>
      <w:r w:rsidRPr="002235C3">
        <w:tab/>
        <w:t>[Name] [nvarchar](max) NOT NULL,</w:t>
      </w:r>
    </w:p>
    <w:p w14:paraId="22A8B861" w14:textId="77777777" w:rsidR="002235C3" w:rsidRPr="002235C3" w:rsidRDefault="002235C3" w:rsidP="00C92954">
      <w:pPr>
        <w:pStyle w:val="Code"/>
      </w:pPr>
      <w:r w:rsidRPr="002235C3">
        <w:tab/>
        <w:t>[Description] [nvarchar](max) NOT NULL,</w:t>
      </w:r>
    </w:p>
    <w:p w14:paraId="3DB616D0" w14:textId="77777777" w:rsidR="002235C3" w:rsidRPr="002235C3" w:rsidRDefault="002235C3" w:rsidP="00C92954">
      <w:pPr>
        <w:pStyle w:val="Code"/>
      </w:pPr>
      <w:r w:rsidRPr="002235C3">
        <w:tab/>
        <w:t>[Slug] [nvarchar](max) NULL,</w:t>
      </w:r>
    </w:p>
    <w:p w14:paraId="0D95FE89" w14:textId="77777777" w:rsidR="002235C3" w:rsidRDefault="002235C3" w:rsidP="00C92954">
      <w:pPr>
        <w:pStyle w:val="Code"/>
        <w:rPr>
          <w:lang w:val="en-US"/>
        </w:rPr>
      </w:pPr>
      <w:r w:rsidRPr="002235C3">
        <w:tab/>
        <w:t>[Status] [int] NOT NULL</w:t>
      </w:r>
    </w:p>
    <w:p w14:paraId="4E52807F" w14:textId="77777777" w:rsidR="002235C3" w:rsidRPr="002235C3" w:rsidRDefault="002235C3" w:rsidP="00C92954">
      <w:pPr>
        <w:pStyle w:val="Code"/>
        <w:rPr>
          <w:lang w:val="en-US"/>
        </w:rPr>
      </w:pPr>
      <w:r>
        <w:rPr>
          <w:lang w:val="en-US"/>
        </w:rPr>
        <w:t>)</w:t>
      </w:r>
    </w:p>
    <w:p w14:paraId="3E835F12" w14:textId="68C06D53" w:rsidR="000D6002" w:rsidRDefault="002235C3" w:rsidP="001F5826">
      <w:pPr>
        <w:pStyle w:val="Heading3"/>
      </w:pPr>
      <w:bookmarkStart w:id="138" w:name="_Toc186632112"/>
      <w:r>
        <w:t>Thực thể</w:t>
      </w:r>
      <w:r w:rsidR="00A140E0">
        <w:t xml:space="preserve"> đặt hàng (Orders)</w:t>
      </w:r>
      <w:bookmarkEnd w:id="138"/>
    </w:p>
    <w:p w14:paraId="7ECE4ECB" w14:textId="489656B3" w:rsidR="00A140E0" w:rsidRPr="00A140E0" w:rsidRDefault="00A140E0" w:rsidP="00C92954">
      <w:pPr>
        <w:rPr>
          <w:i/>
          <w:iCs/>
        </w:rPr>
      </w:pPr>
      <w:r w:rsidRPr="00A140E0">
        <w:rPr>
          <w:i/>
          <w:iCs/>
        </w:rPr>
        <w:t xml:space="preserve">Dùng để chứa các dữ liệu có liên quan đến </w:t>
      </w:r>
      <w:r>
        <w:rPr>
          <w:i/>
          <w:iCs/>
        </w:rPr>
        <w:t>đơn đặt hàng</w:t>
      </w:r>
      <w:r w:rsidRPr="00A140E0">
        <w:rPr>
          <w:i/>
          <w:iCs/>
        </w:rPr>
        <w:t xml:space="preserve"> của website.</w:t>
      </w:r>
    </w:p>
    <w:p w14:paraId="5AA565B6" w14:textId="1A29044F"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5</w:t>
      </w:r>
      <w:r>
        <w:fldChar w:fldCharType="end"/>
      </w:r>
      <w:r>
        <w:t xml:space="preserve">. </w:t>
      </w:r>
      <w:r w:rsidRPr="006058AA">
        <w:rPr>
          <w:b w:val="0"/>
          <w:bCs/>
        </w:rPr>
        <w:t>Đơn hàng</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4092A3CA"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BE2A2F6" w14:textId="3490B374" w:rsidR="00A140E0" w:rsidRPr="00A140E0" w:rsidRDefault="00A140E0" w:rsidP="00C92954">
            <w:pPr>
              <w:jc w:val="center"/>
              <w:rPr>
                <w:b/>
                <w:bCs/>
                <w:lang w:val="vi-VN"/>
              </w:rPr>
            </w:pPr>
            <w:r w:rsidRPr="00A140E0">
              <w:rPr>
                <w:b/>
                <w:bCs/>
                <w:color w:val="FFFFFF" w:themeColor="background1"/>
              </w:rPr>
              <w:t>ĐƠN HÀNG</w:t>
            </w:r>
          </w:p>
        </w:tc>
      </w:tr>
      <w:tr w:rsidR="00A140E0" w:rsidRPr="0019727C" w14:paraId="78A621C1"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A24FED"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1253D"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55E95CF" w14:textId="77777777" w:rsidR="00A140E0" w:rsidRPr="0019727C" w:rsidRDefault="00A140E0" w:rsidP="00C92954">
            <w:pPr>
              <w:jc w:val="center"/>
              <w:rPr>
                <w:lang w:val="vi-VN"/>
              </w:rPr>
            </w:pPr>
          </w:p>
        </w:tc>
      </w:tr>
      <w:tr w:rsidR="00A140E0" w:rsidRPr="0019727C" w14:paraId="06D8F0E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69D71C"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F6E1986"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D6070B" w14:textId="77777777" w:rsidR="00A140E0" w:rsidRPr="0019727C" w:rsidRDefault="00A140E0" w:rsidP="00C92954">
            <w:pPr>
              <w:jc w:val="center"/>
              <w:rPr>
                <w:lang w:val="vi-VN"/>
              </w:rPr>
            </w:pPr>
            <w:r w:rsidRPr="0019727C">
              <w:t>PK</w:t>
            </w:r>
          </w:p>
        </w:tc>
      </w:tr>
      <w:tr w:rsidR="00A140E0" w:rsidRPr="0019727C" w14:paraId="6B3F2BB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B9EF229" w14:textId="5193BB3C" w:rsidR="00A140E0" w:rsidRPr="00A140E0" w:rsidRDefault="00A140E0" w:rsidP="00C92954">
            <w:pPr>
              <w:jc w:val="center"/>
            </w:pPr>
            <w:r w:rsidRPr="00A140E0">
              <w:rPr>
                <w:lang w:val="vi-VN"/>
              </w:rPr>
              <w:t>OrderCod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BBCEEBB"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1F3BA0" w14:textId="77777777" w:rsidR="00A140E0" w:rsidRPr="0019727C" w:rsidRDefault="00A140E0" w:rsidP="00C92954">
            <w:pPr>
              <w:jc w:val="center"/>
              <w:rPr>
                <w:lang w:val="vi-VN"/>
              </w:rPr>
            </w:pPr>
          </w:p>
        </w:tc>
      </w:tr>
      <w:tr w:rsidR="00A140E0" w:rsidRPr="0019727C" w14:paraId="1E896EE9"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17DB77E" w14:textId="1CE1E577" w:rsidR="00A140E0" w:rsidRPr="00A140E0" w:rsidRDefault="00A140E0" w:rsidP="00C92954">
            <w:pPr>
              <w:jc w:val="center"/>
            </w:pPr>
            <w:r w:rsidRPr="00A140E0">
              <w:rPr>
                <w:lang w:val="vi-VN"/>
              </w:rPr>
              <w:lastRenderedPageBreak/>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EF541B3"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1E663A5" w14:textId="77777777" w:rsidR="00A140E0" w:rsidRPr="0019727C" w:rsidRDefault="00A140E0" w:rsidP="00C92954">
            <w:pPr>
              <w:jc w:val="center"/>
              <w:rPr>
                <w:lang w:val="vi-VN"/>
              </w:rPr>
            </w:pPr>
          </w:p>
        </w:tc>
      </w:tr>
      <w:tr w:rsidR="00A140E0" w:rsidRPr="0019727C" w14:paraId="40BC1EB7"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9709C71" w14:textId="428FF7C2" w:rsidR="00A140E0" w:rsidRPr="00A140E0" w:rsidRDefault="00A140E0" w:rsidP="00C92954">
            <w:pPr>
              <w:jc w:val="center"/>
            </w:pPr>
            <w:r w:rsidRPr="00A140E0">
              <w:rPr>
                <w:lang w:val="vi-VN"/>
              </w:rPr>
              <w:t>CreatedDat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2E4C95" w14:textId="1FF2A982" w:rsidR="00A140E0" w:rsidRPr="0019727C" w:rsidRDefault="00A140E0" w:rsidP="00C92954">
            <w:pPr>
              <w:jc w:val="center"/>
              <w:rPr>
                <w:lang w:val="vi-VN"/>
              </w:rPr>
            </w:pPr>
            <w:r>
              <w:t>DateTi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B3CA613" w14:textId="77777777" w:rsidR="00A140E0" w:rsidRPr="0019727C" w:rsidRDefault="00A140E0" w:rsidP="00C92954">
            <w:pPr>
              <w:jc w:val="center"/>
              <w:rPr>
                <w:lang w:val="vi-VN"/>
              </w:rPr>
            </w:pPr>
          </w:p>
        </w:tc>
      </w:tr>
      <w:tr w:rsidR="00A140E0" w:rsidRPr="0019727C" w14:paraId="402DDF6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BF316F8" w14:textId="77777777" w:rsidR="00A140E0" w:rsidRPr="002235C3" w:rsidRDefault="00A140E0"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7C4DC53" w14:textId="77777777" w:rsidR="00A140E0" w:rsidRPr="0019727C" w:rsidRDefault="00A140E0"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645006B" w14:textId="77777777" w:rsidR="00A140E0" w:rsidRPr="0019727C" w:rsidRDefault="00A140E0" w:rsidP="00C92954">
            <w:pPr>
              <w:jc w:val="center"/>
              <w:rPr>
                <w:lang w:val="vi-VN"/>
              </w:rPr>
            </w:pPr>
          </w:p>
        </w:tc>
      </w:tr>
    </w:tbl>
    <w:p w14:paraId="3395199B" w14:textId="2B4B2646" w:rsidR="000D6002" w:rsidRDefault="00A140E0" w:rsidP="00C92954">
      <w:r>
        <w:t>Đoạn mã SQL:</w:t>
      </w:r>
    </w:p>
    <w:p w14:paraId="0C953176" w14:textId="77777777" w:rsidR="00A140E0" w:rsidRPr="00A140E0" w:rsidRDefault="00A140E0" w:rsidP="00C92954">
      <w:pPr>
        <w:pStyle w:val="Code"/>
      </w:pPr>
      <w:r w:rsidRPr="00A140E0">
        <w:t>CREATE TABLE [dbo].[Orders](</w:t>
      </w:r>
    </w:p>
    <w:p w14:paraId="5297265A" w14:textId="77777777" w:rsidR="00A140E0" w:rsidRPr="00A140E0" w:rsidRDefault="00A140E0" w:rsidP="00C92954">
      <w:pPr>
        <w:pStyle w:val="Code"/>
      </w:pPr>
      <w:r w:rsidRPr="00A140E0">
        <w:tab/>
        <w:t>[Id] [int] IDENTITY(1,1) NOT NULL,</w:t>
      </w:r>
    </w:p>
    <w:p w14:paraId="0BA7242A" w14:textId="77777777" w:rsidR="00A140E0" w:rsidRPr="00A140E0" w:rsidRDefault="00A140E0" w:rsidP="00C92954">
      <w:pPr>
        <w:pStyle w:val="Code"/>
      </w:pPr>
      <w:r w:rsidRPr="00A140E0">
        <w:tab/>
        <w:t>[OrderCode] [nvarchar](max) NULL,</w:t>
      </w:r>
    </w:p>
    <w:p w14:paraId="26230E17" w14:textId="77777777" w:rsidR="00A140E0" w:rsidRPr="00A140E0" w:rsidRDefault="00A140E0" w:rsidP="00C92954">
      <w:pPr>
        <w:pStyle w:val="Code"/>
      </w:pPr>
      <w:r w:rsidRPr="00A140E0">
        <w:tab/>
        <w:t>[UserName] [nvarchar](max) NULL,</w:t>
      </w:r>
    </w:p>
    <w:p w14:paraId="29E04FFD" w14:textId="77777777" w:rsidR="00A140E0" w:rsidRPr="00A140E0" w:rsidRDefault="00A140E0" w:rsidP="00C92954">
      <w:pPr>
        <w:pStyle w:val="Code"/>
      </w:pPr>
      <w:r w:rsidRPr="00A140E0">
        <w:tab/>
        <w:t>[CreatedDate] [datetime2](7) NOT NULL,</w:t>
      </w:r>
    </w:p>
    <w:p w14:paraId="4CD382D7" w14:textId="77777777" w:rsidR="00A140E0" w:rsidRDefault="00A140E0" w:rsidP="00C92954">
      <w:pPr>
        <w:pStyle w:val="Code"/>
        <w:rPr>
          <w:lang w:val="en-US"/>
        </w:rPr>
      </w:pPr>
      <w:r w:rsidRPr="00A140E0">
        <w:tab/>
        <w:t>[Status] [int] NOT NULL</w:t>
      </w:r>
    </w:p>
    <w:p w14:paraId="69F62959" w14:textId="77777777" w:rsidR="00A140E0" w:rsidRDefault="00A140E0" w:rsidP="00C92954">
      <w:pPr>
        <w:pStyle w:val="Code"/>
        <w:rPr>
          <w:lang w:val="en-US"/>
        </w:rPr>
      </w:pPr>
      <w:r>
        <w:rPr>
          <w:lang w:val="en-US"/>
        </w:rPr>
        <w:t>)</w:t>
      </w:r>
    </w:p>
    <w:p w14:paraId="0D608055" w14:textId="21919B0E" w:rsidR="000D6002" w:rsidRDefault="00A140E0" w:rsidP="001F5826">
      <w:pPr>
        <w:pStyle w:val="Heading3"/>
      </w:pPr>
      <w:bookmarkStart w:id="139" w:name="_Toc186632113"/>
      <w:r>
        <w:t>Thực thể chi tiết đơn hàng (</w:t>
      </w:r>
      <w:r w:rsidRPr="00A140E0">
        <w:t>OrderDetails</w:t>
      </w:r>
      <w:r>
        <w:t>)</w:t>
      </w:r>
      <w:bookmarkEnd w:id="139"/>
    </w:p>
    <w:p w14:paraId="7F48939B" w14:textId="493830DA" w:rsidR="00A140E0" w:rsidRPr="00A140E0" w:rsidRDefault="00A140E0" w:rsidP="00C92954">
      <w:pPr>
        <w:rPr>
          <w:i/>
          <w:iCs/>
        </w:rPr>
      </w:pPr>
      <w:r w:rsidRPr="00A140E0">
        <w:rPr>
          <w:i/>
          <w:iCs/>
        </w:rPr>
        <w:t xml:space="preserve">Dùng để chứa các dữ liệu có liên quan đến </w:t>
      </w:r>
      <w:r>
        <w:rPr>
          <w:i/>
          <w:iCs/>
        </w:rPr>
        <w:t>chi tiết của đơn đặt hàng</w:t>
      </w:r>
      <w:r w:rsidRPr="00A140E0">
        <w:rPr>
          <w:i/>
          <w:iCs/>
        </w:rPr>
        <w:t xml:space="preserve"> của website.</w:t>
      </w:r>
    </w:p>
    <w:p w14:paraId="2E7EA4BB" w14:textId="2DF60E6E"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6</w:t>
      </w:r>
      <w:r>
        <w:fldChar w:fldCharType="end"/>
      </w:r>
      <w:r>
        <w:t xml:space="preserve">. </w:t>
      </w:r>
      <w:r w:rsidRPr="006058AA">
        <w:rPr>
          <w:b w:val="0"/>
          <w:bCs/>
        </w:rPr>
        <w:t>Chi tiết đơn hàng</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6100A09C"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3550DD6" w14:textId="55774CC4" w:rsidR="00A140E0" w:rsidRPr="00A140E0" w:rsidRDefault="00A140E0" w:rsidP="00C92954">
            <w:pPr>
              <w:jc w:val="center"/>
              <w:rPr>
                <w:b/>
                <w:bCs/>
                <w:lang w:val="vi-VN"/>
              </w:rPr>
            </w:pPr>
            <w:r>
              <w:rPr>
                <w:b/>
                <w:bCs/>
                <w:color w:val="FFFFFF" w:themeColor="background1"/>
              </w:rPr>
              <w:t xml:space="preserve">CHI TIẾT </w:t>
            </w:r>
            <w:r w:rsidRPr="00A140E0">
              <w:rPr>
                <w:b/>
                <w:bCs/>
                <w:color w:val="FFFFFF" w:themeColor="background1"/>
              </w:rPr>
              <w:t>ĐƠN HÀNG</w:t>
            </w:r>
          </w:p>
        </w:tc>
      </w:tr>
      <w:tr w:rsidR="00A140E0" w:rsidRPr="0019727C" w14:paraId="09E608CA"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1E60A7"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86EDAA8"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FC73FC4" w14:textId="77777777" w:rsidR="00A140E0" w:rsidRPr="0019727C" w:rsidRDefault="00A140E0" w:rsidP="00C92954">
            <w:pPr>
              <w:jc w:val="center"/>
              <w:rPr>
                <w:lang w:val="vi-VN"/>
              </w:rPr>
            </w:pPr>
          </w:p>
        </w:tc>
      </w:tr>
      <w:tr w:rsidR="00A140E0" w:rsidRPr="0019727C" w14:paraId="31E16AE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8EBE4E7"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CB9629C"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F08DBB5" w14:textId="77777777" w:rsidR="00A140E0" w:rsidRPr="0019727C" w:rsidRDefault="00A140E0" w:rsidP="00C92954">
            <w:pPr>
              <w:jc w:val="center"/>
              <w:rPr>
                <w:lang w:val="vi-VN"/>
              </w:rPr>
            </w:pPr>
            <w:r w:rsidRPr="0019727C">
              <w:t>PK</w:t>
            </w:r>
          </w:p>
        </w:tc>
      </w:tr>
      <w:tr w:rsidR="00A140E0" w:rsidRPr="0019727C" w14:paraId="759CD4A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FCFB41B" w14:textId="77777777" w:rsidR="00A140E0" w:rsidRPr="00A140E0" w:rsidRDefault="00A140E0" w:rsidP="00C92954">
            <w:pPr>
              <w:jc w:val="center"/>
            </w:pPr>
            <w:r w:rsidRPr="00A140E0">
              <w:rPr>
                <w:lang w:val="vi-VN"/>
              </w:rPr>
              <w:t>OrderCod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E3D3784"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D879647" w14:textId="77777777" w:rsidR="00A140E0" w:rsidRPr="0019727C" w:rsidRDefault="00A140E0" w:rsidP="00C92954">
            <w:pPr>
              <w:jc w:val="center"/>
              <w:rPr>
                <w:lang w:val="vi-VN"/>
              </w:rPr>
            </w:pPr>
          </w:p>
        </w:tc>
      </w:tr>
      <w:tr w:rsidR="00A140E0" w:rsidRPr="0019727C" w14:paraId="29D3480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C978AC6" w14:textId="77777777" w:rsidR="00A140E0" w:rsidRPr="00A140E0" w:rsidRDefault="00A140E0" w:rsidP="00C92954">
            <w:pPr>
              <w:jc w:val="center"/>
            </w:pPr>
            <w:r w:rsidRPr="00A140E0">
              <w:rPr>
                <w:lang w:val="vi-VN"/>
              </w:rPr>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CB3A212"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25D8C12" w14:textId="77777777" w:rsidR="00A140E0" w:rsidRPr="0019727C" w:rsidRDefault="00A140E0" w:rsidP="00C92954">
            <w:pPr>
              <w:jc w:val="center"/>
              <w:rPr>
                <w:lang w:val="vi-VN"/>
              </w:rPr>
            </w:pPr>
          </w:p>
        </w:tc>
      </w:tr>
      <w:tr w:rsidR="00A140E0" w:rsidRPr="0019727C" w14:paraId="7A201D7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97E5AC8" w14:textId="439308CC" w:rsidR="00A140E0" w:rsidRPr="00A140E0" w:rsidRDefault="00A140E0" w:rsidP="00C92954">
            <w:pPr>
              <w:jc w:val="center"/>
            </w:pPr>
            <w:r w:rsidRPr="00A140E0">
              <w:rPr>
                <w:lang w:val="vi-VN"/>
              </w:rPr>
              <w:t>Product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F6D6D44" w14:textId="126C0145" w:rsidR="00A140E0" w:rsidRPr="0019727C" w:rsidRDefault="00A140E0" w:rsidP="00C92954">
            <w:pPr>
              <w:jc w:val="center"/>
              <w:rPr>
                <w:lang w:val="vi-VN"/>
              </w:rP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05B5E6" w14:textId="510D2B17" w:rsidR="00A140E0" w:rsidRPr="00A140E0" w:rsidRDefault="00A140E0" w:rsidP="00C92954">
            <w:pPr>
              <w:jc w:val="center"/>
            </w:pPr>
            <w:r>
              <w:t>FK</w:t>
            </w:r>
          </w:p>
        </w:tc>
      </w:tr>
      <w:tr w:rsidR="00A140E0" w:rsidRPr="0019727C" w14:paraId="64934C8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D17EB39" w14:textId="4E75A5F2" w:rsidR="00A140E0" w:rsidRPr="00A140E0" w:rsidRDefault="00A140E0" w:rsidP="00C92954">
            <w:pPr>
              <w:jc w:val="center"/>
            </w:pPr>
            <w:r w:rsidRPr="00A140E0">
              <w:rPr>
                <w:lang w:val="vi-VN"/>
              </w:rPr>
              <w:lastRenderedPageBreak/>
              <w:t>Quantity</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9A7C724" w14:textId="77777777" w:rsidR="00A140E0" w:rsidRPr="0019727C" w:rsidRDefault="00A140E0"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48F9D54" w14:textId="77777777" w:rsidR="00A140E0" w:rsidRPr="0019727C" w:rsidRDefault="00A140E0" w:rsidP="00C92954">
            <w:pPr>
              <w:jc w:val="center"/>
              <w:rPr>
                <w:lang w:val="vi-VN"/>
              </w:rPr>
            </w:pPr>
          </w:p>
        </w:tc>
      </w:tr>
    </w:tbl>
    <w:p w14:paraId="121777D8" w14:textId="77777777" w:rsidR="00A140E0" w:rsidRDefault="00A140E0" w:rsidP="00C92954">
      <w:r>
        <w:t>Đoạn mã SQL:</w:t>
      </w:r>
    </w:p>
    <w:p w14:paraId="16332623" w14:textId="77777777" w:rsidR="00A140E0" w:rsidRPr="00A140E0" w:rsidRDefault="00A140E0" w:rsidP="00C92954">
      <w:pPr>
        <w:pStyle w:val="Code"/>
      </w:pPr>
      <w:r w:rsidRPr="00A140E0">
        <w:t>CREATE TABLE [dbo].[OrderDetails](</w:t>
      </w:r>
    </w:p>
    <w:p w14:paraId="434AC5E3" w14:textId="77777777" w:rsidR="00A140E0" w:rsidRPr="00A140E0" w:rsidRDefault="00A140E0" w:rsidP="00C92954">
      <w:pPr>
        <w:pStyle w:val="Code"/>
      </w:pPr>
      <w:r w:rsidRPr="00A140E0">
        <w:tab/>
        <w:t>[Id] [int] IDENTITY(1,1) NOT NULL,</w:t>
      </w:r>
    </w:p>
    <w:p w14:paraId="26965FA5" w14:textId="77777777" w:rsidR="00A140E0" w:rsidRPr="00A140E0" w:rsidRDefault="00A140E0" w:rsidP="00C92954">
      <w:pPr>
        <w:pStyle w:val="Code"/>
      </w:pPr>
      <w:r w:rsidRPr="00A140E0">
        <w:tab/>
        <w:t>[UserName] [nvarchar](max) NULL,</w:t>
      </w:r>
    </w:p>
    <w:p w14:paraId="71E01009" w14:textId="77777777" w:rsidR="00A140E0" w:rsidRPr="00A140E0" w:rsidRDefault="00A140E0" w:rsidP="00C92954">
      <w:pPr>
        <w:pStyle w:val="Code"/>
      </w:pPr>
      <w:r w:rsidRPr="00A140E0">
        <w:tab/>
        <w:t>[OrderCode] [nvarchar](max) NULL,</w:t>
      </w:r>
    </w:p>
    <w:p w14:paraId="3BD413F8" w14:textId="77777777" w:rsidR="00A140E0" w:rsidRPr="00A140E0" w:rsidRDefault="00A140E0" w:rsidP="00C92954">
      <w:pPr>
        <w:pStyle w:val="Code"/>
      </w:pPr>
      <w:r w:rsidRPr="00A140E0">
        <w:tab/>
        <w:t>[ProductId] [bigint] NOT NULL,</w:t>
      </w:r>
    </w:p>
    <w:p w14:paraId="520EDDBF" w14:textId="77777777" w:rsidR="00A140E0" w:rsidRPr="00A140E0" w:rsidRDefault="00A140E0" w:rsidP="00C92954">
      <w:pPr>
        <w:pStyle w:val="Code"/>
      </w:pPr>
      <w:r w:rsidRPr="00A140E0">
        <w:tab/>
        <w:t>[Price] [decimal](18, 2) NOT NULL,</w:t>
      </w:r>
    </w:p>
    <w:p w14:paraId="1576AF11" w14:textId="77777777" w:rsidR="00A140E0" w:rsidRDefault="00A140E0" w:rsidP="00C92954">
      <w:pPr>
        <w:pStyle w:val="Code"/>
        <w:rPr>
          <w:lang w:val="en-US"/>
        </w:rPr>
      </w:pPr>
      <w:r w:rsidRPr="00A140E0">
        <w:tab/>
        <w:t>[Quantity] [int] NOT NULL</w:t>
      </w:r>
    </w:p>
    <w:p w14:paraId="53B8BC91" w14:textId="013AE8E0" w:rsidR="000D6002" w:rsidRPr="00A140E0" w:rsidRDefault="00A140E0" w:rsidP="00C92954">
      <w:pPr>
        <w:pStyle w:val="Code"/>
        <w:rPr>
          <w:lang w:val="en-US"/>
        </w:rPr>
      </w:pPr>
      <w:r>
        <w:rPr>
          <w:lang w:val="en-US"/>
        </w:rPr>
        <w:t>)</w:t>
      </w:r>
    </w:p>
    <w:p w14:paraId="7D828279" w14:textId="26FA794A" w:rsidR="000D6002" w:rsidRDefault="00A140E0" w:rsidP="001F5826">
      <w:pPr>
        <w:pStyle w:val="Heading3"/>
      </w:pPr>
      <w:bookmarkStart w:id="140" w:name="_Toc186632114"/>
      <w:r>
        <w:t>Thực thể đánh giá (Ratings)</w:t>
      </w:r>
      <w:bookmarkEnd w:id="140"/>
    </w:p>
    <w:p w14:paraId="07D46111" w14:textId="063D14EB" w:rsidR="00A140E0" w:rsidRPr="00A140E0" w:rsidRDefault="00A140E0" w:rsidP="00C92954">
      <w:pPr>
        <w:rPr>
          <w:i/>
          <w:iCs/>
        </w:rPr>
      </w:pPr>
      <w:r w:rsidRPr="00A140E0">
        <w:rPr>
          <w:i/>
          <w:iCs/>
        </w:rPr>
        <w:t xml:space="preserve">Dùng để chứa các dữ liệu có liên quan đến </w:t>
      </w:r>
      <w:r>
        <w:rPr>
          <w:i/>
          <w:iCs/>
        </w:rPr>
        <w:t>các đánh giá từ khách hàng</w:t>
      </w:r>
      <w:r w:rsidRPr="00A140E0">
        <w:rPr>
          <w:i/>
          <w:iCs/>
        </w:rPr>
        <w:t xml:space="preserve"> của website.</w:t>
      </w:r>
    </w:p>
    <w:p w14:paraId="38492A0B" w14:textId="0E01EEF7"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7</w:t>
      </w:r>
      <w:r>
        <w:fldChar w:fldCharType="end"/>
      </w:r>
      <w:r>
        <w:t xml:space="preserve">. </w:t>
      </w:r>
      <w:r w:rsidRPr="006058AA">
        <w:rPr>
          <w:b w:val="0"/>
          <w:bCs/>
        </w:rPr>
        <w:t>Đánh giá</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4A3E5081"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336D961" w14:textId="1B97BE8C" w:rsidR="00A140E0" w:rsidRPr="00A140E0" w:rsidRDefault="00A140E0" w:rsidP="00C92954">
            <w:pPr>
              <w:jc w:val="center"/>
              <w:rPr>
                <w:b/>
                <w:bCs/>
                <w:lang w:val="vi-VN"/>
              </w:rPr>
            </w:pPr>
            <w:r w:rsidRPr="00A140E0">
              <w:rPr>
                <w:b/>
                <w:bCs/>
                <w:color w:val="FFFFFF" w:themeColor="background1"/>
              </w:rPr>
              <w:t>ĐÁNH GIÁ</w:t>
            </w:r>
          </w:p>
        </w:tc>
      </w:tr>
      <w:tr w:rsidR="00A140E0" w:rsidRPr="0019727C" w14:paraId="23026552"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3A33EC7"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AC30EF"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0DE1618" w14:textId="77777777" w:rsidR="00A140E0" w:rsidRPr="0019727C" w:rsidRDefault="00A140E0" w:rsidP="00C92954">
            <w:pPr>
              <w:jc w:val="center"/>
              <w:rPr>
                <w:lang w:val="vi-VN"/>
              </w:rPr>
            </w:pPr>
          </w:p>
        </w:tc>
      </w:tr>
      <w:tr w:rsidR="00A140E0" w:rsidRPr="0019727C" w14:paraId="0FBD8B19"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F5C305"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47748D"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84F27FA" w14:textId="77777777" w:rsidR="00A140E0" w:rsidRPr="0019727C" w:rsidRDefault="00A140E0" w:rsidP="00C92954">
            <w:pPr>
              <w:jc w:val="center"/>
              <w:rPr>
                <w:lang w:val="vi-VN"/>
              </w:rPr>
            </w:pPr>
            <w:r w:rsidRPr="0019727C">
              <w:t>PK</w:t>
            </w:r>
          </w:p>
        </w:tc>
      </w:tr>
      <w:tr w:rsidR="00A140E0" w:rsidRPr="0019727C" w14:paraId="3120E0E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58DF97F" w14:textId="77C2CF1A" w:rsidR="00A140E0" w:rsidRPr="00A140E0" w:rsidRDefault="00A140E0" w:rsidP="00C92954">
            <w:pPr>
              <w:jc w:val="center"/>
            </w:pPr>
            <w:r w:rsidRPr="00A140E0">
              <w:rPr>
                <w:lang w:val="vi-VN"/>
              </w:rPr>
              <w:t>Product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A97EE9" w14:textId="16364459" w:rsidR="00A140E0" w:rsidRPr="0019727C" w:rsidRDefault="00A140E0" w:rsidP="00C92954">
            <w:pPr>
              <w:jc w:val="center"/>
              <w:rPr>
                <w:lang w:val="vi-VN"/>
              </w:rPr>
            </w:pPr>
            <w:r w:rsidRPr="0019727C">
              <w:t xml:space="preserve">Int </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B76A190" w14:textId="3CDA4DC7" w:rsidR="00A140E0" w:rsidRPr="0019727C" w:rsidRDefault="00A140E0" w:rsidP="00C92954">
            <w:pPr>
              <w:jc w:val="center"/>
              <w:rPr>
                <w:lang w:val="vi-VN"/>
              </w:rPr>
            </w:pPr>
            <w:r>
              <w:t>FK</w:t>
            </w:r>
          </w:p>
        </w:tc>
      </w:tr>
      <w:tr w:rsidR="00A140E0" w:rsidRPr="0019727C" w14:paraId="0F1DB8FD"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5603A8E" w14:textId="39BF980A" w:rsidR="00A140E0" w:rsidRPr="00A140E0" w:rsidRDefault="00A140E0" w:rsidP="00C92954">
            <w:pPr>
              <w:jc w:val="center"/>
            </w:pPr>
            <w:r w:rsidRPr="00A140E0">
              <w:rPr>
                <w:lang w:val="vi-VN"/>
              </w:rPr>
              <w:t>Comme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7B34E79" w14:textId="592D6303"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D65F95" w14:textId="77777777" w:rsidR="00A140E0" w:rsidRPr="0019727C" w:rsidRDefault="00A140E0" w:rsidP="00C92954">
            <w:pPr>
              <w:jc w:val="center"/>
              <w:rPr>
                <w:lang w:val="vi-VN"/>
              </w:rPr>
            </w:pPr>
          </w:p>
        </w:tc>
      </w:tr>
      <w:tr w:rsidR="00A140E0" w:rsidRPr="0019727C" w14:paraId="09FFACA8"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4E7DEF" w14:textId="135D257F" w:rsidR="00A140E0" w:rsidRPr="00A140E0" w:rsidRDefault="00A140E0" w:rsidP="00C92954">
            <w:pPr>
              <w:jc w:val="center"/>
            </w:pPr>
            <w:r w:rsidRPr="00A140E0">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41D9E5" w14:textId="47F16E27"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50F625" w14:textId="3AE8BEB5" w:rsidR="00A140E0" w:rsidRPr="00A140E0" w:rsidRDefault="00A140E0" w:rsidP="00C92954">
            <w:pPr>
              <w:jc w:val="center"/>
            </w:pPr>
          </w:p>
        </w:tc>
      </w:tr>
      <w:tr w:rsidR="00A140E0" w:rsidRPr="0019727C" w14:paraId="2CF6A30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08F59E3" w14:textId="5C498840" w:rsidR="00A140E0" w:rsidRPr="00A140E0" w:rsidRDefault="00A140E0" w:rsidP="00C92954">
            <w:pPr>
              <w:jc w:val="center"/>
            </w:pPr>
            <w:r w:rsidRPr="00A140E0">
              <w:rPr>
                <w:lang w:val="vi-VN"/>
              </w:rPr>
              <w:t>Email</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6781D6E" w14:textId="4616E409"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90DAEC5" w14:textId="77777777" w:rsidR="00A140E0" w:rsidRPr="0019727C" w:rsidRDefault="00A140E0" w:rsidP="00C92954">
            <w:pPr>
              <w:jc w:val="center"/>
              <w:rPr>
                <w:lang w:val="vi-VN"/>
              </w:rPr>
            </w:pPr>
          </w:p>
        </w:tc>
      </w:tr>
      <w:tr w:rsidR="00A140E0" w:rsidRPr="0019727C" w14:paraId="5ED9501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105CBE4" w14:textId="4A95C198" w:rsidR="00A140E0" w:rsidRPr="00A140E0" w:rsidRDefault="00A140E0" w:rsidP="00C92954">
            <w:pPr>
              <w:jc w:val="center"/>
              <w:rPr>
                <w:lang w:val="vi-VN"/>
              </w:rPr>
            </w:pPr>
            <w:r w:rsidRPr="00A140E0">
              <w:rPr>
                <w:lang w:val="vi-VN"/>
              </w:rPr>
              <w:lastRenderedPageBreak/>
              <w:t>Star</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66BB80D" w14:textId="2783F909" w:rsidR="00A140E0" w:rsidRDefault="00A140E0" w:rsidP="00C92954">
            <w:pPr>
              <w:jc w:val="center"/>
            </w:pPr>
            <w:r w:rsidRPr="0019727C">
              <w:t>Nvarchar(</w:t>
            </w:r>
            <w:r>
              <w:t>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D80BCD7" w14:textId="77777777" w:rsidR="00A140E0" w:rsidRPr="0019727C" w:rsidRDefault="00A140E0" w:rsidP="00C92954">
            <w:pPr>
              <w:jc w:val="center"/>
              <w:rPr>
                <w:lang w:val="vi-VN"/>
              </w:rPr>
            </w:pPr>
          </w:p>
        </w:tc>
      </w:tr>
    </w:tbl>
    <w:p w14:paraId="4A1A62AD" w14:textId="7FEC0C4F" w:rsidR="00A140E0" w:rsidRDefault="00A140E0" w:rsidP="00C92954">
      <w:r>
        <w:t>Đoạn mã SQL:</w:t>
      </w:r>
    </w:p>
    <w:p w14:paraId="69E2DE8D" w14:textId="77777777" w:rsidR="00A140E0" w:rsidRPr="00A140E0" w:rsidRDefault="00A140E0" w:rsidP="00C92954">
      <w:pPr>
        <w:pStyle w:val="Code"/>
      </w:pPr>
      <w:r w:rsidRPr="00A140E0">
        <w:t>CREATE TABLE [dbo].[Ratings](</w:t>
      </w:r>
    </w:p>
    <w:p w14:paraId="3F80A6D5" w14:textId="77777777" w:rsidR="00A140E0" w:rsidRPr="00A140E0" w:rsidRDefault="00A140E0" w:rsidP="00C92954">
      <w:pPr>
        <w:pStyle w:val="Code"/>
      </w:pPr>
      <w:r w:rsidRPr="00A140E0">
        <w:tab/>
        <w:t>[Id] [int] IDENTITY(1,1) NOT NULL,</w:t>
      </w:r>
    </w:p>
    <w:p w14:paraId="458D0A87" w14:textId="219B117B" w:rsidR="00A140E0" w:rsidRPr="00A140E0" w:rsidRDefault="00A140E0" w:rsidP="00C92954">
      <w:pPr>
        <w:pStyle w:val="Code"/>
      </w:pPr>
      <w:r w:rsidRPr="00A140E0">
        <w:tab/>
        <w:t>[ProductId] [int] NOT NULL,</w:t>
      </w:r>
    </w:p>
    <w:p w14:paraId="4ED9AC04" w14:textId="77777777" w:rsidR="00A140E0" w:rsidRPr="00A140E0" w:rsidRDefault="00A140E0" w:rsidP="00C92954">
      <w:pPr>
        <w:pStyle w:val="Code"/>
      </w:pPr>
      <w:r w:rsidRPr="00A140E0">
        <w:tab/>
        <w:t>[Comment] [nvarchar](1000) NULL,</w:t>
      </w:r>
    </w:p>
    <w:p w14:paraId="0FA90087" w14:textId="77777777" w:rsidR="00A140E0" w:rsidRPr="00A140E0" w:rsidRDefault="00A140E0" w:rsidP="00C92954">
      <w:pPr>
        <w:pStyle w:val="Code"/>
      </w:pPr>
      <w:r w:rsidRPr="00A140E0">
        <w:tab/>
        <w:t>[Name] [nvarchar](255) NULL,</w:t>
      </w:r>
    </w:p>
    <w:p w14:paraId="6186042C" w14:textId="77777777" w:rsidR="00A140E0" w:rsidRPr="00A140E0" w:rsidRDefault="00A140E0" w:rsidP="00C92954">
      <w:pPr>
        <w:pStyle w:val="Code"/>
      </w:pPr>
      <w:r w:rsidRPr="00A140E0">
        <w:tab/>
        <w:t>[Email] [nvarchar](255) NULL,</w:t>
      </w:r>
    </w:p>
    <w:p w14:paraId="4B7E216D" w14:textId="5A4EF1B2" w:rsidR="00A140E0" w:rsidRDefault="00A140E0" w:rsidP="00C92954">
      <w:pPr>
        <w:pStyle w:val="Code"/>
        <w:rPr>
          <w:lang w:val="en-US"/>
        </w:rPr>
      </w:pPr>
      <w:r w:rsidRPr="00A140E0">
        <w:tab/>
        <w:t>[Star] [nvarchar](</w:t>
      </w:r>
      <w:r>
        <w:rPr>
          <w:lang w:val="en-US"/>
        </w:rPr>
        <w:t>5</w:t>
      </w:r>
      <w:r w:rsidRPr="00A140E0">
        <w:t>) NULL</w:t>
      </w:r>
    </w:p>
    <w:p w14:paraId="65845A31" w14:textId="2184F433" w:rsidR="00A140E0" w:rsidRPr="00A140E0" w:rsidRDefault="00A140E0" w:rsidP="00C92954">
      <w:pPr>
        <w:pStyle w:val="Code"/>
        <w:rPr>
          <w:lang w:val="en-US"/>
        </w:rPr>
      </w:pPr>
      <w:r>
        <w:rPr>
          <w:lang w:val="en-US"/>
        </w:rPr>
        <w:t>)</w:t>
      </w:r>
    </w:p>
    <w:p w14:paraId="7681B26B" w14:textId="476D87E5" w:rsidR="000D6002" w:rsidRDefault="00A140E0" w:rsidP="001F5826">
      <w:pPr>
        <w:pStyle w:val="Heading3"/>
      </w:pPr>
      <w:bookmarkStart w:id="141" w:name="_Toc186632115"/>
      <w:r>
        <w:t>Thực thể địa chỉ đơn hàng (BillingAddresses)</w:t>
      </w:r>
      <w:bookmarkEnd w:id="141"/>
    </w:p>
    <w:p w14:paraId="5A06418E" w14:textId="67D59C8A" w:rsidR="000D6002" w:rsidRPr="00A140E0" w:rsidRDefault="00A140E0" w:rsidP="00C92954">
      <w:pPr>
        <w:rPr>
          <w:i/>
          <w:iCs/>
        </w:rPr>
      </w:pPr>
      <w:r w:rsidRPr="00A140E0">
        <w:rPr>
          <w:i/>
          <w:iCs/>
        </w:rPr>
        <w:t xml:space="preserve">Dùng để chứa các dữ liệu có liên quan đến </w:t>
      </w:r>
      <w:r w:rsidR="006058AA">
        <w:rPr>
          <w:i/>
          <w:iCs/>
        </w:rPr>
        <w:t>địa chỉ đặt hàng thuộc đơn hàng</w:t>
      </w:r>
      <w:r w:rsidRPr="00A140E0">
        <w:rPr>
          <w:i/>
          <w:iCs/>
        </w:rPr>
        <w:t xml:space="preserve"> của website.</w:t>
      </w:r>
    </w:p>
    <w:p w14:paraId="3C1E6FFD" w14:textId="5C5CF6F8"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8</w:t>
      </w:r>
      <w:r>
        <w:fldChar w:fldCharType="end"/>
      </w:r>
      <w:r>
        <w:t xml:space="preserve">. </w:t>
      </w:r>
      <w:r w:rsidRPr="006058AA">
        <w:rPr>
          <w:b w:val="0"/>
          <w:bCs/>
        </w:rPr>
        <w:t>Chi tiết đơn hàng</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6501BCBC"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6B33B96" w14:textId="7ABDFD9D" w:rsidR="00A140E0" w:rsidRPr="00A140E0" w:rsidRDefault="00A140E0" w:rsidP="00C92954">
            <w:pPr>
              <w:jc w:val="center"/>
              <w:rPr>
                <w:b/>
                <w:bCs/>
                <w:lang w:val="vi-VN"/>
              </w:rPr>
            </w:pPr>
            <w:r w:rsidRPr="00A140E0">
              <w:rPr>
                <w:b/>
                <w:bCs/>
                <w:color w:val="FFFFFF" w:themeColor="background1"/>
              </w:rPr>
              <w:t>ĐỊA CHỈ ĐƠN HÀNG</w:t>
            </w:r>
          </w:p>
        </w:tc>
      </w:tr>
      <w:tr w:rsidR="00A140E0" w:rsidRPr="0019727C" w14:paraId="1231F1A0"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B270EF"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EA3453B"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8A3E26C" w14:textId="77777777" w:rsidR="00A140E0" w:rsidRPr="0019727C" w:rsidRDefault="00A140E0" w:rsidP="00C92954">
            <w:pPr>
              <w:jc w:val="center"/>
              <w:rPr>
                <w:lang w:val="vi-VN"/>
              </w:rPr>
            </w:pPr>
          </w:p>
        </w:tc>
      </w:tr>
      <w:tr w:rsidR="00A140E0" w:rsidRPr="0019727C" w14:paraId="449456A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10F36EE"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FBB1DF4"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878FD26" w14:textId="77777777" w:rsidR="00A140E0" w:rsidRPr="0019727C" w:rsidRDefault="00A140E0" w:rsidP="00C92954">
            <w:pPr>
              <w:jc w:val="center"/>
              <w:rPr>
                <w:lang w:val="vi-VN"/>
              </w:rPr>
            </w:pPr>
            <w:r w:rsidRPr="0019727C">
              <w:t>PK</w:t>
            </w:r>
          </w:p>
        </w:tc>
      </w:tr>
      <w:tr w:rsidR="00A140E0" w:rsidRPr="0019727C" w14:paraId="5C4568CE"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9CDE359" w14:textId="6AE825DE" w:rsidR="00A140E0" w:rsidRPr="00A140E0" w:rsidRDefault="00A140E0" w:rsidP="00C92954">
            <w:pPr>
              <w:jc w:val="center"/>
            </w:pPr>
            <w:r w:rsidRPr="00A140E0">
              <w:rPr>
                <w:lang w:val="vi-VN"/>
              </w:rPr>
              <w:t>Order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A977F29" w14:textId="77777777" w:rsidR="00A140E0" w:rsidRPr="0019727C" w:rsidRDefault="00A140E0" w:rsidP="00C92954">
            <w:pPr>
              <w:jc w:val="center"/>
              <w:rPr>
                <w:lang w:val="vi-VN"/>
              </w:rPr>
            </w:pPr>
            <w:r w:rsidRPr="0019727C">
              <w:t xml:space="preserve">Int </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F619B7" w14:textId="77777777" w:rsidR="00A140E0" w:rsidRPr="0019727C" w:rsidRDefault="00A140E0" w:rsidP="00C92954">
            <w:pPr>
              <w:jc w:val="center"/>
              <w:rPr>
                <w:lang w:val="vi-VN"/>
              </w:rPr>
            </w:pPr>
            <w:r>
              <w:t>FK</w:t>
            </w:r>
          </w:p>
        </w:tc>
      </w:tr>
      <w:tr w:rsidR="00A140E0" w:rsidRPr="0019727C" w14:paraId="490C28EF"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DD2932E" w14:textId="665DA372" w:rsidR="00A140E0" w:rsidRPr="00A140E0" w:rsidRDefault="00A140E0" w:rsidP="00C92954">
            <w:pPr>
              <w:jc w:val="center"/>
            </w:pPr>
            <w:r w:rsidRPr="00A140E0">
              <w:rPr>
                <w:lang w:val="vi-VN"/>
              </w:rPr>
              <w:t>Full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2653E94" w14:textId="77777777"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11E78C6" w14:textId="77777777" w:rsidR="00A140E0" w:rsidRPr="0019727C" w:rsidRDefault="00A140E0" w:rsidP="00C92954">
            <w:pPr>
              <w:jc w:val="center"/>
              <w:rPr>
                <w:lang w:val="vi-VN"/>
              </w:rPr>
            </w:pPr>
          </w:p>
        </w:tc>
      </w:tr>
      <w:tr w:rsidR="00A140E0" w:rsidRPr="0019727C" w14:paraId="11F5F94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28B2CF7" w14:textId="768C0CAD" w:rsidR="00A140E0" w:rsidRPr="00A140E0" w:rsidRDefault="00A140E0" w:rsidP="00C92954">
            <w:pPr>
              <w:jc w:val="center"/>
            </w:pPr>
            <w:r w:rsidRPr="00A140E0">
              <w:rPr>
                <w:lang w:val="vi-VN"/>
              </w:rPr>
              <w:t>PhoneNumber</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48FF42" w14:textId="11641919" w:rsidR="00A140E0" w:rsidRPr="0019727C" w:rsidRDefault="00A140E0" w:rsidP="00C92954">
            <w:pPr>
              <w:jc w:val="center"/>
              <w:rPr>
                <w:lang w:val="vi-VN"/>
              </w:rPr>
            </w:pPr>
            <w:r w:rsidRPr="0019727C">
              <w:t>Nvarchar(</w:t>
            </w:r>
            <w:r>
              <w:t>50</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B7566CF" w14:textId="77777777" w:rsidR="00A140E0" w:rsidRPr="00A140E0" w:rsidRDefault="00A140E0" w:rsidP="00C92954">
            <w:pPr>
              <w:jc w:val="center"/>
            </w:pPr>
          </w:p>
        </w:tc>
      </w:tr>
      <w:tr w:rsidR="00A140E0" w:rsidRPr="0019727C" w14:paraId="11BB9B6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467F560" w14:textId="28508A7A" w:rsidR="00A140E0" w:rsidRPr="00A140E0" w:rsidRDefault="00A140E0" w:rsidP="00C92954">
            <w:pPr>
              <w:jc w:val="center"/>
            </w:pPr>
            <w:r w:rsidRPr="00A140E0">
              <w:rPr>
                <w:lang w:val="vi-VN"/>
              </w:rPr>
              <w:t>War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33D37A5" w14:textId="77777777"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E8C91A1" w14:textId="77777777" w:rsidR="00A140E0" w:rsidRPr="0019727C" w:rsidRDefault="00A140E0" w:rsidP="00C92954">
            <w:pPr>
              <w:jc w:val="center"/>
              <w:rPr>
                <w:lang w:val="vi-VN"/>
              </w:rPr>
            </w:pPr>
          </w:p>
        </w:tc>
      </w:tr>
      <w:tr w:rsidR="00A140E0" w:rsidRPr="0019727C" w14:paraId="7174F29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54607C0" w14:textId="6C691F46" w:rsidR="00A140E0" w:rsidRPr="00A140E0" w:rsidRDefault="00A140E0" w:rsidP="00C92954">
            <w:pPr>
              <w:jc w:val="center"/>
            </w:pPr>
            <w:r w:rsidRPr="00A140E0">
              <w:rPr>
                <w:lang w:val="vi-VN"/>
              </w:rPr>
              <w:lastRenderedPageBreak/>
              <w:t>Distric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AA42D36" w14:textId="0EBA992D" w:rsidR="00A140E0"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7675001" w14:textId="77777777" w:rsidR="00A140E0" w:rsidRPr="0019727C" w:rsidRDefault="00A140E0" w:rsidP="00C92954">
            <w:pPr>
              <w:jc w:val="center"/>
              <w:rPr>
                <w:lang w:val="vi-VN"/>
              </w:rPr>
            </w:pPr>
          </w:p>
        </w:tc>
      </w:tr>
      <w:tr w:rsidR="00A140E0" w:rsidRPr="0019727C" w14:paraId="73CBF61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8ED3E39" w14:textId="1F78B3B7" w:rsidR="00A140E0" w:rsidRPr="00A140E0" w:rsidRDefault="00A140E0" w:rsidP="00C92954">
            <w:pPr>
              <w:jc w:val="center"/>
            </w:pPr>
            <w:r w:rsidRPr="00A140E0">
              <w:rPr>
                <w:lang w:val="vi-VN"/>
              </w:rPr>
              <w:t>Provinc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078DA97" w14:textId="5D09D8CA"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7668A14" w14:textId="77777777" w:rsidR="00A140E0" w:rsidRPr="0019727C" w:rsidRDefault="00A140E0" w:rsidP="00C92954">
            <w:pPr>
              <w:jc w:val="center"/>
              <w:rPr>
                <w:lang w:val="vi-VN"/>
              </w:rPr>
            </w:pPr>
          </w:p>
        </w:tc>
      </w:tr>
      <w:tr w:rsidR="00A140E0" w:rsidRPr="0019727C" w14:paraId="0FC0C48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6269D78" w14:textId="193250CA" w:rsidR="00A140E0" w:rsidRPr="00A140E0" w:rsidRDefault="00A140E0" w:rsidP="00C92954">
            <w:pPr>
              <w:jc w:val="center"/>
            </w:pPr>
            <w:r w:rsidRPr="00A140E0">
              <w:rPr>
                <w:lang w:val="vi-VN"/>
              </w:rPr>
              <w:t>SpecificAddres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273CCFB" w14:textId="6E189214" w:rsidR="00A140E0" w:rsidRPr="0019727C" w:rsidRDefault="00A140E0" w:rsidP="00C92954">
            <w:pPr>
              <w:jc w:val="center"/>
            </w:pPr>
            <w:r w:rsidRPr="0019727C">
              <w:t>Nvarchar(</w:t>
            </w:r>
            <w:r>
              <w:t>500</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F8B5821" w14:textId="77777777" w:rsidR="00A140E0" w:rsidRPr="0019727C" w:rsidRDefault="00A140E0" w:rsidP="00C92954">
            <w:pPr>
              <w:jc w:val="center"/>
              <w:rPr>
                <w:lang w:val="vi-VN"/>
              </w:rPr>
            </w:pPr>
          </w:p>
        </w:tc>
      </w:tr>
    </w:tbl>
    <w:p w14:paraId="48E8BB4E" w14:textId="7B8AF6C1" w:rsidR="000D6002" w:rsidRDefault="00A140E0" w:rsidP="00C92954">
      <w:pPr>
        <w:ind w:firstLine="0"/>
      </w:pPr>
      <w:r>
        <w:tab/>
        <w:t>Đoạn mã SQL:</w:t>
      </w:r>
    </w:p>
    <w:p w14:paraId="006AEDE1" w14:textId="77777777" w:rsidR="00A140E0" w:rsidRDefault="00A140E0" w:rsidP="00C92954">
      <w:pPr>
        <w:pStyle w:val="Code"/>
      </w:pPr>
      <w:r>
        <w:t>CREATE TABLE [dbo].[BillingAddresses](</w:t>
      </w:r>
    </w:p>
    <w:p w14:paraId="2134796D" w14:textId="77777777" w:rsidR="00A140E0" w:rsidRDefault="00A140E0" w:rsidP="00C92954">
      <w:pPr>
        <w:pStyle w:val="Code"/>
      </w:pPr>
      <w:r>
        <w:tab/>
        <w:t>[Id] [int] IDENTITY(1,1) NOT NULL,</w:t>
      </w:r>
    </w:p>
    <w:p w14:paraId="75231646" w14:textId="77777777" w:rsidR="00A140E0" w:rsidRDefault="00A140E0" w:rsidP="00C92954">
      <w:pPr>
        <w:pStyle w:val="Code"/>
      </w:pPr>
      <w:r>
        <w:tab/>
        <w:t>[OrderId] [int] NOT NULL,</w:t>
      </w:r>
    </w:p>
    <w:p w14:paraId="5E1A724D" w14:textId="77777777" w:rsidR="00A140E0" w:rsidRDefault="00A140E0" w:rsidP="00C92954">
      <w:pPr>
        <w:pStyle w:val="Code"/>
      </w:pPr>
      <w:r>
        <w:tab/>
        <w:t>[FullName] [nvarchar](255) NOT NULL,</w:t>
      </w:r>
    </w:p>
    <w:p w14:paraId="379FE7BD" w14:textId="77777777" w:rsidR="00A140E0" w:rsidRDefault="00A140E0" w:rsidP="00C92954">
      <w:pPr>
        <w:pStyle w:val="Code"/>
      </w:pPr>
      <w:r>
        <w:tab/>
        <w:t>[PhoneNumber] [nvarchar](50) NOT NULL,</w:t>
      </w:r>
    </w:p>
    <w:p w14:paraId="0C8A097E" w14:textId="77777777" w:rsidR="00A140E0" w:rsidRDefault="00A140E0" w:rsidP="00C92954">
      <w:pPr>
        <w:pStyle w:val="Code"/>
      </w:pPr>
      <w:r>
        <w:tab/>
        <w:t>[SpecificAddress] [nvarchar](500) NOT NULL,</w:t>
      </w:r>
    </w:p>
    <w:p w14:paraId="269AD35C" w14:textId="77777777" w:rsidR="00A140E0" w:rsidRDefault="00A140E0" w:rsidP="00C92954">
      <w:pPr>
        <w:pStyle w:val="Code"/>
      </w:pPr>
      <w:r>
        <w:tab/>
        <w:t>[Ward] [nvarchar](255) NOT NULL,</w:t>
      </w:r>
    </w:p>
    <w:p w14:paraId="1CAB26D3" w14:textId="77777777" w:rsidR="00A140E0" w:rsidRDefault="00A140E0" w:rsidP="00C92954">
      <w:pPr>
        <w:pStyle w:val="Code"/>
      </w:pPr>
      <w:r>
        <w:tab/>
        <w:t>[District] [nvarchar](255) NOT NULL,</w:t>
      </w:r>
    </w:p>
    <w:p w14:paraId="6CFD1B2E" w14:textId="65BEF6DC" w:rsidR="00A140E0" w:rsidRDefault="00A140E0" w:rsidP="00C92954">
      <w:pPr>
        <w:pStyle w:val="Code"/>
      </w:pPr>
      <w:r>
        <w:tab/>
        <w:t>[Province] [nvarchar](255) NOT NULL</w:t>
      </w:r>
    </w:p>
    <w:p w14:paraId="34616F79" w14:textId="18FE450F" w:rsidR="00A140E0" w:rsidRDefault="00A140E0" w:rsidP="00C92954">
      <w:pPr>
        <w:pStyle w:val="Code"/>
      </w:pPr>
      <w:r>
        <w:t>)</w:t>
      </w:r>
    </w:p>
    <w:p w14:paraId="13C85565" w14:textId="4E984DF6" w:rsidR="000D6002" w:rsidRDefault="00B86C50" w:rsidP="00C92954">
      <w:pPr>
        <w:pStyle w:val="Heading2"/>
      </w:pPr>
      <w:bookmarkStart w:id="142" w:name="_Toc186632116"/>
      <w:bookmarkEnd w:id="142"/>
      <w:r>
        <w:t>Cấu trúc Model</w:t>
      </w:r>
      <w:r w:rsidR="0011348C">
        <w:t>s</w:t>
      </w:r>
      <w:r>
        <w:t xml:space="preserve"> của Website</w:t>
      </w:r>
    </w:p>
    <w:p w14:paraId="622C6281" w14:textId="54401FF6" w:rsidR="00AA64FF" w:rsidRPr="00B86C50" w:rsidRDefault="00B86C50" w:rsidP="00AA64FF">
      <w:r>
        <w:t>Việc tạo Model này để chứa các biến dữ liệu và truyền xuống CSDL thông qua kết nối của lớp AppDbContext.</w:t>
      </w:r>
    </w:p>
    <w:p w14:paraId="30BFF9D4" w14:textId="3E086341" w:rsidR="00B86C50" w:rsidRDefault="00B86C50" w:rsidP="00C92954">
      <w:r>
        <w:t xml:space="preserve">Bao gồm 12 </w:t>
      </w:r>
      <w:r w:rsidR="002D410D">
        <w:t>M</w:t>
      </w:r>
      <w:r>
        <w:t>odel chính và 3 ViewModels:</w:t>
      </w:r>
    </w:p>
    <w:p w14:paraId="45946972" w14:textId="77777777" w:rsidR="00AA64FF" w:rsidRDefault="00AA64FF" w:rsidP="00C92954"/>
    <w:p w14:paraId="6EAD081B" w14:textId="77777777" w:rsidR="00AA64FF" w:rsidRDefault="00AA64FF" w:rsidP="00C92954"/>
    <w:p w14:paraId="10AAF83A" w14:textId="77777777" w:rsidR="00AA64FF" w:rsidRDefault="00AA64FF" w:rsidP="00C92954"/>
    <w:p w14:paraId="7DF3991E" w14:textId="108657FA" w:rsidR="00AA64FF" w:rsidRDefault="00AA64FF" w:rsidP="00C92954">
      <w:r>
        <w:rPr>
          <w:noProof/>
        </w:rPr>
        <w:lastRenderedPageBreak/>
        <mc:AlternateContent>
          <mc:Choice Requires="wps">
            <w:drawing>
              <wp:anchor distT="0" distB="0" distL="114300" distR="114300" simplePos="0" relativeHeight="251702272" behindDoc="0" locked="0" layoutInCell="1" allowOverlap="1" wp14:anchorId="0CE9BBB5" wp14:editId="58A72662">
                <wp:simplePos x="0" y="0"/>
                <wp:positionH relativeFrom="column">
                  <wp:posOffset>1689735</wp:posOffset>
                </wp:positionH>
                <wp:positionV relativeFrom="paragraph">
                  <wp:posOffset>3194685</wp:posOffset>
                </wp:positionV>
                <wp:extent cx="2381250" cy="635"/>
                <wp:effectExtent l="0" t="0" r="0" b="0"/>
                <wp:wrapSquare wrapText="bothSides"/>
                <wp:docPr id="1606425378" name="Text Box 1"/>
                <wp:cNvGraphicFramePr/>
                <a:graphic xmlns:a="http://schemas.openxmlformats.org/drawingml/2006/main">
                  <a:graphicData uri="http://schemas.microsoft.com/office/word/2010/wordprocessingShape">
                    <wps:wsp>
                      <wps:cNvSpPr txBox="1"/>
                      <wps:spPr>
                        <a:xfrm>
                          <a:off x="0" y="0"/>
                          <a:ext cx="2381250" cy="635"/>
                        </a:xfrm>
                        <a:prstGeom prst="rect">
                          <a:avLst/>
                        </a:prstGeom>
                        <a:solidFill>
                          <a:prstClr val="white"/>
                        </a:solidFill>
                        <a:ln>
                          <a:noFill/>
                        </a:ln>
                      </wps:spPr>
                      <wps:txbx>
                        <w:txbxContent>
                          <w:p w14:paraId="474DF649" w14:textId="2DCFCA77" w:rsidR="00AA64FF" w:rsidRPr="00AA64FF" w:rsidRDefault="00AA64FF" w:rsidP="00AA64FF">
                            <w:pPr>
                              <w:pStyle w:val="Caption"/>
                              <w:rPr>
                                <w:b w:val="0"/>
                                <w:bCs/>
                                <w:sz w:val="26"/>
                                <w:szCs w:val="24"/>
                              </w:rPr>
                            </w:pPr>
                            <w:r>
                              <w:t xml:space="preserve">Hình </w:t>
                            </w:r>
                            <w:r w:rsidR="0011348C">
                              <w:fldChar w:fldCharType="begin"/>
                            </w:r>
                            <w:r w:rsidR="0011348C">
                              <w:instrText xml:space="preserve"> STYLEREF 1 \s </w:instrText>
                            </w:r>
                            <w:r w:rsidR="0011348C">
                              <w:fldChar w:fldCharType="separate"/>
                            </w:r>
                            <w:r w:rsidR="0011348C">
                              <w:rPr>
                                <w:noProof/>
                              </w:rPr>
                              <w:t>3</w:t>
                            </w:r>
                            <w:r w:rsidR="0011348C">
                              <w:fldChar w:fldCharType="end"/>
                            </w:r>
                            <w:r w:rsidR="0011348C">
                              <w:t>.</w:t>
                            </w:r>
                            <w:r w:rsidR="0011348C">
                              <w:fldChar w:fldCharType="begin"/>
                            </w:r>
                            <w:r w:rsidR="0011348C">
                              <w:instrText xml:space="preserve"> SEQ Hình \* ARABIC \s 1 </w:instrText>
                            </w:r>
                            <w:r w:rsidR="0011348C">
                              <w:fldChar w:fldCharType="separate"/>
                            </w:r>
                            <w:r w:rsidR="0011348C">
                              <w:rPr>
                                <w:noProof/>
                              </w:rPr>
                              <w:t>4</w:t>
                            </w:r>
                            <w:r w:rsidR="0011348C">
                              <w:fldChar w:fldCharType="end"/>
                            </w:r>
                            <w:r>
                              <w:t>. </w:t>
                            </w:r>
                            <w:r w:rsidRPr="00AA64FF">
                              <w:rPr>
                                <w:b w:val="0"/>
                                <w:bCs/>
                              </w:rPr>
                              <w:t>Cấu trúc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9BBB5" id="_x0000_s1034" type="#_x0000_t202" style="position:absolute;left:0;text-align:left;margin-left:133.05pt;margin-top:251.55pt;width:187.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" stroked="f">
                <v:textbox style="mso-fit-shape-to-text:t" inset="0,0,0,0">
                  <w:txbxContent>
                    <w:p w14:paraId="474DF649" w14:textId="2DCFCA77" w:rsidR="00AA64FF" w:rsidRPr="00AA64FF" w:rsidRDefault="00AA64FF" w:rsidP="00AA64FF">
                      <w:pPr>
                        <w:pStyle w:val="Caption"/>
                        <w:rPr>
                          <w:b w:val="0"/>
                          <w:bCs/>
                          <w:sz w:val="26"/>
                          <w:szCs w:val="24"/>
                        </w:rPr>
                      </w:pPr>
                      <w:r>
                        <w:t xml:space="preserve">Hình </w:t>
                      </w:r>
                      <w:r w:rsidR="0011348C">
                        <w:fldChar w:fldCharType="begin"/>
                      </w:r>
                      <w:r w:rsidR="0011348C">
                        <w:instrText xml:space="preserve"> STYLEREF 1 \s </w:instrText>
                      </w:r>
                      <w:r w:rsidR="0011348C">
                        <w:fldChar w:fldCharType="separate"/>
                      </w:r>
                      <w:r w:rsidR="0011348C">
                        <w:rPr>
                          <w:noProof/>
                        </w:rPr>
                        <w:t>3</w:t>
                      </w:r>
                      <w:r w:rsidR="0011348C">
                        <w:fldChar w:fldCharType="end"/>
                      </w:r>
                      <w:r w:rsidR="0011348C">
                        <w:t>.</w:t>
                      </w:r>
                      <w:r w:rsidR="0011348C">
                        <w:fldChar w:fldCharType="begin"/>
                      </w:r>
                      <w:r w:rsidR="0011348C">
                        <w:instrText xml:space="preserve"> SEQ Hình \* ARABIC \s 1 </w:instrText>
                      </w:r>
                      <w:r w:rsidR="0011348C">
                        <w:fldChar w:fldCharType="separate"/>
                      </w:r>
                      <w:r w:rsidR="0011348C">
                        <w:rPr>
                          <w:noProof/>
                        </w:rPr>
                        <w:t>4</w:t>
                      </w:r>
                      <w:r w:rsidR="0011348C">
                        <w:fldChar w:fldCharType="end"/>
                      </w:r>
                      <w:r>
                        <w:t>. </w:t>
                      </w:r>
                      <w:r w:rsidRPr="00AA64FF">
                        <w:rPr>
                          <w:b w:val="0"/>
                          <w:bCs/>
                        </w:rPr>
                        <w:t>Cấu trúc Model</w:t>
                      </w:r>
                    </w:p>
                  </w:txbxContent>
                </v:textbox>
                <w10:wrap type="square"/>
              </v:shape>
            </w:pict>
          </mc:Fallback>
        </mc:AlternateContent>
      </w:r>
      <w:r w:rsidRPr="00AA64FF">
        <w:rPr>
          <w:noProof/>
        </w:rPr>
        <w:drawing>
          <wp:anchor distT="0" distB="0" distL="114300" distR="114300" simplePos="0" relativeHeight="251700224" behindDoc="0" locked="0" layoutInCell="1" allowOverlap="1" wp14:anchorId="0CC76182" wp14:editId="0384883D">
            <wp:simplePos x="0" y="0"/>
            <wp:positionH relativeFrom="margin">
              <wp:align>center</wp:align>
            </wp:positionH>
            <wp:positionV relativeFrom="paragraph">
              <wp:posOffset>13335</wp:posOffset>
            </wp:positionV>
            <wp:extent cx="2381250" cy="3124200"/>
            <wp:effectExtent l="0" t="0" r="0" b="0"/>
            <wp:wrapSquare wrapText="bothSides"/>
            <wp:docPr id="2000239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39866" name=""/>
                    <pic:cNvPicPr/>
                  </pic:nvPicPr>
                  <pic:blipFill>
                    <a:blip r:embed="rId17">
                      <a:extLst>
                        <a:ext uri="{28A0092B-C50C-407E-A947-70E740481C1C}">
                          <a14:useLocalDpi xmlns:a14="http://schemas.microsoft.com/office/drawing/2010/main" val="0"/>
                        </a:ext>
                      </a:extLst>
                    </a:blip>
                    <a:stretch>
                      <a:fillRect/>
                    </a:stretch>
                  </pic:blipFill>
                  <pic:spPr>
                    <a:xfrm>
                      <a:off x="0" y="0"/>
                      <a:ext cx="2381250" cy="3124200"/>
                    </a:xfrm>
                    <a:prstGeom prst="rect">
                      <a:avLst/>
                    </a:prstGeom>
                  </pic:spPr>
                </pic:pic>
              </a:graphicData>
            </a:graphic>
          </wp:anchor>
        </w:drawing>
      </w:r>
    </w:p>
    <w:p w14:paraId="78753D1C" w14:textId="77777777" w:rsidR="00AA64FF" w:rsidRDefault="00AA64FF" w:rsidP="00C92954">
      <w:pPr>
        <w:rPr>
          <w:b/>
          <w:bCs/>
        </w:rPr>
      </w:pPr>
    </w:p>
    <w:p w14:paraId="24187566" w14:textId="77777777" w:rsidR="00AA64FF" w:rsidRDefault="00AA64FF" w:rsidP="00C92954">
      <w:pPr>
        <w:rPr>
          <w:b/>
          <w:bCs/>
        </w:rPr>
      </w:pPr>
    </w:p>
    <w:p w14:paraId="4E50E4AB" w14:textId="77777777" w:rsidR="00AA64FF" w:rsidRDefault="00AA64FF" w:rsidP="00C92954">
      <w:pPr>
        <w:rPr>
          <w:b/>
          <w:bCs/>
        </w:rPr>
      </w:pPr>
    </w:p>
    <w:p w14:paraId="031AA3F6" w14:textId="77777777" w:rsidR="00AA64FF" w:rsidRDefault="00AA64FF" w:rsidP="00C92954">
      <w:pPr>
        <w:rPr>
          <w:b/>
          <w:bCs/>
        </w:rPr>
      </w:pPr>
    </w:p>
    <w:p w14:paraId="0EE959FB" w14:textId="77777777" w:rsidR="00AA64FF" w:rsidRDefault="00AA64FF" w:rsidP="00C92954">
      <w:pPr>
        <w:rPr>
          <w:b/>
          <w:bCs/>
        </w:rPr>
      </w:pPr>
    </w:p>
    <w:p w14:paraId="5ACB2CF0" w14:textId="77777777" w:rsidR="00AA64FF" w:rsidRDefault="00AA64FF" w:rsidP="00C92954">
      <w:pPr>
        <w:rPr>
          <w:b/>
          <w:bCs/>
        </w:rPr>
      </w:pPr>
    </w:p>
    <w:p w14:paraId="5C942061" w14:textId="77777777" w:rsidR="00AA64FF" w:rsidRDefault="00AA64FF" w:rsidP="00C92954">
      <w:pPr>
        <w:rPr>
          <w:b/>
          <w:bCs/>
        </w:rPr>
      </w:pPr>
    </w:p>
    <w:p w14:paraId="732B8AB5" w14:textId="77777777" w:rsidR="00AA64FF" w:rsidRDefault="00AA64FF" w:rsidP="00C92954">
      <w:pPr>
        <w:rPr>
          <w:b/>
          <w:bCs/>
        </w:rPr>
      </w:pPr>
    </w:p>
    <w:p w14:paraId="73C6B8E3" w14:textId="77777777" w:rsidR="00AA64FF" w:rsidRDefault="00AA64FF" w:rsidP="00C92954">
      <w:pPr>
        <w:rPr>
          <w:b/>
          <w:bCs/>
        </w:rPr>
      </w:pPr>
    </w:p>
    <w:p w14:paraId="5917F49B" w14:textId="687536DD" w:rsidR="002D410D" w:rsidRPr="002D410D" w:rsidRDefault="002D410D" w:rsidP="00C92954">
      <w:pPr>
        <w:rPr>
          <w:b/>
          <w:bCs/>
        </w:rPr>
      </w:pPr>
      <w:r w:rsidRPr="002D410D">
        <w:rPr>
          <w:b/>
          <w:bCs/>
        </w:rPr>
        <w:t>- Model:</w:t>
      </w:r>
    </w:p>
    <w:p w14:paraId="44D0C5B5" w14:textId="6DB6D582" w:rsidR="00B86C50" w:rsidRDefault="00B86C50" w:rsidP="00C92954">
      <w:r>
        <w:t xml:space="preserve">+ </w:t>
      </w:r>
      <w:r w:rsidRPr="00B86C50">
        <w:rPr>
          <w:b/>
          <w:bCs/>
        </w:rPr>
        <w:t>ProductModel</w:t>
      </w:r>
      <w:r>
        <w:t xml:space="preserve">: Chứa các biến dữ liệu của sản phẩm, trong đó có khai báo các biến của các danh sách khác như Category, Brands và List của RatingModel để thực hiện việc truyền dữ liệu của các thao tác của controller. Trong model này còn áp dụng </w:t>
      </w:r>
      <w:r w:rsidRPr="00B86C50">
        <w:rPr>
          <w:lang w:val="vi-VN"/>
        </w:rPr>
        <w:t>IformFile</w:t>
      </w:r>
      <w:r>
        <w:t xml:space="preserve"> để thực hiện việc lưu trữ dữ liệu hình ảnh của sản phẩm.</w:t>
      </w:r>
    </w:p>
    <w:p w14:paraId="3F292660" w14:textId="6B929E7B" w:rsidR="006B03E7" w:rsidRDefault="006B03E7" w:rsidP="006B03E7">
      <w:r>
        <w:t xml:space="preserve">+ </w:t>
      </w:r>
      <w:r>
        <w:rPr>
          <w:b/>
          <w:bCs/>
        </w:rPr>
        <w:t>User</w:t>
      </w:r>
      <w:r w:rsidRPr="00B86C50">
        <w:rPr>
          <w:b/>
          <w:bCs/>
        </w:rPr>
        <w:t>Model</w:t>
      </w:r>
      <w:r>
        <w:t>: Chứa các biến dữ liệu của người dùng, như  Id, UserName, Password được xử lý mã hóa....</w:t>
      </w:r>
    </w:p>
    <w:p w14:paraId="32620BE0" w14:textId="223CA3EC" w:rsidR="006B03E7" w:rsidRDefault="006B03E7" w:rsidP="006B03E7">
      <w:r>
        <w:t xml:space="preserve">+ </w:t>
      </w:r>
      <w:r w:rsidRPr="006B03E7">
        <w:rPr>
          <w:b/>
          <w:bCs/>
          <w:lang w:val="vi-VN"/>
        </w:rPr>
        <w:t>AppUserModel</w:t>
      </w:r>
      <w:r>
        <w:rPr>
          <w:b/>
          <w:bCs/>
        </w:rPr>
        <w:t xml:space="preserve">: </w:t>
      </w:r>
      <w:r>
        <w:t xml:space="preserve">Được thừa kế từ </w:t>
      </w:r>
      <w:r w:rsidRPr="006B03E7">
        <w:rPr>
          <w:lang w:val="vi-VN"/>
        </w:rPr>
        <w:t>IdentityUser</w:t>
      </w:r>
      <w:r>
        <w:t xml:space="preserve"> để thực hiện việc phân quyền của người dùng.</w:t>
      </w:r>
    </w:p>
    <w:p w14:paraId="44732CEA" w14:textId="28B993B3" w:rsidR="002D410D" w:rsidRDefault="002D410D" w:rsidP="002D410D">
      <w:r>
        <w:t xml:space="preserve">+ </w:t>
      </w:r>
      <w:r w:rsidRPr="002D410D">
        <w:rPr>
          <w:b/>
          <w:bCs/>
          <w:lang w:val="vi-VN"/>
        </w:rPr>
        <w:t>CategoryModel</w:t>
      </w:r>
      <w:r>
        <w:rPr>
          <w:b/>
          <w:bCs/>
        </w:rPr>
        <w:t xml:space="preserve">: </w:t>
      </w:r>
      <w:r>
        <w:t>Chứa các biến dữ liệu của danh mục, như  Id, UserName, Password được xử lý mã hóa....</w:t>
      </w:r>
    </w:p>
    <w:p w14:paraId="7B0985F9" w14:textId="24BE060E" w:rsidR="002D410D" w:rsidRPr="002D410D" w:rsidRDefault="002D410D" w:rsidP="002D410D">
      <w:pPr>
        <w:rPr>
          <w:lang w:val="vi-VN"/>
        </w:rPr>
      </w:pPr>
      <w:r>
        <w:t>+</w:t>
      </w:r>
      <w:r w:rsidRPr="002D410D">
        <w:rPr>
          <w:lang w:val="vi-VN"/>
        </w:rPr>
        <w:t xml:space="preserve"> </w:t>
      </w:r>
      <w:r w:rsidRPr="002D410D">
        <w:rPr>
          <w:b/>
          <w:bCs/>
          <w:lang w:val="vi-VN"/>
        </w:rPr>
        <w:t>CategoryModel</w:t>
      </w:r>
      <w:r w:rsidRPr="002D410D">
        <w:rPr>
          <w:lang w:val="vi-VN"/>
        </w:rPr>
        <w:t>: Chứa các biến dữ liệu của danh mục, như Id, Name, Description, Slug, Status để xử lý thông tin danh mục trong hệ thống.</w:t>
      </w:r>
    </w:p>
    <w:p w14:paraId="3765A58E" w14:textId="770789E2" w:rsidR="002D410D" w:rsidRPr="002D410D" w:rsidRDefault="002D410D" w:rsidP="002D410D">
      <w:pPr>
        <w:rPr>
          <w:lang w:val="vi-VN"/>
        </w:rPr>
      </w:pPr>
      <w:r>
        <w:t>+</w:t>
      </w:r>
      <w:r w:rsidRPr="002D410D">
        <w:rPr>
          <w:lang w:val="vi-VN"/>
        </w:rPr>
        <w:t xml:space="preserve"> </w:t>
      </w:r>
      <w:r w:rsidRPr="002D410D">
        <w:rPr>
          <w:b/>
          <w:bCs/>
          <w:lang w:val="vi-VN"/>
        </w:rPr>
        <w:t>ErrorViewModel</w:t>
      </w:r>
      <w:r w:rsidRPr="002D410D">
        <w:rPr>
          <w:lang w:val="vi-VN"/>
        </w:rPr>
        <w:t>: Chứa thông tin xử lý lỗi. Bao gồm RequestId và ShowRequestId để hỗ trợ hiển thị lỗi khi cần thiết.</w:t>
      </w:r>
    </w:p>
    <w:p w14:paraId="518D1B6A" w14:textId="54F295EE" w:rsidR="002D410D" w:rsidRPr="002D410D" w:rsidRDefault="002D410D" w:rsidP="002D410D">
      <w:pPr>
        <w:rPr>
          <w:lang w:val="vi-VN"/>
        </w:rPr>
      </w:pPr>
      <w:r>
        <w:lastRenderedPageBreak/>
        <w:t>+</w:t>
      </w:r>
      <w:r w:rsidRPr="002D410D">
        <w:rPr>
          <w:lang w:val="vi-VN"/>
        </w:rPr>
        <w:t xml:space="preserve">  </w:t>
      </w:r>
      <w:r w:rsidRPr="002D410D">
        <w:rPr>
          <w:b/>
          <w:bCs/>
          <w:lang w:val="vi-VN"/>
        </w:rPr>
        <w:t>OrderDetails</w:t>
      </w:r>
      <w:r w:rsidRPr="002D410D">
        <w:rPr>
          <w:lang w:val="vi-VN"/>
        </w:rPr>
        <w:t>: Chứa thông tin chi tiết của đơn hàng, bao gồm Id, UserName, OrderCode, ProductId, Price, Quantity. Trong đó, ProductId là khóa ngoại liên kết với ProductModel.</w:t>
      </w:r>
    </w:p>
    <w:p w14:paraId="2D61A1C0" w14:textId="24F08AD6" w:rsidR="002D410D" w:rsidRPr="002D410D" w:rsidRDefault="002D410D" w:rsidP="002D410D">
      <w:pPr>
        <w:rPr>
          <w:lang w:val="vi-VN"/>
        </w:rPr>
      </w:pPr>
      <w:r>
        <w:t>+</w:t>
      </w:r>
      <w:r w:rsidRPr="002D410D">
        <w:rPr>
          <w:lang w:val="vi-VN"/>
        </w:rPr>
        <w:t xml:space="preserve"> </w:t>
      </w:r>
      <w:r w:rsidRPr="002D410D">
        <w:rPr>
          <w:b/>
          <w:bCs/>
          <w:lang w:val="vi-VN"/>
        </w:rPr>
        <w:t>OrderModel</w:t>
      </w:r>
      <w:r w:rsidRPr="002D410D">
        <w:rPr>
          <w:lang w:val="vi-VN"/>
        </w:rPr>
        <w:t>: Chứa thông tin của đơn hàng, bao gồm Id, OrderCode, UserName, CreatedDate, Status và một danh sách BillingAddresses để lưu trữ thông tin thanh toán liên quan.</w:t>
      </w:r>
    </w:p>
    <w:p w14:paraId="15872057" w14:textId="2F1E00F2" w:rsidR="002D410D" w:rsidRPr="002D410D" w:rsidRDefault="002D410D" w:rsidP="002D410D">
      <w:pPr>
        <w:rPr>
          <w:lang w:val="vi-VN"/>
        </w:rPr>
      </w:pPr>
      <w:r>
        <w:t>+</w:t>
      </w:r>
      <w:r w:rsidRPr="002D410D">
        <w:rPr>
          <w:lang w:val="vi-VN"/>
        </w:rPr>
        <w:t xml:space="preserve">  </w:t>
      </w:r>
      <w:r w:rsidRPr="002D410D">
        <w:rPr>
          <w:b/>
          <w:bCs/>
          <w:lang w:val="vi-VN"/>
        </w:rPr>
        <w:t>Paginate</w:t>
      </w:r>
      <w:r w:rsidRPr="002D410D">
        <w:rPr>
          <w:lang w:val="vi-VN"/>
        </w:rPr>
        <w:t>: Hỗ trợ phân trang với các biến dữ liệu như TotalItems, PageSize, CurrentPage, TotalPages, StartPage và EndPage. Giúp hiển thị dữ liệu theo từng trang một cách hiệu quả.</w:t>
      </w:r>
    </w:p>
    <w:p w14:paraId="7BF0580F" w14:textId="671D31FA" w:rsidR="002D410D" w:rsidRPr="002D410D" w:rsidRDefault="002D410D" w:rsidP="002D410D">
      <w:pPr>
        <w:rPr>
          <w:lang w:val="vi-VN"/>
        </w:rPr>
      </w:pPr>
      <w:r>
        <w:t>+</w:t>
      </w:r>
      <w:r w:rsidRPr="002D410D">
        <w:rPr>
          <w:lang w:val="vi-VN"/>
        </w:rPr>
        <w:t xml:space="preserve"> </w:t>
      </w:r>
      <w:r w:rsidRPr="002D410D">
        <w:rPr>
          <w:b/>
          <w:bCs/>
          <w:lang w:val="vi-VN"/>
        </w:rPr>
        <w:t>CartItemModel</w:t>
      </w:r>
      <w:r w:rsidRPr="002D410D">
        <w:rPr>
          <w:lang w:val="vi-VN"/>
        </w:rPr>
        <w:t>: Lưu trữ thông tin của sản phẩm trong giỏ hàng, bao gồm ProductId, ProductName, Quantity, Price, Total, Image. Tổng giá trị giỏ hàng được tính toán tự động dựa trên Quantity và Price.</w:t>
      </w:r>
    </w:p>
    <w:p w14:paraId="4E6F28F7" w14:textId="3649CB47" w:rsidR="002D410D" w:rsidRPr="002D410D" w:rsidRDefault="002D410D" w:rsidP="002D410D">
      <w:pPr>
        <w:rPr>
          <w:lang w:val="vi-VN"/>
        </w:rPr>
      </w:pPr>
      <w:r>
        <w:t>+</w:t>
      </w:r>
      <w:r w:rsidRPr="002D410D">
        <w:rPr>
          <w:lang w:val="vi-VN"/>
        </w:rPr>
        <w:t xml:space="preserve"> </w:t>
      </w:r>
      <w:r w:rsidRPr="002D410D">
        <w:rPr>
          <w:b/>
          <w:bCs/>
          <w:lang w:val="vi-VN"/>
        </w:rPr>
        <w:t>BillingAddressModel</w:t>
      </w:r>
      <w:r w:rsidRPr="002D410D">
        <w:rPr>
          <w:lang w:val="vi-VN"/>
        </w:rPr>
        <w:t>: Chứa thông tin địa chỉ thanh toán, bao gồm Id, OrderId, FullName, PhoneNumber, SpecificAddress, Ward, District, Province. Quan hệ với OrderModel thông qua OrderId.</w:t>
      </w:r>
    </w:p>
    <w:p w14:paraId="19836CC4" w14:textId="4C2E2ACA" w:rsidR="002D410D" w:rsidRPr="002D410D" w:rsidRDefault="002D410D" w:rsidP="002D410D">
      <w:pPr>
        <w:rPr>
          <w:lang w:val="vi-VN"/>
        </w:rPr>
      </w:pPr>
      <w:r>
        <w:t>+</w:t>
      </w:r>
      <w:r w:rsidRPr="002D410D">
        <w:rPr>
          <w:lang w:val="vi-VN"/>
        </w:rPr>
        <w:t xml:space="preserve"> </w:t>
      </w:r>
      <w:r w:rsidRPr="002D410D">
        <w:rPr>
          <w:b/>
          <w:bCs/>
          <w:lang w:val="vi-VN"/>
        </w:rPr>
        <w:t>BrandModel</w:t>
      </w:r>
      <w:r w:rsidRPr="002D410D">
        <w:rPr>
          <w:lang w:val="vi-VN"/>
        </w:rPr>
        <w:t>: Chứa các biến dữ liệu của thương hiệu, bao gồm Id, Name, Description, Slug, Status để quản lý thông tin thương hiệu trong hệ thống.</w:t>
      </w:r>
    </w:p>
    <w:p w14:paraId="61F0574B" w14:textId="1B8F19E6" w:rsidR="002D410D" w:rsidRPr="002D410D" w:rsidRDefault="002D410D" w:rsidP="002D410D">
      <w:pPr>
        <w:rPr>
          <w:lang w:val="vi-VN"/>
        </w:rPr>
      </w:pPr>
      <w:r>
        <w:t>+</w:t>
      </w:r>
      <w:r w:rsidRPr="002D410D">
        <w:rPr>
          <w:lang w:val="vi-VN"/>
        </w:rPr>
        <w:t xml:space="preserve"> </w:t>
      </w:r>
      <w:r w:rsidRPr="002D410D">
        <w:rPr>
          <w:b/>
          <w:bCs/>
          <w:lang w:val="vi-VN"/>
        </w:rPr>
        <w:t>RatingModel</w:t>
      </w:r>
      <w:r w:rsidRPr="002D410D">
        <w:rPr>
          <w:lang w:val="vi-VN"/>
        </w:rPr>
        <w:t>: Lưu trữ thông tin đánh giá của sản phẩm với các thuộc tính như Id, ProductId, UserName, RatingValue, Comment, CreatedDate. ProductId liên kết với ProductModel.</w:t>
      </w:r>
    </w:p>
    <w:p w14:paraId="092B10C8" w14:textId="438E1281" w:rsidR="002D410D" w:rsidRDefault="002D410D" w:rsidP="002D410D">
      <w:pPr>
        <w:rPr>
          <w:b/>
          <w:bCs/>
        </w:rPr>
      </w:pPr>
      <w:r w:rsidRPr="002D410D">
        <w:rPr>
          <w:b/>
          <w:bCs/>
        </w:rPr>
        <w:t>- ViewModel:</w:t>
      </w:r>
    </w:p>
    <w:p w14:paraId="07F8A401" w14:textId="06439AA2" w:rsidR="002D410D" w:rsidRPr="002D410D" w:rsidRDefault="002D410D" w:rsidP="002D410D">
      <w:pPr>
        <w:rPr>
          <w:b/>
          <w:bCs/>
        </w:rPr>
      </w:pPr>
      <w:r>
        <w:rPr>
          <w:b/>
          <w:bCs/>
        </w:rPr>
        <w:t xml:space="preserve">+ </w:t>
      </w:r>
      <w:r w:rsidRPr="002D410D">
        <w:rPr>
          <w:b/>
          <w:bCs/>
        </w:rPr>
        <w:t>CartItemViewModel</w:t>
      </w:r>
      <w:r>
        <w:rPr>
          <w:b/>
          <w:bCs/>
        </w:rPr>
        <w:t>:</w:t>
      </w:r>
    </w:p>
    <w:p w14:paraId="0504922C" w14:textId="52248A81" w:rsidR="002D410D" w:rsidRPr="002D410D" w:rsidRDefault="002D410D" w:rsidP="002D410D">
      <w:r w:rsidRPr="002D410D">
        <w:t>Chứa các biến dữ liệu của giỏ hàng, bao gồm:</w:t>
      </w:r>
    </w:p>
    <w:p w14:paraId="1B684CB2" w14:textId="77777777" w:rsidR="002D410D" w:rsidRPr="002D410D" w:rsidRDefault="002D410D" w:rsidP="002D410D">
      <w:pPr>
        <w:pStyle w:val="ListParagraph"/>
        <w:numPr>
          <w:ilvl w:val="0"/>
          <w:numId w:val="89"/>
        </w:numPr>
      </w:pPr>
      <w:r w:rsidRPr="002D410D">
        <w:t>CartItems: Danh sách CartItemModel, đại diện cho từng sản phẩm trong giỏ hàng.</w:t>
      </w:r>
    </w:p>
    <w:p w14:paraId="0B5310AC" w14:textId="77777777" w:rsidR="002D410D" w:rsidRPr="002D410D" w:rsidRDefault="002D410D" w:rsidP="002D410D">
      <w:pPr>
        <w:pStyle w:val="ListParagraph"/>
        <w:numPr>
          <w:ilvl w:val="0"/>
          <w:numId w:val="89"/>
        </w:numPr>
      </w:pPr>
      <w:r w:rsidRPr="002D410D">
        <w:t>GrandTotal: Tổng giá trị của giỏ hàng, được tính dựa trên số lượng và giá của từng sản phẩm.</w:t>
      </w:r>
    </w:p>
    <w:p w14:paraId="6D221FDC" w14:textId="2CA2EBC7" w:rsidR="002D410D" w:rsidRPr="002D410D" w:rsidRDefault="002D410D" w:rsidP="002D410D">
      <w:pPr>
        <w:pStyle w:val="ListParagraph"/>
        <w:numPr>
          <w:ilvl w:val="0"/>
          <w:numId w:val="92"/>
        </w:numPr>
      </w:pPr>
      <w:r w:rsidRPr="002D410D">
        <w:t>Hiển thị thông tin chi tiết về giỏ hàng của người dùng, bao gồm danh sách sản phẩm, số lượng, giá cả, và tổng tiền.</w:t>
      </w:r>
    </w:p>
    <w:p w14:paraId="512D2731" w14:textId="46FADE0E" w:rsidR="002D410D" w:rsidRPr="002D410D" w:rsidRDefault="002D410D" w:rsidP="002D410D">
      <w:pPr>
        <w:pStyle w:val="ListParagraph"/>
        <w:numPr>
          <w:ilvl w:val="0"/>
          <w:numId w:val="92"/>
        </w:numPr>
      </w:pPr>
      <w:r w:rsidRPr="002D410D">
        <w:lastRenderedPageBreak/>
        <w:t>Được sử dụng trong View để tạo giao diện giỏ hàng, hỗ trợ người dùng kiểm tra và quản lý sản phẩm trước khi thanh toán.</w:t>
      </w:r>
    </w:p>
    <w:p w14:paraId="4C456EC6" w14:textId="79626CF5" w:rsidR="002D410D" w:rsidRPr="002D410D" w:rsidRDefault="002D410D" w:rsidP="002D410D">
      <w:pPr>
        <w:pStyle w:val="ListParagraph"/>
        <w:numPr>
          <w:ilvl w:val="0"/>
          <w:numId w:val="92"/>
        </w:numPr>
      </w:pPr>
      <w:r w:rsidRPr="002D410D">
        <w:t>Hỗ trợ xử lý thêm, xóa, cập nhật sản phẩm trong giỏ hàng.</w:t>
      </w:r>
    </w:p>
    <w:p w14:paraId="1EB771F5" w14:textId="02024240" w:rsidR="002D410D" w:rsidRPr="002D410D" w:rsidRDefault="002D410D" w:rsidP="002D410D">
      <w:pPr>
        <w:rPr>
          <w:b/>
          <w:bCs/>
        </w:rPr>
      </w:pPr>
      <w:r>
        <w:rPr>
          <w:b/>
          <w:bCs/>
        </w:rPr>
        <w:t xml:space="preserve">+ </w:t>
      </w:r>
      <w:r w:rsidRPr="002D410D">
        <w:rPr>
          <w:b/>
          <w:bCs/>
        </w:rPr>
        <w:t>LoginViewModel</w:t>
      </w:r>
      <w:r>
        <w:rPr>
          <w:b/>
          <w:bCs/>
        </w:rPr>
        <w:t>:</w:t>
      </w:r>
    </w:p>
    <w:p w14:paraId="2D37FBE0" w14:textId="2BB42F99" w:rsidR="002D410D" w:rsidRPr="002D410D" w:rsidRDefault="002D410D" w:rsidP="002D410D">
      <w:pPr>
        <w:pStyle w:val="ListParagraph"/>
        <w:numPr>
          <w:ilvl w:val="0"/>
          <w:numId w:val="90"/>
        </w:numPr>
      </w:pPr>
      <w:r w:rsidRPr="002D410D">
        <w:t>Chứa các biến dữ liệu cần thiết cho việc đăng nhập, bao gồm:</w:t>
      </w:r>
    </w:p>
    <w:p w14:paraId="57C68409" w14:textId="77777777" w:rsidR="002D410D" w:rsidRPr="002D410D" w:rsidRDefault="002D410D" w:rsidP="002D410D">
      <w:pPr>
        <w:pStyle w:val="ListParagraph"/>
        <w:numPr>
          <w:ilvl w:val="0"/>
          <w:numId w:val="90"/>
        </w:numPr>
      </w:pPr>
      <w:r w:rsidRPr="002D410D">
        <w:t>Id: Mã định danh của người dùng.</w:t>
      </w:r>
    </w:p>
    <w:p w14:paraId="75C427EE" w14:textId="77777777" w:rsidR="002D410D" w:rsidRPr="002D410D" w:rsidRDefault="002D410D" w:rsidP="002D410D">
      <w:pPr>
        <w:pStyle w:val="ListParagraph"/>
        <w:numPr>
          <w:ilvl w:val="0"/>
          <w:numId w:val="90"/>
        </w:numPr>
      </w:pPr>
      <w:r w:rsidRPr="002D410D">
        <w:t>UserName: Tên đăng nhập của người dùng (cần nhập).</w:t>
      </w:r>
    </w:p>
    <w:p w14:paraId="013CCD6D" w14:textId="77777777" w:rsidR="002D410D" w:rsidRPr="002D410D" w:rsidRDefault="002D410D" w:rsidP="002D410D">
      <w:pPr>
        <w:pStyle w:val="ListParagraph"/>
        <w:numPr>
          <w:ilvl w:val="0"/>
          <w:numId w:val="90"/>
        </w:numPr>
      </w:pPr>
      <w:r w:rsidRPr="002D410D">
        <w:t>Password: Mật khẩu đăng nhập (được xử lý với DataType.Password để tăng cường bảo mật).</w:t>
      </w:r>
    </w:p>
    <w:p w14:paraId="79E43701" w14:textId="65A78A22" w:rsidR="002D410D" w:rsidRPr="002D410D" w:rsidRDefault="002D410D" w:rsidP="002D410D">
      <w:pPr>
        <w:pStyle w:val="ListParagraph"/>
        <w:numPr>
          <w:ilvl w:val="0"/>
          <w:numId w:val="90"/>
        </w:numPr>
      </w:pPr>
      <w:r w:rsidRPr="002D410D">
        <w:t>ReturnUrl: Đường dẫn trả về sau khi đăng nhập thành công (hỗ trợ điều hướng người dùng đến trang mong muốn).</w:t>
      </w:r>
    </w:p>
    <w:p w14:paraId="431F2640" w14:textId="0435A368" w:rsidR="002D410D" w:rsidRPr="002D410D" w:rsidRDefault="002D410D" w:rsidP="002D410D">
      <w:pPr>
        <w:pStyle w:val="ListParagraph"/>
        <w:numPr>
          <w:ilvl w:val="0"/>
          <w:numId w:val="91"/>
        </w:numPr>
      </w:pPr>
      <w:r w:rsidRPr="002D410D">
        <w:t>Thu thập và xác thực thông tin đăng nhập của người dùng.</w:t>
      </w:r>
    </w:p>
    <w:p w14:paraId="1D0B314E" w14:textId="70DD0CA0" w:rsidR="002D410D" w:rsidRPr="002D410D" w:rsidRDefault="002D410D" w:rsidP="002D410D">
      <w:pPr>
        <w:pStyle w:val="ListParagraph"/>
        <w:numPr>
          <w:ilvl w:val="0"/>
          <w:numId w:val="91"/>
        </w:numPr>
      </w:pPr>
      <w:r w:rsidRPr="002D410D">
        <w:t>Hỗ trợ điều hướng người dùng sau khi đăng nhập thành công (ReturnUrl).</w:t>
      </w:r>
    </w:p>
    <w:p w14:paraId="516F3ED3" w14:textId="1584378E" w:rsidR="002D410D" w:rsidRPr="002D410D" w:rsidRDefault="002D410D" w:rsidP="002D410D">
      <w:pPr>
        <w:pStyle w:val="ListParagraph"/>
        <w:numPr>
          <w:ilvl w:val="0"/>
          <w:numId w:val="91"/>
        </w:numPr>
      </w:pPr>
      <w:r w:rsidRPr="002D410D">
        <w:t>Được sử dụng trong giao diện đăng nhập để xử lý logic xác thực tài khoản.</w:t>
      </w:r>
    </w:p>
    <w:p w14:paraId="33C9F50D" w14:textId="492F9F10" w:rsidR="002D410D" w:rsidRPr="001F5826" w:rsidRDefault="001F5826" w:rsidP="001F5826">
      <w:pPr>
        <w:ind w:left="720" w:firstLine="0"/>
        <w:rPr>
          <w:b/>
          <w:bCs/>
        </w:rPr>
      </w:pPr>
      <w:r>
        <w:rPr>
          <w:b/>
          <w:bCs/>
        </w:rPr>
        <w:t xml:space="preserve">+ </w:t>
      </w:r>
      <w:r w:rsidR="002D410D" w:rsidRPr="001F5826">
        <w:rPr>
          <w:b/>
          <w:bCs/>
        </w:rPr>
        <w:t>ProductDetailsViewModel</w:t>
      </w:r>
      <w:r>
        <w:rPr>
          <w:b/>
          <w:bCs/>
        </w:rPr>
        <w:t>:</w:t>
      </w:r>
    </w:p>
    <w:p w14:paraId="2FAA4595" w14:textId="6E8EFA8A" w:rsidR="002D410D" w:rsidRPr="002D410D" w:rsidRDefault="002D410D" w:rsidP="001F5826">
      <w:r w:rsidRPr="002D410D">
        <w:t>Chứa các biến dữ liệu để hiển thị chi tiết sản phẩm, bao gồm:</w:t>
      </w:r>
    </w:p>
    <w:p w14:paraId="323C2A84" w14:textId="77777777" w:rsidR="002D410D" w:rsidRPr="002D410D" w:rsidRDefault="002D410D" w:rsidP="001F5826">
      <w:pPr>
        <w:pStyle w:val="ListParagraph"/>
        <w:numPr>
          <w:ilvl w:val="0"/>
          <w:numId w:val="94"/>
        </w:numPr>
      </w:pPr>
      <w:r w:rsidRPr="002D410D">
        <w:t>ProductDetails: Thông tin chi tiết sản phẩm (đối tượng ProductModel), bao gồm tên, giá, mô tả, hình ảnh, v.v.</w:t>
      </w:r>
    </w:p>
    <w:p w14:paraId="4937C512" w14:textId="77777777" w:rsidR="002D410D" w:rsidRPr="002D410D" w:rsidRDefault="002D410D" w:rsidP="001F5826">
      <w:pPr>
        <w:pStyle w:val="ListParagraph"/>
        <w:numPr>
          <w:ilvl w:val="0"/>
          <w:numId w:val="94"/>
        </w:numPr>
      </w:pPr>
      <w:r w:rsidRPr="002D410D">
        <w:t>Ratings: Danh sách các đánh giá sản phẩm (RatingModel), hiển thị nhận xét và đánh giá của người dùng.</w:t>
      </w:r>
    </w:p>
    <w:p w14:paraId="7B902970" w14:textId="77777777" w:rsidR="002D410D" w:rsidRPr="002D410D" w:rsidRDefault="002D410D" w:rsidP="001F5826">
      <w:pPr>
        <w:pStyle w:val="ListParagraph"/>
        <w:numPr>
          <w:ilvl w:val="0"/>
          <w:numId w:val="94"/>
        </w:numPr>
      </w:pPr>
      <w:r w:rsidRPr="002D410D">
        <w:t>Comment: Bình luận mà người dùng muốn gửi về sản phẩm.</w:t>
      </w:r>
    </w:p>
    <w:p w14:paraId="6492AF16" w14:textId="77777777" w:rsidR="002D410D" w:rsidRPr="002D410D" w:rsidRDefault="002D410D" w:rsidP="001F5826">
      <w:pPr>
        <w:pStyle w:val="ListParagraph"/>
        <w:numPr>
          <w:ilvl w:val="0"/>
          <w:numId w:val="94"/>
        </w:numPr>
      </w:pPr>
      <w:r w:rsidRPr="002D410D">
        <w:t>Name: Tên của người gửi bình luận.</w:t>
      </w:r>
    </w:p>
    <w:p w14:paraId="6A53D381" w14:textId="77777777" w:rsidR="002D410D" w:rsidRPr="002D410D" w:rsidRDefault="002D410D" w:rsidP="001F5826">
      <w:pPr>
        <w:pStyle w:val="ListParagraph"/>
        <w:numPr>
          <w:ilvl w:val="0"/>
          <w:numId w:val="94"/>
        </w:numPr>
      </w:pPr>
      <w:r w:rsidRPr="002D410D">
        <w:t>Email: Email của người gửi bình luận.</w:t>
      </w:r>
    </w:p>
    <w:p w14:paraId="3BE4C7F2" w14:textId="7D4CC507" w:rsidR="002D410D" w:rsidRPr="002D410D" w:rsidRDefault="002D410D" w:rsidP="001F5826">
      <w:pPr>
        <w:pStyle w:val="ListParagraph"/>
        <w:numPr>
          <w:ilvl w:val="0"/>
          <w:numId w:val="94"/>
        </w:numPr>
      </w:pPr>
      <w:r w:rsidRPr="002D410D">
        <w:t>Star: Đánh giá sao của sản phẩm.</w:t>
      </w:r>
    </w:p>
    <w:p w14:paraId="52D766F4" w14:textId="77777777" w:rsidR="002D410D" w:rsidRPr="002D410D" w:rsidRDefault="002D410D" w:rsidP="001F5826">
      <w:pPr>
        <w:pStyle w:val="ListParagraph"/>
        <w:numPr>
          <w:ilvl w:val="0"/>
          <w:numId w:val="95"/>
        </w:numPr>
      </w:pPr>
      <w:r w:rsidRPr="002D410D">
        <w:t>Hiển thị giao diện chi tiết của một sản phẩm cụ thể, bao gồm mô tả, hình ảnh, giá cả và các đánh giá từ khách hàng khác.</w:t>
      </w:r>
    </w:p>
    <w:p w14:paraId="2C9588E4" w14:textId="77777777" w:rsidR="002D410D" w:rsidRPr="002D410D" w:rsidRDefault="002D410D" w:rsidP="001F5826">
      <w:pPr>
        <w:pStyle w:val="ListParagraph"/>
        <w:numPr>
          <w:ilvl w:val="0"/>
          <w:numId w:val="95"/>
        </w:numPr>
      </w:pPr>
      <w:r w:rsidRPr="002D410D">
        <w:t>Cho phép người dùng thêm nhận xét, đánh giá sản phẩm theo sao và gửi bình luận.</w:t>
      </w:r>
    </w:p>
    <w:p w14:paraId="68A46A88" w14:textId="7FB15C08" w:rsidR="002D410D" w:rsidRPr="002D410D" w:rsidRDefault="002D410D" w:rsidP="001F5826">
      <w:pPr>
        <w:pStyle w:val="ListParagraph"/>
        <w:numPr>
          <w:ilvl w:val="0"/>
          <w:numId w:val="95"/>
        </w:numPr>
      </w:pPr>
      <w:r w:rsidRPr="002D410D">
        <w:t>Cung cấp dữ liệu cần thiết để tạo trang chi tiết sản phẩm thân thiện và đầy đủ thông tin.</w:t>
      </w:r>
    </w:p>
    <w:p w14:paraId="206BBD08" w14:textId="15C20075" w:rsidR="002D410D" w:rsidRDefault="001F5826" w:rsidP="001F5826">
      <w:pPr>
        <w:pStyle w:val="Heading2"/>
        <w:numPr>
          <w:ilvl w:val="1"/>
          <w:numId w:val="96"/>
        </w:numPr>
      </w:pPr>
      <w:r>
        <w:lastRenderedPageBreak/>
        <w:t>Cấu trúc Controller</w:t>
      </w:r>
      <w:r w:rsidR="0011348C">
        <w:t>s</w:t>
      </w:r>
      <w:r>
        <w:t xml:space="preserve"> của Website</w:t>
      </w:r>
    </w:p>
    <w:p w14:paraId="7C73AF10" w14:textId="60ABB4D8" w:rsidR="001F5826" w:rsidRDefault="001F5826" w:rsidP="001F5826">
      <w:r>
        <w:t>Trong website đề này tài Controller của Admin được tách ra thành 1 Project nằm trong Solution của Website để tiện cho việc xây dựng View cho trang quản lý tách biệt với trang chính của Website và đơn giản hóa việc phân quyền hơn. Do đó Controller sẽ có 2 cấu trúc riêng và thực hiện riêng các chức năng, tuy nhiên vẫn dựa vào một cấu trúc Model duy nhất.</w:t>
      </w:r>
    </w:p>
    <w:p w14:paraId="29EE98D4" w14:textId="086B5664" w:rsidR="001F5826" w:rsidRDefault="0011348C" w:rsidP="001F5826">
      <w:pPr>
        <w:pStyle w:val="Heading3"/>
      </w:pPr>
      <w:r w:rsidRPr="0011348C">
        <w:rPr>
          <w:noProof/>
        </w:rPr>
        <w:drawing>
          <wp:anchor distT="0" distB="0" distL="114300" distR="114300" simplePos="0" relativeHeight="251703296" behindDoc="0" locked="0" layoutInCell="1" allowOverlap="1" wp14:anchorId="70F2896B" wp14:editId="0E2F0892">
            <wp:simplePos x="0" y="0"/>
            <wp:positionH relativeFrom="column">
              <wp:posOffset>1729740</wp:posOffset>
            </wp:positionH>
            <wp:positionV relativeFrom="paragraph">
              <wp:posOffset>361950</wp:posOffset>
            </wp:positionV>
            <wp:extent cx="2162175" cy="1638300"/>
            <wp:effectExtent l="0" t="0" r="9525" b="0"/>
            <wp:wrapSquare wrapText="bothSides"/>
            <wp:docPr id="170441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41295" name=""/>
                    <pic:cNvPicPr/>
                  </pic:nvPicPr>
                  <pic:blipFill>
                    <a:blip r:embed="rId18">
                      <a:extLst>
                        <a:ext uri="{28A0092B-C50C-407E-A947-70E740481C1C}">
                          <a14:useLocalDpi xmlns:a14="http://schemas.microsoft.com/office/drawing/2010/main" val="0"/>
                        </a:ext>
                      </a:extLst>
                    </a:blip>
                    <a:stretch>
                      <a:fillRect/>
                    </a:stretch>
                  </pic:blipFill>
                  <pic:spPr>
                    <a:xfrm>
                      <a:off x="0" y="0"/>
                      <a:ext cx="2162175" cy="1638300"/>
                    </a:xfrm>
                    <a:prstGeom prst="rect">
                      <a:avLst/>
                    </a:prstGeom>
                  </pic:spPr>
                </pic:pic>
              </a:graphicData>
            </a:graphic>
            <wp14:sizeRelH relativeFrom="page">
              <wp14:pctWidth>0</wp14:pctWidth>
            </wp14:sizeRelH>
            <wp14:sizeRelV relativeFrom="page">
              <wp14:pctHeight>0</wp14:pctHeight>
            </wp14:sizeRelV>
          </wp:anchor>
        </w:drawing>
      </w:r>
      <w:r w:rsidR="001F5826" w:rsidRPr="001F5826">
        <w:t>Cấu trúc Controller</w:t>
      </w:r>
      <w:r>
        <w:t>s</w:t>
      </w:r>
      <w:r w:rsidR="001F5826" w:rsidRPr="001F5826">
        <w:t xml:space="preserve"> của trang chính</w:t>
      </w:r>
    </w:p>
    <w:p w14:paraId="04FC3A13" w14:textId="303AB1DE" w:rsidR="0011348C" w:rsidRPr="0011348C" w:rsidRDefault="0011348C" w:rsidP="0011348C"/>
    <w:p w14:paraId="50D5DBAC" w14:textId="77777777" w:rsidR="0011348C" w:rsidRDefault="0011348C" w:rsidP="00AA64FF">
      <w:pPr>
        <w:rPr>
          <w:b/>
          <w:bCs/>
        </w:rPr>
      </w:pPr>
    </w:p>
    <w:p w14:paraId="75D219CB" w14:textId="77777777" w:rsidR="0011348C" w:rsidRDefault="0011348C" w:rsidP="00AA64FF">
      <w:pPr>
        <w:rPr>
          <w:b/>
          <w:bCs/>
        </w:rPr>
      </w:pPr>
    </w:p>
    <w:p w14:paraId="2E9A7AC0" w14:textId="77777777" w:rsidR="0011348C" w:rsidRDefault="0011348C" w:rsidP="00AA64FF">
      <w:pPr>
        <w:rPr>
          <w:b/>
          <w:bCs/>
        </w:rPr>
      </w:pPr>
    </w:p>
    <w:p w14:paraId="4F212C12" w14:textId="3DF93FE7" w:rsidR="0011348C" w:rsidRDefault="0011348C" w:rsidP="00AA64FF">
      <w:pPr>
        <w:rPr>
          <w:b/>
          <w:bCs/>
        </w:rPr>
      </w:pPr>
      <w:r>
        <w:rPr>
          <w:noProof/>
        </w:rPr>
        <mc:AlternateContent>
          <mc:Choice Requires="wps">
            <w:drawing>
              <wp:anchor distT="0" distB="0" distL="114300" distR="114300" simplePos="0" relativeHeight="251705344" behindDoc="0" locked="0" layoutInCell="1" allowOverlap="1" wp14:anchorId="218A0B41" wp14:editId="0F759CCC">
                <wp:simplePos x="0" y="0"/>
                <wp:positionH relativeFrom="column">
                  <wp:posOffset>1329690</wp:posOffset>
                </wp:positionH>
                <wp:positionV relativeFrom="paragraph">
                  <wp:posOffset>252730</wp:posOffset>
                </wp:positionV>
                <wp:extent cx="3038475" cy="635"/>
                <wp:effectExtent l="0" t="0" r="9525" b="9525"/>
                <wp:wrapSquare wrapText="bothSides"/>
                <wp:docPr id="1840091727" name="Text Box 1"/>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047D8AC8" w14:textId="129F77D2" w:rsidR="0011348C" w:rsidRPr="0011348C" w:rsidRDefault="0011348C" w:rsidP="0011348C">
                            <w:pPr>
                              <w:pStyle w:val="hnh"/>
                              <w:jc w:val="both"/>
                              <w:rPr>
                                <w:rFonts w:eastAsia="SimSun"/>
                                <w:b w:val="0"/>
                                <w:bCs/>
                                <w:color w:val="000000"/>
                                <w:sz w:val="26"/>
                              </w:rPr>
                            </w:pPr>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5</w:t>
                            </w:r>
                            <w:r>
                              <w:fldChar w:fldCharType="end"/>
                            </w:r>
                            <w:r>
                              <w:t xml:space="preserve">. </w:t>
                            </w:r>
                            <w:r w:rsidRPr="0011348C">
                              <w:rPr>
                                <w:b w:val="0"/>
                                <w:bCs/>
                              </w:rPr>
                              <w:t>Cấu trúc Controller trang chín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8A0B41" id="_x0000_s1035" type="#_x0000_t202" style="position:absolute;left:0;text-align:left;margin-left:104.7pt;margin-top:19.9pt;width:239.25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NrCGwIAAD8EAAAOAAAAZHJzL2Uyb0RvYy54bWysU8Fu2zAMvQ/YPwi6L06at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" stroked="f">
                <v:textbox style="mso-fit-shape-to-text:t" inset="0,0,0,0">
                  <w:txbxContent>
                    <w:p w14:paraId="047D8AC8" w14:textId="129F77D2" w:rsidR="0011348C" w:rsidRPr="0011348C" w:rsidRDefault="0011348C" w:rsidP="0011348C">
                      <w:pPr>
                        <w:pStyle w:val="hnh"/>
                        <w:jc w:val="both"/>
                        <w:rPr>
                          <w:rFonts w:eastAsia="SimSun"/>
                          <w:b w:val="0"/>
                          <w:bCs/>
                          <w:color w:val="000000"/>
                          <w:sz w:val="26"/>
                        </w:rPr>
                      </w:pPr>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5</w:t>
                      </w:r>
                      <w:r>
                        <w:fldChar w:fldCharType="end"/>
                      </w:r>
                      <w:r>
                        <w:t xml:space="preserve">. </w:t>
                      </w:r>
                      <w:r w:rsidRPr="0011348C">
                        <w:rPr>
                          <w:b w:val="0"/>
                          <w:bCs/>
                        </w:rPr>
                        <w:t>Cấu trúc Controller trang chính</w:t>
                      </w:r>
                    </w:p>
                  </w:txbxContent>
                </v:textbox>
                <w10:wrap type="square"/>
              </v:shape>
            </w:pict>
          </mc:Fallback>
        </mc:AlternateContent>
      </w:r>
    </w:p>
    <w:p w14:paraId="0C7D9BC8" w14:textId="77777777" w:rsidR="0011348C" w:rsidRDefault="0011348C" w:rsidP="00AA64FF">
      <w:pPr>
        <w:rPr>
          <w:b/>
          <w:bCs/>
        </w:rPr>
      </w:pPr>
    </w:p>
    <w:p w14:paraId="00A67460" w14:textId="7763EA51" w:rsidR="00AA64FF" w:rsidRPr="0011348C" w:rsidRDefault="00AA64FF" w:rsidP="00F13AE9">
      <w:pPr>
        <w:pStyle w:val="Style1"/>
        <w:rPr>
          <w:lang w:val="vi-VN"/>
        </w:rPr>
      </w:pPr>
      <w:r w:rsidRPr="0011348C">
        <w:rPr>
          <w:lang w:val="vi-VN"/>
        </w:rPr>
        <w:t>HomeController:</w:t>
      </w:r>
    </w:p>
    <w:p w14:paraId="0CCB3D20" w14:textId="77777777" w:rsidR="00AA64FF" w:rsidRPr="00AA64FF" w:rsidRDefault="00AA64FF" w:rsidP="00AA64FF">
      <w:pPr>
        <w:numPr>
          <w:ilvl w:val="0"/>
          <w:numId w:val="101"/>
        </w:numPr>
        <w:tabs>
          <w:tab w:val="num" w:pos="720"/>
        </w:tabs>
        <w:rPr>
          <w:lang w:val="vi-VN"/>
        </w:rPr>
      </w:pPr>
      <w:r w:rsidRPr="00AA64FF">
        <w:rPr>
          <w:b/>
          <w:bCs/>
          <w:lang w:val="vi-VN"/>
        </w:rPr>
        <w:t>Index()</w:t>
      </w:r>
      <w:r w:rsidRPr="00AA64FF">
        <w:rPr>
          <w:lang w:val="vi-VN"/>
        </w:rPr>
        <w:t>: Hiển thị trang chủ với danh sách sản phẩm, bao gồm thông tin danh mục (Category) và thương hiệu (Brand).</w:t>
      </w:r>
    </w:p>
    <w:p w14:paraId="6BF4BB95" w14:textId="77777777" w:rsidR="00AA64FF" w:rsidRPr="00AA64FF" w:rsidRDefault="00AA64FF" w:rsidP="00AA64FF">
      <w:pPr>
        <w:numPr>
          <w:ilvl w:val="0"/>
          <w:numId w:val="101"/>
        </w:numPr>
        <w:tabs>
          <w:tab w:val="num" w:pos="720"/>
        </w:tabs>
        <w:rPr>
          <w:lang w:val="vi-VN"/>
        </w:rPr>
      </w:pPr>
      <w:r w:rsidRPr="00AA64FF">
        <w:rPr>
          <w:b/>
          <w:bCs/>
          <w:lang w:val="vi-VN"/>
        </w:rPr>
        <w:t>Privacy()</w:t>
      </w:r>
      <w:r w:rsidRPr="00AA64FF">
        <w:rPr>
          <w:lang w:val="vi-VN"/>
        </w:rPr>
        <w:t>: Hiển thị trang chính sách bảo mật.</w:t>
      </w:r>
    </w:p>
    <w:p w14:paraId="26CD28FF" w14:textId="77777777" w:rsidR="00AA64FF" w:rsidRPr="00AA64FF" w:rsidRDefault="00AA64FF" w:rsidP="00AA64FF">
      <w:pPr>
        <w:numPr>
          <w:ilvl w:val="0"/>
          <w:numId w:val="101"/>
        </w:numPr>
        <w:tabs>
          <w:tab w:val="num" w:pos="720"/>
        </w:tabs>
        <w:rPr>
          <w:lang w:val="vi-VN"/>
        </w:rPr>
      </w:pPr>
      <w:r w:rsidRPr="00AA64FF">
        <w:rPr>
          <w:b/>
          <w:bCs/>
          <w:lang w:val="vi-VN"/>
        </w:rPr>
        <w:t>Error(int statuscode)</w:t>
      </w:r>
      <w:r w:rsidRPr="00AA64FF">
        <w:rPr>
          <w:lang w:val="vi-VN"/>
        </w:rPr>
        <w:t>: Xử lý các lỗi HTTP. Hiển thị trang lỗi tương ứng, ví dụ:</w:t>
      </w:r>
    </w:p>
    <w:p w14:paraId="27AA830C" w14:textId="6E4F9ADA" w:rsidR="00AA64FF" w:rsidRPr="00AA64FF" w:rsidRDefault="00AA64FF" w:rsidP="00AA64FF">
      <w:pPr>
        <w:ind w:left="1440" w:firstLine="0"/>
        <w:rPr>
          <w:lang w:val="vi-VN"/>
        </w:rPr>
      </w:pPr>
      <w:r>
        <w:rPr>
          <w:b/>
          <w:bCs/>
        </w:rPr>
        <w:t xml:space="preserve">+ </w:t>
      </w:r>
      <w:r w:rsidRPr="00AA64FF">
        <w:rPr>
          <w:b/>
          <w:bCs/>
          <w:lang w:val="vi-VN"/>
        </w:rPr>
        <w:t>404</w:t>
      </w:r>
      <w:r w:rsidRPr="00AA64FF">
        <w:rPr>
          <w:lang w:val="vi-VN"/>
        </w:rPr>
        <w:t>: Hiển thị trang "Not Found".</w:t>
      </w:r>
    </w:p>
    <w:p w14:paraId="00224CD3" w14:textId="04C3A355" w:rsidR="00AA64FF" w:rsidRPr="00AA64FF" w:rsidRDefault="00AA64FF" w:rsidP="00AA64FF">
      <w:pPr>
        <w:ind w:left="1440" w:firstLine="0"/>
      </w:pPr>
      <w:r>
        <w:t xml:space="preserve">+ </w:t>
      </w:r>
      <w:r w:rsidRPr="00AA64FF">
        <w:rPr>
          <w:lang w:val="vi-VN"/>
        </w:rPr>
        <w:t>Các lỗi khác: Hiển thị thông tin lỗi dựa trên ErrorViewModel.</w:t>
      </w:r>
    </w:p>
    <w:p w14:paraId="1C990EB9" w14:textId="77777777" w:rsidR="00AA64FF" w:rsidRPr="0011348C" w:rsidRDefault="00AA64FF" w:rsidP="00F13AE9">
      <w:pPr>
        <w:pStyle w:val="Style1"/>
        <w:rPr>
          <w:lang w:val="vi-VN"/>
        </w:rPr>
      </w:pPr>
      <w:r w:rsidRPr="0011348C">
        <w:rPr>
          <w:lang w:val="vi-VN"/>
        </w:rPr>
        <w:t>ProductController:</w:t>
      </w:r>
    </w:p>
    <w:p w14:paraId="36D68408" w14:textId="77777777" w:rsidR="00AA64FF" w:rsidRPr="00AA64FF" w:rsidRDefault="00AA64FF" w:rsidP="00AA64FF">
      <w:pPr>
        <w:numPr>
          <w:ilvl w:val="0"/>
          <w:numId w:val="100"/>
        </w:numPr>
        <w:rPr>
          <w:lang w:val="vi-VN"/>
        </w:rPr>
      </w:pPr>
      <w:r w:rsidRPr="00AA64FF">
        <w:rPr>
          <w:b/>
          <w:bCs/>
          <w:lang w:val="vi-VN"/>
        </w:rPr>
        <w:t>Index()</w:t>
      </w:r>
      <w:r w:rsidRPr="00AA64FF">
        <w:rPr>
          <w:lang w:val="vi-VN"/>
        </w:rPr>
        <w:t>: Hiển thị trang danh sách sản phẩm.</w:t>
      </w:r>
    </w:p>
    <w:p w14:paraId="5E9402EB" w14:textId="77777777" w:rsidR="00AA64FF" w:rsidRPr="00AA64FF" w:rsidRDefault="00AA64FF" w:rsidP="00AA64FF">
      <w:pPr>
        <w:numPr>
          <w:ilvl w:val="0"/>
          <w:numId w:val="100"/>
        </w:numPr>
        <w:rPr>
          <w:lang w:val="vi-VN"/>
        </w:rPr>
      </w:pPr>
      <w:r w:rsidRPr="00AA64FF">
        <w:rPr>
          <w:b/>
          <w:bCs/>
          <w:lang w:val="vi-VN"/>
        </w:rPr>
        <w:t>Details(int? Id)</w:t>
      </w:r>
      <w:r w:rsidRPr="00AA64FF">
        <w:rPr>
          <w:lang w:val="vi-VN"/>
        </w:rPr>
        <w:t>: Hiển thị chi tiết sản phẩm dựa trên Id. Bao gồm sản phẩm liên quan và danh sách đánh giá.</w:t>
      </w:r>
    </w:p>
    <w:p w14:paraId="6F40CD4E" w14:textId="77777777" w:rsidR="00AA64FF" w:rsidRPr="00AA64FF" w:rsidRDefault="00AA64FF" w:rsidP="00AA64FF">
      <w:pPr>
        <w:numPr>
          <w:ilvl w:val="0"/>
          <w:numId w:val="100"/>
        </w:numPr>
        <w:rPr>
          <w:lang w:val="vi-VN"/>
        </w:rPr>
      </w:pPr>
      <w:r w:rsidRPr="00AA64FF">
        <w:rPr>
          <w:b/>
          <w:bCs/>
          <w:lang w:val="vi-VN"/>
        </w:rPr>
        <w:t>Search(string searchTerm)</w:t>
      </w:r>
      <w:r w:rsidRPr="00AA64FF">
        <w:rPr>
          <w:lang w:val="vi-VN"/>
        </w:rPr>
        <w:t>: Tìm kiếm sản phẩm dựa trên từ khóa trong tên hoặc mô tả.</w:t>
      </w:r>
    </w:p>
    <w:p w14:paraId="5E7D27B5" w14:textId="68D76A3B" w:rsidR="00AA64FF" w:rsidRPr="00AA64FF" w:rsidRDefault="00AA64FF" w:rsidP="00AA64FF">
      <w:pPr>
        <w:numPr>
          <w:ilvl w:val="0"/>
          <w:numId w:val="100"/>
        </w:numPr>
        <w:rPr>
          <w:lang w:val="vi-VN"/>
        </w:rPr>
      </w:pPr>
      <w:r w:rsidRPr="00AA64FF">
        <w:rPr>
          <w:b/>
          <w:bCs/>
          <w:lang w:val="vi-VN"/>
        </w:rPr>
        <w:lastRenderedPageBreak/>
        <w:t>CommentProduct(RatingModel rating)</w:t>
      </w:r>
      <w:r w:rsidRPr="00AA64FF">
        <w:rPr>
          <w:lang w:val="vi-VN"/>
        </w:rPr>
        <w:t>: Xử lý đánh giá sản phẩm, thêm đánh giá vào cơ sở dữ liệu và hiển thị thông báo thành công hoặc lỗi.</w:t>
      </w:r>
    </w:p>
    <w:p w14:paraId="5969D877" w14:textId="77777777" w:rsidR="00AA64FF" w:rsidRPr="0011348C" w:rsidRDefault="00AA64FF" w:rsidP="00F13AE9">
      <w:pPr>
        <w:pStyle w:val="Style1"/>
        <w:rPr>
          <w:lang w:val="vi-VN"/>
        </w:rPr>
      </w:pPr>
      <w:r w:rsidRPr="0011348C">
        <w:rPr>
          <w:lang w:val="vi-VN"/>
        </w:rPr>
        <w:t>CheckoutController:</w:t>
      </w:r>
    </w:p>
    <w:p w14:paraId="4CA22D4A" w14:textId="77777777" w:rsidR="00AA64FF" w:rsidRPr="00AA64FF" w:rsidRDefault="00AA64FF" w:rsidP="00AA64FF">
      <w:pPr>
        <w:numPr>
          <w:ilvl w:val="0"/>
          <w:numId w:val="102"/>
        </w:numPr>
        <w:tabs>
          <w:tab w:val="num" w:pos="720"/>
        </w:tabs>
        <w:rPr>
          <w:lang w:val="vi-VN"/>
        </w:rPr>
      </w:pPr>
      <w:r w:rsidRPr="00AA64FF">
        <w:rPr>
          <w:b/>
          <w:bCs/>
          <w:lang w:val="vi-VN"/>
        </w:rPr>
        <w:t>Checkout()</w:t>
      </w:r>
      <w:r w:rsidRPr="00AA64FF">
        <w:rPr>
          <w:lang w:val="vi-VN"/>
        </w:rPr>
        <w:t>: Kiểm tra thông tin người dùng, tạo mã đơn hàng mới và hiển thị trang nhập thông tin thanh toán.</w:t>
      </w:r>
    </w:p>
    <w:p w14:paraId="04B04FF2" w14:textId="77777777" w:rsidR="00AA64FF" w:rsidRPr="00AA64FF" w:rsidRDefault="00AA64FF" w:rsidP="00AA64FF">
      <w:pPr>
        <w:numPr>
          <w:ilvl w:val="0"/>
          <w:numId w:val="102"/>
        </w:numPr>
        <w:tabs>
          <w:tab w:val="num" w:pos="720"/>
        </w:tabs>
        <w:rPr>
          <w:lang w:val="vi-VN"/>
        </w:rPr>
      </w:pPr>
      <w:r w:rsidRPr="00AA64FF">
        <w:rPr>
          <w:b/>
          <w:bCs/>
          <w:lang w:val="vi-VN"/>
        </w:rPr>
        <w:t>SaveBillingAddress(BillingAddressModel billingAddress)</w:t>
      </w:r>
      <w:r w:rsidRPr="00AA64FF">
        <w:rPr>
          <w:lang w:val="vi-VN"/>
        </w:rPr>
        <w:t>:</w:t>
      </w:r>
    </w:p>
    <w:p w14:paraId="7AF7A524" w14:textId="77777777" w:rsidR="00AA64FF" w:rsidRPr="00AA64FF" w:rsidRDefault="00AA64FF" w:rsidP="00AA64FF">
      <w:pPr>
        <w:pStyle w:val="ListParagraph"/>
        <w:numPr>
          <w:ilvl w:val="0"/>
          <w:numId w:val="103"/>
        </w:numPr>
        <w:rPr>
          <w:lang w:val="vi-VN"/>
        </w:rPr>
      </w:pPr>
      <w:r w:rsidRPr="00AA64FF">
        <w:rPr>
          <w:lang w:val="vi-VN"/>
        </w:rPr>
        <w:t>Xử lý lưu thông tin thanh toán và đơn hàng vào cơ sở dữ liệu.</w:t>
      </w:r>
    </w:p>
    <w:p w14:paraId="0987590E" w14:textId="77777777" w:rsidR="00AA64FF" w:rsidRPr="00AA64FF" w:rsidRDefault="00AA64FF" w:rsidP="00AA64FF">
      <w:pPr>
        <w:pStyle w:val="ListParagraph"/>
        <w:numPr>
          <w:ilvl w:val="0"/>
          <w:numId w:val="103"/>
        </w:numPr>
        <w:rPr>
          <w:lang w:val="vi-VN"/>
        </w:rPr>
      </w:pPr>
      <w:r w:rsidRPr="00AA64FF">
        <w:rPr>
          <w:lang w:val="vi-VN"/>
        </w:rPr>
        <w:t>Lưu chi tiết đơn hàng từ giỏ hàng.</w:t>
      </w:r>
    </w:p>
    <w:p w14:paraId="2870350B" w14:textId="77777777" w:rsidR="00AA64FF" w:rsidRPr="00AA64FF" w:rsidRDefault="00AA64FF" w:rsidP="00AA64FF">
      <w:pPr>
        <w:pStyle w:val="ListParagraph"/>
        <w:numPr>
          <w:ilvl w:val="0"/>
          <w:numId w:val="103"/>
        </w:numPr>
        <w:rPr>
          <w:lang w:val="vi-VN"/>
        </w:rPr>
      </w:pPr>
      <w:r w:rsidRPr="00AA64FF">
        <w:rPr>
          <w:lang w:val="vi-VN"/>
        </w:rPr>
        <w:t>Gửi email thông báo xác nhận đơn hàng đến người dùng.</w:t>
      </w:r>
    </w:p>
    <w:p w14:paraId="5D653356" w14:textId="77777777" w:rsidR="00AA64FF" w:rsidRPr="0011348C" w:rsidRDefault="00AA64FF" w:rsidP="00F13AE9">
      <w:pPr>
        <w:pStyle w:val="Style1"/>
        <w:rPr>
          <w:lang w:val="vi-VN"/>
        </w:rPr>
      </w:pPr>
      <w:r w:rsidRPr="0011348C">
        <w:rPr>
          <w:lang w:val="vi-VN"/>
        </w:rPr>
        <w:t>CategoryController:</w:t>
      </w:r>
    </w:p>
    <w:p w14:paraId="0E6F48BB" w14:textId="77777777" w:rsidR="00AA64FF" w:rsidRPr="00AA64FF" w:rsidRDefault="00AA64FF" w:rsidP="00AA64FF">
      <w:pPr>
        <w:numPr>
          <w:ilvl w:val="0"/>
          <w:numId w:val="104"/>
        </w:numPr>
        <w:tabs>
          <w:tab w:val="num" w:pos="720"/>
        </w:tabs>
        <w:rPr>
          <w:lang w:val="vi-VN"/>
        </w:rPr>
      </w:pPr>
      <w:r w:rsidRPr="00AA64FF">
        <w:rPr>
          <w:b/>
          <w:bCs/>
          <w:lang w:val="vi-VN"/>
        </w:rPr>
        <w:t>GetCategories()</w:t>
      </w:r>
      <w:r w:rsidRPr="00AA64FF">
        <w:rPr>
          <w:lang w:val="vi-VN"/>
        </w:rPr>
        <w:t>: Trả về danh sách các danh mục dưới dạng một PartialView, giúp hiển thị danh sách danh mục nhanh chóng trên giao diện.</w:t>
      </w:r>
    </w:p>
    <w:p w14:paraId="5E45E348" w14:textId="77777777" w:rsidR="00AA64FF" w:rsidRPr="00AA64FF" w:rsidRDefault="00AA64FF" w:rsidP="00AA64FF">
      <w:pPr>
        <w:numPr>
          <w:ilvl w:val="0"/>
          <w:numId w:val="104"/>
        </w:numPr>
        <w:tabs>
          <w:tab w:val="num" w:pos="720"/>
        </w:tabs>
        <w:rPr>
          <w:lang w:val="vi-VN"/>
        </w:rPr>
      </w:pPr>
      <w:r w:rsidRPr="00AA64FF">
        <w:rPr>
          <w:b/>
          <w:bCs/>
          <w:lang w:val="vi-VN"/>
        </w:rPr>
        <w:t>Index(string Slug)</w:t>
      </w:r>
      <w:r w:rsidRPr="00AA64FF">
        <w:rPr>
          <w:lang w:val="vi-VN"/>
        </w:rPr>
        <w:t>:</w:t>
      </w:r>
    </w:p>
    <w:p w14:paraId="3A2D2795" w14:textId="77777777" w:rsidR="00AA64FF" w:rsidRPr="00AA64FF" w:rsidRDefault="00AA64FF" w:rsidP="00AA64FF">
      <w:pPr>
        <w:pStyle w:val="ListParagraph"/>
        <w:numPr>
          <w:ilvl w:val="0"/>
          <w:numId w:val="105"/>
        </w:numPr>
        <w:rPr>
          <w:lang w:val="vi-VN"/>
        </w:rPr>
      </w:pPr>
      <w:r w:rsidRPr="00AA64FF">
        <w:rPr>
          <w:lang w:val="vi-VN"/>
        </w:rPr>
        <w:t>Lấy danh sách sản phẩm thuộc danh mục được chỉ định thông qua Slug.</w:t>
      </w:r>
    </w:p>
    <w:p w14:paraId="71546494" w14:textId="77777777" w:rsidR="00AA64FF" w:rsidRPr="00AA64FF" w:rsidRDefault="00AA64FF" w:rsidP="00AA64FF">
      <w:pPr>
        <w:pStyle w:val="ListParagraph"/>
        <w:numPr>
          <w:ilvl w:val="0"/>
          <w:numId w:val="105"/>
        </w:numPr>
        <w:rPr>
          <w:lang w:val="vi-VN"/>
        </w:rPr>
      </w:pPr>
      <w:r w:rsidRPr="00AA64FF">
        <w:rPr>
          <w:lang w:val="vi-VN"/>
        </w:rPr>
        <w:t>Hiển thị danh sách sản phẩm trong danh mục đó trên giao diện.</w:t>
      </w:r>
    </w:p>
    <w:p w14:paraId="4DA37FB8" w14:textId="77777777" w:rsidR="00AA64FF" w:rsidRPr="0011348C" w:rsidRDefault="00AA64FF" w:rsidP="00AA64FF">
      <w:pPr>
        <w:pStyle w:val="ListParagraph"/>
        <w:numPr>
          <w:ilvl w:val="0"/>
          <w:numId w:val="105"/>
        </w:numPr>
        <w:rPr>
          <w:lang w:val="vi-VN"/>
        </w:rPr>
      </w:pPr>
      <w:r w:rsidRPr="00AA64FF">
        <w:rPr>
          <w:lang w:val="vi-VN"/>
        </w:rPr>
        <w:t>Nếu không tìm thấy danh mục, chuyển hướng về trang chính (Index).</w:t>
      </w:r>
    </w:p>
    <w:p w14:paraId="10522B29" w14:textId="77777777" w:rsidR="0011348C" w:rsidRPr="0011348C" w:rsidRDefault="0011348C" w:rsidP="00F13AE9">
      <w:pPr>
        <w:pStyle w:val="Style1"/>
        <w:rPr>
          <w:lang w:val="vi-VN"/>
        </w:rPr>
      </w:pPr>
      <w:r w:rsidRPr="0011348C">
        <w:rPr>
          <w:lang w:val="vi-VN"/>
        </w:rPr>
        <w:t>CartController:</w:t>
      </w:r>
    </w:p>
    <w:p w14:paraId="3B4E7D5D" w14:textId="77777777" w:rsidR="0011348C" w:rsidRPr="0011348C" w:rsidRDefault="0011348C" w:rsidP="0011348C">
      <w:pPr>
        <w:numPr>
          <w:ilvl w:val="0"/>
          <w:numId w:val="106"/>
        </w:numPr>
        <w:tabs>
          <w:tab w:val="num" w:pos="720"/>
        </w:tabs>
        <w:rPr>
          <w:lang w:val="vi-VN"/>
        </w:rPr>
      </w:pPr>
      <w:r w:rsidRPr="0011348C">
        <w:rPr>
          <w:b/>
          <w:bCs/>
          <w:lang w:val="vi-VN"/>
        </w:rPr>
        <w:t>Index()</w:t>
      </w:r>
      <w:r w:rsidRPr="0011348C">
        <w:rPr>
          <w:lang w:val="vi-VN"/>
        </w:rPr>
        <w:t>: Hiển thị giỏ hàng với danh sách sản phẩm, số lượng và tổng giá trị giỏ hàng.</w:t>
      </w:r>
    </w:p>
    <w:p w14:paraId="4D2C3ED6" w14:textId="77777777" w:rsidR="0011348C" w:rsidRPr="0011348C" w:rsidRDefault="0011348C" w:rsidP="0011348C">
      <w:pPr>
        <w:numPr>
          <w:ilvl w:val="0"/>
          <w:numId w:val="106"/>
        </w:numPr>
        <w:tabs>
          <w:tab w:val="num" w:pos="720"/>
        </w:tabs>
        <w:rPr>
          <w:lang w:val="vi-VN"/>
        </w:rPr>
      </w:pPr>
      <w:r w:rsidRPr="0011348C">
        <w:rPr>
          <w:b/>
          <w:bCs/>
          <w:lang w:val="vi-VN"/>
        </w:rPr>
        <w:t>Checkout()</w:t>
      </w:r>
      <w:r w:rsidRPr="0011348C">
        <w:rPr>
          <w:lang w:val="vi-VN"/>
        </w:rPr>
        <w:t>: Chuyển hướng đến trang thanh toán.</w:t>
      </w:r>
    </w:p>
    <w:p w14:paraId="357380B8" w14:textId="77777777" w:rsidR="0011348C" w:rsidRPr="0011348C" w:rsidRDefault="0011348C" w:rsidP="0011348C">
      <w:pPr>
        <w:numPr>
          <w:ilvl w:val="0"/>
          <w:numId w:val="106"/>
        </w:numPr>
        <w:tabs>
          <w:tab w:val="num" w:pos="720"/>
        </w:tabs>
        <w:rPr>
          <w:lang w:val="vi-VN"/>
        </w:rPr>
      </w:pPr>
      <w:r w:rsidRPr="0011348C">
        <w:rPr>
          <w:b/>
          <w:bCs/>
          <w:lang w:val="vi-VN"/>
        </w:rPr>
        <w:t>Add(int Id)</w:t>
      </w:r>
      <w:r w:rsidRPr="0011348C">
        <w:rPr>
          <w:lang w:val="vi-VN"/>
        </w:rPr>
        <w:t>:</w:t>
      </w:r>
    </w:p>
    <w:p w14:paraId="2B1DD8AE" w14:textId="77777777" w:rsidR="0011348C" w:rsidRPr="0011348C" w:rsidRDefault="0011348C" w:rsidP="0011348C">
      <w:pPr>
        <w:numPr>
          <w:ilvl w:val="1"/>
          <w:numId w:val="107"/>
        </w:numPr>
        <w:rPr>
          <w:lang w:val="vi-VN"/>
        </w:rPr>
      </w:pPr>
      <w:r w:rsidRPr="0011348C">
        <w:rPr>
          <w:lang w:val="vi-VN"/>
        </w:rPr>
        <w:t>Kiểm tra xem người dùng đã đăng nhập chưa.</w:t>
      </w:r>
    </w:p>
    <w:p w14:paraId="330E49C7" w14:textId="77777777" w:rsidR="0011348C" w:rsidRPr="0011348C" w:rsidRDefault="0011348C" w:rsidP="0011348C">
      <w:pPr>
        <w:numPr>
          <w:ilvl w:val="1"/>
          <w:numId w:val="107"/>
        </w:numPr>
        <w:rPr>
          <w:lang w:val="vi-VN"/>
        </w:rPr>
      </w:pPr>
      <w:r w:rsidRPr="0011348C">
        <w:rPr>
          <w:lang w:val="vi-VN"/>
        </w:rPr>
        <w:t>Thêm sản phẩm vào giỏ hàng nếu chưa có hoặc tăng số lượng nếu sản phẩm đã tồn tại trong giỏ hàng.</w:t>
      </w:r>
    </w:p>
    <w:p w14:paraId="46312478" w14:textId="77777777" w:rsidR="0011348C" w:rsidRPr="0011348C" w:rsidRDefault="0011348C" w:rsidP="0011348C">
      <w:pPr>
        <w:numPr>
          <w:ilvl w:val="1"/>
          <w:numId w:val="107"/>
        </w:numPr>
        <w:rPr>
          <w:lang w:val="vi-VN"/>
        </w:rPr>
      </w:pPr>
      <w:r w:rsidRPr="0011348C">
        <w:rPr>
          <w:lang w:val="vi-VN"/>
        </w:rPr>
        <w:t>Lưu trạng thái giỏ hàng vào Session và trả về thông báo thành công.</w:t>
      </w:r>
    </w:p>
    <w:p w14:paraId="6650ECE1" w14:textId="77777777" w:rsidR="0011348C" w:rsidRPr="0011348C" w:rsidRDefault="0011348C" w:rsidP="0011348C">
      <w:pPr>
        <w:numPr>
          <w:ilvl w:val="0"/>
          <w:numId w:val="106"/>
        </w:numPr>
        <w:tabs>
          <w:tab w:val="num" w:pos="720"/>
        </w:tabs>
        <w:rPr>
          <w:lang w:val="vi-VN"/>
        </w:rPr>
      </w:pPr>
      <w:r w:rsidRPr="0011348C">
        <w:rPr>
          <w:b/>
          <w:bCs/>
          <w:lang w:val="vi-VN"/>
        </w:rPr>
        <w:lastRenderedPageBreak/>
        <w:t>Decrease(int Id)</w:t>
      </w:r>
      <w:r w:rsidRPr="0011348C">
        <w:rPr>
          <w:lang w:val="vi-VN"/>
        </w:rPr>
        <w:t>: Giảm số lượng sản phẩm trong giỏ hàng. Nếu số lượng là 1, xóa sản phẩm khỏi giỏ hàng.</w:t>
      </w:r>
    </w:p>
    <w:p w14:paraId="499C530C" w14:textId="77777777" w:rsidR="0011348C" w:rsidRPr="0011348C" w:rsidRDefault="0011348C" w:rsidP="0011348C">
      <w:pPr>
        <w:numPr>
          <w:ilvl w:val="0"/>
          <w:numId w:val="106"/>
        </w:numPr>
        <w:tabs>
          <w:tab w:val="num" w:pos="720"/>
        </w:tabs>
        <w:rPr>
          <w:lang w:val="vi-VN"/>
        </w:rPr>
      </w:pPr>
      <w:r w:rsidRPr="0011348C">
        <w:rPr>
          <w:b/>
          <w:bCs/>
          <w:lang w:val="vi-VN"/>
        </w:rPr>
        <w:t>Increase(int Id)</w:t>
      </w:r>
      <w:r w:rsidRPr="0011348C">
        <w:rPr>
          <w:lang w:val="vi-VN"/>
        </w:rPr>
        <w:t>: Tăng số lượng sản phẩm trong giỏ hàng.</w:t>
      </w:r>
    </w:p>
    <w:p w14:paraId="0D2ACF00" w14:textId="77777777" w:rsidR="0011348C" w:rsidRPr="0011348C" w:rsidRDefault="0011348C" w:rsidP="0011348C">
      <w:pPr>
        <w:numPr>
          <w:ilvl w:val="0"/>
          <w:numId w:val="106"/>
        </w:numPr>
        <w:tabs>
          <w:tab w:val="num" w:pos="720"/>
        </w:tabs>
        <w:rPr>
          <w:lang w:val="vi-VN"/>
        </w:rPr>
      </w:pPr>
      <w:r w:rsidRPr="0011348C">
        <w:rPr>
          <w:b/>
          <w:bCs/>
          <w:lang w:val="vi-VN"/>
        </w:rPr>
        <w:t>Remove(int Id)</w:t>
      </w:r>
      <w:r w:rsidRPr="0011348C">
        <w:rPr>
          <w:lang w:val="vi-VN"/>
        </w:rPr>
        <w:t>: Xóa sản phẩm có Id cụ thể ra khỏi giỏ hàng.</w:t>
      </w:r>
    </w:p>
    <w:p w14:paraId="3E53EC19" w14:textId="77777777" w:rsidR="0011348C" w:rsidRPr="0011348C" w:rsidRDefault="0011348C" w:rsidP="0011348C">
      <w:pPr>
        <w:numPr>
          <w:ilvl w:val="0"/>
          <w:numId w:val="106"/>
        </w:numPr>
        <w:tabs>
          <w:tab w:val="num" w:pos="720"/>
        </w:tabs>
        <w:rPr>
          <w:lang w:val="vi-VN"/>
        </w:rPr>
      </w:pPr>
      <w:r w:rsidRPr="0011348C">
        <w:rPr>
          <w:b/>
          <w:bCs/>
          <w:lang w:val="vi-VN"/>
        </w:rPr>
        <w:t>Clear(int Id)</w:t>
      </w:r>
      <w:r w:rsidRPr="0011348C">
        <w:rPr>
          <w:lang w:val="vi-VN"/>
        </w:rPr>
        <w:t>: Xóa toàn bộ sản phẩm trong giỏ hàng và làm trống Session.</w:t>
      </w:r>
    </w:p>
    <w:p w14:paraId="1EACB1AD" w14:textId="77777777" w:rsidR="0011348C" w:rsidRPr="0011348C" w:rsidRDefault="0011348C" w:rsidP="00F13AE9">
      <w:pPr>
        <w:pStyle w:val="Style1"/>
        <w:rPr>
          <w:lang w:val="vi-VN"/>
        </w:rPr>
      </w:pPr>
      <w:r w:rsidRPr="0011348C">
        <w:rPr>
          <w:lang w:val="vi-VN"/>
        </w:rPr>
        <w:t>BrandController:</w:t>
      </w:r>
    </w:p>
    <w:p w14:paraId="622909F2" w14:textId="77777777" w:rsidR="0011348C" w:rsidRPr="0011348C" w:rsidRDefault="0011348C" w:rsidP="0011348C">
      <w:pPr>
        <w:numPr>
          <w:ilvl w:val="0"/>
          <w:numId w:val="108"/>
        </w:numPr>
        <w:tabs>
          <w:tab w:val="num" w:pos="720"/>
        </w:tabs>
        <w:rPr>
          <w:lang w:val="vi-VN"/>
        </w:rPr>
      </w:pPr>
      <w:r w:rsidRPr="0011348C">
        <w:rPr>
          <w:b/>
          <w:bCs/>
          <w:lang w:val="vi-VN"/>
        </w:rPr>
        <w:t>Index(string Slug)</w:t>
      </w:r>
      <w:r w:rsidRPr="0011348C">
        <w:rPr>
          <w:lang w:val="vi-VN"/>
        </w:rPr>
        <w:t>:</w:t>
      </w:r>
    </w:p>
    <w:p w14:paraId="5B6F696C" w14:textId="77777777" w:rsidR="0011348C" w:rsidRPr="0011348C" w:rsidRDefault="0011348C" w:rsidP="0011348C">
      <w:pPr>
        <w:pStyle w:val="ListParagraph"/>
        <w:numPr>
          <w:ilvl w:val="0"/>
          <w:numId w:val="109"/>
        </w:numPr>
        <w:rPr>
          <w:lang w:val="vi-VN"/>
        </w:rPr>
      </w:pPr>
      <w:r w:rsidRPr="0011348C">
        <w:rPr>
          <w:lang w:val="vi-VN"/>
        </w:rPr>
        <w:t>Lấy thông tin thương hiệu dựa trên Slug.</w:t>
      </w:r>
    </w:p>
    <w:p w14:paraId="5C2C2C46" w14:textId="77777777" w:rsidR="0011348C" w:rsidRPr="0011348C" w:rsidRDefault="0011348C" w:rsidP="0011348C">
      <w:pPr>
        <w:pStyle w:val="ListParagraph"/>
        <w:numPr>
          <w:ilvl w:val="0"/>
          <w:numId w:val="109"/>
        </w:numPr>
        <w:rPr>
          <w:lang w:val="vi-VN"/>
        </w:rPr>
      </w:pPr>
      <w:r w:rsidRPr="0011348C">
        <w:rPr>
          <w:lang w:val="vi-VN"/>
        </w:rPr>
        <w:t>Hiển thị danh sách sản phẩm thuộc thương hiệu tương ứng.</w:t>
      </w:r>
    </w:p>
    <w:p w14:paraId="25AB63AE" w14:textId="77777777" w:rsidR="0011348C" w:rsidRPr="0011348C" w:rsidRDefault="0011348C" w:rsidP="0011348C">
      <w:pPr>
        <w:pStyle w:val="ListParagraph"/>
        <w:numPr>
          <w:ilvl w:val="0"/>
          <w:numId w:val="109"/>
        </w:numPr>
        <w:rPr>
          <w:lang w:val="vi-VN"/>
        </w:rPr>
      </w:pPr>
      <w:r w:rsidRPr="0011348C">
        <w:rPr>
          <w:lang w:val="vi-VN"/>
        </w:rPr>
        <w:t>Nếu thương hiệu không tồn tại, chuyển hướng về trang danh sách mặc định (Index).</w:t>
      </w:r>
    </w:p>
    <w:p w14:paraId="3F37AECF" w14:textId="77777777" w:rsidR="0011348C" w:rsidRPr="0011348C" w:rsidRDefault="0011348C" w:rsidP="00F13AE9">
      <w:pPr>
        <w:pStyle w:val="Style1"/>
        <w:rPr>
          <w:lang w:val="vi-VN"/>
        </w:rPr>
      </w:pPr>
      <w:r w:rsidRPr="0011348C">
        <w:rPr>
          <w:lang w:val="vi-VN"/>
        </w:rPr>
        <w:t>AccountController:</w:t>
      </w:r>
    </w:p>
    <w:p w14:paraId="563A08E6" w14:textId="77777777" w:rsidR="0011348C" w:rsidRPr="0011348C" w:rsidRDefault="0011348C" w:rsidP="0011348C">
      <w:pPr>
        <w:numPr>
          <w:ilvl w:val="0"/>
          <w:numId w:val="110"/>
        </w:numPr>
        <w:tabs>
          <w:tab w:val="num" w:pos="720"/>
        </w:tabs>
        <w:rPr>
          <w:lang w:val="vi-VN"/>
        </w:rPr>
      </w:pPr>
      <w:r w:rsidRPr="0011348C">
        <w:rPr>
          <w:b/>
          <w:bCs/>
          <w:lang w:val="vi-VN"/>
        </w:rPr>
        <w:t>Login(string returnUrl)</w:t>
      </w:r>
      <w:r w:rsidRPr="0011348C">
        <w:rPr>
          <w:lang w:val="vi-VN"/>
        </w:rPr>
        <w:t>: Hiển thị trang đăng nhập. Nhận đường dẫn trả về sau khi đăng nhập thành công.</w:t>
      </w:r>
    </w:p>
    <w:p w14:paraId="0B744742" w14:textId="77777777" w:rsidR="0011348C" w:rsidRPr="0011348C" w:rsidRDefault="0011348C" w:rsidP="0011348C">
      <w:pPr>
        <w:numPr>
          <w:ilvl w:val="0"/>
          <w:numId w:val="110"/>
        </w:numPr>
        <w:tabs>
          <w:tab w:val="num" w:pos="720"/>
        </w:tabs>
        <w:rPr>
          <w:lang w:val="vi-VN"/>
        </w:rPr>
      </w:pPr>
      <w:r w:rsidRPr="0011348C">
        <w:rPr>
          <w:b/>
          <w:bCs/>
          <w:lang w:val="vi-VN"/>
        </w:rPr>
        <w:t>Login(LoginViewModel loginVM)</w:t>
      </w:r>
      <w:r w:rsidRPr="0011348C">
        <w:rPr>
          <w:lang w:val="vi-VN"/>
        </w:rPr>
        <w:t>:</w:t>
      </w:r>
    </w:p>
    <w:p w14:paraId="06DE7171" w14:textId="77777777" w:rsidR="0011348C" w:rsidRPr="0011348C" w:rsidRDefault="0011348C" w:rsidP="0011348C">
      <w:pPr>
        <w:pStyle w:val="ListParagraph"/>
        <w:numPr>
          <w:ilvl w:val="0"/>
          <w:numId w:val="111"/>
        </w:numPr>
        <w:rPr>
          <w:lang w:val="vi-VN"/>
        </w:rPr>
      </w:pPr>
      <w:r w:rsidRPr="0011348C">
        <w:rPr>
          <w:lang w:val="vi-VN"/>
        </w:rPr>
        <w:t>Xác thực thông tin đăng nhập từ người dùng.</w:t>
      </w:r>
    </w:p>
    <w:p w14:paraId="1EB2B3F3" w14:textId="77777777" w:rsidR="0011348C" w:rsidRPr="0011348C" w:rsidRDefault="0011348C" w:rsidP="0011348C">
      <w:pPr>
        <w:pStyle w:val="ListParagraph"/>
        <w:numPr>
          <w:ilvl w:val="0"/>
          <w:numId w:val="111"/>
        </w:numPr>
        <w:rPr>
          <w:lang w:val="vi-VN"/>
        </w:rPr>
      </w:pPr>
      <w:r w:rsidRPr="0011348C">
        <w:rPr>
          <w:lang w:val="vi-VN"/>
        </w:rPr>
        <w:t>Chuyển hướng về returnUrl nếu đăng nhập thành công, hoặc hiển thị thông báo lỗi nếu thông tin không hợp lệ.</w:t>
      </w:r>
    </w:p>
    <w:p w14:paraId="48AE3816" w14:textId="77777777" w:rsidR="0011348C" w:rsidRPr="0011348C" w:rsidRDefault="0011348C" w:rsidP="0011348C">
      <w:pPr>
        <w:numPr>
          <w:ilvl w:val="0"/>
          <w:numId w:val="110"/>
        </w:numPr>
        <w:tabs>
          <w:tab w:val="num" w:pos="720"/>
        </w:tabs>
        <w:rPr>
          <w:lang w:val="vi-VN"/>
        </w:rPr>
      </w:pPr>
      <w:r w:rsidRPr="0011348C">
        <w:rPr>
          <w:b/>
          <w:bCs/>
          <w:lang w:val="vi-VN"/>
        </w:rPr>
        <w:t>Create()</w:t>
      </w:r>
      <w:r w:rsidRPr="0011348C">
        <w:rPr>
          <w:lang w:val="vi-VN"/>
        </w:rPr>
        <w:t>: Hiển thị trang tạo tài khoản người dùng.</w:t>
      </w:r>
    </w:p>
    <w:p w14:paraId="5EAA706B" w14:textId="77777777" w:rsidR="0011348C" w:rsidRPr="0011348C" w:rsidRDefault="0011348C" w:rsidP="0011348C">
      <w:pPr>
        <w:numPr>
          <w:ilvl w:val="0"/>
          <w:numId w:val="110"/>
        </w:numPr>
        <w:tabs>
          <w:tab w:val="num" w:pos="720"/>
        </w:tabs>
        <w:rPr>
          <w:lang w:val="vi-VN"/>
        </w:rPr>
      </w:pPr>
      <w:r w:rsidRPr="0011348C">
        <w:rPr>
          <w:b/>
          <w:bCs/>
          <w:lang w:val="vi-VN"/>
        </w:rPr>
        <w:t>Create(UserModel user)</w:t>
      </w:r>
      <w:r w:rsidRPr="0011348C">
        <w:rPr>
          <w:lang w:val="vi-VN"/>
        </w:rPr>
        <w:t>:</w:t>
      </w:r>
    </w:p>
    <w:p w14:paraId="4BA79D33" w14:textId="77777777" w:rsidR="0011348C" w:rsidRPr="0011348C" w:rsidRDefault="0011348C" w:rsidP="0011348C">
      <w:pPr>
        <w:pStyle w:val="ListParagraph"/>
        <w:numPr>
          <w:ilvl w:val="0"/>
          <w:numId w:val="111"/>
        </w:numPr>
        <w:rPr>
          <w:lang w:val="vi-VN"/>
        </w:rPr>
      </w:pPr>
      <w:r w:rsidRPr="0011348C">
        <w:rPr>
          <w:lang w:val="vi-VN"/>
        </w:rPr>
        <w:t>Tạo tài khoản mới dựa trên thông tin người dùng cung cấp.</w:t>
      </w:r>
    </w:p>
    <w:p w14:paraId="78468FAE" w14:textId="77777777" w:rsidR="0011348C" w:rsidRPr="0011348C" w:rsidRDefault="0011348C" w:rsidP="0011348C">
      <w:pPr>
        <w:pStyle w:val="ListParagraph"/>
        <w:numPr>
          <w:ilvl w:val="0"/>
          <w:numId w:val="111"/>
        </w:numPr>
        <w:rPr>
          <w:lang w:val="vi-VN"/>
        </w:rPr>
      </w:pPr>
      <w:r w:rsidRPr="0011348C">
        <w:rPr>
          <w:lang w:val="vi-VN"/>
        </w:rPr>
        <w:t>Nếu tạo tài khoản thành công, hiển thị thông báo và chuyển hướng đến trang đăng nhập.</w:t>
      </w:r>
    </w:p>
    <w:p w14:paraId="46030477" w14:textId="77777777" w:rsidR="0011348C" w:rsidRPr="0011348C" w:rsidRDefault="0011348C" w:rsidP="0011348C">
      <w:pPr>
        <w:pStyle w:val="ListParagraph"/>
        <w:numPr>
          <w:ilvl w:val="0"/>
          <w:numId w:val="111"/>
        </w:numPr>
        <w:rPr>
          <w:lang w:val="vi-VN"/>
        </w:rPr>
      </w:pPr>
      <w:r w:rsidRPr="0011348C">
        <w:rPr>
          <w:lang w:val="vi-VN"/>
        </w:rPr>
        <w:t>Nếu có lỗi, hiển thị danh sách lỗi.</w:t>
      </w:r>
    </w:p>
    <w:p w14:paraId="7CCF259D" w14:textId="77777777" w:rsidR="0011348C" w:rsidRPr="0011348C" w:rsidRDefault="0011348C" w:rsidP="0011348C">
      <w:pPr>
        <w:numPr>
          <w:ilvl w:val="0"/>
          <w:numId w:val="110"/>
        </w:numPr>
        <w:tabs>
          <w:tab w:val="num" w:pos="720"/>
        </w:tabs>
        <w:rPr>
          <w:lang w:val="vi-VN"/>
        </w:rPr>
      </w:pPr>
      <w:r w:rsidRPr="0011348C">
        <w:rPr>
          <w:b/>
          <w:bCs/>
          <w:lang w:val="vi-VN"/>
        </w:rPr>
        <w:t>Logout(string returnUrl = "/")</w:t>
      </w:r>
      <w:r w:rsidRPr="0011348C">
        <w:rPr>
          <w:lang w:val="vi-VN"/>
        </w:rPr>
        <w:t>:</w:t>
      </w:r>
    </w:p>
    <w:p w14:paraId="31E2F6D1" w14:textId="77777777" w:rsidR="0011348C" w:rsidRPr="0011348C" w:rsidRDefault="0011348C" w:rsidP="0011348C">
      <w:pPr>
        <w:pStyle w:val="ListParagraph"/>
        <w:numPr>
          <w:ilvl w:val="0"/>
          <w:numId w:val="111"/>
        </w:numPr>
        <w:rPr>
          <w:lang w:val="vi-VN"/>
        </w:rPr>
      </w:pPr>
      <w:r w:rsidRPr="0011348C">
        <w:rPr>
          <w:lang w:val="vi-VN"/>
        </w:rPr>
        <w:t>Đăng xuất người dùng khỏi hệ thống.</w:t>
      </w:r>
    </w:p>
    <w:p w14:paraId="6B237049" w14:textId="77777777" w:rsidR="0011348C" w:rsidRPr="0011348C" w:rsidRDefault="0011348C" w:rsidP="0011348C">
      <w:pPr>
        <w:pStyle w:val="ListParagraph"/>
        <w:numPr>
          <w:ilvl w:val="0"/>
          <w:numId w:val="111"/>
        </w:numPr>
        <w:rPr>
          <w:lang w:val="vi-VN"/>
        </w:rPr>
      </w:pPr>
      <w:r w:rsidRPr="0011348C">
        <w:rPr>
          <w:lang w:val="vi-VN"/>
        </w:rPr>
        <w:t>Chuyển hướng về returnUrl (mặc định là trang chủ).</w:t>
      </w:r>
    </w:p>
    <w:p w14:paraId="6F141D70" w14:textId="7E7B7A9F" w:rsidR="0011348C" w:rsidRPr="0011348C" w:rsidRDefault="0011348C" w:rsidP="00F13AE9">
      <w:pPr>
        <w:pStyle w:val="Style1"/>
      </w:pPr>
      <w:r w:rsidRPr="0011348C">
        <w:lastRenderedPageBreak/>
        <w:t>View</w:t>
      </w:r>
      <w:r w:rsidRPr="0011348C">
        <w:rPr>
          <w:lang w:val="vi-VN"/>
        </w:rPr>
        <w:t>Controller:</w:t>
      </w:r>
    </w:p>
    <w:p w14:paraId="5660CDB9" w14:textId="3E2E9F91" w:rsidR="00AA64FF" w:rsidRPr="0011348C" w:rsidRDefault="0011348C" w:rsidP="0011348C">
      <w:pPr>
        <w:numPr>
          <w:ilvl w:val="0"/>
          <w:numId w:val="108"/>
        </w:numPr>
        <w:tabs>
          <w:tab w:val="num" w:pos="720"/>
        </w:tabs>
        <w:rPr>
          <w:lang w:val="vi-VN"/>
        </w:rPr>
      </w:pPr>
      <w:r w:rsidRPr="0011348C">
        <w:rPr>
          <w:b/>
          <w:bCs/>
          <w:lang w:val="vi-VN"/>
        </w:rPr>
        <w:t>Index</w:t>
      </w:r>
      <w:r w:rsidRPr="0011348C">
        <w:rPr>
          <w:lang w:val="vi-VN"/>
        </w:rPr>
        <w:t>:</w:t>
      </w:r>
      <w:r>
        <w:t xml:space="preserve"> Trả về trang About.</w:t>
      </w:r>
    </w:p>
    <w:p w14:paraId="49397075" w14:textId="18DDF30D" w:rsidR="001F5826" w:rsidRDefault="001F5826" w:rsidP="001F5826">
      <w:pPr>
        <w:pStyle w:val="Heading3"/>
      </w:pPr>
      <w:r w:rsidRPr="001F5826">
        <w:t>Cấu trúc Controller</w:t>
      </w:r>
      <w:r w:rsidR="0011348C">
        <w:t>s</w:t>
      </w:r>
      <w:r w:rsidRPr="001F5826">
        <w:t xml:space="preserve"> của trang Admin</w:t>
      </w:r>
    </w:p>
    <w:p w14:paraId="742B1CB7" w14:textId="072217C6" w:rsidR="0011348C" w:rsidRPr="0011348C" w:rsidRDefault="0011348C" w:rsidP="0011348C">
      <w:r w:rsidRPr="0011348C">
        <w:rPr>
          <w:noProof/>
        </w:rPr>
        <w:drawing>
          <wp:anchor distT="0" distB="0" distL="114300" distR="114300" simplePos="0" relativeHeight="251706368" behindDoc="1" locked="0" layoutInCell="1" allowOverlap="1" wp14:anchorId="57D2950E" wp14:editId="7177B540">
            <wp:simplePos x="0" y="0"/>
            <wp:positionH relativeFrom="column">
              <wp:posOffset>1786890</wp:posOffset>
            </wp:positionH>
            <wp:positionV relativeFrom="paragraph">
              <wp:posOffset>53340</wp:posOffset>
            </wp:positionV>
            <wp:extent cx="2124075" cy="1628775"/>
            <wp:effectExtent l="0" t="0" r="9525" b="9525"/>
            <wp:wrapTight wrapText="bothSides">
              <wp:wrapPolygon edited="0">
                <wp:start x="0" y="0"/>
                <wp:lineTo x="0" y="21474"/>
                <wp:lineTo x="21503" y="21474"/>
                <wp:lineTo x="21503" y="0"/>
                <wp:lineTo x="0" y="0"/>
              </wp:wrapPolygon>
            </wp:wrapTight>
            <wp:docPr id="482687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87050" name=""/>
                    <pic:cNvPicPr/>
                  </pic:nvPicPr>
                  <pic:blipFill>
                    <a:blip r:embed="rId19">
                      <a:extLst>
                        <a:ext uri="{28A0092B-C50C-407E-A947-70E740481C1C}">
                          <a14:useLocalDpi xmlns:a14="http://schemas.microsoft.com/office/drawing/2010/main" val="0"/>
                        </a:ext>
                      </a:extLst>
                    </a:blip>
                    <a:stretch>
                      <a:fillRect/>
                    </a:stretch>
                  </pic:blipFill>
                  <pic:spPr>
                    <a:xfrm>
                      <a:off x="0" y="0"/>
                      <a:ext cx="2124075" cy="1628775"/>
                    </a:xfrm>
                    <a:prstGeom prst="rect">
                      <a:avLst/>
                    </a:prstGeom>
                  </pic:spPr>
                </pic:pic>
              </a:graphicData>
            </a:graphic>
            <wp14:sizeRelH relativeFrom="page">
              <wp14:pctWidth>0</wp14:pctWidth>
            </wp14:sizeRelH>
            <wp14:sizeRelV relativeFrom="page">
              <wp14:pctHeight>0</wp14:pctHeight>
            </wp14:sizeRelV>
          </wp:anchor>
        </w:drawing>
      </w:r>
    </w:p>
    <w:p w14:paraId="1A26CEE2" w14:textId="77777777" w:rsidR="0011348C" w:rsidRDefault="0011348C" w:rsidP="0011348C"/>
    <w:p w14:paraId="46C5178E" w14:textId="77777777" w:rsidR="0011348C" w:rsidRDefault="0011348C" w:rsidP="0011348C"/>
    <w:p w14:paraId="44E39F18" w14:textId="77777777" w:rsidR="0011348C" w:rsidRDefault="0011348C" w:rsidP="0011348C"/>
    <w:p w14:paraId="2675B15D" w14:textId="41F6ABF2" w:rsidR="0011348C" w:rsidRDefault="0011348C" w:rsidP="0011348C">
      <w:r>
        <w:rPr>
          <w:noProof/>
        </w:rPr>
        <mc:AlternateContent>
          <mc:Choice Requires="wps">
            <w:drawing>
              <wp:anchor distT="0" distB="0" distL="114300" distR="114300" simplePos="0" relativeHeight="251708416" behindDoc="1" locked="0" layoutInCell="1" allowOverlap="1" wp14:anchorId="0C5CC82E" wp14:editId="042781DB">
                <wp:simplePos x="0" y="0"/>
                <wp:positionH relativeFrom="column">
                  <wp:posOffset>1358265</wp:posOffset>
                </wp:positionH>
                <wp:positionV relativeFrom="paragraph">
                  <wp:posOffset>295275</wp:posOffset>
                </wp:positionV>
                <wp:extent cx="2971800" cy="635"/>
                <wp:effectExtent l="0" t="0" r="0" b="0"/>
                <wp:wrapTight wrapText="bothSides">
                  <wp:wrapPolygon edited="0">
                    <wp:start x="0" y="0"/>
                    <wp:lineTo x="0" y="20463"/>
                    <wp:lineTo x="21462" y="20463"/>
                    <wp:lineTo x="21462" y="0"/>
                    <wp:lineTo x="0" y="0"/>
                  </wp:wrapPolygon>
                </wp:wrapTight>
                <wp:docPr id="2138777169" name="Text Box 1"/>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25FD818F" w14:textId="59D1BD7B" w:rsidR="0011348C" w:rsidRPr="0011348C" w:rsidRDefault="0011348C" w:rsidP="0011348C">
                            <w:pPr>
                              <w:pStyle w:val="hnh"/>
                              <w:rPr>
                                <w:bCs/>
                                <w:sz w:val="26"/>
                                <w:szCs w:val="24"/>
                              </w:rPr>
                            </w:pPr>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6</w:t>
                            </w:r>
                            <w:r>
                              <w:fldChar w:fldCharType="end"/>
                            </w:r>
                            <w:r>
                              <w:t xml:space="preserve">. </w:t>
                            </w:r>
                            <w:r w:rsidRPr="0011348C">
                              <w:rPr>
                                <w:b w:val="0"/>
                              </w:rPr>
                              <w:t>Cấu trúc Controllers trang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5CC82E" id="_x0000_s1036" type="#_x0000_t202" style="position:absolute;left:0;text-align:left;margin-left:106.95pt;margin-top:23.25pt;width:234pt;height:.05pt;z-index:-25160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" stroked="f">
                <v:textbox style="mso-fit-shape-to-text:t" inset="0,0,0,0">
                  <w:txbxContent>
                    <w:p w14:paraId="25FD818F" w14:textId="59D1BD7B" w:rsidR="0011348C" w:rsidRPr="0011348C" w:rsidRDefault="0011348C" w:rsidP="0011348C">
                      <w:pPr>
                        <w:pStyle w:val="hnh"/>
                        <w:rPr>
                          <w:bCs/>
                          <w:sz w:val="26"/>
                          <w:szCs w:val="24"/>
                        </w:rPr>
                      </w:pPr>
                      <w:r>
                        <w:t xml:space="preserve">Hình </w:t>
                      </w:r>
                      <w:r>
                        <w:fldChar w:fldCharType="begin"/>
                      </w:r>
                      <w:r>
                        <w:instrText xml:space="preserve"> STYLEREF 1 \s </w:instrText>
                      </w:r>
                      <w:r>
                        <w:fldChar w:fldCharType="separate"/>
                      </w:r>
                      <w:r>
                        <w:t>3</w:t>
                      </w:r>
                      <w:r>
                        <w:fldChar w:fldCharType="end"/>
                      </w:r>
                      <w:r>
                        <w:t>.</w:t>
                      </w:r>
                      <w:r>
                        <w:fldChar w:fldCharType="begin"/>
                      </w:r>
                      <w:r>
                        <w:instrText xml:space="preserve"> SEQ Hình \* ARABIC \s 1 </w:instrText>
                      </w:r>
                      <w:r>
                        <w:fldChar w:fldCharType="separate"/>
                      </w:r>
                      <w:r>
                        <w:t>6</w:t>
                      </w:r>
                      <w:r>
                        <w:fldChar w:fldCharType="end"/>
                      </w:r>
                      <w:r>
                        <w:t xml:space="preserve">. </w:t>
                      </w:r>
                      <w:r w:rsidRPr="0011348C">
                        <w:rPr>
                          <w:b w:val="0"/>
                        </w:rPr>
                        <w:t>Cấu trúc Controllers trang Admin</w:t>
                      </w:r>
                    </w:p>
                  </w:txbxContent>
                </v:textbox>
                <w10:wrap type="tight"/>
              </v:shape>
            </w:pict>
          </mc:Fallback>
        </mc:AlternateContent>
      </w:r>
    </w:p>
    <w:p w14:paraId="318DCCE5" w14:textId="7050A41F" w:rsidR="0011348C" w:rsidRPr="0011348C" w:rsidRDefault="0011348C" w:rsidP="0011348C">
      <w:pPr>
        <w:ind w:firstLine="0"/>
      </w:pPr>
    </w:p>
    <w:p w14:paraId="27FA2FCE" w14:textId="77777777" w:rsidR="0011348C" w:rsidRPr="0011348C" w:rsidRDefault="0011348C" w:rsidP="00F13AE9">
      <w:pPr>
        <w:pStyle w:val="Style1"/>
        <w:rPr>
          <w:lang w:val="vi-VN"/>
        </w:rPr>
      </w:pPr>
      <w:r w:rsidRPr="0011348C">
        <w:rPr>
          <w:lang w:val="vi-VN"/>
        </w:rPr>
        <w:t>UserController:</w:t>
      </w:r>
    </w:p>
    <w:p w14:paraId="4408B7AB" w14:textId="77777777" w:rsidR="0011348C" w:rsidRPr="0011348C" w:rsidRDefault="0011348C" w:rsidP="0011348C">
      <w:pPr>
        <w:numPr>
          <w:ilvl w:val="1"/>
          <w:numId w:val="115"/>
        </w:numPr>
        <w:rPr>
          <w:lang w:val="vi-VN"/>
        </w:rPr>
      </w:pPr>
      <w:r w:rsidRPr="0011348C">
        <w:rPr>
          <w:b/>
          <w:bCs/>
          <w:lang w:val="vi-VN"/>
        </w:rPr>
        <w:t>Index()</w:t>
      </w:r>
      <w:r w:rsidRPr="0011348C">
        <w:rPr>
          <w:lang w:val="vi-VN"/>
        </w:rPr>
        <w:t>: Hiển thị danh sách người dùng cùng vai trò của họ bằng cách liên kết dữ liệu từ các bảng Users, UserRoles, và Roles.</w:t>
      </w:r>
    </w:p>
    <w:p w14:paraId="1D7B000D" w14:textId="77777777" w:rsidR="0011348C" w:rsidRPr="0011348C" w:rsidRDefault="0011348C" w:rsidP="0011348C">
      <w:pPr>
        <w:numPr>
          <w:ilvl w:val="1"/>
          <w:numId w:val="115"/>
        </w:numPr>
        <w:rPr>
          <w:lang w:val="vi-VN"/>
        </w:rPr>
      </w:pPr>
      <w:r w:rsidRPr="0011348C">
        <w:rPr>
          <w:b/>
          <w:bCs/>
          <w:lang w:val="vi-VN"/>
        </w:rPr>
        <w:t>Create() [GET]</w:t>
      </w:r>
      <w:r w:rsidRPr="0011348C">
        <w:rPr>
          <w:lang w:val="vi-VN"/>
        </w:rPr>
        <w:t>: Hiển thị form để tạo người dùng mới, bao gồm danh sách vai trò có sẵn.</w:t>
      </w:r>
    </w:p>
    <w:p w14:paraId="12BDBFE7" w14:textId="77777777" w:rsidR="0011348C" w:rsidRPr="0011348C" w:rsidRDefault="0011348C" w:rsidP="0011348C">
      <w:pPr>
        <w:numPr>
          <w:ilvl w:val="1"/>
          <w:numId w:val="115"/>
        </w:numPr>
        <w:rPr>
          <w:lang w:val="vi-VN"/>
        </w:rPr>
      </w:pPr>
      <w:r w:rsidRPr="0011348C">
        <w:rPr>
          <w:b/>
          <w:bCs/>
          <w:lang w:val="vi-VN"/>
        </w:rPr>
        <w:t>Create(AppUserModel user) [POST]</w:t>
      </w:r>
      <w:r w:rsidRPr="0011348C">
        <w:rPr>
          <w:lang w:val="vi-VN"/>
        </w:rPr>
        <w:t>:</w:t>
      </w:r>
    </w:p>
    <w:p w14:paraId="1477B7D8" w14:textId="77777777" w:rsidR="0011348C" w:rsidRPr="0011348C" w:rsidRDefault="0011348C" w:rsidP="0011348C">
      <w:pPr>
        <w:pStyle w:val="ListParagraph"/>
        <w:numPr>
          <w:ilvl w:val="0"/>
          <w:numId w:val="118"/>
        </w:numPr>
        <w:rPr>
          <w:lang w:val="vi-VN"/>
        </w:rPr>
      </w:pPr>
      <w:r w:rsidRPr="0011348C">
        <w:rPr>
          <w:lang w:val="vi-VN"/>
        </w:rPr>
        <w:t>Tạo người dùng mới trong hệ thống.</w:t>
      </w:r>
    </w:p>
    <w:p w14:paraId="4FD4926A" w14:textId="77777777" w:rsidR="0011348C" w:rsidRPr="0011348C" w:rsidRDefault="0011348C" w:rsidP="0011348C">
      <w:pPr>
        <w:pStyle w:val="ListParagraph"/>
        <w:numPr>
          <w:ilvl w:val="0"/>
          <w:numId w:val="118"/>
        </w:numPr>
        <w:rPr>
          <w:lang w:val="vi-VN"/>
        </w:rPr>
      </w:pPr>
      <w:r w:rsidRPr="0011348C">
        <w:rPr>
          <w:lang w:val="vi-VN"/>
        </w:rPr>
        <w:t>Kiểm tra trùng tên người dùng, xác thực thông tin, và gán vai trò nếu hợp lệ.</w:t>
      </w:r>
    </w:p>
    <w:p w14:paraId="2901C826" w14:textId="77777777" w:rsidR="0011348C" w:rsidRPr="0011348C" w:rsidRDefault="0011348C" w:rsidP="0011348C">
      <w:pPr>
        <w:pStyle w:val="ListParagraph"/>
        <w:numPr>
          <w:ilvl w:val="0"/>
          <w:numId w:val="118"/>
        </w:numPr>
        <w:rPr>
          <w:lang w:val="vi-VN"/>
        </w:rPr>
      </w:pPr>
      <w:r w:rsidRPr="0011348C">
        <w:rPr>
          <w:lang w:val="vi-VN"/>
        </w:rPr>
        <w:t>Nếu tạo thành công, chuyển hướng về danh sách người dùng; nếu thất bại, hiển thị lỗi.</w:t>
      </w:r>
    </w:p>
    <w:p w14:paraId="446812E6" w14:textId="77777777" w:rsidR="0011348C" w:rsidRPr="0011348C" w:rsidRDefault="0011348C" w:rsidP="0011348C">
      <w:pPr>
        <w:pStyle w:val="ListParagraph"/>
        <w:numPr>
          <w:ilvl w:val="0"/>
          <w:numId w:val="121"/>
        </w:numPr>
        <w:rPr>
          <w:lang w:val="vi-VN"/>
        </w:rPr>
      </w:pPr>
      <w:r w:rsidRPr="0011348C">
        <w:rPr>
          <w:b/>
          <w:bCs/>
          <w:lang w:val="vi-VN"/>
        </w:rPr>
        <w:t>Edit(string id) [GET]</w:t>
      </w:r>
      <w:r w:rsidRPr="0011348C">
        <w:rPr>
          <w:lang w:val="vi-VN"/>
        </w:rPr>
        <w:t>: Hiển thị form chỉnh sửa thông tin người dùng dựa trên id.</w:t>
      </w:r>
    </w:p>
    <w:p w14:paraId="67A9EB20" w14:textId="77777777" w:rsidR="0011348C" w:rsidRPr="0011348C" w:rsidRDefault="0011348C" w:rsidP="0011348C">
      <w:pPr>
        <w:pStyle w:val="ListParagraph"/>
        <w:numPr>
          <w:ilvl w:val="0"/>
          <w:numId w:val="121"/>
        </w:numPr>
        <w:rPr>
          <w:lang w:val="vi-VN"/>
        </w:rPr>
      </w:pPr>
      <w:r w:rsidRPr="0011348C">
        <w:rPr>
          <w:b/>
          <w:bCs/>
          <w:lang w:val="vi-VN"/>
        </w:rPr>
        <w:t>Edit(string id, AppUserModel user) [POST]</w:t>
      </w:r>
      <w:r w:rsidRPr="0011348C">
        <w:rPr>
          <w:lang w:val="vi-VN"/>
        </w:rPr>
        <w:t>:</w:t>
      </w:r>
    </w:p>
    <w:p w14:paraId="7CAE2834" w14:textId="77777777" w:rsidR="0011348C" w:rsidRPr="0011348C" w:rsidRDefault="0011348C" w:rsidP="0011348C">
      <w:pPr>
        <w:numPr>
          <w:ilvl w:val="2"/>
          <w:numId w:val="122"/>
        </w:numPr>
        <w:rPr>
          <w:lang w:val="vi-VN"/>
        </w:rPr>
      </w:pPr>
      <w:r w:rsidRPr="0011348C">
        <w:rPr>
          <w:lang w:val="vi-VN"/>
        </w:rPr>
        <w:t>Cập nhật thông tin người dùng hiện tại.</w:t>
      </w:r>
    </w:p>
    <w:p w14:paraId="40493D37" w14:textId="77777777" w:rsidR="0011348C" w:rsidRPr="0011348C" w:rsidRDefault="0011348C" w:rsidP="0011348C">
      <w:pPr>
        <w:numPr>
          <w:ilvl w:val="2"/>
          <w:numId w:val="122"/>
        </w:numPr>
        <w:rPr>
          <w:lang w:val="vi-VN"/>
        </w:rPr>
      </w:pPr>
      <w:r w:rsidRPr="0011348C">
        <w:rPr>
          <w:lang w:val="vi-VN"/>
        </w:rPr>
        <w:t>Xóa vai trò cũ và gán vai trò mới nếu được chỉ định.</w:t>
      </w:r>
    </w:p>
    <w:p w14:paraId="54BE373A" w14:textId="77777777" w:rsidR="0011348C" w:rsidRPr="0011348C" w:rsidRDefault="0011348C" w:rsidP="0011348C">
      <w:pPr>
        <w:numPr>
          <w:ilvl w:val="2"/>
          <w:numId w:val="122"/>
        </w:numPr>
        <w:rPr>
          <w:lang w:val="vi-VN"/>
        </w:rPr>
      </w:pPr>
      <w:r w:rsidRPr="0011348C">
        <w:rPr>
          <w:lang w:val="vi-VN"/>
        </w:rPr>
        <w:t>Hiển thị thông báo thành công hoặc lỗi khi cập nhật.</w:t>
      </w:r>
    </w:p>
    <w:p w14:paraId="20599A84" w14:textId="0564DC4A" w:rsidR="0011348C" w:rsidRPr="0011348C" w:rsidRDefault="0011348C" w:rsidP="0011348C">
      <w:pPr>
        <w:pStyle w:val="ListParagraph"/>
        <w:numPr>
          <w:ilvl w:val="1"/>
          <w:numId w:val="124"/>
        </w:numPr>
        <w:rPr>
          <w:lang w:val="vi-VN"/>
        </w:rPr>
      </w:pPr>
      <w:r w:rsidRPr="0011348C">
        <w:rPr>
          <w:b/>
          <w:bCs/>
          <w:lang w:val="vi-VN"/>
        </w:rPr>
        <w:t>Delete(string id)</w:t>
      </w:r>
      <w:r w:rsidR="00D35682">
        <w:rPr>
          <w:b/>
          <w:bCs/>
        </w:rPr>
        <w:t>:</w:t>
      </w:r>
    </w:p>
    <w:p w14:paraId="288989C1" w14:textId="77777777" w:rsidR="0011348C" w:rsidRPr="0011348C" w:rsidRDefault="0011348C" w:rsidP="0011348C">
      <w:pPr>
        <w:pStyle w:val="ListParagraph"/>
        <w:numPr>
          <w:ilvl w:val="1"/>
          <w:numId w:val="123"/>
        </w:numPr>
        <w:rPr>
          <w:lang w:val="vi-VN"/>
        </w:rPr>
      </w:pPr>
      <w:r w:rsidRPr="0011348C">
        <w:rPr>
          <w:lang w:val="vi-VN"/>
        </w:rPr>
        <w:lastRenderedPageBreak/>
        <w:t>Xóa người dùng khỏi hệ thống dựa trên id.</w:t>
      </w:r>
    </w:p>
    <w:p w14:paraId="3F7675BF" w14:textId="77777777" w:rsidR="0011348C" w:rsidRPr="0011348C" w:rsidRDefault="0011348C" w:rsidP="0011348C">
      <w:pPr>
        <w:pStyle w:val="ListParagraph"/>
        <w:numPr>
          <w:ilvl w:val="1"/>
          <w:numId w:val="123"/>
        </w:numPr>
        <w:rPr>
          <w:lang w:val="vi-VN"/>
        </w:rPr>
      </w:pPr>
      <w:r w:rsidRPr="0011348C">
        <w:rPr>
          <w:lang w:val="vi-VN"/>
        </w:rPr>
        <w:t>Nếu thành công, chuyển hướng về danh sách người dùng; nếu thất bại, hiển thị trang lỗi.</w:t>
      </w:r>
    </w:p>
    <w:p w14:paraId="3E9008E9" w14:textId="2E30B2A3" w:rsidR="0011348C" w:rsidRPr="00F13AE9" w:rsidRDefault="0011348C" w:rsidP="0011348C">
      <w:pPr>
        <w:pStyle w:val="ListParagraph"/>
        <w:numPr>
          <w:ilvl w:val="1"/>
          <w:numId w:val="124"/>
        </w:numPr>
        <w:rPr>
          <w:lang w:val="vi-VN"/>
        </w:rPr>
      </w:pPr>
      <w:r w:rsidRPr="0011348C">
        <w:rPr>
          <w:b/>
          <w:bCs/>
          <w:lang w:val="vi-VN"/>
        </w:rPr>
        <w:t>AddIdentityErrors</w:t>
      </w:r>
      <w:r w:rsidR="00D35682">
        <w:rPr>
          <w:b/>
          <w:bCs/>
        </w:rPr>
        <w:t xml:space="preserve">: </w:t>
      </w:r>
      <w:r w:rsidRPr="0011348C">
        <w:rPr>
          <w:lang w:val="vi-VN"/>
        </w:rPr>
        <w:t>Phương thức hỗ trợ hiển thị danh sách lỗi từ kết quả của các thao tác Identity.</w:t>
      </w:r>
    </w:p>
    <w:p w14:paraId="0F1BA280" w14:textId="77777777" w:rsidR="00F13AE9" w:rsidRPr="00F13AE9" w:rsidRDefault="00F13AE9" w:rsidP="00F13AE9">
      <w:pPr>
        <w:pStyle w:val="Style1"/>
        <w:rPr>
          <w:lang w:val="vi-VN"/>
        </w:rPr>
      </w:pPr>
      <w:r w:rsidRPr="00F13AE9">
        <w:rPr>
          <w:lang w:val="vi-VN"/>
        </w:rPr>
        <w:t>RoleController:</w:t>
      </w:r>
    </w:p>
    <w:p w14:paraId="3235D0CF" w14:textId="77777777" w:rsidR="00F13AE9" w:rsidRPr="00F13AE9" w:rsidRDefault="00F13AE9" w:rsidP="00F13AE9">
      <w:pPr>
        <w:numPr>
          <w:ilvl w:val="0"/>
          <w:numId w:val="125"/>
        </w:numPr>
        <w:tabs>
          <w:tab w:val="num" w:pos="720"/>
        </w:tabs>
        <w:rPr>
          <w:lang w:val="vi-VN"/>
        </w:rPr>
      </w:pPr>
      <w:r w:rsidRPr="00F13AE9">
        <w:rPr>
          <w:b/>
          <w:bCs/>
          <w:lang w:val="vi-VN"/>
        </w:rPr>
        <w:t>Index()</w:t>
      </w:r>
      <w:r w:rsidRPr="00F13AE9">
        <w:rPr>
          <w:lang w:val="vi-VN"/>
        </w:rPr>
        <w:t>: Hiển thị danh sách các vai trò (Roles) được sắp xếp giảm dần theo Id.</w:t>
      </w:r>
    </w:p>
    <w:p w14:paraId="5598538A" w14:textId="77777777" w:rsidR="00F13AE9" w:rsidRPr="00F13AE9" w:rsidRDefault="00F13AE9" w:rsidP="00F13AE9">
      <w:pPr>
        <w:numPr>
          <w:ilvl w:val="0"/>
          <w:numId w:val="125"/>
        </w:numPr>
        <w:tabs>
          <w:tab w:val="num" w:pos="720"/>
        </w:tabs>
        <w:rPr>
          <w:lang w:val="vi-VN"/>
        </w:rPr>
      </w:pPr>
      <w:r w:rsidRPr="00F13AE9">
        <w:rPr>
          <w:b/>
          <w:bCs/>
          <w:lang w:val="vi-VN"/>
        </w:rPr>
        <w:t>Create() [GET]</w:t>
      </w:r>
      <w:r w:rsidRPr="00F13AE9">
        <w:rPr>
          <w:lang w:val="vi-VN"/>
        </w:rPr>
        <w:t>: Hiển thị form để tạo vai trò mới.</w:t>
      </w:r>
    </w:p>
    <w:p w14:paraId="4FC9B3C4" w14:textId="77777777" w:rsidR="00F13AE9" w:rsidRPr="00F13AE9" w:rsidRDefault="00F13AE9" w:rsidP="00F13AE9">
      <w:pPr>
        <w:numPr>
          <w:ilvl w:val="0"/>
          <w:numId w:val="125"/>
        </w:numPr>
        <w:tabs>
          <w:tab w:val="num" w:pos="720"/>
        </w:tabs>
        <w:rPr>
          <w:lang w:val="vi-VN"/>
        </w:rPr>
      </w:pPr>
      <w:r w:rsidRPr="00F13AE9">
        <w:rPr>
          <w:b/>
          <w:bCs/>
          <w:lang w:val="vi-VN"/>
        </w:rPr>
        <w:t>Create(IdentityRole model) [POST]</w:t>
      </w:r>
      <w:r w:rsidRPr="00F13AE9">
        <w:rPr>
          <w:lang w:val="vi-VN"/>
        </w:rPr>
        <w:t>:</w:t>
      </w:r>
    </w:p>
    <w:p w14:paraId="08024FDB" w14:textId="77777777" w:rsidR="00F13AE9" w:rsidRPr="00F13AE9" w:rsidRDefault="00F13AE9" w:rsidP="00F13AE9">
      <w:pPr>
        <w:numPr>
          <w:ilvl w:val="1"/>
          <w:numId w:val="126"/>
        </w:numPr>
        <w:rPr>
          <w:lang w:val="vi-VN"/>
        </w:rPr>
      </w:pPr>
      <w:r w:rsidRPr="00F13AE9">
        <w:rPr>
          <w:lang w:val="vi-VN"/>
        </w:rPr>
        <w:t>Kiểm tra xem vai trò đã tồn tại chưa.</w:t>
      </w:r>
    </w:p>
    <w:p w14:paraId="5BBE3C61" w14:textId="77777777" w:rsidR="00F13AE9" w:rsidRPr="00F13AE9" w:rsidRDefault="00F13AE9" w:rsidP="00F13AE9">
      <w:pPr>
        <w:numPr>
          <w:ilvl w:val="1"/>
          <w:numId w:val="126"/>
        </w:numPr>
        <w:rPr>
          <w:lang w:val="vi-VN"/>
        </w:rPr>
      </w:pPr>
      <w:r w:rsidRPr="00F13AE9">
        <w:rPr>
          <w:lang w:val="vi-VN"/>
        </w:rPr>
        <w:t>Nếu chưa tồn tại, tạo vai trò mới.</w:t>
      </w:r>
    </w:p>
    <w:p w14:paraId="2C1F3B71" w14:textId="77777777" w:rsidR="00F13AE9" w:rsidRPr="00F13AE9" w:rsidRDefault="00F13AE9" w:rsidP="00F13AE9">
      <w:pPr>
        <w:numPr>
          <w:ilvl w:val="1"/>
          <w:numId w:val="126"/>
        </w:numPr>
        <w:rPr>
          <w:lang w:val="vi-VN"/>
        </w:rPr>
      </w:pPr>
      <w:r w:rsidRPr="00F13AE9">
        <w:rPr>
          <w:lang w:val="vi-VN"/>
        </w:rPr>
        <w:t>Hiển thị thông báo thành công hoặc lỗi khi thực hiện thao tác.</w:t>
      </w:r>
    </w:p>
    <w:p w14:paraId="45382E99" w14:textId="77777777" w:rsidR="00F13AE9" w:rsidRPr="00F13AE9" w:rsidRDefault="00F13AE9" w:rsidP="00F13AE9">
      <w:pPr>
        <w:numPr>
          <w:ilvl w:val="0"/>
          <w:numId w:val="125"/>
        </w:numPr>
        <w:tabs>
          <w:tab w:val="num" w:pos="720"/>
        </w:tabs>
        <w:rPr>
          <w:lang w:val="vi-VN"/>
        </w:rPr>
      </w:pPr>
      <w:r w:rsidRPr="00F13AE9">
        <w:rPr>
          <w:b/>
          <w:bCs/>
          <w:lang w:val="vi-VN"/>
        </w:rPr>
        <w:t>Edit(string id) [GET]</w:t>
      </w:r>
      <w:r w:rsidRPr="00F13AE9">
        <w:rPr>
          <w:lang w:val="vi-VN"/>
        </w:rPr>
        <w:t>:</w:t>
      </w:r>
    </w:p>
    <w:p w14:paraId="1760878A" w14:textId="77777777" w:rsidR="00F13AE9" w:rsidRPr="00F13AE9" w:rsidRDefault="00F13AE9" w:rsidP="00F13AE9">
      <w:pPr>
        <w:numPr>
          <w:ilvl w:val="1"/>
          <w:numId w:val="126"/>
        </w:numPr>
        <w:rPr>
          <w:lang w:val="vi-VN"/>
        </w:rPr>
      </w:pPr>
      <w:r w:rsidRPr="00F13AE9">
        <w:rPr>
          <w:lang w:val="vi-VN"/>
        </w:rPr>
        <w:t>Lấy thông tin vai trò theo id và hiển thị form chỉnh sửa.</w:t>
      </w:r>
    </w:p>
    <w:p w14:paraId="6D3C7872" w14:textId="77777777" w:rsidR="00F13AE9" w:rsidRPr="00F13AE9" w:rsidRDefault="00F13AE9" w:rsidP="00F13AE9">
      <w:pPr>
        <w:numPr>
          <w:ilvl w:val="1"/>
          <w:numId w:val="126"/>
        </w:numPr>
        <w:rPr>
          <w:lang w:val="vi-VN"/>
        </w:rPr>
      </w:pPr>
      <w:r w:rsidRPr="00F13AE9">
        <w:rPr>
          <w:lang w:val="vi-VN"/>
        </w:rPr>
        <w:t>Nếu id không hợp lệ hoặc vai trò không tồn tại, hiển thị thông báo lỗi.</w:t>
      </w:r>
    </w:p>
    <w:p w14:paraId="43E599E9" w14:textId="77777777" w:rsidR="00F13AE9" w:rsidRPr="00F13AE9" w:rsidRDefault="00F13AE9" w:rsidP="00F13AE9">
      <w:pPr>
        <w:numPr>
          <w:ilvl w:val="0"/>
          <w:numId w:val="125"/>
        </w:numPr>
        <w:tabs>
          <w:tab w:val="num" w:pos="720"/>
        </w:tabs>
        <w:rPr>
          <w:lang w:val="vi-VN"/>
        </w:rPr>
      </w:pPr>
      <w:r w:rsidRPr="00F13AE9">
        <w:rPr>
          <w:b/>
          <w:bCs/>
          <w:lang w:val="vi-VN"/>
        </w:rPr>
        <w:t>Edit(IdentityRole model) [POST]</w:t>
      </w:r>
      <w:r w:rsidRPr="00F13AE9">
        <w:rPr>
          <w:lang w:val="vi-VN"/>
        </w:rPr>
        <w:t>:</w:t>
      </w:r>
    </w:p>
    <w:p w14:paraId="5A4E5A15" w14:textId="77777777" w:rsidR="00F13AE9" w:rsidRPr="00F13AE9" w:rsidRDefault="00F13AE9" w:rsidP="00F13AE9">
      <w:pPr>
        <w:numPr>
          <w:ilvl w:val="1"/>
          <w:numId w:val="126"/>
        </w:numPr>
        <w:rPr>
          <w:lang w:val="vi-VN"/>
        </w:rPr>
      </w:pPr>
      <w:r w:rsidRPr="00F13AE9">
        <w:rPr>
          <w:lang w:val="vi-VN"/>
        </w:rPr>
        <w:t>Cập nhật tên vai trò.</w:t>
      </w:r>
    </w:p>
    <w:p w14:paraId="0AE2BAB0" w14:textId="77777777" w:rsidR="00F13AE9" w:rsidRPr="00F13AE9" w:rsidRDefault="00F13AE9" w:rsidP="00F13AE9">
      <w:pPr>
        <w:numPr>
          <w:ilvl w:val="1"/>
          <w:numId w:val="126"/>
        </w:numPr>
        <w:rPr>
          <w:lang w:val="vi-VN"/>
        </w:rPr>
      </w:pPr>
      <w:r w:rsidRPr="00F13AE9">
        <w:rPr>
          <w:lang w:val="vi-VN"/>
        </w:rPr>
        <w:t>Hiển thị thông báo thành công nếu cập nhật thành công, hoặc thông báo lỗi nếu có vấn đề xảy ra.</w:t>
      </w:r>
    </w:p>
    <w:p w14:paraId="3720AA5C" w14:textId="77777777" w:rsidR="00F13AE9" w:rsidRPr="00F13AE9" w:rsidRDefault="00F13AE9" w:rsidP="00F13AE9">
      <w:pPr>
        <w:numPr>
          <w:ilvl w:val="0"/>
          <w:numId w:val="125"/>
        </w:numPr>
        <w:tabs>
          <w:tab w:val="num" w:pos="720"/>
        </w:tabs>
        <w:rPr>
          <w:lang w:val="vi-VN"/>
        </w:rPr>
      </w:pPr>
      <w:r w:rsidRPr="00F13AE9">
        <w:rPr>
          <w:b/>
          <w:bCs/>
          <w:lang w:val="vi-VN"/>
        </w:rPr>
        <w:t>Delete(string id) [GET]</w:t>
      </w:r>
      <w:r w:rsidRPr="00F13AE9">
        <w:rPr>
          <w:lang w:val="vi-VN"/>
        </w:rPr>
        <w:t>:</w:t>
      </w:r>
    </w:p>
    <w:p w14:paraId="7B345CA4" w14:textId="77777777" w:rsidR="00F13AE9" w:rsidRPr="00F13AE9" w:rsidRDefault="00F13AE9" w:rsidP="00F13AE9">
      <w:pPr>
        <w:numPr>
          <w:ilvl w:val="1"/>
          <w:numId w:val="126"/>
        </w:numPr>
        <w:rPr>
          <w:lang w:val="vi-VN"/>
        </w:rPr>
      </w:pPr>
      <w:r w:rsidRPr="00F13AE9">
        <w:rPr>
          <w:lang w:val="vi-VN"/>
        </w:rPr>
        <w:t>Xóa vai trò dựa trên id.</w:t>
      </w:r>
    </w:p>
    <w:p w14:paraId="22D2FBE3" w14:textId="77777777" w:rsidR="00F13AE9" w:rsidRPr="00F13AE9" w:rsidRDefault="00F13AE9" w:rsidP="00F13AE9">
      <w:pPr>
        <w:numPr>
          <w:ilvl w:val="1"/>
          <w:numId w:val="126"/>
        </w:numPr>
        <w:rPr>
          <w:lang w:val="vi-VN"/>
        </w:rPr>
      </w:pPr>
      <w:r w:rsidRPr="00F13AE9">
        <w:rPr>
          <w:lang w:val="vi-VN"/>
        </w:rPr>
        <w:t>Hiển thị thông báo thành công hoặc lỗi tùy thuộc vào kết quả thao tác.</w:t>
      </w:r>
    </w:p>
    <w:p w14:paraId="5C024E1C" w14:textId="77777777" w:rsidR="00F13AE9" w:rsidRPr="00F13AE9" w:rsidRDefault="00F13AE9" w:rsidP="00F13AE9">
      <w:pPr>
        <w:pStyle w:val="Style1"/>
        <w:rPr>
          <w:lang w:val="vi-VN"/>
        </w:rPr>
      </w:pPr>
      <w:r w:rsidRPr="00F13AE9">
        <w:rPr>
          <w:lang w:val="vi-VN"/>
        </w:rPr>
        <w:lastRenderedPageBreak/>
        <w:t>ProductController:</w:t>
      </w:r>
    </w:p>
    <w:p w14:paraId="5F7B6F6C" w14:textId="77777777" w:rsidR="00F13AE9" w:rsidRPr="00F13AE9" w:rsidRDefault="00F13AE9" w:rsidP="00F13AE9">
      <w:pPr>
        <w:numPr>
          <w:ilvl w:val="0"/>
          <w:numId w:val="127"/>
        </w:numPr>
        <w:tabs>
          <w:tab w:val="num" w:pos="720"/>
        </w:tabs>
        <w:rPr>
          <w:lang w:val="vi-VN"/>
        </w:rPr>
      </w:pPr>
      <w:r w:rsidRPr="00F13AE9">
        <w:rPr>
          <w:b/>
          <w:bCs/>
          <w:lang w:val="vi-VN"/>
        </w:rPr>
        <w:t>Index()</w:t>
      </w:r>
      <w:r w:rsidRPr="00F13AE9">
        <w:rPr>
          <w:lang w:val="vi-VN"/>
        </w:rPr>
        <w:t>: Hiển thị danh sách sản phẩm, bao gồm thông tin danh mục, được sắp xếp giảm dần theo Id.</w:t>
      </w:r>
    </w:p>
    <w:p w14:paraId="1D6E679D" w14:textId="77777777" w:rsidR="00F13AE9" w:rsidRPr="00F13AE9" w:rsidRDefault="00F13AE9" w:rsidP="00F13AE9">
      <w:pPr>
        <w:numPr>
          <w:ilvl w:val="0"/>
          <w:numId w:val="127"/>
        </w:numPr>
        <w:tabs>
          <w:tab w:val="num" w:pos="720"/>
        </w:tabs>
        <w:rPr>
          <w:lang w:val="vi-VN"/>
        </w:rPr>
      </w:pPr>
      <w:r w:rsidRPr="00F13AE9">
        <w:rPr>
          <w:b/>
          <w:bCs/>
          <w:lang w:val="vi-VN"/>
        </w:rPr>
        <w:t>Create() [GET]</w:t>
      </w:r>
      <w:r w:rsidRPr="00F13AE9">
        <w:rPr>
          <w:lang w:val="vi-VN"/>
        </w:rPr>
        <w:t>: Hiển thị form thêm sản phẩm mới, bao gồm danh sách danh mục và thương hiệu.</w:t>
      </w:r>
    </w:p>
    <w:p w14:paraId="2F89C2A9" w14:textId="77777777" w:rsidR="00F13AE9" w:rsidRPr="00F13AE9" w:rsidRDefault="00F13AE9" w:rsidP="00F13AE9">
      <w:pPr>
        <w:numPr>
          <w:ilvl w:val="0"/>
          <w:numId w:val="127"/>
        </w:numPr>
        <w:tabs>
          <w:tab w:val="num" w:pos="720"/>
        </w:tabs>
        <w:rPr>
          <w:lang w:val="vi-VN"/>
        </w:rPr>
      </w:pPr>
      <w:r w:rsidRPr="00F13AE9">
        <w:rPr>
          <w:b/>
          <w:bCs/>
          <w:lang w:val="vi-VN"/>
        </w:rPr>
        <w:t>Create(ProductModel product) [POST]</w:t>
      </w:r>
      <w:r w:rsidRPr="00F13AE9">
        <w:rPr>
          <w:lang w:val="vi-VN"/>
        </w:rPr>
        <w:t>:</w:t>
      </w:r>
    </w:p>
    <w:p w14:paraId="52FD91F4" w14:textId="77777777" w:rsidR="00F13AE9" w:rsidRPr="00F13AE9" w:rsidRDefault="00F13AE9" w:rsidP="00F13AE9">
      <w:pPr>
        <w:numPr>
          <w:ilvl w:val="1"/>
          <w:numId w:val="128"/>
        </w:numPr>
        <w:rPr>
          <w:lang w:val="vi-VN"/>
        </w:rPr>
      </w:pPr>
      <w:r w:rsidRPr="00F13AE9">
        <w:rPr>
          <w:lang w:val="vi-VN"/>
        </w:rPr>
        <w:t>Thêm sản phẩm mới vào cơ sở dữ liệu.</w:t>
      </w:r>
    </w:p>
    <w:p w14:paraId="64D51F32" w14:textId="77777777" w:rsidR="00F13AE9" w:rsidRPr="00F13AE9" w:rsidRDefault="00F13AE9" w:rsidP="00F13AE9">
      <w:pPr>
        <w:numPr>
          <w:ilvl w:val="1"/>
          <w:numId w:val="128"/>
        </w:numPr>
        <w:rPr>
          <w:lang w:val="vi-VN"/>
        </w:rPr>
      </w:pPr>
      <w:r w:rsidRPr="00F13AE9">
        <w:rPr>
          <w:lang w:val="vi-VN"/>
        </w:rPr>
        <w:t>Kiểm tra trùng lặp Slug, xử lý tải và lưu trữ hình ảnh sản phẩm.</w:t>
      </w:r>
    </w:p>
    <w:p w14:paraId="5F1AAE09" w14:textId="77777777" w:rsidR="00F13AE9" w:rsidRPr="00F13AE9" w:rsidRDefault="00F13AE9" w:rsidP="00F13AE9">
      <w:pPr>
        <w:numPr>
          <w:ilvl w:val="1"/>
          <w:numId w:val="128"/>
        </w:numPr>
        <w:rPr>
          <w:lang w:val="vi-VN"/>
        </w:rPr>
      </w:pPr>
      <w:r w:rsidRPr="00F13AE9">
        <w:rPr>
          <w:lang w:val="vi-VN"/>
        </w:rPr>
        <w:t>Hiển thị thông báo thành công hoặc lỗi tùy thuộc vào kết quả thao tác.</w:t>
      </w:r>
    </w:p>
    <w:p w14:paraId="1D936630" w14:textId="77777777" w:rsidR="00F13AE9" w:rsidRPr="00F13AE9" w:rsidRDefault="00F13AE9" w:rsidP="00F13AE9">
      <w:pPr>
        <w:numPr>
          <w:ilvl w:val="0"/>
          <w:numId w:val="127"/>
        </w:numPr>
        <w:tabs>
          <w:tab w:val="num" w:pos="720"/>
        </w:tabs>
        <w:rPr>
          <w:lang w:val="vi-VN"/>
        </w:rPr>
      </w:pPr>
      <w:r w:rsidRPr="00F13AE9">
        <w:rPr>
          <w:b/>
          <w:bCs/>
          <w:lang w:val="vi-VN"/>
        </w:rPr>
        <w:t>Edit(long Id) [GET]</w:t>
      </w:r>
      <w:r w:rsidRPr="00F13AE9">
        <w:rPr>
          <w:lang w:val="vi-VN"/>
        </w:rPr>
        <w:t>: Hiển thị form chỉnh sửa thông tin sản phẩm dựa trên Id, kèm danh sách danh mục và thương hiệu.</w:t>
      </w:r>
    </w:p>
    <w:p w14:paraId="3AC40DE3" w14:textId="77777777" w:rsidR="00F13AE9" w:rsidRPr="00F13AE9" w:rsidRDefault="00F13AE9" w:rsidP="00F13AE9">
      <w:pPr>
        <w:numPr>
          <w:ilvl w:val="0"/>
          <w:numId w:val="127"/>
        </w:numPr>
        <w:tabs>
          <w:tab w:val="num" w:pos="720"/>
        </w:tabs>
        <w:rPr>
          <w:lang w:val="vi-VN"/>
        </w:rPr>
      </w:pPr>
      <w:r w:rsidRPr="00F13AE9">
        <w:rPr>
          <w:b/>
          <w:bCs/>
          <w:lang w:val="vi-VN"/>
        </w:rPr>
        <w:t>Edit(ProductModel product) [POST]</w:t>
      </w:r>
      <w:r w:rsidRPr="00F13AE9">
        <w:rPr>
          <w:lang w:val="vi-VN"/>
        </w:rPr>
        <w:t>:</w:t>
      </w:r>
    </w:p>
    <w:p w14:paraId="0E559E20" w14:textId="77777777" w:rsidR="00F13AE9" w:rsidRPr="00F13AE9" w:rsidRDefault="00F13AE9" w:rsidP="00F13AE9">
      <w:pPr>
        <w:numPr>
          <w:ilvl w:val="1"/>
          <w:numId w:val="128"/>
        </w:numPr>
        <w:rPr>
          <w:lang w:val="vi-VN"/>
        </w:rPr>
      </w:pPr>
      <w:r w:rsidRPr="00F13AE9">
        <w:rPr>
          <w:lang w:val="vi-VN"/>
        </w:rPr>
        <w:t>Cập nhật thông tin sản phẩm hiện tại.</w:t>
      </w:r>
    </w:p>
    <w:p w14:paraId="059FF13E" w14:textId="77777777" w:rsidR="00F13AE9" w:rsidRPr="00F13AE9" w:rsidRDefault="00F13AE9" w:rsidP="00F13AE9">
      <w:pPr>
        <w:numPr>
          <w:ilvl w:val="1"/>
          <w:numId w:val="128"/>
        </w:numPr>
        <w:rPr>
          <w:lang w:val="vi-VN"/>
        </w:rPr>
      </w:pPr>
      <w:r w:rsidRPr="00F13AE9">
        <w:rPr>
          <w:lang w:val="vi-VN"/>
        </w:rPr>
        <w:t>Kiểm tra trùng lặp Slug, xử lý thay thế ảnh cũ bằng ảnh mới (nếu có).</w:t>
      </w:r>
    </w:p>
    <w:p w14:paraId="63F6932A" w14:textId="77777777" w:rsidR="00F13AE9" w:rsidRPr="00F13AE9" w:rsidRDefault="00F13AE9" w:rsidP="00F13AE9">
      <w:pPr>
        <w:numPr>
          <w:ilvl w:val="1"/>
          <w:numId w:val="128"/>
        </w:numPr>
        <w:rPr>
          <w:lang w:val="vi-VN"/>
        </w:rPr>
      </w:pPr>
      <w:r w:rsidRPr="00F13AE9">
        <w:rPr>
          <w:lang w:val="vi-VN"/>
        </w:rPr>
        <w:t>Lưu thay đổi vào cơ sở dữ liệu và hiển thị thông báo kết quả.</w:t>
      </w:r>
    </w:p>
    <w:p w14:paraId="0578A294" w14:textId="77777777" w:rsidR="00F13AE9" w:rsidRPr="00F13AE9" w:rsidRDefault="00F13AE9" w:rsidP="00F13AE9">
      <w:pPr>
        <w:numPr>
          <w:ilvl w:val="0"/>
          <w:numId w:val="127"/>
        </w:numPr>
        <w:tabs>
          <w:tab w:val="num" w:pos="720"/>
        </w:tabs>
        <w:rPr>
          <w:lang w:val="vi-VN"/>
        </w:rPr>
      </w:pPr>
      <w:r w:rsidRPr="00F13AE9">
        <w:rPr>
          <w:b/>
          <w:bCs/>
          <w:lang w:val="vi-VN"/>
        </w:rPr>
        <w:t>Delete(long Id)</w:t>
      </w:r>
      <w:r w:rsidRPr="00F13AE9">
        <w:rPr>
          <w:lang w:val="vi-VN"/>
        </w:rPr>
        <w:t>:</w:t>
      </w:r>
    </w:p>
    <w:p w14:paraId="0001C5F6" w14:textId="77777777" w:rsidR="00F13AE9" w:rsidRPr="00F13AE9" w:rsidRDefault="00F13AE9" w:rsidP="00F13AE9">
      <w:pPr>
        <w:numPr>
          <w:ilvl w:val="1"/>
          <w:numId w:val="128"/>
        </w:numPr>
        <w:rPr>
          <w:lang w:val="vi-VN"/>
        </w:rPr>
      </w:pPr>
      <w:r w:rsidRPr="00F13AE9">
        <w:rPr>
          <w:lang w:val="vi-VN"/>
        </w:rPr>
        <w:t>Xóa sản phẩm khỏi cơ sở dữ liệu dựa trên Id.</w:t>
      </w:r>
    </w:p>
    <w:p w14:paraId="5F1418B3" w14:textId="77777777" w:rsidR="00F13AE9" w:rsidRPr="00F13AE9" w:rsidRDefault="00F13AE9" w:rsidP="00F13AE9">
      <w:pPr>
        <w:numPr>
          <w:ilvl w:val="1"/>
          <w:numId w:val="128"/>
        </w:numPr>
        <w:rPr>
          <w:lang w:val="vi-VN"/>
        </w:rPr>
      </w:pPr>
      <w:r w:rsidRPr="00F13AE9">
        <w:rPr>
          <w:lang w:val="vi-VN"/>
        </w:rPr>
        <w:t>Xóa ảnh sản phẩm cũ khỏi thư mục lưu trữ.</w:t>
      </w:r>
    </w:p>
    <w:p w14:paraId="21047CEC" w14:textId="77777777" w:rsidR="00F13AE9" w:rsidRPr="00F13AE9" w:rsidRDefault="00F13AE9" w:rsidP="00F13AE9">
      <w:pPr>
        <w:numPr>
          <w:ilvl w:val="1"/>
          <w:numId w:val="128"/>
        </w:numPr>
        <w:rPr>
          <w:lang w:val="vi-VN"/>
        </w:rPr>
      </w:pPr>
      <w:r w:rsidRPr="00F13AE9">
        <w:rPr>
          <w:lang w:val="vi-VN"/>
        </w:rPr>
        <w:t>Hiển thị thông báo thành công hoặc lỗi nếu có vấn đề trong quá trình xóa.</w:t>
      </w:r>
    </w:p>
    <w:p w14:paraId="135FA7C1" w14:textId="77777777" w:rsidR="00F13AE9" w:rsidRPr="00F13AE9" w:rsidRDefault="00F13AE9" w:rsidP="00F13AE9">
      <w:pPr>
        <w:pStyle w:val="Style1"/>
        <w:rPr>
          <w:lang w:val="vi-VN"/>
        </w:rPr>
      </w:pPr>
      <w:r w:rsidRPr="00F13AE9">
        <w:rPr>
          <w:lang w:val="vi-VN"/>
        </w:rPr>
        <w:t>OrderController:</w:t>
      </w:r>
    </w:p>
    <w:p w14:paraId="57B341AC" w14:textId="77777777" w:rsidR="00F13AE9" w:rsidRPr="00F13AE9" w:rsidRDefault="00F13AE9" w:rsidP="00F13AE9">
      <w:pPr>
        <w:numPr>
          <w:ilvl w:val="0"/>
          <w:numId w:val="129"/>
        </w:numPr>
        <w:tabs>
          <w:tab w:val="num" w:pos="720"/>
        </w:tabs>
        <w:rPr>
          <w:lang w:val="vi-VN"/>
        </w:rPr>
      </w:pPr>
      <w:r w:rsidRPr="00F13AE9">
        <w:rPr>
          <w:b/>
          <w:bCs/>
          <w:lang w:val="vi-VN"/>
        </w:rPr>
        <w:t>Index(int pg = 1)</w:t>
      </w:r>
      <w:r w:rsidRPr="00F13AE9">
        <w:rPr>
          <w:lang w:val="vi-VN"/>
        </w:rPr>
        <w:t>: Hiển thị danh sách đơn hàng với phân trang, mỗi trang hiển thị tối đa 10 đơn hàng.</w:t>
      </w:r>
    </w:p>
    <w:p w14:paraId="12EB43EC" w14:textId="77777777" w:rsidR="00F13AE9" w:rsidRPr="00F13AE9" w:rsidRDefault="00F13AE9" w:rsidP="00F13AE9">
      <w:pPr>
        <w:numPr>
          <w:ilvl w:val="0"/>
          <w:numId w:val="129"/>
        </w:numPr>
        <w:tabs>
          <w:tab w:val="num" w:pos="720"/>
        </w:tabs>
        <w:rPr>
          <w:lang w:val="vi-VN"/>
        </w:rPr>
      </w:pPr>
      <w:r w:rsidRPr="00F13AE9">
        <w:rPr>
          <w:b/>
          <w:bCs/>
          <w:lang w:val="vi-VN"/>
        </w:rPr>
        <w:t>UpdateOrder(string ordercode, int status)</w:t>
      </w:r>
      <w:r w:rsidRPr="00F13AE9">
        <w:rPr>
          <w:lang w:val="vi-VN"/>
        </w:rPr>
        <w:t>:</w:t>
      </w:r>
    </w:p>
    <w:p w14:paraId="66995F71" w14:textId="77777777" w:rsidR="00F13AE9" w:rsidRPr="00F13AE9" w:rsidRDefault="00F13AE9" w:rsidP="00F13AE9">
      <w:pPr>
        <w:numPr>
          <w:ilvl w:val="1"/>
          <w:numId w:val="130"/>
        </w:numPr>
        <w:rPr>
          <w:lang w:val="vi-VN"/>
        </w:rPr>
      </w:pPr>
      <w:r w:rsidRPr="00F13AE9">
        <w:rPr>
          <w:lang w:val="vi-VN"/>
        </w:rPr>
        <w:t>Cập nhật trạng thái đơn hàng dựa trên ordercode và trạng thái mới (status).</w:t>
      </w:r>
    </w:p>
    <w:p w14:paraId="24EF606C" w14:textId="77777777" w:rsidR="00F13AE9" w:rsidRPr="00F13AE9" w:rsidRDefault="00F13AE9" w:rsidP="00F13AE9">
      <w:pPr>
        <w:numPr>
          <w:ilvl w:val="1"/>
          <w:numId w:val="130"/>
        </w:numPr>
        <w:rPr>
          <w:lang w:val="vi-VN"/>
        </w:rPr>
      </w:pPr>
      <w:r w:rsidRPr="00F13AE9">
        <w:rPr>
          <w:lang w:val="vi-VN"/>
        </w:rPr>
        <w:lastRenderedPageBreak/>
        <w:t>Trả về JSON thông báo kết quả và đường dẫn điều hướng.</w:t>
      </w:r>
    </w:p>
    <w:p w14:paraId="0E52D811" w14:textId="77777777" w:rsidR="00F13AE9" w:rsidRPr="00F13AE9" w:rsidRDefault="00F13AE9" w:rsidP="00F13AE9">
      <w:pPr>
        <w:numPr>
          <w:ilvl w:val="0"/>
          <w:numId w:val="129"/>
        </w:numPr>
        <w:tabs>
          <w:tab w:val="num" w:pos="720"/>
        </w:tabs>
        <w:rPr>
          <w:lang w:val="vi-VN"/>
        </w:rPr>
      </w:pPr>
      <w:r w:rsidRPr="00F13AE9">
        <w:rPr>
          <w:b/>
          <w:bCs/>
          <w:lang w:val="vi-VN"/>
        </w:rPr>
        <w:t>DeleteOrder(string ordercode)</w:t>
      </w:r>
      <w:r w:rsidRPr="00F13AE9">
        <w:rPr>
          <w:lang w:val="vi-VN"/>
        </w:rPr>
        <w:t>:</w:t>
      </w:r>
    </w:p>
    <w:p w14:paraId="1B37CCEF" w14:textId="77777777" w:rsidR="00F13AE9" w:rsidRPr="00F13AE9" w:rsidRDefault="00F13AE9" w:rsidP="00F13AE9">
      <w:pPr>
        <w:numPr>
          <w:ilvl w:val="1"/>
          <w:numId w:val="130"/>
        </w:numPr>
        <w:rPr>
          <w:lang w:val="vi-VN"/>
        </w:rPr>
      </w:pPr>
      <w:r w:rsidRPr="00F13AE9">
        <w:rPr>
          <w:lang w:val="vi-VN"/>
        </w:rPr>
        <w:t>Xóa đơn hàng dựa trên ordercode, bao gồm chi tiết đơn hàng và địa chỉ thanh toán liên quan.</w:t>
      </w:r>
    </w:p>
    <w:p w14:paraId="46BDAE9C" w14:textId="77777777" w:rsidR="00F13AE9" w:rsidRPr="00F13AE9" w:rsidRDefault="00F13AE9" w:rsidP="00F13AE9">
      <w:pPr>
        <w:numPr>
          <w:ilvl w:val="1"/>
          <w:numId w:val="130"/>
        </w:numPr>
        <w:rPr>
          <w:lang w:val="vi-VN"/>
        </w:rPr>
      </w:pPr>
      <w:r w:rsidRPr="00F13AE9">
        <w:rPr>
          <w:lang w:val="vi-VN"/>
        </w:rPr>
        <w:t>Hiển thị thông báo thành công hoặc lỗi nếu xảy ra vấn đề.</w:t>
      </w:r>
    </w:p>
    <w:p w14:paraId="75E082F1" w14:textId="77777777" w:rsidR="00F13AE9" w:rsidRPr="00F13AE9" w:rsidRDefault="00F13AE9" w:rsidP="00F13AE9">
      <w:pPr>
        <w:numPr>
          <w:ilvl w:val="0"/>
          <w:numId w:val="129"/>
        </w:numPr>
        <w:tabs>
          <w:tab w:val="num" w:pos="720"/>
        </w:tabs>
        <w:rPr>
          <w:lang w:val="vi-VN"/>
        </w:rPr>
      </w:pPr>
      <w:r w:rsidRPr="00F13AE9">
        <w:rPr>
          <w:b/>
          <w:bCs/>
          <w:lang w:val="vi-VN"/>
        </w:rPr>
        <w:t>ViewOrder(string ordercode)</w:t>
      </w:r>
      <w:r w:rsidRPr="00F13AE9">
        <w:rPr>
          <w:lang w:val="vi-VN"/>
        </w:rPr>
        <w:t>:</w:t>
      </w:r>
    </w:p>
    <w:p w14:paraId="410C4373" w14:textId="77777777" w:rsidR="00F13AE9" w:rsidRPr="00F13AE9" w:rsidRDefault="00F13AE9" w:rsidP="00F13AE9">
      <w:pPr>
        <w:numPr>
          <w:ilvl w:val="1"/>
          <w:numId w:val="130"/>
        </w:numPr>
        <w:rPr>
          <w:lang w:val="vi-VN"/>
        </w:rPr>
      </w:pPr>
      <w:r w:rsidRPr="00F13AE9">
        <w:rPr>
          <w:lang w:val="vi-VN"/>
        </w:rPr>
        <w:t>Hiển thị chi tiết đơn hàng dựa trên ordercode, bao gồm danh sách sản phẩm và địa chỉ thanh toán.</w:t>
      </w:r>
    </w:p>
    <w:p w14:paraId="0E845BD6" w14:textId="77777777" w:rsidR="00F13AE9" w:rsidRPr="00F13AE9" w:rsidRDefault="00F13AE9" w:rsidP="00F13AE9">
      <w:pPr>
        <w:numPr>
          <w:ilvl w:val="1"/>
          <w:numId w:val="130"/>
        </w:numPr>
        <w:rPr>
          <w:lang w:val="vi-VN"/>
        </w:rPr>
      </w:pPr>
      <w:r w:rsidRPr="00F13AE9">
        <w:rPr>
          <w:lang w:val="vi-VN"/>
        </w:rPr>
        <w:t>Sử dụng ViewData để truyền thông tin đơn hàng và địa chỉ thanh toán đến View.</w:t>
      </w:r>
    </w:p>
    <w:p w14:paraId="06C3D80B" w14:textId="77777777" w:rsidR="00F13AE9" w:rsidRPr="00F13AE9" w:rsidRDefault="00F13AE9" w:rsidP="00F13AE9">
      <w:pPr>
        <w:numPr>
          <w:ilvl w:val="0"/>
          <w:numId w:val="129"/>
        </w:numPr>
        <w:tabs>
          <w:tab w:val="num" w:pos="720"/>
        </w:tabs>
        <w:rPr>
          <w:lang w:val="vi-VN"/>
        </w:rPr>
      </w:pPr>
      <w:r w:rsidRPr="00F13AE9">
        <w:rPr>
          <w:b/>
          <w:bCs/>
          <w:lang w:val="vi-VN"/>
        </w:rPr>
        <w:t>ExportOrderToPdf(string ordercode)</w:t>
      </w:r>
      <w:r w:rsidRPr="00F13AE9">
        <w:rPr>
          <w:lang w:val="vi-VN"/>
        </w:rPr>
        <w:t>:</w:t>
      </w:r>
    </w:p>
    <w:p w14:paraId="2243D36C" w14:textId="77777777" w:rsidR="00F13AE9" w:rsidRPr="00F13AE9" w:rsidRDefault="00F13AE9" w:rsidP="00F13AE9">
      <w:pPr>
        <w:numPr>
          <w:ilvl w:val="1"/>
          <w:numId w:val="130"/>
        </w:numPr>
        <w:rPr>
          <w:lang w:val="vi-VN"/>
        </w:rPr>
      </w:pPr>
      <w:r w:rsidRPr="00F13AE9">
        <w:rPr>
          <w:lang w:val="vi-VN"/>
        </w:rPr>
        <w:t>Xuất thông tin đơn hàng thành tài liệu PDF.</w:t>
      </w:r>
    </w:p>
    <w:p w14:paraId="1F129D45" w14:textId="77777777" w:rsidR="00F13AE9" w:rsidRPr="00F13AE9" w:rsidRDefault="00F13AE9" w:rsidP="00F13AE9">
      <w:pPr>
        <w:numPr>
          <w:ilvl w:val="1"/>
          <w:numId w:val="130"/>
        </w:numPr>
        <w:rPr>
          <w:lang w:val="vi-VN"/>
        </w:rPr>
      </w:pPr>
      <w:r w:rsidRPr="00F13AE9">
        <w:rPr>
          <w:lang w:val="vi-VN"/>
        </w:rPr>
        <w:t>Bao gồm thông tin khách hàng, chi tiết sản phẩm và tổng giá trị đơn hàng.</w:t>
      </w:r>
    </w:p>
    <w:p w14:paraId="28281B09" w14:textId="77777777" w:rsidR="00F13AE9" w:rsidRPr="00F13AE9" w:rsidRDefault="00F13AE9" w:rsidP="00F13AE9">
      <w:pPr>
        <w:numPr>
          <w:ilvl w:val="1"/>
          <w:numId w:val="130"/>
        </w:numPr>
        <w:rPr>
          <w:lang w:val="vi-VN"/>
        </w:rPr>
      </w:pPr>
      <w:r w:rsidRPr="00F13AE9">
        <w:rPr>
          <w:lang w:val="vi-VN"/>
        </w:rPr>
        <w:t>Sử dụng thư viện PdfSharpCore để tạo tài liệu PDF và trả về file dưới dạng phản hồi tải xuống.</w:t>
      </w:r>
    </w:p>
    <w:p w14:paraId="7FB81A3D" w14:textId="77777777" w:rsidR="00F13AE9" w:rsidRPr="00F13AE9" w:rsidRDefault="00F13AE9" w:rsidP="00F13AE9">
      <w:pPr>
        <w:pStyle w:val="Style1"/>
        <w:rPr>
          <w:lang w:val="vi-VN"/>
        </w:rPr>
      </w:pPr>
      <w:r w:rsidRPr="00F13AE9">
        <w:rPr>
          <w:lang w:val="vi-VN"/>
        </w:rPr>
        <w:t>CategoryController:</w:t>
      </w:r>
    </w:p>
    <w:p w14:paraId="54D39370" w14:textId="77777777" w:rsidR="00F13AE9" w:rsidRPr="00F13AE9" w:rsidRDefault="00F13AE9" w:rsidP="00F13AE9">
      <w:pPr>
        <w:numPr>
          <w:ilvl w:val="0"/>
          <w:numId w:val="131"/>
        </w:numPr>
        <w:tabs>
          <w:tab w:val="num" w:pos="720"/>
        </w:tabs>
        <w:rPr>
          <w:lang w:val="vi-VN"/>
        </w:rPr>
      </w:pPr>
      <w:r w:rsidRPr="00F13AE9">
        <w:rPr>
          <w:b/>
          <w:bCs/>
          <w:lang w:val="vi-VN"/>
        </w:rPr>
        <w:t>Index(int pg = 1)</w:t>
      </w:r>
      <w:r w:rsidRPr="00F13AE9">
        <w:rPr>
          <w:lang w:val="vi-VN"/>
        </w:rPr>
        <w:t>:</w:t>
      </w:r>
    </w:p>
    <w:p w14:paraId="53CC2480" w14:textId="77777777" w:rsidR="00F13AE9" w:rsidRPr="00F13AE9" w:rsidRDefault="00F13AE9" w:rsidP="00F13AE9">
      <w:pPr>
        <w:numPr>
          <w:ilvl w:val="1"/>
          <w:numId w:val="132"/>
        </w:numPr>
        <w:rPr>
          <w:lang w:val="vi-VN"/>
        </w:rPr>
      </w:pPr>
      <w:r w:rsidRPr="00F13AE9">
        <w:rPr>
          <w:lang w:val="vi-VN"/>
        </w:rPr>
        <w:t>Hiển thị danh sách danh mục với phân trang, mỗi trang hiển thị tối đa 10 danh mục.</w:t>
      </w:r>
    </w:p>
    <w:p w14:paraId="59A12328" w14:textId="77777777" w:rsidR="00F13AE9" w:rsidRPr="00F13AE9" w:rsidRDefault="00F13AE9" w:rsidP="00F13AE9">
      <w:pPr>
        <w:numPr>
          <w:ilvl w:val="1"/>
          <w:numId w:val="132"/>
        </w:numPr>
        <w:rPr>
          <w:lang w:val="vi-VN"/>
        </w:rPr>
      </w:pPr>
      <w:r w:rsidRPr="00F13AE9">
        <w:rPr>
          <w:lang w:val="vi-VN"/>
        </w:rPr>
        <w:t>Tính toán và truyền dữ liệu phân trang (Paginate) đến View.</w:t>
      </w:r>
    </w:p>
    <w:p w14:paraId="15CE9B83" w14:textId="77777777" w:rsidR="00F13AE9" w:rsidRPr="00F13AE9" w:rsidRDefault="00F13AE9" w:rsidP="00F13AE9">
      <w:pPr>
        <w:numPr>
          <w:ilvl w:val="0"/>
          <w:numId w:val="131"/>
        </w:numPr>
        <w:tabs>
          <w:tab w:val="num" w:pos="720"/>
        </w:tabs>
        <w:rPr>
          <w:lang w:val="vi-VN"/>
        </w:rPr>
      </w:pPr>
      <w:r w:rsidRPr="00F13AE9">
        <w:rPr>
          <w:b/>
          <w:bCs/>
          <w:lang w:val="vi-VN"/>
        </w:rPr>
        <w:t>Edit(int Id) [GET]</w:t>
      </w:r>
      <w:r w:rsidRPr="00F13AE9">
        <w:rPr>
          <w:lang w:val="vi-VN"/>
        </w:rPr>
        <w:t>:</w:t>
      </w:r>
    </w:p>
    <w:p w14:paraId="3230AC3C" w14:textId="77777777" w:rsidR="00F13AE9" w:rsidRPr="00F13AE9" w:rsidRDefault="00F13AE9" w:rsidP="00F13AE9">
      <w:pPr>
        <w:numPr>
          <w:ilvl w:val="1"/>
          <w:numId w:val="132"/>
        </w:numPr>
        <w:rPr>
          <w:lang w:val="vi-VN"/>
        </w:rPr>
      </w:pPr>
      <w:r w:rsidRPr="00F13AE9">
        <w:rPr>
          <w:lang w:val="vi-VN"/>
        </w:rPr>
        <w:t>Lấy thông tin danh mục dựa trên Id và hiển thị trong form chỉnh sửa.</w:t>
      </w:r>
    </w:p>
    <w:p w14:paraId="104C43C1" w14:textId="77777777" w:rsidR="00F13AE9" w:rsidRPr="00F13AE9" w:rsidRDefault="00F13AE9" w:rsidP="00F13AE9">
      <w:pPr>
        <w:numPr>
          <w:ilvl w:val="0"/>
          <w:numId w:val="131"/>
        </w:numPr>
        <w:tabs>
          <w:tab w:val="num" w:pos="720"/>
        </w:tabs>
        <w:rPr>
          <w:lang w:val="vi-VN"/>
        </w:rPr>
      </w:pPr>
      <w:r w:rsidRPr="00F13AE9">
        <w:rPr>
          <w:b/>
          <w:bCs/>
          <w:lang w:val="vi-VN"/>
        </w:rPr>
        <w:t>Edit(CategoryModel category) [POST]</w:t>
      </w:r>
      <w:r w:rsidRPr="00F13AE9">
        <w:rPr>
          <w:lang w:val="vi-VN"/>
        </w:rPr>
        <w:t>:</w:t>
      </w:r>
    </w:p>
    <w:p w14:paraId="58D0014D" w14:textId="77777777" w:rsidR="00F13AE9" w:rsidRPr="00F13AE9" w:rsidRDefault="00F13AE9" w:rsidP="00F13AE9">
      <w:pPr>
        <w:numPr>
          <w:ilvl w:val="1"/>
          <w:numId w:val="132"/>
        </w:numPr>
        <w:rPr>
          <w:lang w:val="vi-VN"/>
        </w:rPr>
      </w:pPr>
      <w:r w:rsidRPr="00F13AE9">
        <w:rPr>
          <w:lang w:val="vi-VN"/>
        </w:rPr>
        <w:t>Cập nhật thông tin danh mục.</w:t>
      </w:r>
    </w:p>
    <w:p w14:paraId="3ECEDE09" w14:textId="77777777" w:rsidR="00F13AE9" w:rsidRPr="00F13AE9" w:rsidRDefault="00F13AE9" w:rsidP="00F13AE9">
      <w:pPr>
        <w:numPr>
          <w:ilvl w:val="1"/>
          <w:numId w:val="132"/>
        </w:numPr>
        <w:rPr>
          <w:lang w:val="vi-VN"/>
        </w:rPr>
      </w:pPr>
      <w:r w:rsidRPr="00F13AE9">
        <w:rPr>
          <w:lang w:val="vi-VN"/>
        </w:rPr>
        <w:t>Kiểm tra trùng lặp Slug để tránh xung đột dữ liệu.</w:t>
      </w:r>
    </w:p>
    <w:p w14:paraId="2128CACD" w14:textId="77777777" w:rsidR="00F13AE9" w:rsidRPr="00F13AE9" w:rsidRDefault="00F13AE9" w:rsidP="00F13AE9">
      <w:pPr>
        <w:numPr>
          <w:ilvl w:val="1"/>
          <w:numId w:val="132"/>
        </w:numPr>
        <w:rPr>
          <w:lang w:val="vi-VN"/>
        </w:rPr>
      </w:pPr>
      <w:r w:rsidRPr="00F13AE9">
        <w:rPr>
          <w:lang w:val="vi-VN"/>
        </w:rPr>
        <w:lastRenderedPageBreak/>
        <w:t>Hiển thị thông báo thành công hoặc lỗi khi chỉnh sửa.</w:t>
      </w:r>
    </w:p>
    <w:p w14:paraId="34F8D18C" w14:textId="77777777" w:rsidR="00F13AE9" w:rsidRPr="00F13AE9" w:rsidRDefault="00F13AE9" w:rsidP="00F13AE9">
      <w:pPr>
        <w:numPr>
          <w:ilvl w:val="0"/>
          <w:numId w:val="131"/>
        </w:numPr>
        <w:tabs>
          <w:tab w:val="num" w:pos="720"/>
        </w:tabs>
        <w:rPr>
          <w:lang w:val="vi-VN"/>
        </w:rPr>
      </w:pPr>
      <w:r w:rsidRPr="00F13AE9">
        <w:rPr>
          <w:b/>
          <w:bCs/>
          <w:lang w:val="vi-VN"/>
        </w:rPr>
        <w:t>Create() [GET]</w:t>
      </w:r>
      <w:r w:rsidRPr="00F13AE9">
        <w:rPr>
          <w:lang w:val="vi-VN"/>
        </w:rPr>
        <w:t>: Hiển thị form để thêm danh mục mới.</w:t>
      </w:r>
    </w:p>
    <w:p w14:paraId="488BAEBE" w14:textId="77777777" w:rsidR="00F13AE9" w:rsidRPr="00F13AE9" w:rsidRDefault="00F13AE9" w:rsidP="00F13AE9">
      <w:pPr>
        <w:numPr>
          <w:ilvl w:val="0"/>
          <w:numId w:val="131"/>
        </w:numPr>
        <w:tabs>
          <w:tab w:val="num" w:pos="720"/>
        </w:tabs>
        <w:rPr>
          <w:lang w:val="vi-VN"/>
        </w:rPr>
      </w:pPr>
      <w:r w:rsidRPr="00F13AE9">
        <w:rPr>
          <w:b/>
          <w:bCs/>
          <w:lang w:val="vi-VN"/>
        </w:rPr>
        <w:t>Create(CategoryModel category) [POST]</w:t>
      </w:r>
      <w:r w:rsidRPr="00F13AE9">
        <w:rPr>
          <w:lang w:val="vi-VN"/>
        </w:rPr>
        <w:t>:</w:t>
      </w:r>
    </w:p>
    <w:p w14:paraId="31BB826B" w14:textId="77777777" w:rsidR="00F13AE9" w:rsidRPr="00F13AE9" w:rsidRDefault="00F13AE9" w:rsidP="00F13AE9">
      <w:pPr>
        <w:numPr>
          <w:ilvl w:val="1"/>
          <w:numId w:val="132"/>
        </w:numPr>
        <w:rPr>
          <w:lang w:val="vi-VN"/>
        </w:rPr>
      </w:pPr>
      <w:r w:rsidRPr="00F13AE9">
        <w:rPr>
          <w:lang w:val="vi-VN"/>
        </w:rPr>
        <w:t>Tạo danh mục mới trong cơ sở dữ liệu.</w:t>
      </w:r>
    </w:p>
    <w:p w14:paraId="01872315" w14:textId="77777777" w:rsidR="00F13AE9" w:rsidRPr="00F13AE9" w:rsidRDefault="00F13AE9" w:rsidP="00F13AE9">
      <w:pPr>
        <w:numPr>
          <w:ilvl w:val="1"/>
          <w:numId w:val="132"/>
        </w:numPr>
        <w:rPr>
          <w:lang w:val="vi-VN"/>
        </w:rPr>
      </w:pPr>
      <w:r w:rsidRPr="00F13AE9">
        <w:rPr>
          <w:lang w:val="vi-VN"/>
        </w:rPr>
        <w:t>Kiểm tra trùng lặp Slug.</w:t>
      </w:r>
    </w:p>
    <w:p w14:paraId="385998CC" w14:textId="77777777" w:rsidR="00F13AE9" w:rsidRPr="00F13AE9" w:rsidRDefault="00F13AE9" w:rsidP="00F13AE9">
      <w:pPr>
        <w:numPr>
          <w:ilvl w:val="1"/>
          <w:numId w:val="132"/>
        </w:numPr>
        <w:rPr>
          <w:lang w:val="vi-VN"/>
        </w:rPr>
      </w:pPr>
      <w:r w:rsidRPr="00F13AE9">
        <w:rPr>
          <w:lang w:val="vi-VN"/>
        </w:rPr>
        <w:t>Hiển thị thông báo kết quả khi thêm mới thành công hoặc lỗi nếu có vấn đề.</w:t>
      </w:r>
    </w:p>
    <w:p w14:paraId="60479E7A" w14:textId="77777777" w:rsidR="00F13AE9" w:rsidRPr="00F13AE9" w:rsidRDefault="00F13AE9" w:rsidP="00F13AE9">
      <w:pPr>
        <w:numPr>
          <w:ilvl w:val="0"/>
          <w:numId w:val="131"/>
        </w:numPr>
        <w:tabs>
          <w:tab w:val="num" w:pos="720"/>
        </w:tabs>
        <w:rPr>
          <w:lang w:val="vi-VN"/>
        </w:rPr>
      </w:pPr>
      <w:r w:rsidRPr="00F13AE9">
        <w:rPr>
          <w:b/>
          <w:bCs/>
          <w:lang w:val="vi-VN"/>
        </w:rPr>
        <w:t>Delete(int Id)</w:t>
      </w:r>
      <w:r w:rsidRPr="00F13AE9">
        <w:rPr>
          <w:lang w:val="vi-VN"/>
        </w:rPr>
        <w:t>:</w:t>
      </w:r>
    </w:p>
    <w:p w14:paraId="3697A7DB" w14:textId="77777777" w:rsidR="00F13AE9" w:rsidRPr="00F13AE9" w:rsidRDefault="00F13AE9" w:rsidP="00F13AE9">
      <w:pPr>
        <w:numPr>
          <w:ilvl w:val="1"/>
          <w:numId w:val="132"/>
        </w:numPr>
        <w:rPr>
          <w:lang w:val="vi-VN"/>
        </w:rPr>
      </w:pPr>
      <w:r w:rsidRPr="00F13AE9">
        <w:rPr>
          <w:lang w:val="vi-VN"/>
        </w:rPr>
        <w:t>Xóa danh mục dựa trên Id.</w:t>
      </w:r>
    </w:p>
    <w:p w14:paraId="730F47DC" w14:textId="77777777" w:rsidR="00F13AE9" w:rsidRPr="00F13AE9" w:rsidRDefault="00F13AE9" w:rsidP="00F13AE9">
      <w:pPr>
        <w:numPr>
          <w:ilvl w:val="1"/>
          <w:numId w:val="132"/>
        </w:numPr>
        <w:rPr>
          <w:lang w:val="vi-VN"/>
        </w:rPr>
      </w:pPr>
      <w:r w:rsidRPr="00F13AE9">
        <w:rPr>
          <w:lang w:val="vi-VN"/>
        </w:rPr>
        <w:t>Hiển thị thông báo thành công hoặc lỗi nếu xảy ra vấn đề trong quá trình xóa.</w:t>
      </w:r>
    </w:p>
    <w:p w14:paraId="7064BEC9" w14:textId="77777777" w:rsidR="00F13AE9" w:rsidRPr="00F13AE9" w:rsidRDefault="00F13AE9" w:rsidP="00F13AE9">
      <w:pPr>
        <w:pStyle w:val="Style1"/>
        <w:rPr>
          <w:lang w:val="vi-VN"/>
        </w:rPr>
      </w:pPr>
      <w:r w:rsidRPr="00F13AE9">
        <w:rPr>
          <w:lang w:val="vi-VN"/>
        </w:rPr>
        <w:t>BrandController:</w:t>
      </w:r>
    </w:p>
    <w:p w14:paraId="63F8279E" w14:textId="77777777" w:rsidR="00F13AE9" w:rsidRPr="00F13AE9" w:rsidRDefault="00F13AE9" w:rsidP="00F13AE9">
      <w:pPr>
        <w:numPr>
          <w:ilvl w:val="0"/>
          <w:numId w:val="133"/>
        </w:numPr>
        <w:tabs>
          <w:tab w:val="num" w:pos="720"/>
        </w:tabs>
        <w:rPr>
          <w:lang w:val="vi-VN"/>
        </w:rPr>
      </w:pPr>
      <w:r w:rsidRPr="00F13AE9">
        <w:rPr>
          <w:b/>
          <w:bCs/>
          <w:lang w:val="vi-VN"/>
        </w:rPr>
        <w:t>Index(int pg = 1)</w:t>
      </w:r>
      <w:r w:rsidRPr="00F13AE9">
        <w:rPr>
          <w:lang w:val="vi-VN"/>
        </w:rPr>
        <w:t>:</w:t>
      </w:r>
    </w:p>
    <w:p w14:paraId="4214C951" w14:textId="77777777" w:rsidR="00F13AE9" w:rsidRPr="00F13AE9" w:rsidRDefault="00F13AE9" w:rsidP="00F13AE9">
      <w:pPr>
        <w:numPr>
          <w:ilvl w:val="1"/>
          <w:numId w:val="134"/>
        </w:numPr>
        <w:rPr>
          <w:lang w:val="vi-VN"/>
        </w:rPr>
      </w:pPr>
      <w:r w:rsidRPr="00F13AE9">
        <w:rPr>
          <w:lang w:val="vi-VN"/>
        </w:rPr>
        <w:t>Hiển thị danh sách thương hiệu với phân trang, mỗi trang hiển thị tối đa 10 thương hiệu.</w:t>
      </w:r>
    </w:p>
    <w:p w14:paraId="327BF800" w14:textId="77777777" w:rsidR="00F13AE9" w:rsidRPr="00F13AE9" w:rsidRDefault="00F13AE9" w:rsidP="00F13AE9">
      <w:pPr>
        <w:numPr>
          <w:ilvl w:val="1"/>
          <w:numId w:val="134"/>
        </w:numPr>
        <w:rPr>
          <w:lang w:val="vi-VN"/>
        </w:rPr>
      </w:pPr>
      <w:r w:rsidRPr="00F13AE9">
        <w:rPr>
          <w:lang w:val="vi-VN"/>
        </w:rPr>
        <w:t>Truyền dữ liệu phân trang (Paginate) đến View.</w:t>
      </w:r>
    </w:p>
    <w:p w14:paraId="58E5EE17" w14:textId="77777777" w:rsidR="00F13AE9" w:rsidRPr="00F13AE9" w:rsidRDefault="00F13AE9" w:rsidP="00F13AE9">
      <w:pPr>
        <w:numPr>
          <w:ilvl w:val="0"/>
          <w:numId w:val="133"/>
        </w:numPr>
        <w:tabs>
          <w:tab w:val="num" w:pos="720"/>
        </w:tabs>
        <w:rPr>
          <w:lang w:val="vi-VN"/>
        </w:rPr>
      </w:pPr>
      <w:r w:rsidRPr="00F13AE9">
        <w:rPr>
          <w:b/>
          <w:bCs/>
          <w:lang w:val="vi-VN"/>
        </w:rPr>
        <w:t>Create() [GET]</w:t>
      </w:r>
      <w:r w:rsidRPr="00F13AE9">
        <w:rPr>
          <w:lang w:val="vi-VN"/>
        </w:rPr>
        <w:t>: Hiển thị form để thêm thương hiệu mới.</w:t>
      </w:r>
    </w:p>
    <w:p w14:paraId="07EBDD3F" w14:textId="77777777" w:rsidR="00F13AE9" w:rsidRPr="00F13AE9" w:rsidRDefault="00F13AE9" w:rsidP="00F13AE9">
      <w:pPr>
        <w:numPr>
          <w:ilvl w:val="0"/>
          <w:numId w:val="133"/>
        </w:numPr>
        <w:tabs>
          <w:tab w:val="num" w:pos="720"/>
        </w:tabs>
        <w:rPr>
          <w:lang w:val="vi-VN"/>
        </w:rPr>
      </w:pPr>
      <w:r w:rsidRPr="00F13AE9">
        <w:rPr>
          <w:b/>
          <w:bCs/>
          <w:lang w:val="vi-VN"/>
        </w:rPr>
        <w:t>Create(BrandModel brand) [POST]</w:t>
      </w:r>
      <w:r w:rsidRPr="00F13AE9">
        <w:rPr>
          <w:lang w:val="vi-VN"/>
        </w:rPr>
        <w:t>:</w:t>
      </w:r>
    </w:p>
    <w:p w14:paraId="7E937B25" w14:textId="77777777" w:rsidR="00F13AE9" w:rsidRPr="00F13AE9" w:rsidRDefault="00F13AE9" w:rsidP="00F13AE9">
      <w:pPr>
        <w:numPr>
          <w:ilvl w:val="1"/>
          <w:numId w:val="134"/>
        </w:numPr>
        <w:rPr>
          <w:lang w:val="vi-VN"/>
        </w:rPr>
      </w:pPr>
      <w:r w:rsidRPr="00F13AE9">
        <w:rPr>
          <w:lang w:val="vi-VN"/>
        </w:rPr>
        <w:t>Thêm thương hiệu mới vào cơ sở dữ liệu.</w:t>
      </w:r>
    </w:p>
    <w:p w14:paraId="7AE842A8" w14:textId="77777777" w:rsidR="00F13AE9" w:rsidRPr="00F13AE9" w:rsidRDefault="00F13AE9" w:rsidP="00F13AE9">
      <w:pPr>
        <w:numPr>
          <w:ilvl w:val="1"/>
          <w:numId w:val="134"/>
        </w:numPr>
        <w:rPr>
          <w:lang w:val="vi-VN"/>
        </w:rPr>
      </w:pPr>
      <w:r w:rsidRPr="00F13AE9">
        <w:rPr>
          <w:lang w:val="vi-VN"/>
        </w:rPr>
        <w:t>Kiểm tra trùng lặp Slug để đảm bảo tính duy nhất.</w:t>
      </w:r>
    </w:p>
    <w:p w14:paraId="3B522FED" w14:textId="77777777" w:rsidR="00F13AE9" w:rsidRPr="00F13AE9" w:rsidRDefault="00F13AE9" w:rsidP="00F13AE9">
      <w:pPr>
        <w:numPr>
          <w:ilvl w:val="1"/>
          <w:numId w:val="134"/>
        </w:numPr>
        <w:rPr>
          <w:lang w:val="vi-VN"/>
        </w:rPr>
      </w:pPr>
      <w:r w:rsidRPr="00F13AE9">
        <w:rPr>
          <w:lang w:val="vi-VN"/>
        </w:rPr>
        <w:t>Hiển thị thông báo thành công hoặc lỗi khi thao tác thêm mới.</w:t>
      </w:r>
    </w:p>
    <w:p w14:paraId="5B056B8A" w14:textId="77777777" w:rsidR="00F13AE9" w:rsidRPr="00F13AE9" w:rsidRDefault="00F13AE9" w:rsidP="00F13AE9">
      <w:pPr>
        <w:numPr>
          <w:ilvl w:val="0"/>
          <w:numId w:val="133"/>
        </w:numPr>
        <w:tabs>
          <w:tab w:val="num" w:pos="720"/>
        </w:tabs>
        <w:rPr>
          <w:lang w:val="vi-VN"/>
        </w:rPr>
      </w:pPr>
      <w:r w:rsidRPr="00F13AE9">
        <w:rPr>
          <w:b/>
          <w:bCs/>
          <w:lang w:val="vi-VN"/>
        </w:rPr>
        <w:t>Edit(int id) [GET]</w:t>
      </w:r>
      <w:r w:rsidRPr="00F13AE9">
        <w:rPr>
          <w:lang w:val="vi-VN"/>
        </w:rPr>
        <w:t>:</w:t>
      </w:r>
    </w:p>
    <w:p w14:paraId="79FB822B" w14:textId="77777777" w:rsidR="00F13AE9" w:rsidRPr="00F13AE9" w:rsidRDefault="00F13AE9" w:rsidP="00F13AE9">
      <w:pPr>
        <w:numPr>
          <w:ilvl w:val="1"/>
          <w:numId w:val="134"/>
        </w:numPr>
        <w:rPr>
          <w:lang w:val="vi-VN"/>
        </w:rPr>
      </w:pPr>
      <w:r w:rsidRPr="00F13AE9">
        <w:rPr>
          <w:lang w:val="vi-VN"/>
        </w:rPr>
        <w:t>Lấy thông tin thương hiệu dựa trên id và hiển thị trong form chỉnh sửa.</w:t>
      </w:r>
    </w:p>
    <w:p w14:paraId="40BDA12F" w14:textId="77777777" w:rsidR="00F13AE9" w:rsidRPr="00F13AE9" w:rsidRDefault="00F13AE9" w:rsidP="00F13AE9">
      <w:pPr>
        <w:numPr>
          <w:ilvl w:val="1"/>
          <w:numId w:val="134"/>
        </w:numPr>
        <w:rPr>
          <w:lang w:val="vi-VN"/>
        </w:rPr>
      </w:pPr>
      <w:r w:rsidRPr="00F13AE9">
        <w:rPr>
          <w:lang w:val="vi-VN"/>
        </w:rPr>
        <w:t>Nếu không tìm thấy, trả về lỗi NotFound.</w:t>
      </w:r>
    </w:p>
    <w:p w14:paraId="45DD61C3" w14:textId="77777777" w:rsidR="00F13AE9" w:rsidRPr="00F13AE9" w:rsidRDefault="00F13AE9" w:rsidP="00F13AE9">
      <w:pPr>
        <w:numPr>
          <w:ilvl w:val="0"/>
          <w:numId w:val="133"/>
        </w:numPr>
        <w:tabs>
          <w:tab w:val="num" w:pos="720"/>
        </w:tabs>
        <w:rPr>
          <w:lang w:val="vi-VN"/>
        </w:rPr>
      </w:pPr>
      <w:r w:rsidRPr="00F13AE9">
        <w:rPr>
          <w:b/>
          <w:bCs/>
          <w:lang w:val="vi-VN"/>
        </w:rPr>
        <w:t>Edit(BrandModel brand) [POST]</w:t>
      </w:r>
      <w:r w:rsidRPr="00F13AE9">
        <w:rPr>
          <w:lang w:val="vi-VN"/>
        </w:rPr>
        <w:t>:</w:t>
      </w:r>
    </w:p>
    <w:p w14:paraId="58FC5FF0" w14:textId="77777777" w:rsidR="00F13AE9" w:rsidRPr="00F13AE9" w:rsidRDefault="00F13AE9" w:rsidP="00F13AE9">
      <w:pPr>
        <w:numPr>
          <w:ilvl w:val="1"/>
          <w:numId w:val="134"/>
        </w:numPr>
        <w:rPr>
          <w:lang w:val="vi-VN"/>
        </w:rPr>
      </w:pPr>
      <w:r w:rsidRPr="00F13AE9">
        <w:rPr>
          <w:lang w:val="vi-VN"/>
        </w:rPr>
        <w:lastRenderedPageBreak/>
        <w:t>Cập nhật thông tin thương hiệu hiện tại.</w:t>
      </w:r>
    </w:p>
    <w:p w14:paraId="64F95BD1" w14:textId="77777777" w:rsidR="00F13AE9" w:rsidRPr="00F13AE9" w:rsidRDefault="00F13AE9" w:rsidP="00F13AE9">
      <w:pPr>
        <w:numPr>
          <w:ilvl w:val="1"/>
          <w:numId w:val="134"/>
        </w:numPr>
        <w:rPr>
          <w:lang w:val="vi-VN"/>
        </w:rPr>
      </w:pPr>
      <w:r w:rsidRPr="00F13AE9">
        <w:rPr>
          <w:lang w:val="vi-VN"/>
        </w:rPr>
        <w:t>Kiểm tra trùng lặp Slug để đảm bảo tính duy nhất.</w:t>
      </w:r>
    </w:p>
    <w:p w14:paraId="4D4454C4" w14:textId="77777777" w:rsidR="00F13AE9" w:rsidRPr="00F13AE9" w:rsidRDefault="00F13AE9" w:rsidP="00F13AE9">
      <w:pPr>
        <w:numPr>
          <w:ilvl w:val="1"/>
          <w:numId w:val="134"/>
        </w:numPr>
        <w:rPr>
          <w:lang w:val="vi-VN"/>
        </w:rPr>
      </w:pPr>
      <w:r w:rsidRPr="00F13AE9">
        <w:rPr>
          <w:lang w:val="vi-VN"/>
        </w:rPr>
        <w:t>Hiển thị thông báo kết quả khi chỉnh sửa thành công hoặc lỗi nếu xảy ra vấn đề.</w:t>
      </w:r>
    </w:p>
    <w:p w14:paraId="5174B600" w14:textId="77777777" w:rsidR="00F13AE9" w:rsidRPr="00F13AE9" w:rsidRDefault="00F13AE9" w:rsidP="00F13AE9">
      <w:pPr>
        <w:numPr>
          <w:ilvl w:val="0"/>
          <w:numId w:val="133"/>
        </w:numPr>
        <w:tabs>
          <w:tab w:val="num" w:pos="720"/>
        </w:tabs>
        <w:rPr>
          <w:lang w:val="vi-VN"/>
        </w:rPr>
      </w:pPr>
      <w:r w:rsidRPr="00F13AE9">
        <w:rPr>
          <w:b/>
          <w:bCs/>
          <w:lang w:val="vi-VN"/>
        </w:rPr>
        <w:t>Delete(int Id)</w:t>
      </w:r>
      <w:r w:rsidRPr="00F13AE9">
        <w:rPr>
          <w:lang w:val="vi-VN"/>
        </w:rPr>
        <w:t>:</w:t>
      </w:r>
    </w:p>
    <w:p w14:paraId="0576ECD4" w14:textId="77777777" w:rsidR="00F13AE9" w:rsidRPr="00F13AE9" w:rsidRDefault="00F13AE9" w:rsidP="00F13AE9">
      <w:pPr>
        <w:numPr>
          <w:ilvl w:val="1"/>
          <w:numId w:val="134"/>
        </w:numPr>
        <w:rPr>
          <w:lang w:val="vi-VN"/>
        </w:rPr>
      </w:pPr>
      <w:r w:rsidRPr="00F13AE9">
        <w:rPr>
          <w:lang w:val="vi-VN"/>
        </w:rPr>
        <w:t>Xóa thương hiệu dựa trên Id.</w:t>
      </w:r>
    </w:p>
    <w:p w14:paraId="57EC523F" w14:textId="35BB558A" w:rsidR="00F13AE9" w:rsidRPr="00F13AE9" w:rsidRDefault="00F13AE9" w:rsidP="00F13AE9">
      <w:pPr>
        <w:numPr>
          <w:ilvl w:val="1"/>
          <w:numId w:val="134"/>
        </w:numPr>
        <w:rPr>
          <w:lang w:val="vi-VN"/>
        </w:rPr>
      </w:pPr>
      <w:r w:rsidRPr="00F13AE9">
        <w:rPr>
          <w:lang w:val="vi-VN"/>
        </w:rPr>
        <w:t>Hiển thị thông báo thành công hoặc lỗi nếu có vấn đề trong quá trình xóa.</w:t>
      </w:r>
    </w:p>
    <w:p w14:paraId="4836E8EC" w14:textId="43F3BED1" w:rsidR="001F5826" w:rsidRDefault="001F5826" w:rsidP="001F5826">
      <w:pPr>
        <w:pStyle w:val="Heading2"/>
      </w:pPr>
      <w:r>
        <w:t>Cấu trúc View</w:t>
      </w:r>
      <w:r w:rsidR="0011348C">
        <w:t>s</w:t>
      </w:r>
      <w:r>
        <w:t xml:space="preserve"> của Website</w:t>
      </w:r>
    </w:p>
    <w:p w14:paraId="7F75DEBE" w14:textId="4F437EAE" w:rsidR="001F5826" w:rsidRDefault="001F5826" w:rsidP="001F5826">
      <w:r>
        <w:t>Tương tự phần Controller, View cũng được chia thành hai phần cho cả hai trang để dễ dàng áp dụng các HTML và Extention riêng của nhau</w:t>
      </w:r>
    </w:p>
    <w:p w14:paraId="20836FAE" w14:textId="4BD089EC" w:rsidR="001F5826" w:rsidRPr="001F5826" w:rsidRDefault="001F5826" w:rsidP="001F5826">
      <w:pPr>
        <w:pStyle w:val="Heading3"/>
      </w:pPr>
      <w:r w:rsidRPr="001F5826">
        <w:t xml:space="preserve">Cấu trúc </w:t>
      </w:r>
      <w:r w:rsidR="0011348C">
        <w:t xml:space="preserve">Views </w:t>
      </w:r>
      <w:r w:rsidRPr="001F5826">
        <w:t>của trang chính</w:t>
      </w:r>
    </w:p>
    <w:p w14:paraId="1DA1A948" w14:textId="3905EF46" w:rsidR="001F5826" w:rsidRPr="001F5826" w:rsidRDefault="001F5826" w:rsidP="00AA64FF">
      <w:pPr>
        <w:pStyle w:val="Heading3"/>
      </w:pPr>
      <w:r w:rsidRPr="001F5826">
        <w:t xml:space="preserve">Cấu trúc </w:t>
      </w:r>
      <w:r w:rsidR="0011348C">
        <w:t xml:space="preserve">Views </w:t>
      </w:r>
      <w:r w:rsidRPr="001F5826">
        <w:t>của trang Admin</w:t>
      </w:r>
    </w:p>
    <w:p w14:paraId="5178EA7D" w14:textId="07C64BD5" w:rsidR="001F5826" w:rsidRDefault="001F5826" w:rsidP="001F5826">
      <w:pPr>
        <w:pStyle w:val="Heading2"/>
        <w:numPr>
          <w:ilvl w:val="1"/>
          <w:numId w:val="97"/>
        </w:numPr>
      </w:pPr>
      <w:r>
        <w:t>Giao diện Website</w:t>
      </w:r>
    </w:p>
    <w:p w14:paraId="73DC8C75" w14:textId="02BCD9EB" w:rsidR="001F5826" w:rsidRDefault="00C048B9" w:rsidP="001F5826">
      <w:pPr>
        <w:pStyle w:val="Heading3"/>
      </w:pPr>
      <w:r>
        <w:t>Thiết kế bố cục</w:t>
      </w:r>
    </w:p>
    <w:p w14:paraId="11183329" w14:textId="6C5A9C00" w:rsidR="001F5826" w:rsidRDefault="00C048B9" w:rsidP="001F5826">
      <w:pPr>
        <w:pStyle w:val="Style1"/>
      </w:pPr>
      <w:r>
        <w:t>bố cục</w:t>
      </w:r>
      <w:r>
        <w:t xml:space="preserve"> </w:t>
      </w:r>
      <w:r w:rsidR="001F5826">
        <w:t>trang chính</w:t>
      </w:r>
    </w:p>
    <w:p w14:paraId="512B842E" w14:textId="53229985" w:rsidR="001F5826" w:rsidRPr="001F5826" w:rsidRDefault="00C048B9" w:rsidP="001F5826">
      <w:pPr>
        <w:pStyle w:val="Style1"/>
      </w:pPr>
      <w:r>
        <w:t>bố cục</w:t>
      </w:r>
      <w:r>
        <w:t xml:space="preserve"> </w:t>
      </w:r>
      <w:r w:rsidR="001F5826">
        <w:t>trang Admin</w:t>
      </w:r>
    </w:p>
    <w:p w14:paraId="71DD8A9D" w14:textId="00981CCD" w:rsidR="001F5826" w:rsidRDefault="00C048B9" w:rsidP="001F5826">
      <w:pPr>
        <w:pStyle w:val="Heading3"/>
      </w:pPr>
      <w:r>
        <w:t xml:space="preserve">Thiết kế </w:t>
      </w:r>
      <w:r>
        <w:t>g</w:t>
      </w:r>
      <w:r w:rsidR="001F5826">
        <w:t>iao diện</w:t>
      </w:r>
    </w:p>
    <w:p w14:paraId="01CC82B2" w14:textId="19C61009" w:rsidR="001F5826" w:rsidRDefault="00C048B9" w:rsidP="001F5826">
      <w:pPr>
        <w:pStyle w:val="Style1"/>
      </w:pPr>
      <w:r>
        <w:t>giao diện</w:t>
      </w:r>
      <w:r>
        <w:t xml:space="preserve"> </w:t>
      </w:r>
      <w:r w:rsidR="001F5826">
        <w:t>trang chính</w:t>
      </w:r>
    </w:p>
    <w:p w14:paraId="040369BB" w14:textId="45EC5216" w:rsidR="001F5826" w:rsidRDefault="00C048B9" w:rsidP="001F5826">
      <w:pPr>
        <w:pStyle w:val="Style1"/>
      </w:pPr>
      <w:r>
        <w:t>giao diện</w:t>
      </w:r>
      <w:r>
        <w:t xml:space="preserve"> </w:t>
      </w:r>
      <w:r w:rsidR="001F5826">
        <w:t>trang Admin</w:t>
      </w:r>
    </w:p>
    <w:p w14:paraId="05318399" w14:textId="385B3890" w:rsidR="001F5826" w:rsidRDefault="001F5826" w:rsidP="001F5826">
      <w:pPr>
        <w:pStyle w:val="Heading2"/>
        <w:numPr>
          <w:ilvl w:val="1"/>
          <w:numId w:val="97"/>
        </w:numPr>
      </w:pPr>
      <w:r>
        <w:t>Các chức năng của Website</w:t>
      </w:r>
    </w:p>
    <w:p w14:paraId="3CF91CBF" w14:textId="7503212F" w:rsidR="001F5826" w:rsidRDefault="001F5826" w:rsidP="00AA64FF">
      <w:pPr>
        <w:pStyle w:val="Style1"/>
      </w:pPr>
      <w:r>
        <w:t>Chức năng của</w:t>
      </w:r>
      <w:r w:rsidR="00AA64FF">
        <w:t xml:space="preserve"> trang chính</w:t>
      </w:r>
    </w:p>
    <w:p w14:paraId="3718B175" w14:textId="4D666400" w:rsidR="00AA64FF" w:rsidRPr="001F5826" w:rsidRDefault="00AA64FF" w:rsidP="00AA64FF">
      <w:pPr>
        <w:pStyle w:val="Style1"/>
      </w:pPr>
      <w:r>
        <w:t>Chức năng của trang Admin</w:t>
      </w:r>
    </w:p>
    <w:p w14:paraId="10B89748" w14:textId="77777777" w:rsidR="001F5826" w:rsidRPr="001F5826" w:rsidRDefault="001F5826" w:rsidP="001F5826">
      <w:pPr>
        <w:ind w:firstLine="0"/>
      </w:pPr>
    </w:p>
    <w:p w14:paraId="3E653629" w14:textId="77777777" w:rsidR="001F5826" w:rsidRPr="001F5826" w:rsidRDefault="001F5826" w:rsidP="001F5826"/>
    <w:p w14:paraId="1D07E152" w14:textId="77777777" w:rsidR="00D5035F" w:rsidRPr="00D5035F" w:rsidRDefault="00D5035F" w:rsidP="00C92954">
      <w:pPr>
        <w:ind w:firstLine="0"/>
      </w:pPr>
    </w:p>
    <w:p w14:paraId="7ABC1BF9" w14:textId="7E6ABDC5" w:rsidR="00B165E8" w:rsidRDefault="00925D06" w:rsidP="00C92954">
      <w:pPr>
        <w:pStyle w:val="Heading1"/>
      </w:pPr>
      <w:bookmarkStart w:id="143" w:name="_Toc168950051"/>
      <w:bookmarkStart w:id="144" w:name="_Toc168952886"/>
      <w:bookmarkStart w:id="145" w:name="_Toc168954292"/>
      <w:bookmarkStart w:id="146" w:name="_Toc169018693"/>
      <w:bookmarkStart w:id="147" w:name="_Toc186632117"/>
      <w:r>
        <w:lastRenderedPageBreak/>
        <w:t>KẾT LUẬN</w:t>
      </w:r>
      <w:bookmarkEnd w:id="143"/>
      <w:bookmarkEnd w:id="144"/>
      <w:bookmarkEnd w:id="145"/>
      <w:bookmarkEnd w:id="146"/>
      <w:bookmarkEnd w:id="147"/>
    </w:p>
    <w:p w14:paraId="31D0892F" w14:textId="77777777" w:rsidR="002A1526" w:rsidRDefault="002A1526" w:rsidP="00C92954"/>
    <w:p w14:paraId="2A7931D7" w14:textId="77777777" w:rsidR="002A1526" w:rsidRDefault="002A1526" w:rsidP="00C92954"/>
    <w:p w14:paraId="144A0DBF" w14:textId="77777777" w:rsidR="002A1526" w:rsidRDefault="002A1526" w:rsidP="00C92954"/>
    <w:p w14:paraId="5D9E5C80" w14:textId="77777777" w:rsidR="002A1526" w:rsidRDefault="002A1526" w:rsidP="00C92954"/>
    <w:p w14:paraId="281A3FFE" w14:textId="77777777" w:rsidR="002A1526" w:rsidRDefault="002A1526" w:rsidP="00C92954"/>
    <w:p w14:paraId="421A1FE4" w14:textId="77777777" w:rsidR="002A1526" w:rsidRDefault="002A1526" w:rsidP="00C92954"/>
    <w:p w14:paraId="5A70D70B" w14:textId="77777777" w:rsidR="002A1526" w:rsidRDefault="002A1526" w:rsidP="00C92954"/>
    <w:p w14:paraId="540B8DF8" w14:textId="77777777" w:rsidR="002A1526" w:rsidRDefault="002A1526" w:rsidP="00C92954"/>
    <w:p w14:paraId="2142FFA0" w14:textId="77777777" w:rsidR="002A1526" w:rsidRDefault="002A1526" w:rsidP="00C92954"/>
    <w:p w14:paraId="41A82B96" w14:textId="77777777" w:rsidR="002A1526" w:rsidRDefault="002A1526" w:rsidP="00C92954"/>
    <w:p w14:paraId="7F9FF081" w14:textId="77777777" w:rsidR="002A1526" w:rsidRDefault="002A1526" w:rsidP="00C92954"/>
    <w:p w14:paraId="1A0A7C1E" w14:textId="77777777" w:rsidR="002A1526" w:rsidRDefault="002A1526" w:rsidP="00C92954"/>
    <w:p w14:paraId="32489224" w14:textId="77777777" w:rsidR="002A1526" w:rsidRDefault="002A1526" w:rsidP="00C92954"/>
    <w:p w14:paraId="22D1D0A8" w14:textId="77777777" w:rsidR="002A1526" w:rsidRDefault="002A1526" w:rsidP="00C92954"/>
    <w:p w14:paraId="084330CD" w14:textId="77777777" w:rsidR="002A1526" w:rsidRDefault="002A1526" w:rsidP="00C92954"/>
    <w:p w14:paraId="5517D348" w14:textId="77777777" w:rsidR="002A1526" w:rsidRDefault="002A1526" w:rsidP="00C92954"/>
    <w:p w14:paraId="4A5CB474" w14:textId="77777777" w:rsidR="002A1526" w:rsidRDefault="002A1526" w:rsidP="00C92954"/>
    <w:p w14:paraId="10A8DCDA" w14:textId="77777777" w:rsidR="002A1526" w:rsidRDefault="002A1526" w:rsidP="00C92954"/>
    <w:p w14:paraId="1A45D245" w14:textId="77777777" w:rsidR="002A1526" w:rsidRDefault="002A1526" w:rsidP="00C92954"/>
    <w:p w14:paraId="3B592D54" w14:textId="77777777" w:rsidR="002A1526" w:rsidRDefault="002A1526" w:rsidP="00C92954"/>
    <w:p w14:paraId="605FEC02" w14:textId="77777777" w:rsidR="002A1526" w:rsidRDefault="002A1526" w:rsidP="00C92954"/>
    <w:p w14:paraId="2793AF4C" w14:textId="77777777" w:rsidR="002A1526" w:rsidRDefault="002A1526" w:rsidP="00C92954"/>
    <w:p w14:paraId="4FE74BAE" w14:textId="77777777" w:rsidR="002A1526" w:rsidRPr="002A1526" w:rsidRDefault="002A1526" w:rsidP="00C92954"/>
    <w:p w14:paraId="3E59CD3D" w14:textId="041DA6F7" w:rsidR="00797EB3" w:rsidRPr="00797EB3" w:rsidRDefault="00206B62" w:rsidP="00C92954">
      <w:pPr>
        <w:pStyle w:val="Heading1"/>
        <w:numPr>
          <w:ilvl w:val="0"/>
          <w:numId w:val="0"/>
        </w:numPr>
        <w:ind w:left="2551"/>
      </w:pPr>
      <w:bookmarkStart w:id="148" w:name="_Toc168954295"/>
      <w:bookmarkStart w:id="149" w:name="_Toc169018696"/>
      <w:bookmarkStart w:id="150" w:name="_Toc186632118"/>
      <w:r>
        <w:lastRenderedPageBreak/>
        <w:t>TÀI LIỆU THAM KHẢO</w:t>
      </w:r>
      <w:bookmarkEnd w:id="148"/>
      <w:bookmarkEnd w:id="149"/>
      <w:bookmarkEnd w:id="150"/>
      <w:r w:rsidR="00797EB3">
        <w:fldChar w:fldCharType="begin"/>
      </w:r>
      <w:r w:rsidR="00797EB3">
        <w:instrText xml:space="preserve"> BIBLIOGRAPHY  \l 1033 </w:instrText>
      </w:r>
      <w:r w:rsidR="00797EB3">
        <w:fldChar w:fldCharType="separate"/>
      </w:r>
    </w:p>
    <w:p w14:paraId="6109D111" w14:textId="77777777" w:rsidR="00797EB3" w:rsidRDefault="00797EB3" w:rsidP="00C92954">
      <w:pPr>
        <w:divId w:val="1751804536"/>
        <w:rPr>
          <w:noProof/>
        </w:rPr>
      </w:pPr>
    </w:p>
    <w:p w14:paraId="65832ACA" w14:textId="50A65C74" w:rsidR="002848CF" w:rsidRPr="002848CF" w:rsidRDefault="00797EB3" w:rsidP="00C92954">
      <w:r>
        <w:fldChar w:fldCharType="end"/>
      </w:r>
    </w:p>
    <w:sectPr w:rsidR="002848CF" w:rsidRPr="002848CF" w:rsidSect="001877A1">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108506" w14:textId="77777777" w:rsidR="009474F7" w:rsidRDefault="009474F7" w:rsidP="00116727">
      <w:r>
        <w:separator/>
      </w:r>
    </w:p>
  </w:endnote>
  <w:endnote w:type="continuationSeparator" w:id="0">
    <w:p w14:paraId="693EDEBA" w14:textId="77777777" w:rsidR="009474F7" w:rsidRDefault="009474F7"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6F504" w14:textId="182B867B"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2663F7">
      <w:rPr>
        <w:rStyle w:val="PageNumber"/>
        <w:noProof/>
      </w:rPr>
      <w:t>55</w: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rPr>
      <w:id w:val="-1317180868"/>
      <w:docPartObj>
        <w:docPartGallery w:val="Page Numbers (Bottom of Page)"/>
        <w:docPartUnique/>
      </w:docPartObj>
    </w:sdtPr>
    <w:sdtEndPr>
      <w:rPr>
        <w:noProof/>
      </w:rPr>
    </w:sdtEndPr>
    <w:sdtContent>
      <w:p w14:paraId="1400776A" w14:textId="0EA58643" w:rsidR="00C04C92" w:rsidRPr="00182E5E" w:rsidRDefault="00333EBE" w:rsidP="00F72C1A">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C04C92" w:rsidRPr="00182E5E">
          <w:rPr>
            <w:i/>
            <w:iCs/>
          </w:rPr>
          <w:tab/>
        </w:r>
        <w:r w:rsidR="00C04C92" w:rsidRPr="00182E5E">
          <w:rPr>
            <w:i/>
            <w:iCs/>
          </w:rPr>
          <w:tab/>
        </w:r>
        <w:r w:rsidR="00C04C92" w:rsidRPr="00182E5E">
          <w:rPr>
            <w:i/>
            <w:iCs/>
          </w:rPr>
          <w:tab/>
        </w:r>
        <w:r w:rsidR="00C04C92" w:rsidRPr="00182E5E">
          <w:rPr>
            <w:i/>
            <w:iCs/>
          </w:rPr>
          <w:tab/>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2928707"/>
      <w:docPartObj>
        <w:docPartGallery w:val="Page Numbers (Bottom of Page)"/>
        <w:docPartUnique/>
      </w:docPartObj>
    </w:sdtPr>
    <w:sdtEndPr>
      <w:rPr>
        <w:i/>
        <w:iCs/>
        <w:noProof/>
      </w:rPr>
    </w:sdtEndPr>
    <w:sdtContent>
      <w:p w14:paraId="6653E198" w14:textId="1D1648E6" w:rsidR="00C04C92" w:rsidRPr="00182E5E" w:rsidRDefault="002A1526" w:rsidP="00137559">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137559" w:rsidRPr="00182E5E">
          <w:rPr>
            <w:i/>
            <w:iCs/>
          </w:rPr>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5D1C77" w14:textId="77777777" w:rsidR="009474F7" w:rsidRDefault="009474F7" w:rsidP="00116727">
      <w:r>
        <w:separator/>
      </w:r>
    </w:p>
  </w:footnote>
  <w:footnote w:type="continuationSeparator" w:id="0">
    <w:p w14:paraId="28F5653F" w14:textId="77777777" w:rsidR="009474F7" w:rsidRDefault="009474F7"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00A53" w14:textId="2F1BC66D" w:rsidR="00931C1B" w:rsidRPr="00182E5E" w:rsidRDefault="00333EBE" w:rsidP="00333EBE">
    <w:pPr>
      <w:pStyle w:val="Header"/>
      <w:pBdr>
        <w:bottom w:val="thickThinSmallGap" w:sz="24" w:space="0" w:color="auto"/>
      </w:pBdr>
      <w:tabs>
        <w:tab w:val="left" w:pos="2532"/>
      </w:tabs>
      <w:ind w:firstLine="0"/>
      <w:rPr>
        <w:i/>
        <w:iCs/>
      </w:rPr>
    </w:pPr>
    <w:r w:rsidRPr="00333EBE">
      <w:rPr>
        <w:i/>
        <w:iCs/>
      </w:rPr>
      <w:t>áp dụng framework asp.net core</w:t>
    </w:r>
    <w:r>
      <w:rPr>
        <w:i/>
        <w:iCs/>
      </w:rPr>
      <w:t xml:space="preserve"> </w:t>
    </w:r>
    <w:r w:rsidRPr="00333EBE">
      <w:rPr>
        <w:i/>
        <w:iCs/>
      </w:rPr>
      <w:t>xây dựng website bán máy tính</w:t>
    </w:r>
    <w:r w:rsidR="00637445" w:rsidRPr="00182E5E">
      <w:rPr>
        <w:i/>
        <w:iCs/>
      </w:rPr>
      <w:tab/>
    </w:r>
    <w:r>
      <w:rPr>
        <w:i/>
        <w:iCs/>
      </w:rPr>
      <w:t>Ngô Thanh Hu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A6479"/>
    <w:multiLevelType w:val="multilevel"/>
    <w:tmpl w:val="7ED67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A2919"/>
    <w:multiLevelType w:val="multilevel"/>
    <w:tmpl w:val="979A9102"/>
    <w:lvl w:ilvl="0">
      <w:start w:val="1"/>
      <w:numFmt w:val="bullet"/>
      <w:lvlText w:val=""/>
      <w:lvlJc w:val="left"/>
      <w:pPr>
        <w:tabs>
          <w:tab w:val="num" w:pos="1211"/>
        </w:tabs>
        <w:ind w:left="1211"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66295"/>
    <w:multiLevelType w:val="multilevel"/>
    <w:tmpl w:val="FD7281BC"/>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1920"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3" w15:restartNumberingAfterBreak="0">
    <w:nsid w:val="03DB071D"/>
    <w:multiLevelType w:val="hybridMultilevel"/>
    <w:tmpl w:val="3836CA04"/>
    <w:lvl w:ilvl="0" w:tplc="2B16728E">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 w15:restartNumberingAfterBreak="0">
    <w:nsid w:val="041A19AC"/>
    <w:multiLevelType w:val="hybridMultilevel"/>
    <w:tmpl w:val="08C265B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041B2FA6"/>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6" w15:restartNumberingAfterBreak="0">
    <w:nsid w:val="044F6868"/>
    <w:multiLevelType w:val="hybridMultilevel"/>
    <w:tmpl w:val="5510B29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05EE2510"/>
    <w:multiLevelType w:val="multilevel"/>
    <w:tmpl w:val="3EBAC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000ACC"/>
    <w:multiLevelType w:val="hybridMultilevel"/>
    <w:tmpl w:val="B1720E3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0ACE24CD"/>
    <w:multiLevelType w:val="multilevel"/>
    <w:tmpl w:val="2994616E"/>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214"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 w15:restartNumberingAfterBreak="0">
    <w:nsid w:val="0B2707CA"/>
    <w:multiLevelType w:val="multilevel"/>
    <w:tmpl w:val="BC520E5E"/>
    <w:lvl w:ilvl="0">
      <w:start w:val="1"/>
      <w:numFmt w:val="decimal"/>
      <w:lvlText w:val="%1.1.1.1."/>
      <w:lvlJc w:val="center"/>
      <w:pPr>
        <w:ind w:left="1287" w:hanging="360"/>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1" w15:restartNumberingAfterBreak="0">
    <w:nsid w:val="0B5747DA"/>
    <w:multiLevelType w:val="hybridMultilevel"/>
    <w:tmpl w:val="743A40F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 w15:restartNumberingAfterBreak="0">
    <w:nsid w:val="0BDD3E96"/>
    <w:multiLevelType w:val="multilevel"/>
    <w:tmpl w:val="6B6EC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86D51"/>
    <w:multiLevelType w:val="hybridMultilevel"/>
    <w:tmpl w:val="36281514"/>
    <w:lvl w:ilvl="0" w:tplc="042A000B">
      <w:start w:val="1"/>
      <w:numFmt w:val="bullet"/>
      <w:lvlText w:val=""/>
      <w:lvlJc w:val="left"/>
      <w:pPr>
        <w:ind w:left="1211" w:hanging="360"/>
      </w:pPr>
      <w:rPr>
        <w:rFonts w:ascii="Wingdings" w:hAnsi="Wingdings"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4" w15:restartNumberingAfterBreak="0">
    <w:nsid w:val="11E6507B"/>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1D1AFD"/>
    <w:multiLevelType w:val="hybridMultilevel"/>
    <w:tmpl w:val="390279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135A2133"/>
    <w:multiLevelType w:val="hybridMultilevel"/>
    <w:tmpl w:val="88A6CFCC"/>
    <w:lvl w:ilvl="0" w:tplc="042A0001">
      <w:start w:val="1"/>
      <w:numFmt w:val="bullet"/>
      <w:lvlText w:val=""/>
      <w:lvlJc w:val="left"/>
      <w:pPr>
        <w:ind w:left="1494" w:hanging="360"/>
      </w:pPr>
      <w:rPr>
        <w:rFonts w:ascii="Symbol" w:hAnsi="Symbol" w:hint="default"/>
      </w:rPr>
    </w:lvl>
    <w:lvl w:ilvl="1" w:tplc="FFFFFFFF" w:tentative="1">
      <w:start w:val="1"/>
      <w:numFmt w:val="bullet"/>
      <w:lvlText w:val="o"/>
      <w:lvlJc w:val="left"/>
      <w:pPr>
        <w:ind w:left="1854" w:hanging="360"/>
      </w:pPr>
      <w:rPr>
        <w:rFonts w:ascii="Courier New" w:hAnsi="Courier New" w:cs="Courier New" w:hint="default"/>
      </w:rPr>
    </w:lvl>
    <w:lvl w:ilvl="2" w:tplc="FFFFFFFF" w:tentative="1">
      <w:start w:val="1"/>
      <w:numFmt w:val="bullet"/>
      <w:lvlText w:val=""/>
      <w:lvlJc w:val="left"/>
      <w:pPr>
        <w:ind w:left="2574" w:hanging="360"/>
      </w:pPr>
      <w:rPr>
        <w:rFonts w:ascii="Wingdings" w:hAnsi="Wingdings" w:hint="default"/>
      </w:rPr>
    </w:lvl>
    <w:lvl w:ilvl="3" w:tplc="FFFFFFFF" w:tentative="1">
      <w:start w:val="1"/>
      <w:numFmt w:val="bullet"/>
      <w:lvlText w:val=""/>
      <w:lvlJc w:val="left"/>
      <w:pPr>
        <w:ind w:left="3294" w:hanging="360"/>
      </w:pPr>
      <w:rPr>
        <w:rFonts w:ascii="Symbol" w:hAnsi="Symbol" w:hint="default"/>
      </w:rPr>
    </w:lvl>
    <w:lvl w:ilvl="4" w:tplc="FFFFFFFF" w:tentative="1">
      <w:start w:val="1"/>
      <w:numFmt w:val="bullet"/>
      <w:lvlText w:val="o"/>
      <w:lvlJc w:val="left"/>
      <w:pPr>
        <w:ind w:left="4014" w:hanging="360"/>
      </w:pPr>
      <w:rPr>
        <w:rFonts w:ascii="Courier New" w:hAnsi="Courier New" w:cs="Courier New" w:hint="default"/>
      </w:rPr>
    </w:lvl>
    <w:lvl w:ilvl="5" w:tplc="FFFFFFFF" w:tentative="1">
      <w:start w:val="1"/>
      <w:numFmt w:val="bullet"/>
      <w:lvlText w:val=""/>
      <w:lvlJc w:val="left"/>
      <w:pPr>
        <w:ind w:left="4734" w:hanging="360"/>
      </w:pPr>
      <w:rPr>
        <w:rFonts w:ascii="Wingdings" w:hAnsi="Wingdings" w:hint="default"/>
      </w:rPr>
    </w:lvl>
    <w:lvl w:ilvl="6" w:tplc="FFFFFFFF" w:tentative="1">
      <w:start w:val="1"/>
      <w:numFmt w:val="bullet"/>
      <w:lvlText w:val=""/>
      <w:lvlJc w:val="left"/>
      <w:pPr>
        <w:ind w:left="5454" w:hanging="360"/>
      </w:pPr>
      <w:rPr>
        <w:rFonts w:ascii="Symbol" w:hAnsi="Symbol" w:hint="default"/>
      </w:rPr>
    </w:lvl>
    <w:lvl w:ilvl="7" w:tplc="FFFFFFFF" w:tentative="1">
      <w:start w:val="1"/>
      <w:numFmt w:val="bullet"/>
      <w:lvlText w:val="o"/>
      <w:lvlJc w:val="left"/>
      <w:pPr>
        <w:ind w:left="6174" w:hanging="360"/>
      </w:pPr>
      <w:rPr>
        <w:rFonts w:ascii="Courier New" w:hAnsi="Courier New" w:cs="Courier New" w:hint="default"/>
      </w:rPr>
    </w:lvl>
    <w:lvl w:ilvl="8" w:tplc="FFFFFFFF" w:tentative="1">
      <w:start w:val="1"/>
      <w:numFmt w:val="bullet"/>
      <w:lvlText w:val=""/>
      <w:lvlJc w:val="left"/>
      <w:pPr>
        <w:ind w:left="6894" w:hanging="360"/>
      </w:pPr>
      <w:rPr>
        <w:rFonts w:ascii="Wingdings" w:hAnsi="Wingdings" w:hint="default"/>
      </w:rPr>
    </w:lvl>
  </w:abstractNum>
  <w:abstractNum w:abstractNumId="17" w15:restartNumberingAfterBreak="0">
    <w:nsid w:val="15620327"/>
    <w:multiLevelType w:val="hybridMultilevel"/>
    <w:tmpl w:val="4B78D36C"/>
    <w:lvl w:ilvl="0" w:tplc="2B16728E">
      <w:numFmt w:val="bullet"/>
      <w:lvlText w:val="-"/>
      <w:lvlJc w:val="left"/>
      <w:pPr>
        <w:ind w:left="1211" w:hanging="360"/>
      </w:pPr>
      <w:rPr>
        <w:rFonts w:ascii="Times New Roman" w:eastAsia="Times New Roman" w:hAnsi="Times New Roman" w:cs="Times New Roman"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8" w15:restartNumberingAfterBreak="0">
    <w:nsid w:val="163356A7"/>
    <w:multiLevelType w:val="multilevel"/>
    <w:tmpl w:val="07E8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9554DE"/>
    <w:multiLevelType w:val="hybridMultilevel"/>
    <w:tmpl w:val="30CA0206"/>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0" w15:restartNumberingAfterBreak="0">
    <w:nsid w:val="18A52027"/>
    <w:multiLevelType w:val="multilevel"/>
    <w:tmpl w:val="47BC6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021FF5"/>
    <w:multiLevelType w:val="hybridMultilevel"/>
    <w:tmpl w:val="5EDA530E"/>
    <w:lvl w:ilvl="0" w:tplc="2B16728E">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193E1A7B"/>
    <w:multiLevelType w:val="hybridMultilevel"/>
    <w:tmpl w:val="23B424D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1D9C2D86"/>
    <w:multiLevelType w:val="hybridMultilevel"/>
    <w:tmpl w:val="45A64774"/>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24" w15:restartNumberingAfterBreak="0">
    <w:nsid w:val="1E2E7660"/>
    <w:multiLevelType w:val="multilevel"/>
    <w:tmpl w:val="40D21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E131E1"/>
    <w:multiLevelType w:val="hybridMultilevel"/>
    <w:tmpl w:val="6926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09280D"/>
    <w:multiLevelType w:val="hybridMultilevel"/>
    <w:tmpl w:val="45EA7FCC"/>
    <w:lvl w:ilvl="0" w:tplc="042A0011">
      <w:start w:val="1"/>
      <w:numFmt w:val="decimal"/>
      <w:lvlText w:val="%1)"/>
      <w:lvlJc w:val="left"/>
      <w:pPr>
        <w:ind w:left="927" w:hanging="360"/>
      </w:p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7" w15:restartNumberingAfterBreak="0">
    <w:nsid w:val="21BA082B"/>
    <w:multiLevelType w:val="multilevel"/>
    <w:tmpl w:val="4B22C48E"/>
    <w:lvl w:ilvl="0">
      <w:start w:val="1"/>
      <w:numFmt w:val="bullet"/>
      <w:lvlText w:val=""/>
      <w:lvlJc w:val="left"/>
      <w:pPr>
        <w:tabs>
          <w:tab w:val="num" w:pos="1353"/>
        </w:tabs>
        <w:ind w:left="1353" w:hanging="360"/>
      </w:pPr>
      <w:rPr>
        <w:rFonts w:ascii="Symbol" w:hAnsi="Symbol" w:hint="default"/>
        <w:sz w:val="20"/>
      </w:rPr>
    </w:lvl>
    <w:lvl w:ilvl="1">
      <w:numFmt w:val="bullet"/>
      <w:lvlText w:val="-"/>
      <w:lvlJc w:val="left"/>
      <w:pPr>
        <w:ind w:left="2073" w:hanging="360"/>
      </w:pPr>
      <w:rPr>
        <w:rFonts w:ascii="Times New Roman" w:eastAsia="Times New Roman" w:hAnsi="Times New Roman" w:cs="Times New Roman" w:hint="default"/>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28" w15:restartNumberingAfterBreak="0">
    <w:nsid w:val="22B11C98"/>
    <w:multiLevelType w:val="hybridMultilevel"/>
    <w:tmpl w:val="4A5650AE"/>
    <w:lvl w:ilvl="0" w:tplc="2B16728E">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9" w15:restartNumberingAfterBreak="0">
    <w:nsid w:val="23FF1A39"/>
    <w:multiLevelType w:val="multilevel"/>
    <w:tmpl w:val="756E9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1711E9"/>
    <w:multiLevelType w:val="hybridMultilevel"/>
    <w:tmpl w:val="85407E5C"/>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31" w15:restartNumberingAfterBreak="0">
    <w:nsid w:val="254173F1"/>
    <w:multiLevelType w:val="hybridMultilevel"/>
    <w:tmpl w:val="EC643FB6"/>
    <w:lvl w:ilvl="0" w:tplc="70165B18">
      <w:start w:val="1"/>
      <w:numFmt w:val="decimal"/>
      <w:lvlText w:val="%1.."/>
      <w:lvlJc w:val="left"/>
      <w:pPr>
        <w:ind w:left="1210" w:hanging="360"/>
      </w:pPr>
      <w:rPr>
        <w:rFonts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32" w15:restartNumberingAfterBreak="0">
    <w:nsid w:val="254459F3"/>
    <w:multiLevelType w:val="hybridMultilevel"/>
    <w:tmpl w:val="FB80061C"/>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3" w15:restartNumberingAfterBreak="0">
    <w:nsid w:val="28B157B9"/>
    <w:multiLevelType w:val="hybridMultilevel"/>
    <w:tmpl w:val="1AF0F2C4"/>
    <w:lvl w:ilvl="0" w:tplc="042A0001">
      <w:start w:val="1"/>
      <w:numFmt w:val="bullet"/>
      <w:lvlText w:val=""/>
      <w:lvlJc w:val="left"/>
      <w:pPr>
        <w:ind w:left="1211" w:hanging="360"/>
      </w:pPr>
      <w:rPr>
        <w:rFonts w:ascii="Symbol" w:hAnsi="Symbol"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34" w15:restartNumberingAfterBreak="0">
    <w:nsid w:val="290D1EF6"/>
    <w:multiLevelType w:val="hybridMultilevel"/>
    <w:tmpl w:val="0FD25DC4"/>
    <w:lvl w:ilvl="0" w:tplc="70165B18">
      <w:start w:val="1"/>
      <w:numFmt w:val="decimal"/>
      <w:lvlText w:val="%1.."/>
      <w:lvlJc w:val="left"/>
      <w:pPr>
        <w:ind w:left="785" w:hanging="360"/>
      </w:pPr>
      <w:rPr>
        <w:rFonts w:hint="default"/>
      </w:rPr>
    </w:lvl>
    <w:lvl w:ilvl="1" w:tplc="042A0019" w:tentative="1">
      <w:start w:val="1"/>
      <w:numFmt w:val="lowerLetter"/>
      <w:lvlText w:val="%2."/>
      <w:lvlJc w:val="left"/>
      <w:pPr>
        <w:ind w:left="1505" w:hanging="360"/>
      </w:pPr>
    </w:lvl>
    <w:lvl w:ilvl="2" w:tplc="042A001B" w:tentative="1">
      <w:start w:val="1"/>
      <w:numFmt w:val="lowerRoman"/>
      <w:lvlText w:val="%3."/>
      <w:lvlJc w:val="right"/>
      <w:pPr>
        <w:ind w:left="2225" w:hanging="180"/>
      </w:pPr>
    </w:lvl>
    <w:lvl w:ilvl="3" w:tplc="042A000F" w:tentative="1">
      <w:start w:val="1"/>
      <w:numFmt w:val="decimal"/>
      <w:lvlText w:val="%4."/>
      <w:lvlJc w:val="left"/>
      <w:pPr>
        <w:ind w:left="2945" w:hanging="360"/>
      </w:pPr>
    </w:lvl>
    <w:lvl w:ilvl="4" w:tplc="042A0019" w:tentative="1">
      <w:start w:val="1"/>
      <w:numFmt w:val="lowerLetter"/>
      <w:lvlText w:val="%5."/>
      <w:lvlJc w:val="left"/>
      <w:pPr>
        <w:ind w:left="3665" w:hanging="360"/>
      </w:pPr>
    </w:lvl>
    <w:lvl w:ilvl="5" w:tplc="042A001B" w:tentative="1">
      <w:start w:val="1"/>
      <w:numFmt w:val="lowerRoman"/>
      <w:lvlText w:val="%6."/>
      <w:lvlJc w:val="right"/>
      <w:pPr>
        <w:ind w:left="4385" w:hanging="180"/>
      </w:pPr>
    </w:lvl>
    <w:lvl w:ilvl="6" w:tplc="042A000F" w:tentative="1">
      <w:start w:val="1"/>
      <w:numFmt w:val="decimal"/>
      <w:lvlText w:val="%7."/>
      <w:lvlJc w:val="left"/>
      <w:pPr>
        <w:ind w:left="5105" w:hanging="360"/>
      </w:pPr>
    </w:lvl>
    <w:lvl w:ilvl="7" w:tplc="042A0019" w:tentative="1">
      <w:start w:val="1"/>
      <w:numFmt w:val="lowerLetter"/>
      <w:lvlText w:val="%8."/>
      <w:lvlJc w:val="left"/>
      <w:pPr>
        <w:ind w:left="5825" w:hanging="360"/>
      </w:pPr>
    </w:lvl>
    <w:lvl w:ilvl="8" w:tplc="042A001B" w:tentative="1">
      <w:start w:val="1"/>
      <w:numFmt w:val="lowerRoman"/>
      <w:lvlText w:val="%9."/>
      <w:lvlJc w:val="right"/>
      <w:pPr>
        <w:ind w:left="6545" w:hanging="180"/>
      </w:pPr>
    </w:lvl>
  </w:abstractNum>
  <w:abstractNum w:abstractNumId="35" w15:restartNumberingAfterBreak="0">
    <w:nsid w:val="29236707"/>
    <w:multiLevelType w:val="multilevel"/>
    <w:tmpl w:val="B70862EE"/>
    <w:lvl w:ilvl="0">
      <w:start w:val="1"/>
      <w:numFmt w:val="decimal"/>
      <w:pStyle w:val="Heading1"/>
      <w:suff w:val="space"/>
      <w:lvlText w:val="CHƯƠNG %1:"/>
      <w:lvlJc w:val="left"/>
      <w:pPr>
        <w:ind w:left="2551"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36" w15:restartNumberingAfterBreak="0">
    <w:nsid w:val="29666FF2"/>
    <w:multiLevelType w:val="hybridMultilevel"/>
    <w:tmpl w:val="0B063448"/>
    <w:lvl w:ilvl="0" w:tplc="00B8F22E">
      <w:start w:val="1"/>
      <w:numFmt w:val="decimal"/>
      <w:lvlText w:val="%1."/>
      <w:lvlJc w:val="left"/>
      <w:pPr>
        <w:ind w:left="1069" w:hanging="360"/>
      </w:pPr>
      <w:rPr>
        <w:b/>
        <w:bCs/>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37" w15:restartNumberingAfterBreak="0">
    <w:nsid w:val="2A0250AD"/>
    <w:multiLevelType w:val="multilevel"/>
    <w:tmpl w:val="2794C528"/>
    <w:lvl w:ilvl="0">
      <w:start w:val="1"/>
      <w:numFmt w:val="decimal"/>
      <w:suff w:val="space"/>
      <w:lvlText w:val="CHƯƠNG %1:"/>
      <w:lvlJc w:val="left"/>
      <w:pPr>
        <w:ind w:left="2551" w:firstLine="0"/>
      </w:pPr>
      <w:rPr>
        <w:rFonts w:hint="default"/>
      </w:rPr>
    </w:lvl>
    <w:lvl w:ilvl="1">
      <w:start w:val="1"/>
      <w:numFmt w:val="decimal"/>
      <w:lvlText w:val="%2"/>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8" w15:restartNumberingAfterBreak="0">
    <w:nsid w:val="2B2726C5"/>
    <w:multiLevelType w:val="multilevel"/>
    <w:tmpl w:val="11508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D3C1148"/>
    <w:multiLevelType w:val="multilevel"/>
    <w:tmpl w:val="CAD4D7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94"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F64F8D"/>
    <w:multiLevelType w:val="hybridMultilevel"/>
    <w:tmpl w:val="11B0F8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1" w15:restartNumberingAfterBreak="0">
    <w:nsid w:val="2F1B4E9C"/>
    <w:multiLevelType w:val="hybridMultilevel"/>
    <w:tmpl w:val="0CF09CA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2" w15:restartNumberingAfterBreak="0">
    <w:nsid w:val="2F3B2BEF"/>
    <w:multiLevelType w:val="hybridMultilevel"/>
    <w:tmpl w:val="4B489E58"/>
    <w:lvl w:ilvl="0" w:tplc="05BAEEEA">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3" w15:restartNumberingAfterBreak="0">
    <w:nsid w:val="302E7EC6"/>
    <w:multiLevelType w:val="hybridMultilevel"/>
    <w:tmpl w:val="B08A25F6"/>
    <w:lvl w:ilvl="0" w:tplc="C87AA1E0">
      <w:start w:val="1"/>
      <w:numFmt w:val="decimal"/>
      <w:lvlText w:val="1.%1."/>
      <w:lvlJc w:val="left"/>
      <w:pPr>
        <w:ind w:left="720" w:hanging="360"/>
      </w:pPr>
      <w:rPr>
        <w:rFonts w:hint="default"/>
        <w:b/>
        <w:bCs/>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15:restartNumberingAfterBreak="0">
    <w:nsid w:val="309B7299"/>
    <w:multiLevelType w:val="multilevel"/>
    <w:tmpl w:val="2F8C8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0C232BA"/>
    <w:multiLevelType w:val="multilevel"/>
    <w:tmpl w:val="68ACF742"/>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6" w15:restartNumberingAfterBreak="0">
    <w:nsid w:val="31110F19"/>
    <w:multiLevelType w:val="multilevel"/>
    <w:tmpl w:val="A3600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2720195"/>
    <w:multiLevelType w:val="hybridMultilevel"/>
    <w:tmpl w:val="BE4047D4"/>
    <w:lvl w:ilvl="0" w:tplc="042A0011">
      <w:start w:val="1"/>
      <w:numFmt w:val="decimal"/>
      <w:lvlText w:val="%1)"/>
      <w:lvlJc w:val="left"/>
      <w:pPr>
        <w:ind w:left="644" w:hanging="360"/>
      </w:pPr>
    </w:lvl>
    <w:lvl w:ilvl="1" w:tplc="042A0019" w:tentative="1">
      <w:start w:val="1"/>
      <w:numFmt w:val="lowerLetter"/>
      <w:lvlText w:val="%2."/>
      <w:lvlJc w:val="left"/>
      <w:pPr>
        <w:ind w:left="1364" w:hanging="360"/>
      </w:pPr>
    </w:lvl>
    <w:lvl w:ilvl="2" w:tplc="042A001B" w:tentative="1">
      <w:start w:val="1"/>
      <w:numFmt w:val="lowerRoman"/>
      <w:lvlText w:val="%3."/>
      <w:lvlJc w:val="right"/>
      <w:pPr>
        <w:ind w:left="2084" w:hanging="180"/>
      </w:pPr>
    </w:lvl>
    <w:lvl w:ilvl="3" w:tplc="042A000F" w:tentative="1">
      <w:start w:val="1"/>
      <w:numFmt w:val="decimal"/>
      <w:lvlText w:val="%4."/>
      <w:lvlJc w:val="left"/>
      <w:pPr>
        <w:ind w:left="2804" w:hanging="360"/>
      </w:pPr>
    </w:lvl>
    <w:lvl w:ilvl="4" w:tplc="042A0019" w:tentative="1">
      <w:start w:val="1"/>
      <w:numFmt w:val="lowerLetter"/>
      <w:lvlText w:val="%5."/>
      <w:lvlJc w:val="left"/>
      <w:pPr>
        <w:ind w:left="3524" w:hanging="360"/>
      </w:pPr>
    </w:lvl>
    <w:lvl w:ilvl="5" w:tplc="042A001B" w:tentative="1">
      <w:start w:val="1"/>
      <w:numFmt w:val="lowerRoman"/>
      <w:lvlText w:val="%6."/>
      <w:lvlJc w:val="right"/>
      <w:pPr>
        <w:ind w:left="4244" w:hanging="180"/>
      </w:pPr>
    </w:lvl>
    <w:lvl w:ilvl="6" w:tplc="042A000F" w:tentative="1">
      <w:start w:val="1"/>
      <w:numFmt w:val="decimal"/>
      <w:lvlText w:val="%7."/>
      <w:lvlJc w:val="left"/>
      <w:pPr>
        <w:ind w:left="4964" w:hanging="360"/>
      </w:pPr>
    </w:lvl>
    <w:lvl w:ilvl="7" w:tplc="042A0019" w:tentative="1">
      <w:start w:val="1"/>
      <w:numFmt w:val="lowerLetter"/>
      <w:lvlText w:val="%8."/>
      <w:lvlJc w:val="left"/>
      <w:pPr>
        <w:ind w:left="5684" w:hanging="360"/>
      </w:pPr>
    </w:lvl>
    <w:lvl w:ilvl="8" w:tplc="042A001B" w:tentative="1">
      <w:start w:val="1"/>
      <w:numFmt w:val="lowerRoman"/>
      <w:lvlText w:val="%9."/>
      <w:lvlJc w:val="right"/>
      <w:pPr>
        <w:ind w:left="6404" w:hanging="180"/>
      </w:pPr>
    </w:lvl>
  </w:abstractNum>
  <w:abstractNum w:abstractNumId="48" w15:restartNumberingAfterBreak="0">
    <w:nsid w:val="32E963AA"/>
    <w:multiLevelType w:val="multilevel"/>
    <w:tmpl w:val="6C5A5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3EF121D"/>
    <w:multiLevelType w:val="hybridMultilevel"/>
    <w:tmpl w:val="2B6C208E"/>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7045C56"/>
    <w:multiLevelType w:val="hybridMultilevel"/>
    <w:tmpl w:val="376CAE4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1" w15:restartNumberingAfterBreak="0">
    <w:nsid w:val="37644099"/>
    <w:multiLevelType w:val="multilevel"/>
    <w:tmpl w:val="BB54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8537B53"/>
    <w:multiLevelType w:val="hybridMultilevel"/>
    <w:tmpl w:val="DB6076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3" w15:restartNumberingAfterBreak="0">
    <w:nsid w:val="38DD34F2"/>
    <w:multiLevelType w:val="multilevel"/>
    <w:tmpl w:val="FE9A115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2061"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CA67DDE"/>
    <w:multiLevelType w:val="hybridMultilevel"/>
    <w:tmpl w:val="0AD622B8"/>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073" w:hanging="360"/>
      </w:pPr>
      <w:rPr>
        <w:rFonts w:ascii="Courier New" w:hAnsi="Courier New" w:cs="Courier New" w:hint="default"/>
      </w:rPr>
    </w:lvl>
    <w:lvl w:ilvl="2" w:tplc="042A0005" w:tentative="1">
      <w:start w:val="1"/>
      <w:numFmt w:val="bullet"/>
      <w:lvlText w:val=""/>
      <w:lvlJc w:val="left"/>
      <w:pPr>
        <w:ind w:left="2793" w:hanging="360"/>
      </w:pPr>
      <w:rPr>
        <w:rFonts w:ascii="Wingdings" w:hAnsi="Wingdings" w:hint="default"/>
      </w:rPr>
    </w:lvl>
    <w:lvl w:ilvl="3" w:tplc="042A0001" w:tentative="1">
      <w:start w:val="1"/>
      <w:numFmt w:val="bullet"/>
      <w:lvlText w:val=""/>
      <w:lvlJc w:val="left"/>
      <w:pPr>
        <w:ind w:left="3513" w:hanging="360"/>
      </w:pPr>
      <w:rPr>
        <w:rFonts w:ascii="Symbol" w:hAnsi="Symbol" w:hint="default"/>
      </w:rPr>
    </w:lvl>
    <w:lvl w:ilvl="4" w:tplc="042A0003" w:tentative="1">
      <w:start w:val="1"/>
      <w:numFmt w:val="bullet"/>
      <w:lvlText w:val="o"/>
      <w:lvlJc w:val="left"/>
      <w:pPr>
        <w:ind w:left="4233" w:hanging="360"/>
      </w:pPr>
      <w:rPr>
        <w:rFonts w:ascii="Courier New" w:hAnsi="Courier New" w:cs="Courier New" w:hint="default"/>
      </w:rPr>
    </w:lvl>
    <w:lvl w:ilvl="5" w:tplc="042A0005" w:tentative="1">
      <w:start w:val="1"/>
      <w:numFmt w:val="bullet"/>
      <w:lvlText w:val=""/>
      <w:lvlJc w:val="left"/>
      <w:pPr>
        <w:ind w:left="4953" w:hanging="360"/>
      </w:pPr>
      <w:rPr>
        <w:rFonts w:ascii="Wingdings" w:hAnsi="Wingdings" w:hint="default"/>
      </w:rPr>
    </w:lvl>
    <w:lvl w:ilvl="6" w:tplc="042A0001" w:tentative="1">
      <w:start w:val="1"/>
      <w:numFmt w:val="bullet"/>
      <w:lvlText w:val=""/>
      <w:lvlJc w:val="left"/>
      <w:pPr>
        <w:ind w:left="5673" w:hanging="360"/>
      </w:pPr>
      <w:rPr>
        <w:rFonts w:ascii="Symbol" w:hAnsi="Symbol" w:hint="default"/>
      </w:rPr>
    </w:lvl>
    <w:lvl w:ilvl="7" w:tplc="042A0003" w:tentative="1">
      <w:start w:val="1"/>
      <w:numFmt w:val="bullet"/>
      <w:lvlText w:val="o"/>
      <w:lvlJc w:val="left"/>
      <w:pPr>
        <w:ind w:left="6393" w:hanging="360"/>
      </w:pPr>
      <w:rPr>
        <w:rFonts w:ascii="Courier New" w:hAnsi="Courier New" w:cs="Courier New" w:hint="default"/>
      </w:rPr>
    </w:lvl>
    <w:lvl w:ilvl="8" w:tplc="042A0005" w:tentative="1">
      <w:start w:val="1"/>
      <w:numFmt w:val="bullet"/>
      <w:lvlText w:val=""/>
      <w:lvlJc w:val="left"/>
      <w:pPr>
        <w:ind w:left="7113" w:hanging="360"/>
      </w:pPr>
      <w:rPr>
        <w:rFonts w:ascii="Wingdings" w:hAnsi="Wingdings" w:hint="default"/>
      </w:rPr>
    </w:lvl>
  </w:abstractNum>
  <w:abstractNum w:abstractNumId="55" w15:restartNumberingAfterBreak="0">
    <w:nsid w:val="3DC15670"/>
    <w:multiLevelType w:val="multilevel"/>
    <w:tmpl w:val="98FEE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E934F84"/>
    <w:multiLevelType w:val="multilevel"/>
    <w:tmpl w:val="8E303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03148EB"/>
    <w:multiLevelType w:val="multilevel"/>
    <w:tmpl w:val="A33A6C04"/>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1920"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58" w15:restartNumberingAfterBreak="0">
    <w:nsid w:val="406C3C08"/>
    <w:multiLevelType w:val="hybridMultilevel"/>
    <w:tmpl w:val="70F4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40AE144B"/>
    <w:multiLevelType w:val="hybridMultilevel"/>
    <w:tmpl w:val="71205F54"/>
    <w:lvl w:ilvl="0" w:tplc="2B16728E">
      <w:numFmt w:val="bullet"/>
      <w:lvlText w:val="-"/>
      <w:lvlJc w:val="left"/>
      <w:pPr>
        <w:ind w:left="2160" w:hanging="360"/>
      </w:pPr>
      <w:rPr>
        <w:rFonts w:ascii="Times New Roman" w:eastAsia="Times New Roman" w:hAnsi="Times New Roman" w:cs="Times New Roman"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60" w15:restartNumberingAfterBreak="0">
    <w:nsid w:val="45B85714"/>
    <w:multiLevelType w:val="hybridMultilevel"/>
    <w:tmpl w:val="173CCBAC"/>
    <w:lvl w:ilvl="0" w:tplc="042A0001">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1" w15:restartNumberingAfterBreak="0">
    <w:nsid w:val="4639338C"/>
    <w:multiLevelType w:val="hybridMultilevel"/>
    <w:tmpl w:val="64301C30"/>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62" w15:restartNumberingAfterBreak="0">
    <w:nsid w:val="46AC6993"/>
    <w:multiLevelType w:val="hybridMultilevel"/>
    <w:tmpl w:val="FE189B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3" w15:restartNumberingAfterBreak="0">
    <w:nsid w:val="48385D18"/>
    <w:multiLevelType w:val="multilevel"/>
    <w:tmpl w:val="7C72C3B6"/>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64" w15:restartNumberingAfterBreak="0">
    <w:nsid w:val="4B857A9C"/>
    <w:multiLevelType w:val="hybridMultilevel"/>
    <w:tmpl w:val="2052603A"/>
    <w:lvl w:ilvl="0" w:tplc="070EF55C">
      <w:start w:val="1"/>
      <w:numFmt w:val="decimal"/>
      <w:lvlText w:val="%1."/>
      <w:lvlJc w:val="left"/>
      <w:pPr>
        <w:ind w:left="1211" w:hanging="360"/>
      </w:pPr>
      <w:rPr>
        <w:b/>
        <w:bCs/>
      </w:rPr>
    </w:lvl>
    <w:lvl w:ilvl="1" w:tplc="042A0019" w:tentative="1">
      <w:start w:val="1"/>
      <w:numFmt w:val="lowerLetter"/>
      <w:lvlText w:val="%2."/>
      <w:lvlJc w:val="left"/>
      <w:pPr>
        <w:ind w:left="1931" w:hanging="360"/>
      </w:pPr>
    </w:lvl>
    <w:lvl w:ilvl="2" w:tplc="042A001B" w:tentative="1">
      <w:start w:val="1"/>
      <w:numFmt w:val="lowerRoman"/>
      <w:lvlText w:val="%3."/>
      <w:lvlJc w:val="right"/>
      <w:pPr>
        <w:ind w:left="2651" w:hanging="180"/>
      </w:pPr>
    </w:lvl>
    <w:lvl w:ilvl="3" w:tplc="042A000F" w:tentative="1">
      <w:start w:val="1"/>
      <w:numFmt w:val="decimal"/>
      <w:lvlText w:val="%4."/>
      <w:lvlJc w:val="left"/>
      <w:pPr>
        <w:ind w:left="3371" w:hanging="360"/>
      </w:pPr>
    </w:lvl>
    <w:lvl w:ilvl="4" w:tplc="042A0019" w:tentative="1">
      <w:start w:val="1"/>
      <w:numFmt w:val="lowerLetter"/>
      <w:lvlText w:val="%5."/>
      <w:lvlJc w:val="left"/>
      <w:pPr>
        <w:ind w:left="4091" w:hanging="360"/>
      </w:pPr>
    </w:lvl>
    <w:lvl w:ilvl="5" w:tplc="042A001B" w:tentative="1">
      <w:start w:val="1"/>
      <w:numFmt w:val="lowerRoman"/>
      <w:lvlText w:val="%6."/>
      <w:lvlJc w:val="right"/>
      <w:pPr>
        <w:ind w:left="4811" w:hanging="180"/>
      </w:pPr>
    </w:lvl>
    <w:lvl w:ilvl="6" w:tplc="042A000F" w:tentative="1">
      <w:start w:val="1"/>
      <w:numFmt w:val="decimal"/>
      <w:lvlText w:val="%7."/>
      <w:lvlJc w:val="left"/>
      <w:pPr>
        <w:ind w:left="5531" w:hanging="360"/>
      </w:pPr>
    </w:lvl>
    <w:lvl w:ilvl="7" w:tplc="042A0019" w:tentative="1">
      <w:start w:val="1"/>
      <w:numFmt w:val="lowerLetter"/>
      <w:lvlText w:val="%8."/>
      <w:lvlJc w:val="left"/>
      <w:pPr>
        <w:ind w:left="6251" w:hanging="360"/>
      </w:pPr>
    </w:lvl>
    <w:lvl w:ilvl="8" w:tplc="042A001B" w:tentative="1">
      <w:start w:val="1"/>
      <w:numFmt w:val="lowerRoman"/>
      <w:lvlText w:val="%9."/>
      <w:lvlJc w:val="right"/>
      <w:pPr>
        <w:ind w:left="6971" w:hanging="180"/>
      </w:pPr>
    </w:lvl>
  </w:abstractNum>
  <w:abstractNum w:abstractNumId="65" w15:restartNumberingAfterBreak="0">
    <w:nsid w:val="4CBA4345"/>
    <w:multiLevelType w:val="multilevel"/>
    <w:tmpl w:val="CEC2A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D381863"/>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67" w15:restartNumberingAfterBreak="0">
    <w:nsid w:val="4DB96FC0"/>
    <w:multiLevelType w:val="multilevel"/>
    <w:tmpl w:val="EA26412A"/>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68" w15:restartNumberingAfterBreak="0">
    <w:nsid w:val="4DBB4791"/>
    <w:multiLevelType w:val="multilevel"/>
    <w:tmpl w:val="8C867628"/>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1C77E7F"/>
    <w:multiLevelType w:val="multilevel"/>
    <w:tmpl w:val="66762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2264E78"/>
    <w:multiLevelType w:val="hybridMultilevel"/>
    <w:tmpl w:val="17FA17D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1" w15:restartNumberingAfterBreak="0">
    <w:nsid w:val="52A25962"/>
    <w:multiLevelType w:val="multilevel"/>
    <w:tmpl w:val="B8BE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34A0354"/>
    <w:multiLevelType w:val="multilevel"/>
    <w:tmpl w:val="5D6688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3F40F5D"/>
    <w:multiLevelType w:val="hybridMultilevel"/>
    <w:tmpl w:val="1DC2064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4" w15:restartNumberingAfterBreak="0">
    <w:nsid w:val="544A4F7A"/>
    <w:multiLevelType w:val="hybridMultilevel"/>
    <w:tmpl w:val="628E3576"/>
    <w:lvl w:ilvl="0" w:tplc="2B16728E">
      <w:numFmt w:val="bullet"/>
      <w:lvlText w:val="-"/>
      <w:lvlJc w:val="left"/>
      <w:pPr>
        <w:ind w:left="2061" w:hanging="360"/>
      </w:pPr>
      <w:rPr>
        <w:rFonts w:ascii="Times New Roman" w:eastAsia="Times New Roman" w:hAnsi="Times New Roman" w:cs="Times New Roman" w:hint="default"/>
      </w:rPr>
    </w:lvl>
    <w:lvl w:ilvl="1" w:tplc="042A0003" w:tentative="1">
      <w:start w:val="1"/>
      <w:numFmt w:val="bullet"/>
      <w:lvlText w:val="o"/>
      <w:lvlJc w:val="left"/>
      <w:pPr>
        <w:ind w:left="2781" w:hanging="360"/>
      </w:pPr>
      <w:rPr>
        <w:rFonts w:ascii="Courier New" w:hAnsi="Courier New" w:cs="Courier New" w:hint="default"/>
      </w:rPr>
    </w:lvl>
    <w:lvl w:ilvl="2" w:tplc="042A0005" w:tentative="1">
      <w:start w:val="1"/>
      <w:numFmt w:val="bullet"/>
      <w:lvlText w:val=""/>
      <w:lvlJc w:val="left"/>
      <w:pPr>
        <w:ind w:left="3501" w:hanging="360"/>
      </w:pPr>
      <w:rPr>
        <w:rFonts w:ascii="Wingdings" w:hAnsi="Wingdings" w:hint="default"/>
      </w:rPr>
    </w:lvl>
    <w:lvl w:ilvl="3" w:tplc="042A0001" w:tentative="1">
      <w:start w:val="1"/>
      <w:numFmt w:val="bullet"/>
      <w:lvlText w:val=""/>
      <w:lvlJc w:val="left"/>
      <w:pPr>
        <w:ind w:left="4221" w:hanging="360"/>
      </w:pPr>
      <w:rPr>
        <w:rFonts w:ascii="Symbol" w:hAnsi="Symbol" w:hint="default"/>
      </w:rPr>
    </w:lvl>
    <w:lvl w:ilvl="4" w:tplc="042A0003" w:tentative="1">
      <w:start w:val="1"/>
      <w:numFmt w:val="bullet"/>
      <w:lvlText w:val="o"/>
      <w:lvlJc w:val="left"/>
      <w:pPr>
        <w:ind w:left="4941" w:hanging="360"/>
      </w:pPr>
      <w:rPr>
        <w:rFonts w:ascii="Courier New" w:hAnsi="Courier New" w:cs="Courier New" w:hint="default"/>
      </w:rPr>
    </w:lvl>
    <w:lvl w:ilvl="5" w:tplc="042A0005" w:tentative="1">
      <w:start w:val="1"/>
      <w:numFmt w:val="bullet"/>
      <w:lvlText w:val=""/>
      <w:lvlJc w:val="left"/>
      <w:pPr>
        <w:ind w:left="5661" w:hanging="360"/>
      </w:pPr>
      <w:rPr>
        <w:rFonts w:ascii="Wingdings" w:hAnsi="Wingdings" w:hint="default"/>
      </w:rPr>
    </w:lvl>
    <w:lvl w:ilvl="6" w:tplc="042A0001" w:tentative="1">
      <w:start w:val="1"/>
      <w:numFmt w:val="bullet"/>
      <w:lvlText w:val=""/>
      <w:lvlJc w:val="left"/>
      <w:pPr>
        <w:ind w:left="6381" w:hanging="360"/>
      </w:pPr>
      <w:rPr>
        <w:rFonts w:ascii="Symbol" w:hAnsi="Symbol" w:hint="default"/>
      </w:rPr>
    </w:lvl>
    <w:lvl w:ilvl="7" w:tplc="042A0003" w:tentative="1">
      <w:start w:val="1"/>
      <w:numFmt w:val="bullet"/>
      <w:lvlText w:val="o"/>
      <w:lvlJc w:val="left"/>
      <w:pPr>
        <w:ind w:left="7101" w:hanging="360"/>
      </w:pPr>
      <w:rPr>
        <w:rFonts w:ascii="Courier New" w:hAnsi="Courier New" w:cs="Courier New" w:hint="default"/>
      </w:rPr>
    </w:lvl>
    <w:lvl w:ilvl="8" w:tplc="042A0005" w:tentative="1">
      <w:start w:val="1"/>
      <w:numFmt w:val="bullet"/>
      <w:lvlText w:val=""/>
      <w:lvlJc w:val="left"/>
      <w:pPr>
        <w:ind w:left="7821" w:hanging="360"/>
      </w:pPr>
      <w:rPr>
        <w:rFonts w:ascii="Wingdings" w:hAnsi="Wingdings" w:hint="default"/>
      </w:rPr>
    </w:lvl>
  </w:abstractNum>
  <w:abstractNum w:abstractNumId="75" w15:restartNumberingAfterBreak="0">
    <w:nsid w:val="548E1B08"/>
    <w:multiLevelType w:val="multilevel"/>
    <w:tmpl w:val="68C24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7907726"/>
    <w:multiLevelType w:val="multilevel"/>
    <w:tmpl w:val="AD90E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144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7B15BE4"/>
    <w:multiLevelType w:val="multilevel"/>
    <w:tmpl w:val="0D74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98A4A7C"/>
    <w:multiLevelType w:val="hybridMultilevel"/>
    <w:tmpl w:val="5E1008BC"/>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79" w15:restartNumberingAfterBreak="0">
    <w:nsid w:val="5B4F2171"/>
    <w:multiLevelType w:val="hybridMultilevel"/>
    <w:tmpl w:val="3BCA490A"/>
    <w:lvl w:ilvl="0" w:tplc="05BAEEEA">
      <w:numFmt w:val="bullet"/>
      <w:lvlText w:val="-"/>
      <w:lvlJc w:val="left"/>
      <w:pPr>
        <w:ind w:left="2160" w:hanging="360"/>
      </w:pPr>
      <w:rPr>
        <w:rFonts w:ascii="Times New Roman" w:eastAsia="Times New Roman" w:hAnsi="Times New Roman" w:cs="Times New Roman"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80" w15:restartNumberingAfterBreak="0">
    <w:nsid w:val="5C376BEE"/>
    <w:multiLevelType w:val="hybridMultilevel"/>
    <w:tmpl w:val="BF7C836C"/>
    <w:lvl w:ilvl="0" w:tplc="70165B18">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1" w15:restartNumberingAfterBreak="0">
    <w:nsid w:val="5F337A92"/>
    <w:multiLevelType w:val="hybridMultilevel"/>
    <w:tmpl w:val="205CF3B6"/>
    <w:lvl w:ilvl="0" w:tplc="2B16728E">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2" w15:restartNumberingAfterBreak="0">
    <w:nsid w:val="60B309A1"/>
    <w:multiLevelType w:val="multilevel"/>
    <w:tmpl w:val="ED4068EE"/>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3" w15:restartNumberingAfterBreak="0">
    <w:nsid w:val="60E27767"/>
    <w:multiLevelType w:val="hybridMultilevel"/>
    <w:tmpl w:val="07DA9808"/>
    <w:lvl w:ilvl="0" w:tplc="2B16728E">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84" w15:restartNumberingAfterBreak="0">
    <w:nsid w:val="64BF4D21"/>
    <w:multiLevelType w:val="multilevel"/>
    <w:tmpl w:val="41E08566"/>
    <w:lvl w:ilvl="0">
      <w:start w:val="1"/>
      <w:numFmt w:val="bullet"/>
      <w:lvlText w:val=""/>
      <w:lvlJc w:val="left"/>
      <w:pPr>
        <w:tabs>
          <w:tab w:val="num" w:pos="1353"/>
        </w:tabs>
        <w:ind w:left="1353" w:hanging="360"/>
      </w:pPr>
      <w:rPr>
        <w:rFonts w:ascii="Symbol" w:hAnsi="Symbol" w:hint="default"/>
        <w:sz w:val="20"/>
      </w:rPr>
    </w:lvl>
    <w:lvl w:ilvl="1" w:tentative="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85" w15:restartNumberingAfterBreak="0">
    <w:nsid w:val="657C0BBD"/>
    <w:multiLevelType w:val="multilevel"/>
    <w:tmpl w:val="E85A5F74"/>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86" w15:restartNumberingAfterBreak="0">
    <w:nsid w:val="65D55BF2"/>
    <w:multiLevelType w:val="multilevel"/>
    <w:tmpl w:val="51A6A140"/>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061"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6A46A1D"/>
    <w:multiLevelType w:val="hybridMultilevel"/>
    <w:tmpl w:val="4670988A"/>
    <w:lvl w:ilvl="0" w:tplc="042A000B">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8" w15:restartNumberingAfterBreak="0">
    <w:nsid w:val="66EC461D"/>
    <w:multiLevelType w:val="multilevel"/>
    <w:tmpl w:val="FA564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7A45EF4"/>
    <w:multiLevelType w:val="multilevel"/>
    <w:tmpl w:val="192C110E"/>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90" w15:restartNumberingAfterBreak="0">
    <w:nsid w:val="6856773F"/>
    <w:multiLevelType w:val="hybridMultilevel"/>
    <w:tmpl w:val="F83469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1" w15:restartNumberingAfterBreak="0">
    <w:nsid w:val="68AB2A96"/>
    <w:multiLevelType w:val="hybridMultilevel"/>
    <w:tmpl w:val="F43AD90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2" w15:restartNumberingAfterBreak="0">
    <w:nsid w:val="68E60928"/>
    <w:multiLevelType w:val="multilevel"/>
    <w:tmpl w:val="F4004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B462A0D"/>
    <w:multiLevelType w:val="hybridMultilevel"/>
    <w:tmpl w:val="E4341E88"/>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94" w15:restartNumberingAfterBreak="0">
    <w:nsid w:val="6BD812FC"/>
    <w:multiLevelType w:val="multilevel"/>
    <w:tmpl w:val="F5520D2A"/>
    <w:lvl w:ilvl="0">
      <w:start w:val="1"/>
      <w:numFmt w:val="decimal"/>
      <w:lvlText w:val="%1."/>
      <w:lvlJc w:val="left"/>
      <w:pPr>
        <w:tabs>
          <w:tab w:val="num" w:pos="414"/>
        </w:tabs>
        <w:ind w:left="414" w:hanging="360"/>
      </w:pPr>
    </w:lvl>
    <w:lvl w:ilvl="1">
      <w:start w:val="1"/>
      <w:numFmt w:val="bullet"/>
      <w:lvlText w:val="o"/>
      <w:lvlJc w:val="left"/>
      <w:pPr>
        <w:tabs>
          <w:tab w:val="num" w:pos="1134"/>
        </w:tabs>
        <w:ind w:left="1134" w:hanging="360"/>
      </w:pPr>
      <w:rPr>
        <w:rFonts w:ascii="Courier New" w:hAnsi="Courier New" w:hint="default"/>
        <w:sz w:val="20"/>
      </w:rPr>
    </w:lvl>
    <w:lvl w:ilvl="2" w:tentative="1">
      <w:start w:val="1"/>
      <w:numFmt w:val="decimal"/>
      <w:lvlText w:val="%3."/>
      <w:lvlJc w:val="left"/>
      <w:pPr>
        <w:tabs>
          <w:tab w:val="num" w:pos="1854"/>
        </w:tabs>
        <w:ind w:left="1854" w:hanging="360"/>
      </w:pPr>
    </w:lvl>
    <w:lvl w:ilvl="3" w:tentative="1">
      <w:start w:val="1"/>
      <w:numFmt w:val="decimal"/>
      <w:lvlText w:val="%4."/>
      <w:lvlJc w:val="left"/>
      <w:pPr>
        <w:tabs>
          <w:tab w:val="num" w:pos="2574"/>
        </w:tabs>
        <w:ind w:left="2574" w:hanging="360"/>
      </w:pPr>
    </w:lvl>
    <w:lvl w:ilvl="4" w:tentative="1">
      <w:start w:val="1"/>
      <w:numFmt w:val="decimal"/>
      <w:lvlText w:val="%5."/>
      <w:lvlJc w:val="left"/>
      <w:pPr>
        <w:tabs>
          <w:tab w:val="num" w:pos="3294"/>
        </w:tabs>
        <w:ind w:left="3294" w:hanging="360"/>
      </w:pPr>
    </w:lvl>
    <w:lvl w:ilvl="5" w:tentative="1">
      <w:start w:val="1"/>
      <w:numFmt w:val="decimal"/>
      <w:lvlText w:val="%6."/>
      <w:lvlJc w:val="left"/>
      <w:pPr>
        <w:tabs>
          <w:tab w:val="num" w:pos="4014"/>
        </w:tabs>
        <w:ind w:left="4014" w:hanging="360"/>
      </w:pPr>
    </w:lvl>
    <w:lvl w:ilvl="6" w:tentative="1">
      <w:start w:val="1"/>
      <w:numFmt w:val="decimal"/>
      <w:lvlText w:val="%7."/>
      <w:lvlJc w:val="left"/>
      <w:pPr>
        <w:tabs>
          <w:tab w:val="num" w:pos="4734"/>
        </w:tabs>
        <w:ind w:left="4734" w:hanging="360"/>
      </w:pPr>
    </w:lvl>
    <w:lvl w:ilvl="7" w:tentative="1">
      <w:start w:val="1"/>
      <w:numFmt w:val="decimal"/>
      <w:lvlText w:val="%8."/>
      <w:lvlJc w:val="left"/>
      <w:pPr>
        <w:tabs>
          <w:tab w:val="num" w:pos="5454"/>
        </w:tabs>
        <w:ind w:left="5454" w:hanging="360"/>
      </w:pPr>
    </w:lvl>
    <w:lvl w:ilvl="8" w:tentative="1">
      <w:start w:val="1"/>
      <w:numFmt w:val="decimal"/>
      <w:lvlText w:val="%9."/>
      <w:lvlJc w:val="left"/>
      <w:pPr>
        <w:tabs>
          <w:tab w:val="num" w:pos="6174"/>
        </w:tabs>
        <w:ind w:left="6174" w:hanging="360"/>
      </w:pPr>
    </w:lvl>
  </w:abstractNum>
  <w:abstractNum w:abstractNumId="95" w15:restartNumberingAfterBreak="0">
    <w:nsid w:val="6CA42B0C"/>
    <w:multiLevelType w:val="multilevel"/>
    <w:tmpl w:val="B7165E5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D6A447F"/>
    <w:multiLevelType w:val="multilevel"/>
    <w:tmpl w:val="99FCD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061"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02A3859"/>
    <w:multiLevelType w:val="multilevel"/>
    <w:tmpl w:val="72827FCC"/>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214"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98" w15:restartNumberingAfterBreak="0">
    <w:nsid w:val="72F86373"/>
    <w:multiLevelType w:val="hybridMultilevel"/>
    <w:tmpl w:val="F9DACC98"/>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073" w:hanging="360"/>
      </w:pPr>
      <w:rPr>
        <w:rFonts w:ascii="Courier New" w:hAnsi="Courier New" w:cs="Courier New" w:hint="default"/>
      </w:rPr>
    </w:lvl>
    <w:lvl w:ilvl="2" w:tplc="042A0005" w:tentative="1">
      <w:start w:val="1"/>
      <w:numFmt w:val="bullet"/>
      <w:lvlText w:val=""/>
      <w:lvlJc w:val="left"/>
      <w:pPr>
        <w:ind w:left="2793" w:hanging="360"/>
      </w:pPr>
      <w:rPr>
        <w:rFonts w:ascii="Wingdings" w:hAnsi="Wingdings" w:hint="default"/>
      </w:rPr>
    </w:lvl>
    <w:lvl w:ilvl="3" w:tplc="042A0001" w:tentative="1">
      <w:start w:val="1"/>
      <w:numFmt w:val="bullet"/>
      <w:lvlText w:val=""/>
      <w:lvlJc w:val="left"/>
      <w:pPr>
        <w:ind w:left="3513" w:hanging="360"/>
      </w:pPr>
      <w:rPr>
        <w:rFonts w:ascii="Symbol" w:hAnsi="Symbol" w:hint="default"/>
      </w:rPr>
    </w:lvl>
    <w:lvl w:ilvl="4" w:tplc="042A0003" w:tentative="1">
      <w:start w:val="1"/>
      <w:numFmt w:val="bullet"/>
      <w:lvlText w:val="o"/>
      <w:lvlJc w:val="left"/>
      <w:pPr>
        <w:ind w:left="4233" w:hanging="360"/>
      </w:pPr>
      <w:rPr>
        <w:rFonts w:ascii="Courier New" w:hAnsi="Courier New" w:cs="Courier New" w:hint="default"/>
      </w:rPr>
    </w:lvl>
    <w:lvl w:ilvl="5" w:tplc="042A0005" w:tentative="1">
      <w:start w:val="1"/>
      <w:numFmt w:val="bullet"/>
      <w:lvlText w:val=""/>
      <w:lvlJc w:val="left"/>
      <w:pPr>
        <w:ind w:left="4953" w:hanging="360"/>
      </w:pPr>
      <w:rPr>
        <w:rFonts w:ascii="Wingdings" w:hAnsi="Wingdings" w:hint="default"/>
      </w:rPr>
    </w:lvl>
    <w:lvl w:ilvl="6" w:tplc="042A0001" w:tentative="1">
      <w:start w:val="1"/>
      <w:numFmt w:val="bullet"/>
      <w:lvlText w:val=""/>
      <w:lvlJc w:val="left"/>
      <w:pPr>
        <w:ind w:left="5673" w:hanging="360"/>
      </w:pPr>
      <w:rPr>
        <w:rFonts w:ascii="Symbol" w:hAnsi="Symbol" w:hint="default"/>
      </w:rPr>
    </w:lvl>
    <w:lvl w:ilvl="7" w:tplc="042A0003" w:tentative="1">
      <w:start w:val="1"/>
      <w:numFmt w:val="bullet"/>
      <w:lvlText w:val="o"/>
      <w:lvlJc w:val="left"/>
      <w:pPr>
        <w:ind w:left="6393" w:hanging="360"/>
      </w:pPr>
      <w:rPr>
        <w:rFonts w:ascii="Courier New" w:hAnsi="Courier New" w:cs="Courier New" w:hint="default"/>
      </w:rPr>
    </w:lvl>
    <w:lvl w:ilvl="8" w:tplc="042A0005" w:tentative="1">
      <w:start w:val="1"/>
      <w:numFmt w:val="bullet"/>
      <w:lvlText w:val=""/>
      <w:lvlJc w:val="left"/>
      <w:pPr>
        <w:ind w:left="7113" w:hanging="360"/>
      </w:pPr>
      <w:rPr>
        <w:rFonts w:ascii="Wingdings" w:hAnsi="Wingdings" w:hint="default"/>
      </w:rPr>
    </w:lvl>
  </w:abstractNum>
  <w:abstractNum w:abstractNumId="99" w15:restartNumberingAfterBreak="0">
    <w:nsid w:val="744D7C2A"/>
    <w:multiLevelType w:val="hybridMultilevel"/>
    <w:tmpl w:val="5D5055B6"/>
    <w:lvl w:ilvl="0" w:tplc="042A000B">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00" w15:restartNumberingAfterBreak="0">
    <w:nsid w:val="753D71FA"/>
    <w:multiLevelType w:val="multilevel"/>
    <w:tmpl w:val="3B989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5F9181F"/>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2" w15:restartNumberingAfterBreak="0">
    <w:nsid w:val="760F7AC6"/>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3" w15:restartNumberingAfterBreak="0">
    <w:nsid w:val="76735CD3"/>
    <w:multiLevelType w:val="hybridMultilevel"/>
    <w:tmpl w:val="CF42A7AC"/>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77CC2E5F"/>
    <w:multiLevelType w:val="multilevel"/>
    <w:tmpl w:val="3B989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B01186B"/>
    <w:multiLevelType w:val="hybridMultilevel"/>
    <w:tmpl w:val="F516DE8A"/>
    <w:lvl w:ilvl="0" w:tplc="2B16728E">
      <w:numFmt w:val="bullet"/>
      <w:lvlText w:val="-"/>
      <w:lvlJc w:val="left"/>
      <w:pPr>
        <w:ind w:left="1778" w:hanging="360"/>
      </w:pPr>
      <w:rPr>
        <w:rFonts w:ascii="Times New Roman" w:eastAsia="Times New Roman" w:hAnsi="Times New Roman" w:cs="Times New Roman"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num w:numId="1" w16cid:durableId="540629231">
    <w:abstractNumId w:val="35"/>
  </w:num>
  <w:num w:numId="2" w16cid:durableId="709763148">
    <w:abstractNumId w:val="22"/>
  </w:num>
  <w:num w:numId="3" w16cid:durableId="696614737">
    <w:abstractNumId w:val="23"/>
  </w:num>
  <w:num w:numId="4" w16cid:durableId="1455248508">
    <w:abstractNumId w:val="29"/>
  </w:num>
  <w:num w:numId="5" w16cid:durableId="1091047757">
    <w:abstractNumId w:val="77"/>
  </w:num>
  <w:num w:numId="6" w16cid:durableId="985082950">
    <w:abstractNumId w:val="92"/>
  </w:num>
  <w:num w:numId="7" w16cid:durableId="227301839">
    <w:abstractNumId w:val="56"/>
  </w:num>
  <w:num w:numId="8" w16cid:durableId="1989163250">
    <w:abstractNumId w:val="38"/>
  </w:num>
  <w:num w:numId="9" w16cid:durableId="497699635">
    <w:abstractNumId w:val="88"/>
  </w:num>
  <w:num w:numId="10" w16cid:durableId="1353455226">
    <w:abstractNumId w:val="20"/>
  </w:num>
  <w:num w:numId="11" w16cid:durableId="748189390">
    <w:abstractNumId w:val="15"/>
  </w:num>
  <w:num w:numId="12" w16cid:durableId="32577271">
    <w:abstractNumId w:val="41"/>
  </w:num>
  <w:num w:numId="13" w16cid:durableId="10193119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409075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47417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87086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453205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56912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014305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73998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4156206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91424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822979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81046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03337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817450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6591330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09783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7579258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383814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86029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8153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002541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53266075">
    <w:abstractNumId w:val="10"/>
  </w:num>
  <w:num w:numId="35" w16cid:durableId="2122258095">
    <w:abstractNumId w:val="80"/>
  </w:num>
  <w:num w:numId="36" w16cid:durableId="176357856">
    <w:abstractNumId w:val="43"/>
  </w:num>
  <w:num w:numId="37" w16cid:durableId="749231070">
    <w:abstractNumId w:val="34"/>
  </w:num>
  <w:num w:numId="38" w16cid:durableId="786775268">
    <w:abstractNumId w:val="30"/>
  </w:num>
  <w:num w:numId="39" w16cid:durableId="223026305">
    <w:abstractNumId w:val="61"/>
  </w:num>
  <w:num w:numId="40" w16cid:durableId="984354291">
    <w:abstractNumId w:val="91"/>
  </w:num>
  <w:num w:numId="41" w16cid:durableId="903024563">
    <w:abstractNumId w:val="90"/>
  </w:num>
  <w:num w:numId="42" w16cid:durableId="667712980">
    <w:abstractNumId w:val="31"/>
  </w:num>
  <w:num w:numId="43" w16cid:durableId="1158350314">
    <w:abstractNumId w:val="19"/>
  </w:num>
  <w:num w:numId="44" w16cid:durableId="1109083135">
    <w:abstractNumId w:val="45"/>
  </w:num>
  <w:num w:numId="45" w16cid:durableId="457451698">
    <w:abstractNumId w:val="103"/>
  </w:num>
  <w:num w:numId="46" w16cid:durableId="605119162">
    <w:abstractNumId w:val="49"/>
  </w:num>
  <w:num w:numId="47" w16cid:durableId="1527937422">
    <w:abstractNumId w:val="25"/>
  </w:num>
  <w:num w:numId="48" w16cid:durableId="1690644654">
    <w:abstractNumId w:val="58"/>
  </w:num>
  <w:num w:numId="49" w16cid:durableId="1341810875">
    <w:abstractNumId w:val="35"/>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50" w16cid:durableId="2246799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676457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78840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06200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74152330">
    <w:abstractNumId w:val="40"/>
  </w:num>
  <w:num w:numId="55" w16cid:durableId="1377313844">
    <w:abstractNumId w:val="13"/>
  </w:num>
  <w:num w:numId="56" w16cid:durableId="726802504">
    <w:abstractNumId w:val="36"/>
  </w:num>
  <w:num w:numId="57" w16cid:durableId="1140348362">
    <w:abstractNumId w:val="18"/>
  </w:num>
  <w:num w:numId="58" w16cid:durableId="1733114057">
    <w:abstractNumId w:val="33"/>
  </w:num>
  <w:num w:numId="59" w16cid:durableId="1005086177">
    <w:abstractNumId w:val="62"/>
  </w:num>
  <w:num w:numId="60" w16cid:durableId="1476873522">
    <w:abstractNumId w:val="52"/>
  </w:num>
  <w:num w:numId="61" w16cid:durableId="1210453096">
    <w:abstractNumId w:val="47"/>
  </w:num>
  <w:num w:numId="62" w16cid:durableId="399376975">
    <w:abstractNumId w:val="64"/>
  </w:num>
  <w:num w:numId="63" w16cid:durableId="1049960561">
    <w:abstractNumId w:val="73"/>
  </w:num>
  <w:num w:numId="64" w16cid:durableId="705832955">
    <w:abstractNumId w:val="11"/>
  </w:num>
  <w:num w:numId="65" w16cid:durableId="1425373115">
    <w:abstractNumId w:val="8"/>
  </w:num>
  <w:num w:numId="66" w16cid:durableId="1333289790">
    <w:abstractNumId w:val="71"/>
  </w:num>
  <w:num w:numId="67" w16cid:durableId="52120317">
    <w:abstractNumId w:val="12"/>
  </w:num>
  <w:num w:numId="68" w16cid:durableId="63916936">
    <w:abstractNumId w:val="24"/>
  </w:num>
  <w:num w:numId="69" w16cid:durableId="729039173">
    <w:abstractNumId w:val="75"/>
  </w:num>
  <w:num w:numId="70" w16cid:durableId="989285369">
    <w:abstractNumId w:val="48"/>
  </w:num>
  <w:num w:numId="71" w16cid:durableId="1334720618">
    <w:abstractNumId w:val="69"/>
  </w:num>
  <w:num w:numId="72" w16cid:durableId="1408066865">
    <w:abstractNumId w:val="0"/>
  </w:num>
  <w:num w:numId="73" w16cid:durableId="593787139">
    <w:abstractNumId w:val="65"/>
  </w:num>
  <w:num w:numId="74" w16cid:durableId="533151772">
    <w:abstractNumId w:val="44"/>
  </w:num>
  <w:num w:numId="75" w16cid:durableId="1104108964">
    <w:abstractNumId w:val="94"/>
  </w:num>
  <w:num w:numId="76" w16cid:durableId="1611929661">
    <w:abstractNumId w:val="46"/>
  </w:num>
  <w:num w:numId="77" w16cid:durableId="2064868800">
    <w:abstractNumId w:val="50"/>
  </w:num>
  <w:num w:numId="78" w16cid:durableId="1981885749">
    <w:abstractNumId w:val="98"/>
  </w:num>
  <w:num w:numId="79" w16cid:durableId="2121754745">
    <w:abstractNumId w:val="54"/>
  </w:num>
  <w:num w:numId="80" w16cid:durableId="551431165">
    <w:abstractNumId w:val="70"/>
  </w:num>
  <w:num w:numId="81" w16cid:durableId="1060176228">
    <w:abstractNumId w:val="55"/>
  </w:num>
  <w:num w:numId="82" w16cid:durableId="1507936541">
    <w:abstractNumId w:val="7"/>
  </w:num>
  <w:num w:numId="83" w16cid:durableId="1615747573">
    <w:abstractNumId w:val="87"/>
  </w:num>
  <w:num w:numId="84" w16cid:durableId="454757172">
    <w:abstractNumId w:val="99"/>
  </w:num>
  <w:num w:numId="85" w16cid:durableId="726875912">
    <w:abstractNumId w:val="78"/>
  </w:num>
  <w:num w:numId="86" w16cid:durableId="678577732">
    <w:abstractNumId w:val="93"/>
  </w:num>
  <w:num w:numId="87" w16cid:durableId="651372273">
    <w:abstractNumId w:val="32"/>
  </w:num>
  <w:num w:numId="88" w16cid:durableId="437524899">
    <w:abstractNumId w:val="82"/>
  </w:num>
  <w:num w:numId="89" w16cid:durableId="1626735652">
    <w:abstractNumId w:val="6"/>
  </w:num>
  <w:num w:numId="90" w16cid:durableId="432241245">
    <w:abstractNumId w:val="4"/>
  </w:num>
  <w:num w:numId="91" w16cid:durableId="774983825">
    <w:abstractNumId w:val="42"/>
  </w:num>
  <w:num w:numId="92" w16cid:durableId="1957561924">
    <w:abstractNumId w:val="3"/>
  </w:num>
  <w:num w:numId="93" w16cid:durableId="1910193845">
    <w:abstractNumId w:val="83"/>
  </w:num>
  <w:num w:numId="94" w16cid:durableId="1696424784">
    <w:abstractNumId w:val="16"/>
  </w:num>
  <w:num w:numId="95" w16cid:durableId="960720770">
    <w:abstractNumId w:val="17"/>
  </w:num>
  <w:num w:numId="96" w16cid:durableId="2125996753">
    <w:abstractNumId w:val="35"/>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suff w:val="space"/>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97" w16cid:durableId="1969504129">
    <w:abstractNumId w:val="35"/>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suff w:val="space"/>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98" w16cid:durableId="1087071276">
    <w:abstractNumId w:val="51"/>
  </w:num>
  <w:num w:numId="99" w16cid:durableId="949627918">
    <w:abstractNumId w:val="95"/>
  </w:num>
  <w:num w:numId="100" w16cid:durableId="631713088">
    <w:abstractNumId w:val="84"/>
  </w:num>
  <w:num w:numId="101" w16cid:durableId="961883332">
    <w:abstractNumId w:val="1"/>
  </w:num>
  <w:num w:numId="102" w16cid:durableId="872694247">
    <w:abstractNumId w:val="68"/>
  </w:num>
  <w:num w:numId="103" w16cid:durableId="400374889">
    <w:abstractNumId w:val="79"/>
  </w:num>
  <w:num w:numId="104" w16cid:durableId="1522666813">
    <w:abstractNumId w:val="89"/>
  </w:num>
  <w:num w:numId="105" w16cid:durableId="1399355131">
    <w:abstractNumId w:val="59"/>
  </w:num>
  <w:num w:numId="106" w16cid:durableId="612398323">
    <w:abstractNumId w:val="85"/>
  </w:num>
  <w:num w:numId="107" w16cid:durableId="142896556">
    <w:abstractNumId w:val="27"/>
  </w:num>
  <w:num w:numId="108" w16cid:durableId="829831822">
    <w:abstractNumId w:val="67"/>
  </w:num>
  <w:num w:numId="109" w16cid:durableId="181483407">
    <w:abstractNumId w:val="28"/>
  </w:num>
  <w:num w:numId="110" w16cid:durableId="1358582544">
    <w:abstractNumId w:val="63"/>
  </w:num>
  <w:num w:numId="111" w16cid:durableId="485708281">
    <w:abstractNumId w:val="105"/>
  </w:num>
  <w:num w:numId="112" w16cid:durableId="827672260">
    <w:abstractNumId w:val="37"/>
  </w:num>
  <w:num w:numId="113" w16cid:durableId="2053075135">
    <w:abstractNumId w:val="26"/>
  </w:num>
  <w:num w:numId="114" w16cid:durableId="1813600111">
    <w:abstractNumId w:val="104"/>
  </w:num>
  <w:num w:numId="115" w16cid:durableId="1818915831">
    <w:abstractNumId w:val="72"/>
  </w:num>
  <w:num w:numId="116" w16cid:durableId="34039029">
    <w:abstractNumId w:val="81"/>
  </w:num>
  <w:num w:numId="117" w16cid:durableId="1072698369">
    <w:abstractNumId w:val="21"/>
  </w:num>
  <w:num w:numId="118" w16cid:durableId="1774014407">
    <w:abstractNumId w:val="74"/>
  </w:num>
  <w:num w:numId="119" w16cid:durableId="880166425">
    <w:abstractNumId w:val="100"/>
  </w:num>
  <w:num w:numId="120" w16cid:durableId="1102608847">
    <w:abstractNumId w:val="76"/>
  </w:num>
  <w:num w:numId="121" w16cid:durableId="1645504408">
    <w:abstractNumId w:val="60"/>
  </w:num>
  <w:num w:numId="122" w16cid:durableId="30814142">
    <w:abstractNumId w:val="96"/>
  </w:num>
  <w:num w:numId="123" w16cid:durableId="2007440818">
    <w:abstractNumId w:val="53"/>
  </w:num>
  <w:num w:numId="124" w16cid:durableId="971129108">
    <w:abstractNumId w:val="39"/>
  </w:num>
  <w:num w:numId="125" w16cid:durableId="1029646891">
    <w:abstractNumId w:val="14"/>
  </w:num>
  <w:num w:numId="126" w16cid:durableId="329719376">
    <w:abstractNumId w:val="86"/>
  </w:num>
  <w:num w:numId="127" w16cid:durableId="598294707">
    <w:abstractNumId w:val="5"/>
  </w:num>
  <w:num w:numId="128" w16cid:durableId="630719513">
    <w:abstractNumId w:val="57"/>
  </w:num>
  <w:num w:numId="129" w16cid:durableId="1042826284">
    <w:abstractNumId w:val="102"/>
  </w:num>
  <w:num w:numId="130" w16cid:durableId="910702451">
    <w:abstractNumId w:val="2"/>
  </w:num>
  <w:num w:numId="131" w16cid:durableId="1204946837">
    <w:abstractNumId w:val="66"/>
  </w:num>
  <w:num w:numId="132" w16cid:durableId="2001157934">
    <w:abstractNumId w:val="9"/>
  </w:num>
  <w:num w:numId="133" w16cid:durableId="567962074">
    <w:abstractNumId w:val="101"/>
  </w:num>
  <w:num w:numId="134" w16cid:durableId="1791969789">
    <w:abstractNumId w:val="9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92B"/>
    <w:rsid w:val="00005DA2"/>
    <w:rsid w:val="00006A2E"/>
    <w:rsid w:val="00010DD6"/>
    <w:rsid w:val="00013B59"/>
    <w:rsid w:val="00013EF2"/>
    <w:rsid w:val="00013FBF"/>
    <w:rsid w:val="00023CC4"/>
    <w:rsid w:val="00024F3D"/>
    <w:rsid w:val="00030DE8"/>
    <w:rsid w:val="00033DC6"/>
    <w:rsid w:val="000368DB"/>
    <w:rsid w:val="000378D2"/>
    <w:rsid w:val="00037A58"/>
    <w:rsid w:val="00037DE3"/>
    <w:rsid w:val="00040D7F"/>
    <w:rsid w:val="000436E9"/>
    <w:rsid w:val="00052BFB"/>
    <w:rsid w:val="000541F9"/>
    <w:rsid w:val="0005555D"/>
    <w:rsid w:val="000560D6"/>
    <w:rsid w:val="00056887"/>
    <w:rsid w:val="00056FF6"/>
    <w:rsid w:val="00060068"/>
    <w:rsid w:val="0006417E"/>
    <w:rsid w:val="000678CB"/>
    <w:rsid w:val="00070F9A"/>
    <w:rsid w:val="0007265D"/>
    <w:rsid w:val="00075E7F"/>
    <w:rsid w:val="000765D1"/>
    <w:rsid w:val="000853EC"/>
    <w:rsid w:val="000862EB"/>
    <w:rsid w:val="000867CE"/>
    <w:rsid w:val="000915D6"/>
    <w:rsid w:val="00094AFD"/>
    <w:rsid w:val="000957EB"/>
    <w:rsid w:val="00096B6E"/>
    <w:rsid w:val="000A16FB"/>
    <w:rsid w:val="000A1A1E"/>
    <w:rsid w:val="000A2E85"/>
    <w:rsid w:val="000C118C"/>
    <w:rsid w:val="000C20AC"/>
    <w:rsid w:val="000D00FD"/>
    <w:rsid w:val="000D4F48"/>
    <w:rsid w:val="000D6002"/>
    <w:rsid w:val="000D6FA5"/>
    <w:rsid w:val="000D726B"/>
    <w:rsid w:val="000E48EC"/>
    <w:rsid w:val="000F0AE8"/>
    <w:rsid w:val="000F1F08"/>
    <w:rsid w:val="000F5CE7"/>
    <w:rsid w:val="000F6266"/>
    <w:rsid w:val="00103C94"/>
    <w:rsid w:val="00103D45"/>
    <w:rsid w:val="00104AED"/>
    <w:rsid w:val="00106F89"/>
    <w:rsid w:val="001114E3"/>
    <w:rsid w:val="00111EDE"/>
    <w:rsid w:val="00113028"/>
    <w:rsid w:val="0011348C"/>
    <w:rsid w:val="00113908"/>
    <w:rsid w:val="00116727"/>
    <w:rsid w:val="00121267"/>
    <w:rsid w:val="00127F40"/>
    <w:rsid w:val="00131605"/>
    <w:rsid w:val="00134DDB"/>
    <w:rsid w:val="00137559"/>
    <w:rsid w:val="00144F49"/>
    <w:rsid w:val="00145676"/>
    <w:rsid w:val="0014684B"/>
    <w:rsid w:val="0015277C"/>
    <w:rsid w:val="00152944"/>
    <w:rsid w:val="001547C8"/>
    <w:rsid w:val="00157ABF"/>
    <w:rsid w:val="00160AB6"/>
    <w:rsid w:val="001610E8"/>
    <w:rsid w:val="00161629"/>
    <w:rsid w:val="0016404E"/>
    <w:rsid w:val="0016534C"/>
    <w:rsid w:val="00167638"/>
    <w:rsid w:val="001717AF"/>
    <w:rsid w:val="0017248A"/>
    <w:rsid w:val="00173B7F"/>
    <w:rsid w:val="0017413E"/>
    <w:rsid w:val="00182E5E"/>
    <w:rsid w:val="0018407B"/>
    <w:rsid w:val="00184081"/>
    <w:rsid w:val="001877A1"/>
    <w:rsid w:val="001931F0"/>
    <w:rsid w:val="001949F8"/>
    <w:rsid w:val="00195805"/>
    <w:rsid w:val="0019727C"/>
    <w:rsid w:val="001A2849"/>
    <w:rsid w:val="001A364E"/>
    <w:rsid w:val="001A5A15"/>
    <w:rsid w:val="001B6040"/>
    <w:rsid w:val="001B75F1"/>
    <w:rsid w:val="001C516A"/>
    <w:rsid w:val="001C736F"/>
    <w:rsid w:val="001D1089"/>
    <w:rsid w:val="001D26D2"/>
    <w:rsid w:val="001D58CB"/>
    <w:rsid w:val="001D5A69"/>
    <w:rsid w:val="001D5AA7"/>
    <w:rsid w:val="001D5AEC"/>
    <w:rsid w:val="001D6880"/>
    <w:rsid w:val="001D7337"/>
    <w:rsid w:val="001E30C1"/>
    <w:rsid w:val="001E4444"/>
    <w:rsid w:val="001E5AC9"/>
    <w:rsid w:val="001E6D82"/>
    <w:rsid w:val="001E7443"/>
    <w:rsid w:val="001F308A"/>
    <w:rsid w:val="001F5826"/>
    <w:rsid w:val="00200E4D"/>
    <w:rsid w:val="00203BBE"/>
    <w:rsid w:val="00206B62"/>
    <w:rsid w:val="00206FB2"/>
    <w:rsid w:val="0021373E"/>
    <w:rsid w:val="00214C50"/>
    <w:rsid w:val="00215290"/>
    <w:rsid w:val="00215D6A"/>
    <w:rsid w:val="002235C3"/>
    <w:rsid w:val="00223BBD"/>
    <w:rsid w:val="00227E56"/>
    <w:rsid w:val="0023267B"/>
    <w:rsid w:val="002326D7"/>
    <w:rsid w:val="00233C7D"/>
    <w:rsid w:val="00240278"/>
    <w:rsid w:val="0024663C"/>
    <w:rsid w:val="00246D14"/>
    <w:rsid w:val="00247715"/>
    <w:rsid w:val="00250217"/>
    <w:rsid w:val="00250FE2"/>
    <w:rsid w:val="0025159C"/>
    <w:rsid w:val="00251936"/>
    <w:rsid w:val="00254D97"/>
    <w:rsid w:val="0025757C"/>
    <w:rsid w:val="002639A7"/>
    <w:rsid w:val="002663F7"/>
    <w:rsid w:val="00271233"/>
    <w:rsid w:val="002742A7"/>
    <w:rsid w:val="002774FD"/>
    <w:rsid w:val="00281381"/>
    <w:rsid w:val="002848CF"/>
    <w:rsid w:val="00292135"/>
    <w:rsid w:val="0029241F"/>
    <w:rsid w:val="00297360"/>
    <w:rsid w:val="00297B72"/>
    <w:rsid w:val="002A1526"/>
    <w:rsid w:val="002A306E"/>
    <w:rsid w:val="002B1F22"/>
    <w:rsid w:val="002B665B"/>
    <w:rsid w:val="002B6C3F"/>
    <w:rsid w:val="002C4381"/>
    <w:rsid w:val="002C5996"/>
    <w:rsid w:val="002C5D42"/>
    <w:rsid w:val="002C6D99"/>
    <w:rsid w:val="002C777D"/>
    <w:rsid w:val="002D1F68"/>
    <w:rsid w:val="002D3B80"/>
    <w:rsid w:val="002D410D"/>
    <w:rsid w:val="002D6927"/>
    <w:rsid w:val="002D76F6"/>
    <w:rsid w:val="002E07C9"/>
    <w:rsid w:val="002E1031"/>
    <w:rsid w:val="002E2A7B"/>
    <w:rsid w:val="002F0707"/>
    <w:rsid w:val="002F1CD6"/>
    <w:rsid w:val="002F20E4"/>
    <w:rsid w:val="002F60A3"/>
    <w:rsid w:val="003013DF"/>
    <w:rsid w:val="00301FB2"/>
    <w:rsid w:val="00303230"/>
    <w:rsid w:val="00305A3A"/>
    <w:rsid w:val="00305C38"/>
    <w:rsid w:val="00307B28"/>
    <w:rsid w:val="003156BE"/>
    <w:rsid w:val="003167EF"/>
    <w:rsid w:val="00320BA1"/>
    <w:rsid w:val="00323480"/>
    <w:rsid w:val="003316C7"/>
    <w:rsid w:val="00333EBE"/>
    <w:rsid w:val="00343413"/>
    <w:rsid w:val="00346D1C"/>
    <w:rsid w:val="0034788F"/>
    <w:rsid w:val="00350D1B"/>
    <w:rsid w:val="00351CF7"/>
    <w:rsid w:val="00352E1C"/>
    <w:rsid w:val="00357602"/>
    <w:rsid w:val="00364AF7"/>
    <w:rsid w:val="003652A6"/>
    <w:rsid w:val="00366D7C"/>
    <w:rsid w:val="00373403"/>
    <w:rsid w:val="00374EAE"/>
    <w:rsid w:val="00375BFB"/>
    <w:rsid w:val="00375EB2"/>
    <w:rsid w:val="00375ECF"/>
    <w:rsid w:val="00387855"/>
    <w:rsid w:val="0039195E"/>
    <w:rsid w:val="003948AF"/>
    <w:rsid w:val="00395E9C"/>
    <w:rsid w:val="003A295E"/>
    <w:rsid w:val="003A3809"/>
    <w:rsid w:val="003A47A4"/>
    <w:rsid w:val="003A4E0E"/>
    <w:rsid w:val="003A6D38"/>
    <w:rsid w:val="003A7849"/>
    <w:rsid w:val="003B14DB"/>
    <w:rsid w:val="003B1B00"/>
    <w:rsid w:val="003B1EF9"/>
    <w:rsid w:val="003C4C72"/>
    <w:rsid w:val="003C5803"/>
    <w:rsid w:val="003D1B89"/>
    <w:rsid w:val="003D207B"/>
    <w:rsid w:val="003E15EB"/>
    <w:rsid w:val="003E1CAF"/>
    <w:rsid w:val="003E236F"/>
    <w:rsid w:val="003E7684"/>
    <w:rsid w:val="003E7DFF"/>
    <w:rsid w:val="003F5F75"/>
    <w:rsid w:val="003F657A"/>
    <w:rsid w:val="004038F1"/>
    <w:rsid w:val="004041DC"/>
    <w:rsid w:val="00404F12"/>
    <w:rsid w:val="0040570F"/>
    <w:rsid w:val="00406E6D"/>
    <w:rsid w:val="00421C57"/>
    <w:rsid w:val="00422064"/>
    <w:rsid w:val="00426E0E"/>
    <w:rsid w:val="00430A12"/>
    <w:rsid w:val="00433A69"/>
    <w:rsid w:val="00437E08"/>
    <w:rsid w:val="00442A31"/>
    <w:rsid w:val="00445F71"/>
    <w:rsid w:val="004509F8"/>
    <w:rsid w:val="00450A3D"/>
    <w:rsid w:val="00452F12"/>
    <w:rsid w:val="0045471E"/>
    <w:rsid w:val="00457480"/>
    <w:rsid w:val="00461F80"/>
    <w:rsid w:val="00464DDB"/>
    <w:rsid w:val="004660DE"/>
    <w:rsid w:val="00472CDD"/>
    <w:rsid w:val="004748C8"/>
    <w:rsid w:val="004845B8"/>
    <w:rsid w:val="004863EC"/>
    <w:rsid w:val="004871B7"/>
    <w:rsid w:val="004923BF"/>
    <w:rsid w:val="00493486"/>
    <w:rsid w:val="00494D51"/>
    <w:rsid w:val="004972EE"/>
    <w:rsid w:val="004974B1"/>
    <w:rsid w:val="004A0773"/>
    <w:rsid w:val="004A2452"/>
    <w:rsid w:val="004A7660"/>
    <w:rsid w:val="004B1DF5"/>
    <w:rsid w:val="004B2496"/>
    <w:rsid w:val="004B4271"/>
    <w:rsid w:val="004C4086"/>
    <w:rsid w:val="004C4AB7"/>
    <w:rsid w:val="004D1108"/>
    <w:rsid w:val="004D409D"/>
    <w:rsid w:val="004D59E4"/>
    <w:rsid w:val="004D77F4"/>
    <w:rsid w:val="004E1CCE"/>
    <w:rsid w:val="004E2932"/>
    <w:rsid w:val="004E4A8B"/>
    <w:rsid w:val="004E6665"/>
    <w:rsid w:val="004F0C6C"/>
    <w:rsid w:val="004F27C9"/>
    <w:rsid w:val="00501D5C"/>
    <w:rsid w:val="00505B1F"/>
    <w:rsid w:val="00506CAB"/>
    <w:rsid w:val="00511C1C"/>
    <w:rsid w:val="00512E75"/>
    <w:rsid w:val="00521814"/>
    <w:rsid w:val="00522933"/>
    <w:rsid w:val="00522BC4"/>
    <w:rsid w:val="00532518"/>
    <w:rsid w:val="00535390"/>
    <w:rsid w:val="00540336"/>
    <w:rsid w:val="00544984"/>
    <w:rsid w:val="005524CB"/>
    <w:rsid w:val="00555825"/>
    <w:rsid w:val="005606E7"/>
    <w:rsid w:val="00560C7B"/>
    <w:rsid w:val="005618CF"/>
    <w:rsid w:val="005628CD"/>
    <w:rsid w:val="005638EE"/>
    <w:rsid w:val="00563A4C"/>
    <w:rsid w:val="0056565D"/>
    <w:rsid w:val="00570445"/>
    <w:rsid w:val="00570947"/>
    <w:rsid w:val="00572F94"/>
    <w:rsid w:val="00573C06"/>
    <w:rsid w:val="00574F28"/>
    <w:rsid w:val="0057544B"/>
    <w:rsid w:val="00575978"/>
    <w:rsid w:val="0058589B"/>
    <w:rsid w:val="005906DF"/>
    <w:rsid w:val="005A5AEC"/>
    <w:rsid w:val="005B016E"/>
    <w:rsid w:val="005B316F"/>
    <w:rsid w:val="005B4593"/>
    <w:rsid w:val="005B60CA"/>
    <w:rsid w:val="005C2B79"/>
    <w:rsid w:val="005D0463"/>
    <w:rsid w:val="005D5EE3"/>
    <w:rsid w:val="005D7AA9"/>
    <w:rsid w:val="005E17FD"/>
    <w:rsid w:val="005E1D08"/>
    <w:rsid w:val="005E42FC"/>
    <w:rsid w:val="005E745B"/>
    <w:rsid w:val="005E77E9"/>
    <w:rsid w:val="005F36ED"/>
    <w:rsid w:val="005F4115"/>
    <w:rsid w:val="005F41A8"/>
    <w:rsid w:val="005F4736"/>
    <w:rsid w:val="005F6D81"/>
    <w:rsid w:val="005F6F13"/>
    <w:rsid w:val="005F78CD"/>
    <w:rsid w:val="006003AC"/>
    <w:rsid w:val="0060447D"/>
    <w:rsid w:val="00605166"/>
    <w:rsid w:val="006058AA"/>
    <w:rsid w:val="0061065A"/>
    <w:rsid w:val="006106CA"/>
    <w:rsid w:val="006125FF"/>
    <w:rsid w:val="00612606"/>
    <w:rsid w:val="0061382A"/>
    <w:rsid w:val="00613886"/>
    <w:rsid w:val="00624695"/>
    <w:rsid w:val="00624C0B"/>
    <w:rsid w:val="006257EA"/>
    <w:rsid w:val="0063253F"/>
    <w:rsid w:val="006352C7"/>
    <w:rsid w:val="00637445"/>
    <w:rsid w:val="00644A6A"/>
    <w:rsid w:val="00644DF5"/>
    <w:rsid w:val="006475A7"/>
    <w:rsid w:val="00650DE5"/>
    <w:rsid w:val="00656703"/>
    <w:rsid w:val="0065771F"/>
    <w:rsid w:val="0066270B"/>
    <w:rsid w:val="00662A77"/>
    <w:rsid w:val="00671069"/>
    <w:rsid w:val="00671C8E"/>
    <w:rsid w:val="00675D2C"/>
    <w:rsid w:val="006766CD"/>
    <w:rsid w:val="00680289"/>
    <w:rsid w:val="0068124A"/>
    <w:rsid w:val="0068437E"/>
    <w:rsid w:val="00686521"/>
    <w:rsid w:val="006A7592"/>
    <w:rsid w:val="006A797E"/>
    <w:rsid w:val="006B03E7"/>
    <w:rsid w:val="006B3918"/>
    <w:rsid w:val="006B3D8F"/>
    <w:rsid w:val="006B4EB2"/>
    <w:rsid w:val="006B53CA"/>
    <w:rsid w:val="006C176E"/>
    <w:rsid w:val="006C6486"/>
    <w:rsid w:val="006D064A"/>
    <w:rsid w:val="006D2252"/>
    <w:rsid w:val="006D53A6"/>
    <w:rsid w:val="006D730F"/>
    <w:rsid w:val="006D7D2D"/>
    <w:rsid w:val="006E7638"/>
    <w:rsid w:val="006F0434"/>
    <w:rsid w:val="006F0AB9"/>
    <w:rsid w:val="006F3F24"/>
    <w:rsid w:val="006F486F"/>
    <w:rsid w:val="007019BE"/>
    <w:rsid w:val="00701C1E"/>
    <w:rsid w:val="00704AED"/>
    <w:rsid w:val="00710E94"/>
    <w:rsid w:val="00713E97"/>
    <w:rsid w:val="00716089"/>
    <w:rsid w:val="00716753"/>
    <w:rsid w:val="00716B03"/>
    <w:rsid w:val="00721718"/>
    <w:rsid w:val="00726CB3"/>
    <w:rsid w:val="007278E4"/>
    <w:rsid w:val="00736B18"/>
    <w:rsid w:val="00750A42"/>
    <w:rsid w:val="00760ED6"/>
    <w:rsid w:val="007669CA"/>
    <w:rsid w:val="00766B28"/>
    <w:rsid w:val="0077197C"/>
    <w:rsid w:val="007765AE"/>
    <w:rsid w:val="00776945"/>
    <w:rsid w:val="00781EB4"/>
    <w:rsid w:val="0078585F"/>
    <w:rsid w:val="00790C18"/>
    <w:rsid w:val="007910B7"/>
    <w:rsid w:val="00793B20"/>
    <w:rsid w:val="007942DE"/>
    <w:rsid w:val="00795709"/>
    <w:rsid w:val="00797DBE"/>
    <w:rsid w:val="00797EB3"/>
    <w:rsid w:val="007A1F3D"/>
    <w:rsid w:val="007A413C"/>
    <w:rsid w:val="007B2308"/>
    <w:rsid w:val="007B432C"/>
    <w:rsid w:val="007C1682"/>
    <w:rsid w:val="007C4D20"/>
    <w:rsid w:val="007C7AD3"/>
    <w:rsid w:val="007D2866"/>
    <w:rsid w:val="007E14F2"/>
    <w:rsid w:val="007E2739"/>
    <w:rsid w:val="007E5455"/>
    <w:rsid w:val="007E6E84"/>
    <w:rsid w:val="007F026C"/>
    <w:rsid w:val="007F1D1B"/>
    <w:rsid w:val="007F1E50"/>
    <w:rsid w:val="007F2C8B"/>
    <w:rsid w:val="007F44C6"/>
    <w:rsid w:val="007F572A"/>
    <w:rsid w:val="007F5851"/>
    <w:rsid w:val="007F5A82"/>
    <w:rsid w:val="008067C1"/>
    <w:rsid w:val="00807AA6"/>
    <w:rsid w:val="008148A3"/>
    <w:rsid w:val="00815AC8"/>
    <w:rsid w:val="0082033D"/>
    <w:rsid w:val="00823351"/>
    <w:rsid w:val="00825966"/>
    <w:rsid w:val="0082615F"/>
    <w:rsid w:val="008261F6"/>
    <w:rsid w:val="0083076E"/>
    <w:rsid w:val="008322A9"/>
    <w:rsid w:val="00832A7E"/>
    <w:rsid w:val="00833D64"/>
    <w:rsid w:val="00835FAC"/>
    <w:rsid w:val="00843A25"/>
    <w:rsid w:val="0084483A"/>
    <w:rsid w:val="00845A4B"/>
    <w:rsid w:val="00847F9B"/>
    <w:rsid w:val="0085375D"/>
    <w:rsid w:val="00855599"/>
    <w:rsid w:val="00855E65"/>
    <w:rsid w:val="008569F9"/>
    <w:rsid w:val="008709EB"/>
    <w:rsid w:val="00871593"/>
    <w:rsid w:val="00875743"/>
    <w:rsid w:val="00875AE8"/>
    <w:rsid w:val="0088192F"/>
    <w:rsid w:val="00891853"/>
    <w:rsid w:val="00893261"/>
    <w:rsid w:val="00895D2B"/>
    <w:rsid w:val="0089747E"/>
    <w:rsid w:val="008A666C"/>
    <w:rsid w:val="008A75AF"/>
    <w:rsid w:val="008B094C"/>
    <w:rsid w:val="008B18C0"/>
    <w:rsid w:val="008B3CC0"/>
    <w:rsid w:val="008B503F"/>
    <w:rsid w:val="008C0D07"/>
    <w:rsid w:val="008C16E2"/>
    <w:rsid w:val="008C1E22"/>
    <w:rsid w:val="008C5953"/>
    <w:rsid w:val="008C795A"/>
    <w:rsid w:val="008E28FB"/>
    <w:rsid w:val="008E3FDC"/>
    <w:rsid w:val="008E75EE"/>
    <w:rsid w:val="008F3246"/>
    <w:rsid w:val="008F596C"/>
    <w:rsid w:val="008F668E"/>
    <w:rsid w:val="008F710E"/>
    <w:rsid w:val="00905AC8"/>
    <w:rsid w:val="00907313"/>
    <w:rsid w:val="00913283"/>
    <w:rsid w:val="00916B46"/>
    <w:rsid w:val="00917013"/>
    <w:rsid w:val="0091794C"/>
    <w:rsid w:val="00917FE9"/>
    <w:rsid w:val="00921021"/>
    <w:rsid w:val="0092213A"/>
    <w:rsid w:val="009223AC"/>
    <w:rsid w:val="00925D06"/>
    <w:rsid w:val="00926BD0"/>
    <w:rsid w:val="00927495"/>
    <w:rsid w:val="00927612"/>
    <w:rsid w:val="0093001C"/>
    <w:rsid w:val="00931C1B"/>
    <w:rsid w:val="00932142"/>
    <w:rsid w:val="00932D02"/>
    <w:rsid w:val="0093328E"/>
    <w:rsid w:val="009466B7"/>
    <w:rsid w:val="009474F7"/>
    <w:rsid w:val="00954069"/>
    <w:rsid w:val="00966646"/>
    <w:rsid w:val="00971934"/>
    <w:rsid w:val="009721FF"/>
    <w:rsid w:val="00976E05"/>
    <w:rsid w:val="00980CD5"/>
    <w:rsid w:val="00986EC8"/>
    <w:rsid w:val="0098754C"/>
    <w:rsid w:val="009879BE"/>
    <w:rsid w:val="00992ABE"/>
    <w:rsid w:val="00993AD8"/>
    <w:rsid w:val="009A2A70"/>
    <w:rsid w:val="009A5481"/>
    <w:rsid w:val="009A6625"/>
    <w:rsid w:val="009A7E1F"/>
    <w:rsid w:val="009B10FA"/>
    <w:rsid w:val="009B3432"/>
    <w:rsid w:val="009B4169"/>
    <w:rsid w:val="009B6624"/>
    <w:rsid w:val="009C2442"/>
    <w:rsid w:val="009C51B4"/>
    <w:rsid w:val="009C5B2A"/>
    <w:rsid w:val="009C60D5"/>
    <w:rsid w:val="009C6A90"/>
    <w:rsid w:val="009D2881"/>
    <w:rsid w:val="009D3A4B"/>
    <w:rsid w:val="009D41CF"/>
    <w:rsid w:val="009D7DBC"/>
    <w:rsid w:val="009F39C3"/>
    <w:rsid w:val="009F6B60"/>
    <w:rsid w:val="009F7DF7"/>
    <w:rsid w:val="00A02025"/>
    <w:rsid w:val="00A100F6"/>
    <w:rsid w:val="00A140E0"/>
    <w:rsid w:val="00A15329"/>
    <w:rsid w:val="00A15AE8"/>
    <w:rsid w:val="00A22026"/>
    <w:rsid w:val="00A24427"/>
    <w:rsid w:val="00A25416"/>
    <w:rsid w:val="00A273EA"/>
    <w:rsid w:val="00A27475"/>
    <w:rsid w:val="00A27BC2"/>
    <w:rsid w:val="00A332CA"/>
    <w:rsid w:val="00A3430A"/>
    <w:rsid w:val="00A37ED9"/>
    <w:rsid w:val="00A4030E"/>
    <w:rsid w:val="00A403D7"/>
    <w:rsid w:val="00A40B81"/>
    <w:rsid w:val="00A42543"/>
    <w:rsid w:val="00A46AF6"/>
    <w:rsid w:val="00A47784"/>
    <w:rsid w:val="00A53C6B"/>
    <w:rsid w:val="00A561DE"/>
    <w:rsid w:val="00A60D11"/>
    <w:rsid w:val="00A61243"/>
    <w:rsid w:val="00A61279"/>
    <w:rsid w:val="00A62DC6"/>
    <w:rsid w:val="00A6478F"/>
    <w:rsid w:val="00A66A67"/>
    <w:rsid w:val="00A70AAA"/>
    <w:rsid w:val="00A71004"/>
    <w:rsid w:val="00A740F1"/>
    <w:rsid w:val="00A761F4"/>
    <w:rsid w:val="00A76AC7"/>
    <w:rsid w:val="00A84869"/>
    <w:rsid w:val="00A85352"/>
    <w:rsid w:val="00A86A10"/>
    <w:rsid w:val="00A87951"/>
    <w:rsid w:val="00A92A3E"/>
    <w:rsid w:val="00AA13D6"/>
    <w:rsid w:val="00AA1409"/>
    <w:rsid w:val="00AA2480"/>
    <w:rsid w:val="00AA3FD2"/>
    <w:rsid w:val="00AA64FF"/>
    <w:rsid w:val="00AB0EF0"/>
    <w:rsid w:val="00AC1811"/>
    <w:rsid w:val="00AC1D9B"/>
    <w:rsid w:val="00AC1EBB"/>
    <w:rsid w:val="00AC36E3"/>
    <w:rsid w:val="00AC4F2F"/>
    <w:rsid w:val="00AC4F88"/>
    <w:rsid w:val="00AC6F00"/>
    <w:rsid w:val="00AC7638"/>
    <w:rsid w:val="00AD3914"/>
    <w:rsid w:val="00AE2296"/>
    <w:rsid w:val="00AF013E"/>
    <w:rsid w:val="00AF334E"/>
    <w:rsid w:val="00AF34F0"/>
    <w:rsid w:val="00AF6954"/>
    <w:rsid w:val="00B07EE7"/>
    <w:rsid w:val="00B143EE"/>
    <w:rsid w:val="00B151FD"/>
    <w:rsid w:val="00B1578F"/>
    <w:rsid w:val="00B165E8"/>
    <w:rsid w:val="00B16B10"/>
    <w:rsid w:val="00B215AD"/>
    <w:rsid w:val="00B24BC5"/>
    <w:rsid w:val="00B268AC"/>
    <w:rsid w:val="00B303EE"/>
    <w:rsid w:val="00B35E17"/>
    <w:rsid w:val="00B4065E"/>
    <w:rsid w:val="00B479F8"/>
    <w:rsid w:val="00B50063"/>
    <w:rsid w:val="00B51118"/>
    <w:rsid w:val="00B52E91"/>
    <w:rsid w:val="00B53150"/>
    <w:rsid w:val="00B60BDF"/>
    <w:rsid w:val="00B66082"/>
    <w:rsid w:val="00B66822"/>
    <w:rsid w:val="00B6778A"/>
    <w:rsid w:val="00B771B5"/>
    <w:rsid w:val="00B8236F"/>
    <w:rsid w:val="00B82F08"/>
    <w:rsid w:val="00B838DF"/>
    <w:rsid w:val="00B86C50"/>
    <w:rsid w:val="00B904D0"/>
    <w:rsid w:val="00B94A18"/>
    <w:rsid w:val="00B95722"/>
    <w:rsid w:val="00B95C93"/>
    <w:rsid w:val="00BA726B"/>
    <w:rsid w:val="00BA7CC9"/>
    <w:rsid w:val="00BB25B2"/>
    <w:rsid w:val="00BB36C0"/>
    <w:rsid w:val="00BC1280"/>
    <w:rsid w:val="00BC38FE"/>
    <w:rsid w:val="00BD4094"/>
    <w:rsid w:val="00BD5172"/>
    <w:rsid w:val="00BE2CE1"/>
    <w:rsid w:val="00BE4DD1"/>
    <w:rsid w:val="00BE6F52"/>
    <w:rsid w:val="00BF06B2"/>
    <w:rsid w:val="00BF1C24"/>
    <w:rsid w:val="00BF3AEB"/>
    <w:rsid w:val="00BF604E"/>
    <w:rsid w:val="00C02984"/>
    <w:rsid w:val="00C03C6C"/>
    <w:rsid w:val="00C048B9"/>
    <w:rsid w:val="00C04C92"/>
    <w:rsid w:val="00C05423"/>
    <w:rsid w:val="00C119EB"/>
    <w:rsid w:val="00C12280"/>
    <w:rsid w:val="00C140E4"/>
    <w:rsid w:val="00C15346"/>
    <w:rsid w:val="00C1536B"/>
    <w:rsid w:val="00C161A4"/>
    <w:rsid w:val="00C16EF7"/>
    <w:rsid w:val="00C17314"/>
    <w:rsid w:val="00C1770E"/>
    <w:rsid w:val="00C20D1C"/>
    <w:rsid w:val="00C216B1"/>
    <w:rsid w:val="00C21F9E"/>
    <w:rsid w:val="00C24DB7"/>
    <w:rsid w:val="00C35142"/>
    <w:rsid w:val="00C363CE"/>
    <w:rsid w:val="00C455F0"/>
    <w:rsid w:val="00C5236D"/>
    <w:rsid w:val="00C52417"/>
    <w:rsid w:val="00C561B0"/>
    <w:rsid w:val="00C57B81"/>
    <w:rsid w:val="00C6010B"/>
    <w:rsid w:val="00C62268"/>
    <w:rsid w:val="00C625EA"/>
    <w:rsid w:val="00C632AA"/>
    <w:rsid w:val="00C64910"/>
    <w:rsid w:val="00C64D9B"/>
    <w:rsid w:val="00C71938"/>
    <w:rsid w:val="00C7360E"/>
    <w:rsid w:val="00C81C28"/>
    <w:rsid w:val="00C83832"/>
    <w:rsid w:val="00C83BA0"/>
    <w:rsid w:val="00C853F9"/>
    <w:rsid w:val="00C8540A"/>
    <w:rsid w:val="00C87401"/>
    <w:rsid w:val="00C90D1E"/>
    <w:rsid w:val="00C90D28"/>
    <w:rsid w:val="00C914C3"/>
    <w:rsid w:val="00C92954"/>
    <w:rsid w:val="00C96EED"/>
    <w:rsid w:val="00C97476"/>
    <w:rsid w:val="00C97AAB"/>
    <w:rsid w:val="00CA2766"/>
    <w:rsid w:val="00CA28EB"/>
    <w:rsid w:val="00CA34FD"/>
    <w:rsid w:val="00CA3A8E"/>
    <w:rsid w:val="00CA4BF6"/>
    <w:rsid w:val="00CB3C65"/>
    <w:rsid w:val="00CB5F73"/>
    <w:rsid w:val="00CC08DE"/>
    <w:rsid w:val="00CC10F7"/>
    <w:rsid w:val="00CC2AB2"/>
    <w:rsid w:val="00CC41E2"/>
    <w:rsid w:val="00CC51D5"/>
    <w:rsid w:val="00CC5FD9"/>
    <w:rsid w:val="00CD118D"/>
    <w:rsid w:val="00CD71C9"/>
    <w:rsid w:val="00CE1CBC"/>
    <w:rsid w:val="00CE25F9"/>
    <w:rsid w:val="00CE49BD"/>
    <w:rsid w:val="00CE6415"/>
    <w:rsid w:val="00CF15B6"/>
    <w:rsid w:val="00CF5DA3"/>
    <w:rsid w:val="00D007C0"/>
    <w:rsid w:val="00D01122"/>
    <w:rsid w:val="00D06D17"/>
    <w:rsid w:val="00D06FC7"/>
    <w:rsid w:val="00D14BA5"/>
    <w:rsid w:val="00D22201"/>
    <w:rsid w:val="00D223B8"/>
    <w:rsid w:val="00D25F9F"/>
    <w:rsid w:val="00D26686"/>
    <w:rsid w:val="00D311EA"/>
    <w:rsid w:val="00D3300A"/>
    <w:rsid w:val="00D3476F"/>
    <w:rsid w:val="00D35682"/>
    <w:rsid w:val="00D40871"/>
    <w:rsid w:val="00D455D0"/>
    <w:rsid w:val="00D45694"/>
    <w:rsid w:val="00D4595A"/>
    <w:rsid w:val="00D45EE7"/>
    <w:rsid w:val="00D46DB6"/>
    <w:rsid w:val="00D50218"/>
    <w:rsid w:val="00D5035F"/>
    <w:rsid w:val="00D528D9"/>
    <w:rsid w:val="00D52CD2"/>
    <w:rsid w:val="00D606B1"/>
    <w:rsid w:val="00D62FA4"/>
    <w:rsid w:val="00D6355A"/>
    <w:rsid w:val="00D67BB0"/>
    <w:rsid w:val="00D70695"/>
    <w:rsid w:val="00D707DB"/>
    <w:rsid w:val="00D71F23"/>
    <w:rsid w:val="00D72270"/>
    <w:rsid w:val="00D80ACD"/>
    <w:rsid w:val="00D834FA"/>
    <w:rsid w:val="00D87F92"/>
    <w:rsid w:val="00D91979"/>
    <w:rsid w:val="00D94BE9"/>
    <w:rsid w:val="00DA0616"/>
    <w:rsid w:val="00DA1DAC"/>
    <w:rsid w:val="00DA601E"/>
    <w:rsid w:val="00DA60F7"/>
    <w:rsid w:val="00DC365C"/>
    <w:rsid w:val="00DC4A4B"/>
    <w:rsid w:val="00DC5328"/>
    <w:rsid w:val="00DC5C24"/>
    <w:rsid w:val="00DC6091"/>
    <w:rsid w:val="00DC6F9A"/>
    <w:rsid w:val="00DD3B7F"/>
    <w:rsid w:val="00DD451A"/>
    <w:rsid w:val="00DD687B"/>
    <w:rsid w:val="00DE499F"/>
    <w:rsid w:val="00DF05C9"/>
    <w:rsid w:val="00E0010C"/>
    <w:rsid w:val="00E02082"/>
    <w:rsid w:val="00E05E8A"/>
    <w:rsid w:val="00E11584"/>
    <w:rsid w:val="00E1334B"/>
    <w:rsid w:val="00E143B2"/>
    <w:rsid w:val="00E1456A"/>
    <w:rsid w:val="00E2164C"/>
    <w:rsid w:val="00E24E35"/>
    <w:rsid w:val="00E2511E"/>
    <w:rsid w:val="00E264B8"/>
    <w:rsid w:val="00E31752"/>
    <w:rsid w:val="00E31CC9"/>
    <w:rsid w:val="00E34BA1"/>
    <w:rsid w:val="00E34C5A"/>
    <w:rsid w:val="00E352D3"/>
    <w:rsid w:val="00E36511"/>
    <w:rsid w:val="00E42775"/>
    <w:rsid w:val="00E4332B"/>
    <w:rsid w:val="00E445D0"/>
    <w:rsid w:val="00E5068C"/>
    <w:rsid w:val="00E50E82"/>
    <w:rsid w:val="00E548B3"/>
    <w:rsid w:val="00E54904"/>
    <w:rsid w:val="00E57DD3"/>
    <w:rsid w:val="00E60571"/>
    <w:rsid w:val="00E624BC"/>
    <w:rsid w:val="00E640E2"/>
    <w:rsid w:val="00E729CB"/>
    <w:rsid w:val="00E771B3"/>
    <w:rsid w:val="00E801C1"/>
    <w:rsid w:val="00E87CCD"/>
    <w:rsid w:val="00E91235"/>
    <w:rsid w:val="00E92C7B"/>
    <w:rsid w:val="00E93A64"/>
    <w:rsid w:val="00E94906"/>
    <w:rsid w:val="00E9578C"/>
    <w:rsid w:val="00E9716D"/>
    <w:rsid w:val="00EA34FD"/>
    <w:rsid w:val="00EA3A9C"/>
    <w:rsid w:val="00EA48F2"/>
    <w:rsid w:val="00EA509D"/>
    <w:rsid w:val="00EA6120"/>
    <w:rsid w:val="00EB11E4"/>
    <w:rsid w:val="00EB22C6"/>
    <w:rsid w:val="00EB38F1"/>
    <w:rsid w:val="00EC40D4"/>
    <w:rsid w:val="00EC61D3"/>
    <w:rsid w:val="00EC7189"/>
    <w:rsid w:val="00ED0CCB"/>
    <w:rsid w:val="00ED1216"/>
    <w:rsid w:val="00ED1838"/>
    <w:rsid w:val="00ED5FCC"/>
    <w:rsid w:val="00ED6D9B"/>
    <w:rsid w:val="00EE1D85"/>
    <w:rsid w:val="00EE2D2B"/>
    <w:rsid w:val="00EE7283"/>
    <w:rsid w:val="00EF2BDE"/>
    <w:rsid w:val="00F02C0F"/>
    <w:rsid w:val="00F1249A"/>
    <w:rsid w:val="00F12D7E"/>
    <w:rsid w:val="00F13AE9"/>
    <w:rsid w:val="00F13D42"/>
    <w:rsid w:val="00F14E9E"/>
    <w:rsid w:val="00F16653"/>
    <w:rsid w:val="00F1755A"/>
    <w:rsid w:val="00F175F3"/>
    <w:rsid w:val="00F22C0D"/>
    <w:rsid w:val="00F24507"/>
    <w:rsid w:val="00F3147E"/>
    <w:rsid w:val="00F32F6C"/>
    <w:rsid w:val="00F365F9"/>
    <w:rsid w:val="00F3667D"/>
    <w:rsid w:val="00F37FB0"/>
    <w:rsid w:val="00F413D7"/>
    <w:rsid w:val="00F528F8"/>
    <w:rsid w:val="00F571BA"/>
    <w:rsid w:val="00F579AE"/>
    <w:rsid w:val="00F60489"/>
    <w:rsid w:val="00F638A5"/>
    <w:rsid w:val="00F6661E"/>
    <w:rsid w:val="00F66D12"/>
    <w:rsid w:val="00F7277F"/>
    <w:rsid w:val="00F72C1A"/>
    <w:rsid w:val="00F73870"/>
    <w:rsid w:val="00F75B70"/>
    <w:rsid w:val="00F7604B"/>
    <w:rsid w:val="00F81AF6"/>
    <w:rsid w:val="00F81E5D"/>
    <w:rsid w:val="00F86B8C"/>
    <w:rsid w:val="00FA6C9E"/>
    <w:rsid w:val="00FA7BC7"/>
    <w:rsid w:val="00FB526C"/>
    <w:rsid w:val="00FB7DDC"/>
    <w:rsid w:val="00FC763C"/>
    <w:rsid w:val="00FD2020"/>
    <w:rsid w:val="00FE40E0"/>
    <w:rsid w:val="00FE4CEB"/>
    <w:rsid w:val="00FE66B4"/>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48C"/>
    <w:pPr>
      <w:spacing w:before="120" w:after="120"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6B3D8F"/>
    <w:pPr>
      <w:keepNext/>
      <w:numPr>
        <w:numId w:val="1"/>
      </w:numPr>
      <w:outlineLvl w:val="0"/>
    </w:pPr>
    <w:rPr>
      <w:b/>
      <w:sz w:val="28"/>
    </w:rPr>
  </w:style>
  <w:style w:type="paragraph" w:styleId="Heading2">
    <w:name w:val="heading 2"/>
    <w:basedOn w:val="Normal"/>
    <w:next w:val="Normal"/>
    <w:link w:val="Heading2Char"/>
    <w:rsid w:val="00795709"/>
    <w:pPr>
      <w:keepNext/>
      <w:numPr>
        <w:ilvl w:val="1"/>
        <w:numId w:val="1"/>
      </w:numPr>
      <w:outlineLvl w:val="1"/>
    </w:pPr>
    <w:rPr>
      <w:b/>
    </w:rPr>
  </w:style>
  <w:style w:type="paragraph" w:styleId="Heading3">
    <w:name w:val="heading 3"/>
    <w:basedOn w:val="Normal"/>
    <w:next w:val="Normal"/>
    <w:link w:val="Heading3Char"/>
    <w:uiPriority w:val="9"/>
    <w:qFormat/>
    <w:rsid w:val="001F5826"/>
    <w:pPr>
      <w:keepNext/>
      <w:keepLines/>
      <w:numPr>
        <w:ilvl w:val="2"/>
        <w:numId w:val="1"/>
      </w:numPr>
      <w:outlineLvl w:val="2"/>
    </w:pPr>
    <w:rPr>
      <w:rFonts w:eastAsia="SimSun"/>
      <w:b/>
      <w:bCs/>
      <w:color w:val="000000"/>
    </w:rPr>
  </w:style>
  <w:style w:type="paragraph" w:styleId="Heading4">
    <w:name w:val="heading 4"/>
    <w:basedOn w:val="Normal"/>
    <w:next w:val="Normal"/>
    <w:link w:val="Heading4Char"/>
    <w:uiPriority w:val="9"/>
    <w:rsid w:val="00B95C93"/>
    <w:pPr>
      <w:keepNext/>
      <w:keepLines/>
      <w:numPr>
        <w:ilvl w:val="3"/>
        <w:numId w:val="1"/>
      </w:numPr>
      <w:outlineLvl w:val="3"/>
    </w:pPr>
    <w:rPr>
      <w:rFonts w:asciiTheme="majorHAnsi" w:eastAsia="SimSun" w:hAnsiTheme="majorHAnsi"/>
      <w:b/>
      <w:bCs/>
      <w:iCs/>
      <w:color w:val="000000" w:themeColor="text1"/>
    </w:rPr>
  </w:style>
  <w:style w:type="paragraph" w:styleId="Heading5">
    <w:name w:val="heading 5"/>
    <w:basedOn w:val="Normal"/>
    <w:next w:val="Normal"/>
    <w:link w:val="Heading5Char"/>
    <w:uiPriority w:val="9"/>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3D8F"/>
    <w:rPr>
      <w:rFonts w:ascii="Times New Roman" w:eastAsia="Times New Roman" w:hAnsi="Times New Roman"/>
      <w:b/>
      <w:sz w:val="28"/>
      <w:szCs w:val="24"/>
      <w:lang w:val="en-US" w:eastAsia="en-US"/>
    </w:rPr>
  </w:style>
  <w:style w:type="character" w:customStyle="1" w:styleId="Heading2Char">
    <w:name w:val="Heading 2 Char"/>
    <w:link w:val="Heading2"/>
    <w:rsid w:val="00795709"/>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1F5826"/>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B95C93"/>
    <w:rPr>
      <w:rFonts w:asciiTheme="majorHAnsi" w:eastAsia="SimSun" w:hAnsiTheme="majorHAnsi"/>
      <w:b/>
      <w:bCs/>
      <w:iCs/>
      <w:color w:val="000000" w:themeColor="text1"/>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971934"/>
    <w:pPr>
      <w:tabs>
        <w:tab w:val="right" w:leader="dot" w:pos="8778"/>
      </w:tabs>
      <w:spacing w:after="100"/>
    </w:pPr>
    <w:rPr>
      <w:rFonts w:asciiTheme="majorHAnsi" w:eastAsia="SimSun" w:hAnsiTheme="majorHAnsi" w:cstheme="majorHAnsi"/>
      <w:b/>
      <w:noProof/>
      <w:szCs w:val="26"/>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971934"/>
    <w:pPr>
      <w:jc w:val="center"/>
    </w:pPr>
    <w:rPr>
      <w:b/>
      <w:noProof/>
      <w:sz w:val="20"/>
      <w:szCs w:val="26"/>
    </w:rPr>
  </w:style>
  <w:style w:type="character" w:customStyle="1" w:styleId="hnhChar">
    <w:name w:val="hình Char"/>
    <w:link w:val="hnh"/>
    <w:rsid w:val="00971934"/>
    <w:rPr>
      <w:rFonts w:ascii="Times New Roman" w:eastAsia="Times New Roman" w:hAnsi="Times New Roman"/>
      <w:b/>
      <w:noProof/>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rsid w:val="00540336"/>
    <w:pPr>
      <w:spacing w:after="200"/>
      <w:jc w:val="center"/>
    </w:pPr>
    <w:rPr>
      <w:b/>
      <w:iCs/>
      <w:sz w:val="20"/>
      <w:szCs w:val="18"/>
    </w:rPr>
  </w:style>
  <w:style w:type="paragraph" w:customStyle="1" w:styleId="211">
    <w:name w:val="2.1.1"/>
    <w:basedOn w:val="Heading2"/>
    <w:link w:val="211Char"/>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560C7B"/>
    <w:pPr>
      <w:tabs>
        <w:tab w:val="right" w:leader="dot" w:pos="9062"/>
      </w:tabs>
      <w:spacing w:after="100"/>
      <w:ind w:left="720"/>
    </w:pPr>
  </w:style>
  <w:style w:type="table" w:styleId="PlainTable4">
    <w:name w:val="Plain Table 4"/>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table" w:styleId="GridTable1Light">
    <w:name w:val="Grid Table 1 Light"/>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14:ligatures w14:val="standardContextual"/>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customStyle="1" w:styleId="Code">
    <w:name w:val="Code"/>
    <w:basedOn w:val="Normal"/>
    <w:link w:val="CodeChar"/>
    <w:qFormat/>
    <w:rsid w:val="004C4086"/>
    <w:pPr>
      <w:pBdr>
        <w:top w:val="dashed" w:sz="4" w:space="1" w:color="auto"/>
        <w:left w:val="dashed" w:sz="4" w:space="4" w:color="auto"/>
        <w:bottom w:val="dashed" w:sz="4" w:space="1" w:color="auto"/>
        <w:right w:val="dashed" w:sz="4" w:space="4" w:color="auto"/>
      </w:pBdr>
      <w:autoSpaceDE w:val="0"/>
      <w:autoSpaceDN w:val="0"/>
      <w:adjustRightInd w:val="0"/>
      <w:ind w:firstLine="0"/>
      <w:jc w:val="left"/>
    </w:pPr>
    <w:rPr>
      <w:rFonts w:asciiTheme="majorHAnsi" w:eastAsia="Calibri" w:hAnsiTheme="majorHAnsi" w:cs="Consolas"/>
      <w:color w:val="000000" w:themeColor="text1"/>
      <w:sz w:val="22"/>
      <w:szCs w:val="19"/>
      <w:lang w:val="vi-VN" w:eastAsia="vi-VN"/>
    </w:rPr>
  </w:style>
  <w:style w:type="character" w:customStyle="1" w:styleId="CodeChar">
    <w:name w:val="Code Char"/>
    <w:basedOn w:val="DefaultParagraphFont"/>
    <w:link w:val="Code"/>
    <w:rsid w:val="004C4086"/>
    <w:rPr>
      <w:rFonts w:asciiTheme="majorHAnsi" w:hAnsiTheme="majorHAnsi" w:cs="Consolas"/>
      <w:color w:val="000000" w:themeColor="text1"/>
      <w:sz w:val="22"/>
      <w:szCs w:val="19"/>
    </w:rPr>
  </w:style>
  <w:style w:type="character" w:styleId="HTMLCode">
    <w:name w:val="HTML Code"/>
    <w:basedOn w:val="DefaultParagraphFont"/>
    <w:uiPriority w:val="99"/>
    <w:semiHidden/>
    <w:unhideWhenUsed/>
    <w:rsid w:val="00572F94"/>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B95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95C93"/>
    <w:rPr>
      <w:rFonts w:ascii="Times New Roman" w:eastAsia="Times New Roman" w:hAnsi="Times New Roman"/>
      <w:lang w:val="en-US" w:eastAsia="en-US"/>
    </w:rPr>
  </w:style>
  <w:style w:type="character" w:styleId="EndnoteReference">
    <w:name w:val="endnote reference"/>
    <w:basedOn w:val="DefaultParagraphFont"/>
    <w:uiPriority w:val="99"/>
    <w:semiHidden/>
    <w:unhideWhenUsed/>
    <w:rsid w:val="00B95C93"/>
    <w:rPr>
      <w:vertAlign w:val="superscript"/>
    </w:rPr>
  </w:style>
  <w:style w:type="paragraph" w:customStyle="1" w:styleId="1111">
    <w:name w:val="1.1.1.1."/>
    <w:basedOn w:val="Heading4"/>
    <w:next w:val="Heading4"/>
    <w:link w:val="1111Char"/>
    <w:rsid w:val="00B95C93"/>
    <w:pPr>
      <w:ind w:left="720"/>
    </w:pPr>
  </w:style>
  <w:style w:type="character" w:customStyle="1" w:styleId="1111Char">
    <w:name w:val="1.1.1.1. Char"/>
    <w:basedOn w:val="DefaultParagraphFont"/>
    <w:link w:val="1111"/>
    <w:rsid w:val="00B95C93"/>
    <w:rPr>
      <w:rFonts w:asciiTheme="majorHAnsi" w:eastAsia="SimSun" w:hAnsiTheme="majorHAnsi"/>
      <w:b/>
      <w:bCs/>
      <w:iCs/>
      <w:color w:val="000000" w:themeColor="text1"/>
      <w:sz w:val="26"/>
      <w:szCs w:val="24"/>
      <w:lang w:val="en-US" w:eastAsia="en-US"/>
    </w:rPr>
  </w:style>
  <w:style w:type="paragraph" w:customStyle="1" w:styleId="heading">
    <w:name w:val="heading"/>
    <w:basedOn w:val="Heading2"/>
    <w:link w:val="headingChar"/>
    <w:autoRedefine/>
    <w:qFormat/>
    <w:rsid w:val="001F5826"/>
    <w:pPr>
      <w:outlineLvl w:val="3"/>
    </w:pPr>
  </w:style>
  <w:style w:type="character" w:customStyle="1" w:styleId="headingChar">
    <w:name w:val="heading Char"/>
    <w:basedOn w:val="Heading2Char"/>
    <w:link w:val="heading"/>
    <w:rsid w:val="001F5826"/>
    <w:rPr>
      <w:rFonts w:ascii="Times New Roman" w:eastAsia="Times New Roman" w:hAnsi="Times New Roman"/>
      <w:b/>
      <w:sz w:val="26"/>
      <w:szCs w:val="24"/>
      <w:lang w:val="en-US" w:eastAsia="en-US"/>
    </w:rPr>
  </w:style>
  <w:style w:type="paragraph" w:customStyle="1" w:styleId="Style1">
    <w:name w:val="Style1"/>
    <w:basedOn w:val="Heading4"/>
    <w:link w:val="Style1Char"/>
    <w:qFormat/>
    <w:rsid w:val="00CF15B6"/>
    <w:pPr>
      <w:ind w:left="397"/>
    </w:pPr>
  </w:style>
  <w:style w:type="character" w:customStyle="1" w:styleId="Style1Char">
    <w:name w:val="Style1 Char"/>
    <w:basedOn w:val="Heading4Char"/>
    <w:link w:val="Style1"/>
    <w:rsid w:val="00CF15B6"/>
    <w:rPr>
      <w:rFonts w:asciiTheme="majorHAnsi" w:eastAsia="SimSun" w:hAnsiTheme="majorHAnsi"/>
      <w:b/>
      <w:bCs/>
      <w:iCs/>
      <w:color w:val="000000" w:themeColor="text1"/>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6982293">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8259295">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92173174">
      <w:bodyDiv w:val="1"/>
      <w:marLeft w:val="0"/>
      <w:marRight w:val="0"/>
      <w:marTop w:val="0"/>
      <w:marBottom w:val="0"/>
      <w:divBdr>
        <w:top w:val="none" w:sz="0" w:space="0" w:color="auto"/>
        <w:left w:val="none" w:sz="0" w:space="0" w:color="auto"/>
        <w:bottom w:val="none" w:sz="0" w:space="0" w:color="auto"/>
        <w:right w:val="none" w:sz="0" w:space="0" w:color="auto"/>
      </w:divBdr>
    </w:div>
    <w:div w:id="97265199">
      <w:bodyDiv w:val="1"/>
      <w:marLeft w:val="0"/>
      <w:marRight w:val="0"/>
      <w:marTop w:val="0"/>
      <w:marBottom w:val="0"/>
      <w:divBdr>
        <w:top w:val="none" w:sz="0" w:space="0" w:color="auto"/>
        <w:left w:val="none" w:sz="0" w:space="0" w:color="auto"/>
        <w:bottom w:val="none" w:sz="0" w:space="0" w:color="auto"/>
        <w:right w:val="none" w:sz="0" w:space="0" w:color="auto"/>
      </w:divBdr>
      <w:divsChild>
        <w:div w:id="1168985017">
          <w:marLeft w:val="0"/>
          <w:marRight w:val="0"/>
          <w:marTop w:val="0"/>
          <w:marBottom w:val="0"/>
          <w:divBdr>
            <w:top w:val="none" w:sz="0" w:space="0" w:color="auto"/>
            <w:left w:val="none" w:sz="0" w:space="0" w:color="auto"/>
            <w:bottom w:val="none" w:sz="0" w:space="0" w:color="auto"/>
            <w:right w:val="none" w:sz="0" w:space="0" w:color="auto"/>
          </w:divBdr>
          <w:divsChild>
            <w:div w:id="1452360275">
              <w:marLeft w:val="0"/>
              <w:marRight w:val="0"/>
              <w:marTop w:val="0"/>
              <w:marBottom w:val="0"/>
              <w:divBdr>
                <w:top w:val="none" w:sz="0" w:space="0" w:color="auto"/>
                <w:left w:val="none" w:sz="0" w:space="0" w:color="auto"/>
                <w:bottom w:val="none" w:sz="0" w:space="0" w:color="auto"/>
                <w:right w:val="none" w:sz="0" w:space="0" w:color="auto"/>
              </w:divBdr>
            </w:div>
            <w:div w:id="2091925372">
              <w:marLeft w:val="0"/>
              <w:marRight w:val="0"/>
              <w:marTop w:val="0"/>
              <w:marBottom w:val="0"/>
              <w:divBdr>
                <w:top w:val="none" w:sz="0" w:space="0" w:color="auto"/>
                <w:left w:val="none" w:sz="0" w:space="0" w:color="auto"/>
                <w:bottom w:val="none" w:sz="0" w:space="0" w:color="auto"/>
                <w:right w:val="none" w:sz="0" w:space="0" w:color="auto"/>
              </w:divBdr>
            </w:div>
            <w:div w:id="1536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7121">
      <w:bodyDiv w:val="1"/>
      <w:marLeft w:val="0"/>
      <w:marRight w:val="0"/>
      <w:marTop w:val="0"/>
      <w:marBottom w:val="0"/>
      <w:divBdr>
        <w:top w:val="none" w:sz="0" w:space="0" w:color="auto"/>
        <w:left w:val="none" w:sz="0" w:space="0" w:color="auto"/>
        <w:bottom w:val="none" w:sz="0" w:space="0" w:color="auto"/>
        <w:right w:val="none" w:sz="0" w:space="0" w:color="auto"/>
      </w:divBdr>
      <w:divsChild>
        <w:div w:id="404187270">
          <w:marLeft w:val="0"/>
          <w:marRight w:val="0"/>
          <w:marTop w:val="0"/>
          <w:marBottom w:val="0"/>
          <w:divBdr>
            <w:top w:val="none" w:sz="0" w:space="0" w:color="auto"/>
            <w:left w:val="none" w:sz="0" w:space="0" w:color="auto"/>
            <w:bottom w:val="none" w:sz="0" w:space="0" w:color="auto"/>
            <w:right w:val="none" w:sz="0" w:space="0" w:color="auto"/>
          </w:divBdr>
          <w:divsChild>
            <w:div w:id="54359079">
              <w:marLeft w:val="0"/>
              <w:marRight w:val="0"/>
              <w:marTop w:val="0"/>
              <w:marBottom w:val="0"/>
              <w:divBdr>
                <w:top w:val="none" w:sz="0" w:space="0" w:color="auto"/>
                <w:left w:val="none" w:sz="0" w:space="0" w:color="auto"/>
                <w:bottom w:val="none" w:sz="0" w:space="0" w:color="auto"/>
                <w:right w:val="none" w:sz="0" w:space="0" w:color="auto"/>
              </w:divBdr>
            </w:div>
            <w:div w:id="93035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43648">
      <w:bodyDiv w:val="1"/>
      <w:marLeft w:val="0"/>
      <w:marRight w:val="0"/>
      <w:marTop w:val="0"/>
      <w:marBottom w:val="0"/>
      <w:divBdr>
        <w:top w:val="none" w:sz="0" w:space="0" w:color="auto"/>
        <w:left w:val="none" w:sz="0" w:space="0" w:color="auto"/>
        <w:bottom w:val="none" w:sz="0" w:space="0" w:color="auto"/>
        <w:right w:val="none" w:sz="0" w:space="0" w:color="auto"/>
      </w:divBdr>
    </w:div>
    <w:div w:id="243495433">
      <w:bodyDiv w:val="1"/>
      <w:marLeft w:val="0"/>
      <w:marRight w:val="0"/>
      <w:marTop w:val="0"/>
      <w:marBottom w:val="0"/>
      <w:divBdr>
        <w:top w:val="none" w:sz="0" w:space="0" w:color="auto"/>
        <w:left w:val="none" w:sz="0" w:space="0" w:color="auto"/>
        <w:bottom w:val="none" w:sz="0" w:space="0" w:color="auto"/>
        <w:right w:val="none" w:sz="0" w:space="0" w:color="auto"/>
      </w:divBdr>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0458800">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93952168">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6003124">
      <w:bodyDiv w:val="1"/>
      <w:marLeft w:val="0"/>
      <w:marRight w:val="0"/>
      <w:marTop w:val="0"/>
      <w:marBottom w:val="0"/>
      <w:divBdr>
        <w:top w:val="none" w:sz="0" w:space="0" w:color="auto"/>
        <w:left w:val="none" w:sz="0" w:space="0" w:color="auto"/>
        <w:bottom w:val="none" w:sz="0" w:space="0" w:color="auto"/>
        <w:right w:val="none" w:sz="0" w:space="0" w:color="auto"/>
      </w:divBdr>
    </w:div>
    <w:div w:id="340208914">
      <w:bodyDiv w:val="1"/>
      <w:marLeft w:val="0"/>
      <w:marRight w:val="0"/>
      <w:marTop w:val="0"/>
      <w:marBottom w:val="0"/>
      <w:divBdr>
        <w:top w:val="none" w:sz="0" w:space="0" w:color="auto"/>
        <w:left w:val="none" w:sz="0" w:space="0" w:color="auto"/>
        <w:bottom w:val="none" w:sz="0" w:space="0" w:color="auto"/>
        <w:right w:val="none" w:sz="0" w:space="0" w:color="auto"/>
      </w:divBdr>
    </w:div>
    <w:div w:id="344865707">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86536110">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43232076">
      <w:bodyDiv w:val="1"/>
      <w:marLeft w:val="0"/>
      <w:marRight w:val="0"/>
      <w:marTop w:val="0"/>
      <w:marBottom w:val="0"/>
      <w:divBdr>
        <w:top w:val="none" w:sz="0" w:space="0" w:color="auto"/>
        <w:left w:val="none" w:sz="0" w:space="0" w:color="auto"/>
        <w:bottom w:val="none" w:sz="0" w:space="0" w:color="auto"/>
        <w:right w:val="none" w:sz="0" w:space="0" w:color="auto"/>
      </w:divBdr>
    </w:div>
    <w:div w:id="451019599">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82355570">
      <w:bodyDiv w:val="1"/>
      <w:marLeft w:val="0"/>
      <w:marRight w:val="0"/>
      <w:marTop w:val="0"/>
      <w:marBottom w:val="0"/>
      <w:divBdr>
        <w:top w:val="none" w:sz="0" w:space="0" w:color="auto"/>
        <w:left w:val="none" w:sz="0" w:space="0" w:color="auto"/>
        <w:bottom w:val="none" w:sz="0" w:space="0" w:color="auto"/>
        <w:right w:val="none" w:sz="0" w:space="0" w:color="auto"/>
      </w:divBdr>
    </w:div>
    <w:div w:id="486823712">
      <w:bodyDiv w:val="1"/>
      <w:marLeft w:val="0"/>
      <w:marRight w:val="0"/>
      <w:marTop w:val="0"/>
      <w:marBottom w:val="0"/>
      <w:divBdr>
        <w:top w:val="none" w:sz="0" w:space="0" w:color="auto"/>
        <w:left w:val="none" w:sz="0" w:space="0" w:color="auto"/>
        <w:bottom w:val="none" w:sz="0" w:space="0" w:color="auto"/>
        <w:right w:val="none" w:sz="0" w:space="0" w:color="auto"/>
      </w:divBdr>
    </w:div>
    <w:div w:id="494614957">
      <w:bodyDiv w:val="1"/>
      <w:marLeft w:val="0"/>
      <w:marRight w:val="0"/>
      <w:marTop w:val="0"/>
      <w:marBottom w:val="0"/>
      <w:divBdr>
        <w:top w:val="none" w:sz="0" w:space="0" w:color="auto"/>
        <w:left w:val="none" w:sz="0" w:space="0" w:color="auto"/>
        <w:bottom w:val="none" w:sz="0" w:space="0" w:color="auto"/>
        <w:right w:val="none" w:sz="0" w:space="0" w:color="auto"/>
      </w:divBdr>
    </w:div>
    <w:div w:id="49723023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2934501">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06867406">
      <w:bodyDiv w:val="1"/>
      <w:marLeft w:val="0"/>
      <w:marRight w:val="0"/>
      <w:marTop w:val="0"/>
      <w:marBottom w:val="0"/>
      <w:divBdr>
        <w:top w:val="none" w:sz="0" w:space="0" w:color="auto"/>
        <w:left w:val="none" w:sz="0" w:space="0" w:color="auto"/>
        <w:bottom w:val="none" w:sz="0" w:space="0" w:color="auto"/>
        <w:right w:val="none" w:sz="0" w:space="0" w:color="auto"/>
      </w:divBdr>
      <w:divsChild>
        <w:div w:id="1764492015">
          <w:marLeft w:val="0"/>
          <w:marRight w:val="0"/>
          <w:marTop w:val="0"/>
          <w:marBottom w:val="0"/>
          <w:divBdr>
            <w:top w:val="none" w:sz="0" w:space="0" w:color="auto"/>
            <w:left w:val="none" w:sz="0" w:space="0" w:color="auto"/>
            <w:bottom w:val="none" w:sz="0" w:space="0" w:color="auto"/>
            <w:right w:val="none" w:sz="0" w:space="0" w:color="auto"/>
          </w:divBdr>
          <w:divsChild>
            <w:div w:id="91319116">
              <w:marLeft w:val="0"/>
              <w:marRight w:val="0"/>
              <w:marTop w:val="0"/>
              <w:marBottom w:val="0"/>
              <w:divBdr>
                <w:top w:val="none" w:sz="0" w:space="0" w:color="auto"/>
                <w:left w:val="none" w:sz="0" w:space="0" w:color="auto"/>
                <w:bottom w:val="none" w:sz="0" w:space="0" w:color="auto"/>
                <w:right w:val="none" w:sz="0" w:space="0" w:color="auto"/>
              </w:divBdr>
              <w:divsChild>
                <w:div w:id="1539972572">
                  <w:marLeft w:val="0"/>
                  <w:marRight w:val="0"/>
                  <w:marTop w:val="0"/>
                  <w:marBottom w:val="0"/>
                  <w:divBdr>
                    <w:top w:val="none" w:sz="0" w:space="0" w:color="auto"/>
                    <w:left w:val="none" w:sz="0" w:space="0" w:color="auto"/>
                    <w:bottom w:val="none" w:sz="0" w:space="0" w:color="auto"/>
                    <w:right w:val="none" w:sz="0" w:space="0" w:color="auto"/>
                  </w:divBdr>
                  <w:divsChild>
                    <w:div w:id="139930786">
                      <w:marLeft w:val="0"/>
                      <w:marRight w:val="0"/>
                      <w:marTop w:val="0"/>
                      <w:marBottom w:val="0"/>
                      <w:divBdr>
                        <w:top w:val="none" w:sz="0" w:space="0" w:color="auto"/>
                        <w:left w:val="none" w:sz="0" w:space="0" w:color="auto"/>
                        <w:bottom w:val="none" w:sz="0" w:space="0" w:color="auto"/>
                        <w:right w:val="none" w:sz="0" w:space="0" w:color="auto"/>
                      </w:divBdr>
                      <w:divsChild>
                        <w:div w:id="490876755">
                          <w:marLeft w:val="0"/>
                          <w:marRight w:val="0"/>
                          <w:marTop w:val="0"/>
                          <w:marBottom w:val="0"/>
                          <w:divBdr>
                            <w:top w:val="none" w:sz="0" w:space="0" w:color="auto"/>
                            <w:left w:val="none" w:sz="0" w:space="0" w:color="auto"/>
                            <w:bottom w:val="none" w:sz="0" w:space="0" w:color="auto"/>
                            <w:right w:val="none" w:sz="0" w:space="0" w:color="auto"/>
                          </w:divBdr>
                          <w:divsChild>
                            <w:div w:id="1516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258486">
      <w:bodyDiv w:val="1"/>
      <w:marLeft w:val="0"/>
      <w:marRight w:val="0"/>
      <w:marTop w:val="0"/>
      <w:marBottom w:val="0"/>
      <w:divBdr>
        <w:top w:val="none" w:sz="0" w:space="0" w:color="auto"/>
        <w:left w:val="none" w:sz="0" w:space="0" w:color="auto"/>
        <w:bottom w:val="none" w:sz="0" w:space="0" w:color="auto"/>
        <w:right w:val="none" w:sz="0" w:space="0" w:color="auto"/>
      </w:divBdr>
    </w:div>
    <w:div w:id="512959509">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32770948">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674033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6575562">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49790897">
      <w:bodyDiv w:val="1"/>
      <w:marLeft w:val="0"/>
      <w:marRight w:val="0"/>
      <w:marTop w:val="0"/>
      <w:marBottom w:val="0"/>
      <w:divBdr>
        <w:top w:val="none" w:sz="0" w:space="0" w:color="auto"/>
        <w:left w:val="none" w:sz="0" w:space="0" w:color="auto"/>
        <w:bottom w:val="none" w:sz="0" w:space="0" w:color="auto"/>
        <w:right w:val="none" w:sz="0" w:space="0" w:color="auto"/>
      </w:divBdr>
      <w:divsChild>
        <w:div w:id="1012145008">
          <w:marLeft w:val="0"/>
          <w:marRight w:val="0"/>
          <w:marTop w:val="0"/>
          <w:marBottom w:val="0"/>
          <w:divBdr>
            <w:top w:val="none" w:sz="0" w:space="0" w:color="auto"/>
            <w:left w:val="none" w:sz="0" w:space="0" w:color="auto"/>
            <w:bottom w:val="none" w:sz="0" w:space="0" w:color="auto"/>
            <w:right w:val="none" w:sz="0" w:space="0" w:color="auto"/>
          </w:divBdr>
          <w:divsChild>
            <w:div w:id="19637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701175305">
      <w:bodyDiv w:val="1"/>
      <w:marLeft w:val="0"/>
      <w:marRight w:val="0"/>
      <w:marTop w:val="0"/>
      <w:marBottom w:val="0"/>
      <w:divBdr>
        <w:top w:val="none" w:sz="0" w:space="0" w:color="auto"/>
        <w:left w:val="none" w:sz="0" w:space="0" w:color="auto"/>
        <w:bottom w:val="none" w:sz="0" w:space="0" w:color="auto"/>
        <w:right w:val="none" w:sz="0" w:space="0" w:color="auto"/>
      </w:divBdr>
    </w:div>
    <w:div w:id="713311651">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32237921">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94787443">
      <w:bodyDiv w:val="1"/>
      <w:marLeft w:val="0"/>
      <w:marRight w:val="0"/>
      <w:marTop w:val="0"/>
      <w:marBottom w:val="0"/>
      <w:divBdr>
        <w:top w:val="none" w:sz="0" w:space="0" w:color="auto"/>
        <w:left w:val="none" w:sz="0" w:space="0" w:color="auto"/>
        <w:bottom w:val="none" w:sz="0" w:space="0" w:color="auto"/>
        <w:right w:val="none" w:sz="0" w:space="0" w:color="auto"/>
      </w:divBdr>
    </w:div>
    <w:div w:id="798382890">
      <w:bodyDiv w:val="1"/>
      <w:marLeft w:val="0"/>
      <w:marRight w:val="0"/>
      <w:marTop w:val="0"/>
      <w:marBottom w:val="0"/>
      <w:divBdr>
        <w:top w:val="none" w:sz="0" w:space="0" w:color="auto"/>
        <w:left w:val="none" w:sz="0" w:space="0" w:color="auto"/>
        <w:bottom w:val="none" w:sz="0" w:space="0" w:color="auto"/>
        <w:right w:val="none" w:sz="0" w:space="0" w:color="auto"/>
      </w:divBdr>
    </w:div>
    <w:div w:id="808596487">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9447056">
      <w:bodyDiv w:val="1"/>
      <w:marLeft w:val="0"/>
      <w:marRight w:val="0"/>
      <w:marTop w:val="0"/>
      <w:marBottom w:val="0"/>
      <w:divBdr>
        <w:top w:val="none" w:sz="0" w:space="0" w:color="auto"/>
        <w:left w:val="none" w:sz="0" w:space="0" w:color="auto"/>
        <w:bottom w:val="none" w:sz="0" w:space="0" w:color="auto"/>
        <w:right w:val="none" w:sz="0" w:space="0" w:color="auto"/>
      </w:divBdr>
    </w:div>
    <w:div w:id="83390925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4190328">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25808916">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803121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15433267">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84653405">
      <w:bodyDiv w:val="1"/>
      <w:marLeft w:val="0"/>
      <w:marRight w:val="0"/>
      <w:marTop w:val="0"/>
      <w:marBottom w:val="0"/>
      <w:divBdr>
        <w:top w:val="none" w:sz="0" w:space="0" w:color="auto"/>
        <w:left w:val="none" w:sz="0" w:space="0" w:color="auto"/>
        <w:bottom w:val="none" w:sz="0" w:space="0" w:color="auto"/>
        <w:right w:val="none" w:sz="0" w:space="0" w:color="auto"/>
      </w:divBdr>
    </w:div>
    <w:div w:id="1322849408">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25400246">
      <w:bodyDiv w:val="1"/>
      <w:marLeft w:val="0"/>
      <w:marRight w:val="0"/>
      <w:marTop w:val="0"/>
      <w:marBottom w:val="0"/>
      <w:divBdr>
        <w:top w:val="none" w:sz="0" w:space="0" w:color="auto"/>
        <w:left w:val="none" w:sz="0" w:space="0" w:color="auto"/>
        <w:bottom w:val="none" w:sz="0" w:space="0" w:color="auto"/>
        <w:right w:val="none" w:sz="0" w:space="0" w:color="auto"/>
      </w:divBdr>
      <w:divsChild>
        <w:div w:id="33821766">
          <w:marLeft w:val="0"/>
          <w:marRight w:val="0"/>
          <w:marTop w:val="0"/>
          <w:marBottom w:val="0"/>
          <w:divBdr>
            <w:top w:val="none" w:sz="0" w:space="0" w:color="auto"/>
            <w:left w:val="none" w:sz="0" w:space="0" w:color="auto"/>
            <w:bottom w:val="none" w:sz="0" w:space="0" w:color="auto"/>
            <w:right w:val="none" w:sz="0" w:space="0" w:color="auto"/>
          </w:divBdr>
          <w:divsChild>
            <w:div w:id="210270697">
              <w:marLeft w:val="0"/>
              <w:marRight w:val="0"/>
              <w:marTop w:val="0"/>
              <w:marBottom w:val="0"/>
              <w:divBdr>
                <w:top w:val="none" w:sz="0" w:space="0" w:color="auto"/>
                <w:left w:val="none" w:sz="0" w:space="0" w:color="auto"/>
                <w:bottom w:val="none" w:sz="0" w:space="0" w:color="auto"/>
                <w:right w:val="none" w:sz="0" w:space="0" w:color="auto"/>
              </w:divBdr>
              <w:divsChild>
                <w:div w:id="1683897228">
                  <w:marLeft w:val="0"/>
                  <w:marRight w:val="0"/>
                  <w:marTop w:val="0"/>
                  <w:marBottom w:val="0"/>
                  <w:divBdr>
                    <w:top w:val="none" w:sz="0" w:space="0" w:color="auto"/>
                    <w:left w:val="none" w:sz="0" w:space="0" w:color="auto"/>
                    <w:bottom w:val="none" w:sz="0" w:space="0" w:color="auto"/>
                    <w:right w:val="none" w:sz="0" w:space="0" w:color="auto"/>
                  </w:divBdr>
                  <w:divsChild>
                    <w:div w:id="1359618386">
                      <w:marLeft w:val="0"/>
                      <w:marRight w:val="0"/>
                      <w:marTop w:val="0"/>
                      <w:marBottom w:val="0"/>
                      <w:divBdr>
                        <w:top w:val="none" w:sz="0" w:space="0" w:color="auto"/>
                        <w:left w:val="none" w:sz="0" w:space="0" w:color="auto"/>
                        <w:bottom w:val="none" w:sz="0" w:space="0" w:color="auto"/>
                        <w:right w:val="none" w:sz="0" w:space="0" w:color="auto"/>
                      </w:divBdr>
                      <w:divsChild>
                        <w:div w:id="1790011198">
                          <w:marLeft w:val="0"/>
                          <w:marRight w:val="0"/>
                          <w:marTop w:val="0"/>
                          <w:marBottom w:val="0"/>
                          <w:divBdr>
                            <w:top w:val="none" w:sz="0" w:space="0" w:color="auto"/>
                            <w:left w:val="none" w:sz="0" w:space="0" w:color="auto"/>
                            <w:bottom w:val="none" w:sz="0" w:space="0" w:color="auto"/>
                            <w:right w:val="none" w:sz="0" w:space="0" w:color="auto"/>
                          </w:divBdr>
                          <w:divsChild>
                            <w:div w:id="79340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582295">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78814403">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24959931">
      <w:bodyDiv w:val="1"/>
      <w:marLeft w:val="0"/>
      <w:marRight w:val="0"/>
      <w:marTop w:val="0"/>
      <w:marBottom w:val="0"/>
      <w:divBdr>
        <w:top w:val="none" w:sz="0" w:space="0" w:color="auto"/>
        <w:left w:val="none" w:sz="0" w:space="0" w:color="auto"/>
        <w:bottom w:val="none" w:sz="0" w:space="0" w:color="auto"/>
        <w:right w:val="none" w:sz="0" w:space="0" w:color="auto"/>
      </w:divBdr>
    </w:div>
    <w:div w:id="1437024218">
      <w:bodyDiv w:val="1"/>
      <w:marLeft w:val="0"/>
      <w:marRight w:val="0"/>
      <w:marTop w:val="0"/>
      <w:marBottom w:val="0"/>
      <w:divBdr>
        <w:top w:val="none" w:sz="0" w:space="0" w:color="auto"/>
        <w:left w:val="none" w:sz="0" w:space="0" w:color="auto"/>
        <w:bottom w:val="none" w:sz="0" w:space="0" w:color="auto"/>
        <w:right w:val="none" w:sz="0" w:space="0" w:color="auto"/>
      </w:divBdr>
    </w:div>
    <w:div w:id="1439985909">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47193729">
      <w:bodyDiv w:val="1"/>
      <w:marLeft w:val="0"/>
      <w:marRight w:val="0"/>
      <w:marTop w:val="0"/>
      <w:marBottom w:val="0"/>
      <w:divBdr>
        <w:top w:val="none" w:sz="0" w:space="0" w:color="auto"/>
        <w:left w:val="none" w:sz="0" w:space="0" w:color="auto"/>
        <w:bottom w:val="none" w:sz="0" w:space="0" w:color="auto"/>
        <w:right w:val="none" w:sz="0" w:space="0" w:color="auto"/>
      </w:divBdr>
    </w:div>
    <w:div w:id="1449545890">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532712">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6780437">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14299453">
      <w:bodyDiv w:val="1"/>
      <w:marLeft w:val="0"/>
      <w:marRight w:val="0"/>
      <w:marTop w:val="0"/>
      <w:marBottom w:val="0"/>
      <w:divBdr>
        <w:top w:val="none" w:sz="0" w:space="0" w:color="auto"/>
        <w:left w:val="none" w:sz="0" w:space="0" w:color="auto"/>
        <w:bottom w:val="none" w:sz="0" w:space="0" w:color="auto"/>
        <w:right w:val="none" w:sz="0" w:space="0" w:color="auto"/>
      </w:divBdr>
    </w:div>
    <w:div w:id="1515724341">
      <w:bodyDiv w:val="1"/>
      <w:marLeft w:val="0"/>
      <w:marRight w:val="0"/>
      <w:marTop w:val="0"/>
      <w:marBottom w:val="0"/>
      <w:divBdr>
        <w:top w:val="none" w:sz="0" w:space="0" w:color="auto"/>
        <w:left w:val="none" w:sz="0" w:space="0" w:color="auto"/>
        <w:bottom w:val="none" w:sz="0" w:space="0" w:color="auto"/>
        <w:right w:val="none" w:sz="0" w:space="0" w:color="auto"/>
      </w:divBdr>
    </w:div>
    <w:div w:id="1570458850">
      <w:bodyDiv w:val="1"/>
      <w:marLeft w:val="0"/>
      <w:marRight w:val="0"/>
      <w:marTop w:val="0"/>
      <w:marBottom w:val="0"/>
      <w:divBdr>
        <w:top w:val="none" w:sz="0" w:space="0" w:color="auto"/>
        <w:left w:val="none" w:sz="0" w:space="0" w:color="auto"/>
        <w:bottom w:val="none" w:sz="0" w:space="0" w:color="auto"/>
        <w:right w:val="none" w:sz="0" w:space="0" w:color="auto"/>
      </w:divBdr>
    </w:div>
    <w:div w:id="1578980861">
      <w:bodyDiv w:val="1"/>
      <w:marLeft w:val="0"/>
      <w:marRight w:val="0"/>
      <w:marTop w:val="0"/>
      <w:marBottom w:val="0"/>
      <w:divBdr>
        <w:top w:val="none" w:sz="0" w:space="0" w:color="auto"/>
        <w:left w:val="none" w:sz="0" w:space="0" w:color="auto"/>
        <w:bottom w:val="none" w:sz="0" w:space="0" w:color="auto"/>
        <w:right w:val="none" w:sz="0" w:space="0" w:color="auto"/>
      </w:divBdr>
    </w:div>
    <w:div w:id="1664353178">
      <w:bodyDiv w:val="1"/>
      <w:marLeft w:val="0"/>
      <w:marRight w:val="0"/>
      <w:marTop w:val="0"/>
      <w:marBottom w:val="0"/>
      <w:divBdr>
        <w:top w:val="none" w:sz="0" w:space="0" w:color="auto"/>
        <w:left w:val="none" w:sz="0" w:space="0" w:color="auto"/>
        <w:bottom w:val="none" w:sz="0" w:space="0" w:color="auto"/>
        <w:right w:val="none" w:sz="0" w:space="0" w:color="auto"/>
      </w:divBdr>
    </w:div>
    <w:div w:id="1676151945">
      <w:bodyDiv w:val="1"/>
      <w:marLeft w:val="0"/>
      <w:marRight w:val="0"/>
      <w:marTop w:val="0"/>
      <w:marBottom w:val="0"/>
      <w:divBdr>
        <w:top w:val="none" w:sz="0" w:space="0" w:color="auto"/>
        <w:left w:val="none" w:sz="0" w:space="0" w:color="auto"/>
        <w:bottom w:val="none" w:sz="0" w:space="0" w:color="auto"/>
        <w:right w:val="none" w:sz="0" w:space="0" w:color="auto"/>
      </w:divBdr>
    </w:div>
    <w:div w:id="1700084254">
      <w:bodyDiv w:val="1"/>
      <w:marLeft w:val="0"/>
      <w:marRight w:val="0"/>
      <w:marTop w:val="0"/>
      <w:marBottom w:val="0"/>
      <w:divBdr>
        <w:top w:val="none" w:sz="0" w:space="0" w:color="auto"/>
        <w:left w:val="none" w:sz="0" w:space="0" w:color="auto"/>
        <w:bottom w:val="none" w:sz="0" w:space="0" w:color="auto"/>
        <w:right w:val="none" w:sz="0" w:space="0" w:color="auto"/>
      </w:divBdr>
    </w:div>
    <w:div w:id="1704481726">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15278025">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32650671">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6607924">
      <w:bodyDiv w:val="1"/>
      <w:marLeft w:val="0"/>
      <w:marRight w:val="0"/>
      <w:marTop w:val="0"/>
      <w:marBottom w:val="0"/>
      <w:divBdr>
        <w:top w:val="none" w:sz="0" w:space="0" w:color="auto"/>
        <w:left w:val="none" w:sz="0" w:space="0" w:color="auto"/>
        <w:bottom w:val="none" w:sz="0" w:space="0" w:color="auto"/>
        <w:right w:val="none" w:sz="0" w:space="0" w:color="auto"/>
      </w:divBdr>
    </w:div>
    <w:div w:id="1749034146">
      <w:bodyDiv w:val="1"/>
      <w:marLeft w:val="0"/>
      <w:marRight w:val="0"/>
      <w:marTop w:val="0"/>
      <w:marBottom w:val="0"/>
      <w:divBdr>
        <w:top w:val="none" w:sz="0" w:space="0" w:color="auto"/>
        <w:left w:val="none" w:sz="0" w:space="0" w:color="auto"/>
        <w:bottom w:val="none" w:sz="0" w:space="0" w:color="auto"/>
        <w:right w:val="none" w:sz="0" w:space="0" w:color="auto"/>
      </w:divBdr>
    </w:div>
    <w:div w:id="1751267403">
      <w:bodyDiv w:val="1"/>
      <w:marLeft w:val="0"/>
      <w:marRight w:val="0"/>
      <w:marTop w:val="0"/>
      <w:marBottom w:val="0"/>
      <w:divBdr>
        <w:top w:val="none" w:sz="0" w:space="0" w:color="auto"/>
        <w:left w:val="none" w:sz="0" w:space="0" w:color="auto"/>
        <w:bottom w:val="none" w:sz="0" w:space="0" w:color="auto"/>
        <w:right w:val="none" w:sz="0" w:space="0" w:color="auto"/>
      </w:divBdr>
    </w:div>
    <w:div w:id="1751804536">
      <w:bodyDiv w:val="1"/>
      <w:marLeft w:val="0"/>
      <w:marRight w:val="0"/>
      <w:marTop w:val="0"/>
      <w:marBottom w:val="0"/>
      <w:divBdr>
        <w:top w:val="none" w:sz="0" w:space="0" w:color="auto"/>
        <w:left w:val="none" w:sz="0" w:space="0" w:color="auto"/>
        <w:bottom w:val="none" w:sz="0" w:space="0" w:color="auto"/>
        <w:right w:val="none" w:sz="0" w:space="0" w:color="auto"/>
      </w:divBdr>
    </w:div>
    <w:div w:id="1758743377">
      <w:bodyDiv w:val="1"/>
      <w:marLeft w:val="0"/>
      <w:marRight w:val="0"/>
      <w:marTop w:val="0"/>
      <w:marBottom w:val="0"/>
      <w:divBdr>
        <w:top w:val="none" w:sz="0" w:space="0" w:color="auto"/>
        <w:left w:val="none" w:sz="0" w:space="0" w:color="auto"/>
        <w:bottom w:val="none" w:sz="0" w:space="0" w:color="auto"/>
        <w:right w:val="none" w:sz="0" w:space="0" w:color="auto"/>
      </w:divBdr>
    </w:div>
    <w:div w:id="1790660158">
      <w:bodyDiv w:val="1"/>
      <w:marLeft w:val="0"/>
      <w:marRight w:val="0"/>
      <w:marTop w:val="0"/>
      <w:marBottom w:val="0"/>
      <w:divBdr>
        <w:top w:val="none" w:sz="0" w:space="0" w:color="auto"/>
        <w:left w:val="none" w:sz="0" w:space="0" w:color="auto"/>
        <w:bottom w:val="none" w:sz="0" w:space="0" w:color="auto"/>
        <w:right w:val="none" w:sz="0" w:space="0" w:color="auto"/>
      </w:divBdr>
    </w:div>
    <w:div w:id="1795949346">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89879616">
      <w:bodyDiv w:val="1"/>
      <w:marLeft w:val="0"/>
      <w:marRight w:val="0"/>
      <w:marTop w:val="0"/>
      <w:marBottom w:val="0"/>
      <w:divBdr>
        <w:top w:val="none" w:sz="0" w:space="0" w:color="auto"/>
        <w:left w:val="none" w:sz="0" w:space="0" w:color="auto"/>
        <w:bottom w:val="none" w:sz="0" w:space="0" w:color="auto"/>
        <w:right w:val="none" w:sz="0" w:space="0" w:color="auto"/>
      </w:divBdr>
    </w:div>
    <w:div w:id="1896162092">
      <w:bodyDiv w:val="1"/>
      <w:marLeft w:val="0"/>
      <w:marRight w:val="0"/>
      <w:marTop w:val="0"/>
      <w:marBottom w:val="0"/>
      <w:divBdr>
        <w:top w:val="none" w:sz="0" w:space="0" w:color="auto"/>
        <w:left w:val="none" w:sz="0" w:space="0" w:color="auto"/>
        <w:bottom w:val="none" w:sz="0" w:space="0" w:color="auto"/>
        <w:right w:val="none" w:sz="0" w:space="0" w:color="auto"/>
      </w:divBdr>
    </w:div>
    <w:div w:id="1902709203">
      <w:bodyDiv w:val="1"/>
      <w:marLeft w:val="0"/>
      <w:marRight w:val="0"/>
      <w:marTop w:val="0"/>
      <w:marBottom w:val="0"/>
      <w:divBdr>
        <w:top w:val="none" w:sz="0" w:space="0" w:color="auto"/>
        <w:left w:val="none" w:sz="0" w:space="0" w:color="auto"/>
        <w:bottom w:val="none" w:sz="0" w:space="0" w:color="auto"/>
        <w:right w:val="none" w:sz="0" w:space="0" w:color="auto"/>
      </w:divBdr>
    </w:div>
    <w:div w:id="1918830860">
      <w:bodyDiv w:val="1"/>
      <w:marLeft w:val="0"/>
      <w:marRight w:val="0"/>
      <w:marTop w:val="0"/>
      <w:marBottom w:val="0"/>
      <w:divBdr>
        <w:top w:val="none" w:sz="0" w:space="0" w:color="auto"/>
        <w:left w:val="none" w:sz="0" w:space="0" w:color="auto"/>
        <w:bottom w:val="none" w:sz="0" w:space="0" w:color="auto"/>
        <w:right w:val="none" w:sz="0" w:space="0" w:color="auto"/>
      </w:divBdr>
    </w:div>
    <w:div w:id="1935552467">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471824209">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138886410">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0235614">
          <w:marLeft w:val="0"/>
          <w:marRight w:val="0"/>
          <w:marTop w:val="0"/>
          <w:marBottom w:val="150"/>
          <w:divBdr>
            <w:top w:val="none" w:sz="0" w:space="0" w:color="auto"/>
            <w:left w:val="none" w:sz="0" w:space="0" w:color="auto"/>
            <w:bottom w:val="none" w:sz="0" w:space="0" w:color="auto"/>
            <w:right w:val="none" w:sz="0" w:space="0" w:color="auto"/>
          </w:divBdr>
        </w:div>
      </w:divsChild>
    </w:div>
    <w:div w:id="1952980186">
      <w:bodyDiv w:val="1"/>
      <w:marLeft w:val="0"/>
      <w:marRight w:val="0"/>
      <w:marTop w:val="0"/>
      <w:marBottom w:val="0"/>
      <w:divBdr>
        <w:top w:val="none" w:sz="0" w:space="0" w:color="auto"/>
        <w:left w:val="none" w:sz="0" w:space="0" w:color="auto"/>
        <w:bottom w:val="none" w:sz="0" w:space="0" w:color="auto"/>
        <w:right w:val="none" w:sz="0" w:space="0" w:color="auto"/>
      </w:divBdr>
    </w:div>
    <w:div w:id="1954168680">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264610116">
          <w:marLeft w:val="0"/>
          <w:marRight w:val="0"/>
          <w:marTop w:val="0"/>
          <w:marBottom w:val="0"/>
          <w:divBdr>
            <w:top w:val="none" w:sz="0" w:space="0" w:color="auto"/>
            <w:left w:val="none" w:sz="0" w:space="0" w:color="auto"/>
            <w:bottom w:val="none" w:sz="0" w:space="0" w:color="auto"/>
            <w:right w:val="none" w:sz="0" w:space="0" w:color="auto"/>
          </w:divBdr>
        </w:div>
        <w:div w:id="1092051958">
          <w:marLeft w:val="0"/>
          <w:marRight w:val="0"/>
          <w:marTop w:val="0"/>
          <w:marBottom w:val="0"/>
          <w:divBdr>
            <w:top w:val="none" w:sz="0" w:space="0" w:color="auto"/>
            <w:left w:val="none" w:sz="0" w:space="0" w:color="auto"/>
            <w:bottom w:val="none" w:sz="0" w:space="0" w:color="auto"/>
            <w:right w:val="none" w:sz="0" w:space="0" w:color="auto"/>
          </w:divBdr>
        </w:div>
      </w:divsChild>
    </w:div>
    <w:div w:id="2056158908">
      <w:bodyDiv w:val="1"/>
      <w:marLeft w:val="0"/>
      <w:marRight w:val="0"/>
      <w:marTop w:val="0"/>
      <w:marBottom w:val="0"/>
      <w:divBdr>
        <w:top w:val="none" w:sz="0" w:space="0" w:color="auto"/>
        <w:left w:val="none" w:sz="0" w:space="0" w:color="auto"/>
        <w:bottom w:val="none" w:sz="0" w:space="0" w:color="auto"/>
        <w:right w:val="none" w:sz="0" w:space="0" w:color="auto"/>
      </w:divBdr>
    </w:div>
    <w:div w:id="2059207768">
      <w:bodyDiv w:val="1"/>
      <w:marLeft w:val="0"/>
      <w:marRight w:val="0"/>
      <w:marTop w:val="0"/>
      <w:marBottom w:val="0"/>
      <w:divBdr>
        <w:top w:val="none" w:sz="0" w:space="0" w:color="auto"/>
        <w:left w:val="none" w:sz="0" w:space="0" w:color="auto"/>
        <w:bottom w:val="none" w:sz="0" w:space="0" w:color="auto"/>
        <w:right w:val="none" w:sz="0" w:space="0" w:color="auto"/>
      </w:divBdr>
    </w:div>
    <w:div w:id="2099010743">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1510794">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b:Tag>
    <b:SourceType>BookSection</b:SourceType>
    <b:Guid>{D16D5707-747D-4E1B-9951-D7CA59AC30F9}</b:Guid>
    <b:Author>
      <b:Author>
        <b:NameList>
          <b:Person>
            <b:Last>Lam</b:Last>
            <b:First>Nguyễn</b:First>
            <b:Middle>Nhứt</b:Middle>
          </b:Person>
        </b:NameList>
      </b:Author>
    </b:Author>
    <b:Title>Cơ sở trí tuệ nhân tạo</b:Title>
    <b:BookTitle>Tài liệu giảng dạy môn Cơ sở trí tuệ nhân tạo Trường Đại Học Trà Vinh</b:BookTitle>
    <b:RefOrder>1</b:RefOrder>
  </b:Source>
  <b:Source>
    <b:Tag>EDW</b:Tag>
    <b:SourceType>InternetSite</b:SourceType>
    <b:Guid>{107CD3A4-F30A-4BCD-B903-ACCD8A1D61C1}</b:Guid>
    <b:Author>
      <b:Author>
        <b:NameList>
          <b:Person>
            <b:Last>ZHANG</b:Last>
            <b:First>EDWARD</b:First>
          </b:Person>
        </b:NameList>
      </b:Author>
    </b:Author>
    <b:Title>Kaggle</b:Title>
    <b:URL>https://www.kaggle.com/datasets/sshikamaru/car-object-detection</b:URL>
    <b:RefOrder>2</b:RefOrder>
  </b:Source>
</b:Sources>
</file>

<file path=customXml/itemProps1.xml><?xml version="1.0" encoding="utf-8"?>
<ds:datastoreItem xmlns:ds="http://schemas.openxmlformats.org/officeDocument/2006/customXml" ds:itemID="{F2B6E286-E991-4916-AA90-DB230F84F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49</Pages>
  <Words>6653</Words>
  <Characters>37923</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8</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23</cp:revision>
  <cp:lastPrinted>2024-05-25T05:12:00Z</cp:lastPrinted>
  <dcterms:created xsi:type="dcterms:W3CDTF">2024-12-11T00:17:00Z</dcterms:created>
  <dcterms:modified xsi:type="dcterms:W3CDTF">2025-01-03T02:40:00Z</dcterms:modified>
</cp:coreProperties>
</file>